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-9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6"/>
        <w:gridCol w:w="1096"/>
      </w:tblGrid>
      <w:tr w:rsidR="00AB204C" w:rsidRPr="00A445D8" w14:paraId="224D8206" w14:textId="77777777" w:rsidTr="00196600">
        <w:trPr>
          <w:trHeight w:val="1043"/>
        </w:trPr>
        <w:tc>
          <w:tcPr>
            <w:tcW w:w="1086" w:type="dxa"/>
          </w:tcPr>
          <w:p w14:paraId="3C5BF34D" w14:textId="223A8354" w:rsidR="00AB204C" w:rsidRPr="00A445D8" w:rsidRDefault="00C67F64" w:rsidP="00AB204C">
            <w:pPr>
              <w:autoSpaceDE w:val="0"/>
              <w:autoSpaceDN w:val="0"/>
              <w:adjustRightInd w:val="0"/>
              <w:spacing w:after="100" w:line="240" w:lineRule="auto"/>
              <w:rPr>
                <w:rFonts w:cs="CaeciliaLTStd-Bold"/>
                <w:bCs/>
                <w:color w:val="0070C0"/>
                <w:sz w:val="20"/>
                <w:szCs w:val="20"/>
                <w:lang w:eastAsia="en-GB"/>
              </w:rPr>
            </w:pPr>
            <w:r>
              <w:rPr>
                <w:rFonts w:cs="CaeciliaLTStd-Bold"/>
                <w:bCs/>
                <w:color w:val="0070C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086" w:type="dxa"/>
          </w:tcPr>
          <w:p w14:paraId="2E9196A8" w14:textId="2DC8030E" w:rsidR="00AB204C" w:rsidRPr="00A445D8" w:rsidRDefault="00F33B1D" w:rsidP="00AB204C">
            <w:pPr>
              <w:autoSpaceDE w:val="0"/>
              <w:autoSpaceDN w:val="0"/>
              <w:adjustRightInd w:val="0"/>
              <w:spacing w:after="100" w:line="240" w:lineRule="auto"/>
              <w:rPr>
                <w:rFonts w:cs="CaeciliaLTStd-Bold"/>
                <w:bCs/>
                <w:color w:val="0070C0"/>
                <w:sz w:val="20"/>
                <w:szCs w:val="20"/>
                <w:lang w:eastAsia="en-GB"/>
              </w:rPr>
            </w:pPr>
            <w:r w:rsidRPr="007700C8">
              <w:rPr>
                <w:noProof/>
                <w:color w:val="0070C0"/>
                <w:sz w:val="20"/>
                <w:szCs w:val="20"/>
                <w:lang w:eastAsia="en-GB"/>
              </w:rPr>
              <w:drawing>
                <wp:inline distT="0" distB="0" distL="0" distR="0" wp14:anchorId="6D29F398" wp14:editId="66AD424E">
                  <wp:extent cx="552450" cy="552450"/>
                  <wp:effectExtent l="0" t="0" r="6350" b="6350"/>
                  <wp:docPr id="1" name="Picture 1" descr="Linkedin Logo Png Transparent Background 2020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inkedin Logo Png Transparent Background 2020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6A00F4" w14:textId="524354D6" w:rsidR="00AB204C" w:rsidRPr="007700C8" w:rsidRDefault="00AB204C" w:rsidP="00D041BD">
      <w:pPr>
        <w:spacing w:after="100"/>
        <w:rPr>
          <w:noProof/>
          <w:color w:val="0070C0"/>
          <w:lang w:eastAsia="en-GB"/>
        </w:rPr>
      </w:pPr>
    </w:p>
    <w:p w14:paraId="0BF82441" w14:textId="0DE51ECA" w:rsidR="00AB204C" w:rsidRDefault="00AB204C" w:rsidP="0047461F">
      <w:pPr>
        <w:spacing w:after="0"/>
        <w:rPr>
          <w:b/>
          <w:noProof/>
          <w:sz w:val="16"/>
          <w:szCs w:val="16"/>
          <w:lang w:eastAsia="en-GB"/>
        </w:rPr>
      </w:pPr>
    </w:p>
    <w:p w14:paraId="29DAF32A" w14:textId="77777777" w:rsidR="00F316A4" w:rsidRPr="0030089A" w:rsidRDefault="00F316A4" w:rsidP="0047461F">
      <w:pPr>
        <w:spacing w:after="0"/>
        <w:rPr>
          <w:b/>
          <w:noProof/>
          <w:sz w:val="16"/>
          <w:szCs w:val="16"/>
          <w:lang w:eastAsia="en-GB"/>
        </w:rPr>
      </w:pPr>
    </w:p>
    <w:p w14:paraId="7CD36D45" w14:textId="75EE4D28" w:rsidR="006742AE" w:rsidRPr="00A761DD" w:rsidRDefault="00FE5876" w:rsidP="0047461F">
      <w:pPr>
        <w:spacing w:after="0"/>
        <w:rPr>
          <w:b/>
          <w:noProof/>
          <w:sz w:val="24"/>
          <w:szCs w:val="24"/>
          <w:lang w:eastAsia="en-GB"/>
        </w:rPr>
      </w:pPr>
      <w:r>
        <w:rPr>
          <w:b/>
          <w:noProof/>
          <w:sz w:val="24"/>
          <w:szCs w:val="24"/>
          <w:lang w:eastAsia="en-GB"/>
        </w:rPr>
        <w:t>Chris Airey MBA, BEng</w:t>
      </w:r>
    </w:p>
    <w:p w14:paraId="5613DF42" w14:textId="12387E2C" w:rsidR="006742AE" w:rsidRPr="00A761DD" w:rsidRDefault="005E1840" w:rsidP="0047461F">
      <w:pPr>
        <w:spacing w:after="0"/>
      </w:pPr>
      <w:r w:rsidRPr="00A761DD">
        <w:t>-------------------------------------------</w:t>
      </w:r>
      <w:r w:rsidR="001917F9">
        <w:t>---------</w:t>
      </w:r>
      <w:r w:rsidRPr="00A761DD">
        <w:t>----------------------------------------------------------</w:t>
      </w:r>
      <w:r w:rsidR="004F0728" w:rsidRPr="00A761DD">
        <w:t>-</w:t>
      </w:r>
      <w:r w:rsidRPr="00A761DD">
        <w:t>--</w:t>
      </w:r>
      <w:r w:rsidR="00C306E6">
        <w:t>-</w:t>
      </w:r>
      <w:r w:rsidRPr="00A761DD">
        <w:t>---</w:t>
      </w:r>
      <w:r w:rsidR="00706DA0" w:rsidRPr="00A761DD">
        <w:t>--</w:t>
      </w:r>
      <w:r w:rsidR="006742AE" w:rsidRPr="00A761DD">
        <w:t>----------------</w:t>
      </w:r>
      <w:r w:rsidR="00FD032C" w:rsidRPr="00A761DD">
        <w:t>-</w:t>
      </w:r>
      <w:r w:rsidR="0026754A" w:rsidRPr="00A761DD">
        <w:t>---</w:t>
      </w:r>
      <w:r w:rsidR="00770E5E" w:rsidRPr="00A761DD">
        <w:t>-</w:t>
      </w:r>
    </w:p>
    <w:p w14:paraId="5368D618" w14:textId="0B97C172" w:rsidR="004F0728" w:rsidRPr="00A761DD" w:rsidRDefault="00DA624A" w:rsidP="0047461F">
      <w:pPr>
        <w:spacing w:after="0"/>
        <w:jc w:val="distribute"/>
        <w:rPr>
          <w:b/>
        </w:rPr>
      </w:pPr>
      <w:r>
        <w:rPr>
          <w:b/>
          <w:sz w:val="24"/>
          <w:szCs w:val="24"/>
        </w:rPr>
        <w:t xml:space="preserve">Executive </w:t>
      </w:r>
      <w:r w:rsidR="00310B62">
        <w:rPr>
          <w:b/>
          <w:sz w:val="24"/>
          <w:szCs w:val="24"/>
        </w:rPr>
        <w:t xml:space="preserve">Leader </w:t>
      </w:r>
      <w:r>
        <w:rPr>
          <w:b/>
          <w:sz w:val="24"/>
          <w:szCs w:val="24"/>
        </w:rPr>
        <w:t>&amp; C</w:t>
      </w:r>
      <w:r w:rsidR="00F850D2">
        <w:rPr>
          <w:b/>
          <w:sz w:val="24"/>
          <w:szCs w:val="24"/>
        </w:rPr>
        <w:t>I</w:t>
      </w:r>
      <w:r w:rsidR="001917F9">
        <w:rPr>
          <w:b/>
          <w:sz w:val="24"/>
          <w:szCs w:val="24"/>
        </w:rPr>
        <w:t>O</w:t>
      </w:r>
      <w:r w:rsidR="00B20920">
        <w:rPr>
          <w:b/>
          <w:sz w:val="24"/>
          <w:szCs w:val="24"/>
        </w:rPr>
        <w:t xml:space="preserve">    </w:t>
      </w:r>
      <w:r w:rsidR="001917F9">
        <w:rPr>
          <w:b/>
          <w:sz w:val="24"/>
          <w:szCs w:val="24"/>
        </w:rPr>
        <w:tab/>
      </w:r>
      <w:r w:rsidR="001917F9">
        <w:rPr>
          <w:b/>
          <w:sz w:val="24"/>
          <w:szCs w:val="24"/>
        </w:rPr>
        <w:tab/>
      </w:r>
      <w:hyperlink r:id="rId10" w:history="1">
        <w:r w:rsidR="00FE5876" w:rsidRPr="00FE5876">
          <w:rPr>
            <w:rStyle w:val="Hyperlink"/>
            <w:b/>
            <w:sz w:val="24"/>
            <w:szCs w:val="24"/>
          </w:rPr>
          <w:t>christor.airey@gmail.com</w:t>
        </w:r>
      </w:hyperlink>
      <w:r w:rsidR="00706DA0" w:rsidRPr="001917F9">
        <w:rPr>
          <w:b/>
        </w:rPr>
        <w:t xml:space="preserve">          </w:t>
      </w:r>
      <w:r w:rsidR="007B757A" w:rsidRPr="001917F9">
        <w:rPr>
          <w:b/>
        </w:rPr>
        <w:t xml:space="preserve">        </w:t>
      </w:r>
      <w:r w:rsidR="00706DA0" w:rsidRPr="001917F9">
        <w:rPr>
          <w:b/>
        </w:rPr>
        <w:t xml:space="preserve"> </w:t>
      </w:r>
      <w:r w:rsidR="00706DA0" w:rsidRPr="00A761DD">
        <w:rPr>
          <w:b/>
        </w:rPr>
        <w:t>+44 (0)</w:t>
      </w:r>
      <w:r w:rsidR="001917F9">
        <w:rPr>
          <w:b/>
        </w:rPr>
        <w:t xml:space="preserve"> </w:t>
      </w:r>
      <w:r w:rsidR="00FE5876">
        <w:rPr>
          <w:b/>
        </w:rPr>
        <w:t>7824472279</w:t>
      </w:r>
      <w:r w:rsidR="00E5506A" w:rsidRPr="00A761DD">
        <w:rPr>
          <w:b/>
        </w:rPr>
        <w:t xml:space="preserve"> </w:t>
      </w:r>
      <w:r w:rsidR="00742FFF" w:rsidRPr="00A761DD">
        <w:rPr>
          <w:b/>
        </w:rPr>
        <w:t xml:space="preserve"> </w:t>
      </w:r>
      <w:r w:rsidR="00BB3B67" w:rsidRPr="00A761DD">
        <w:rPr>
          <w:b/>
        </w:rPr>
        <w:t xml:space="preserve">    </w:t>
      </w:r>
      <w:r w:rsidR="00742FFF" w:rsidRPr="00A761DD">
        <w:rPr>
          <w:b/>
        </w:rPr>
        <w:t xml:space="preserve"> </w:t>
      </w:r>
    </w:p>
    <w:p w14:paraId="77EA3EDE" w14:textId="3E82C625" w:rsidR="00C40D26" w:rsidRPr="00A761DD" w:rsidRDefault="005E1840" w:rsidP="0047461F">
      <w:pPr>
        <w:spacing w:after="0"/>
      </w:pPr>
      <w:r w:rsidRPr="00A761DD">
        <w:t>----------------------------------------------------</w:t>
      </w:r>
      <w:r w:rsidR="001917F9">
        <w:t>---------</w:t>
      </w:r>
      <w:r w:rsidR="004F0728" w:rsidRPr="00A761DD">
        <w:t>-------</w:t>
      </w:r>
      <w:r w:rsidRPr="00A761DD">
        <w:t>---------------------------------</w:t>
      </w:r>
      <w:r w:rsidR="004F0728" w:rsidRPr="00A761DD">
        <w:t>-</w:t>
      </w:r>
      <w:r w:rsidRPr="00A761DD">
        <w:t>----------------</w:t>
      </w:r>
      <w:r w:rsidR="00C306E6">
        <w:t>-</w:t>
      </w:r>
      <w:r w:rsidRPr="00A761DD">
        <w:t>-------------</w:t>
      </w:r>
      <w:r w:rsidR="00742FFF" w:rsidRPr="00A761DD">
        <w:t>--</w:t>
      </w:r>
      <w:r w:rsidR="00706DA0" w:rsidRPr="00A761DD">
        <w:t>-</w:t>
      </w:r>
      <w:r w:rsidR="00FD032C" w:rsidRPr="00A761DD">
        <w:t>-</w:t>
      </w:r>
      <w:r w:rsidR="0026754A" w:rsidRPr="00A761DD">
        <w:t>---</w:t>
      </w:r>
      <w:r w:rsidR="00770E5E" w:rsidRPr="00A761DD">
        <w:t>-</w:t>
      </w:r>
    </w:p>
    <w:p w14:paraId="05338630" w14:textId="77777777" w:rsidR="00470847" w:rsidRPr="0030089A" w:rsidRDefault="00470847" w:rsidP="00470847">
      <w:pPr>
        <w:spacing w:after="0"/>
        <w:rPr>
          <w:b/>
          <w:sz w:val="16"/>
          <w:szCs w:val="16"/>
        </w:rPr>
      </w:pPr>
    </w:p>
    <w:p w14:paraId="707AB6EB" w14:textId="7AB7BF0F" w:rsidR="00880767" w:rsidRPr="00C62694" w:rsidRDefault="00C40D26" w:rsidP="004901CD">
      <w:pPr>
        <w:spacing w:after="60"/>
        <w:rPr>
          <w:rFonts w:asciiTheme="minorHAnsi" w:hAnsiTheme="minorHAnsi" w:cstheme="minorHAnsi"/>
          <w:b/>
          <w:sz w:val="24"/>
          <w:szCs w:val="24"/>
        </w:rPr>
      </w:pPr>
      <w:r w:rsidRPr="00C62694">
        <w:rPr>
          <w:rFonts w:asciiTheme="minorHAnsi" w:hAnsiTheme="minorHAnsi" w:cstheme="minorHAnsi"/>
          <w:b/>
          <w:sz w:val="24"/>
          <w:szCs w:val="24"/>
        </w:rPr>
        <w:t xml:space="preserve">Profile </w:t>
      </w:r>
    </w:p>
    <w:p w14:paraId="583AD86A" w14:textId="57ADB337" w:rsidR="008513FE" w:rsidRPr="00C62694" w:rsidRDefault="008513FE" w:rsidP="004560AD">
      <w:pPr>
        <w:spacing w:after="100"/>
        <w:rPr>
          <w:rFonts w:asciiTheme="minorHAnsi" w:hAnsiTheme="minorHAnsi" w:cstheme="minorHAnsi"/>
        </w:rPr>
      </w:pPr>
      <w:bookmarkStart w:id="0" w:name="OLE_LINK2"/>
      <w:bookmarkStart w:id="1" w:name="OLE_LINK3"/>
      <w:r w:rsidRPr="00C62694">
        <w:rPr>
          <w:rFonts w:asciiTheme="minorHAnsi" w:hAnsiTheme="minorHAnsi" w:cstheme="minorHAnsi"/>
        </w:rPr>
        <w:t xml:space="preserve">An impactful </w:t>
      </w:r>
      <w:r w:rsidR="00925C73" w:rsidRPr="00C62694">
        <w:rPr>
          <w:rFonts w:asciiTheme="minorHAnsi" w:hAnsiTheme="minorHAnsi" w:cstheme="minorHAnsi"/>
        </w:rPr>
        <w:t xml:space="preserve">Technology Leader &amp; </w:t>
      </w:r>
      <w:r w:rsidRPr="00C62694">
        <w:rPr>
          <w:rFonts w:asciiTheme="minorHAnsi" w:hAnsiTheme="minorHAnsi" w:cstheme="minorHAnsi"/>
        </w:rPr>
        <w:t>C</w:t>
      </w:r>
      <w:r w:rsidR="00F850D2" w:rsidRPr="00C62694">
        <w:rPr>
          <w:rFonts w:asciiTheme="minorHAnsi" w:hAnsiTheme="minorHAnsi" w:cstheme="minorHAnsi"/>
        </w:rPr>
        <w:t>I</w:t>
      </w:r>
      <w:r w:rsidRPr="00C62694">
        <w:rPr>
          <w:rFonts w:asciiTheme="minorHAnsi" w:hAnsiTheme="minorHAnsi" w:cstheme="minorHAnsi"/>
        </w:rPr>
        <w:t>O with 30+ years of experience spanning sectors and geographies.</w:t>
      </w:r>
    </w:p>
    <w:p w14:paraId="6D0BD1B7" w14:textId="77777777" w:rsidR="004560AD" w:rsidRPr="00C62694" w:rsidRDefault="00925C73" w:rsidP="004560AD">
      <w:pPr>
        <w:spacing w:after="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 xml:space="preserve">Chris holds an outstanding track record for innovative and effective interventions which have </w:t>
      </w:r>
    </w:p>
    <w:p w14:paraId="0BE4C4EA" w14:textId="0621895B" w:rsidR="000E06D7" w:rsidRPr="00C62694" w:rsidRDefault="000E06D7" w:rsidP="004560AD">
      <w:pPr>
        <w:spacing w:after="10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>contributed to business growth, delivering improved margins and significant Returns on Investment.</w:t>
      </w:r>
    </w:p>
    <w:p w14:paraId="5AA04082" w14:textId="2BE50C26" w:rsidR="00925C73" w:rsidRPr="00C62694" w:rsidRDefault="00925C73" w:rsidP="004560AD">
      <w:pPr>
        <w:spacing w:after="10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>A</w:t>
      </w:r>
      <w:r w:rsidR="00D766AC" w:rsidRPr="00C62694">
        <w:rPr>
          <w:rFonts w:asciiTheme="minorHAnsi" w:hAnsiTheme="minorHAnsi" w:cstheme="minorHAnsi"/>
        </w:rPr>
        <w:t>n enterprise architect</w:t>
      </w:r>
      <w:r w:rsidRPr="00C62694">
        <w:rPr>
          <w:rFonts w:asciiTheme="minorHAnsi" w:hAnsiTheme="minorHAnsi" w:cstheme="minorHAnsi"/>
        </w:rPr>
        <w:t>, mediating between the business case needs and technology as a value enabler.</w:t>
      </w:r>
    </w:p>
    <w:p w14:paraId="3D3659FB" w14:textId="77777777" w:rsidR="004560AD" w:rsidRPr="00C62694" w:rsidRDefault="00925C73" w:rsidP="004560AD">
      <w:pPr>
        <w:spacing w:after="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 xml:space="preserve">Chris has excellent communication, influencing and management skills, which have been utilised </w:t>
      </w:r>
    </w:p>
    <w:p w14:paraId="128A3B8B" w14:textId="17854D34" w:rsidR="004560AD" w:rsidRPr="00762DDA" w:rsidRDefault="00925C73" w:rsidP="004560AD">
      <w:pPr>
        <w:spacing w:after="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 xml:space="preserve">to build stakeholder relations and successfully deliver organisational growth, providing savings and </w:t>
      </w:r>
      <w:r w:rsidRPr="00762DDA">
        <w:rPr>
          <w:rFonts w:asciiTheme="minorHAnsi" w:hAnsiTheme="minorHAnsi" w:cstheme="minorHAnsi"/>
        </w:rPr>
        <w:t xml:space="preserve">marked operational improvements within: Maritime, Automotive, Retail, BPO, Business Services </w:t>
      </w:r>
    </w:p>
    <w:p w14:paraId="56F994CF" w14:textId="77777777" w:rsidR="00A45970" w:rsidRPr="00762DDA" w:rsidRDefault="00925C73" w:rsidP="004560AD">
      <w:pPr>
        <w:spacing w:after="100"/>
        <w:rPr>
          <w:rFonts w:asciiTheme="minorHAnsi" w:hAnsiTheme="minorHAnsi" w:cstheme="minorHAnsi"/>
        </w:rPr>
      </w:pPr>
      <w:r w:rsidRPr="00762DDA">
        <w:rPr>
          <w:rFonts w:asciiTheme="minorHAnsi" w:hAnsiTheme="minorHAnsi" w:cstheme="minorHAnsi"/>
        </w:rPr>
        <w:t xml:space="preserve">SaaS, Logistics, Financial Services, HM Government (Transport &amp; Finance) and Consultancy sectors. </w:t>
      </w:r>
    </w:p>
    <w:p w14:paraId="7E6F1DDA" w14:textId="77777777" w:rsidR="00F37FB7" w:rsidRPr="00825C2E" w:rsidRDefault="00F37FB7" w:rsidP="00426E1E">
      <w:pPr>
        <w:spacing w:after="60"/>
      </w:pPr>
      <w:r w:rsidRPr="00825C2E">
        <w:t>A C-Suite BL adept at utilising</w:t>
      </w:r>
      <w:r>
        <w:t xml:space="preserve"> IT</w:t>
      </w:r>
      <w:r w:rsidRPr="00825C2E">
        <w:t xml:space="preserve"> change interventions to drive reputational CSR &amp; ESG worth @ ROI 7% across Products, Services, Innovation, Workplace, Governance, Citizenship, Leadership &amp; Performance.</w:t>
      </w:r>
    </w:p>
    <w:p w14:paraId="392940F5" w14:textId="74DB8B9B" w:rsidR="008513FE" w:rsidRDefault="008513FE" w:rsidP="00E64A2F">
      <w:pPr>
        <w:spacing w:after="6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 xml:space="preserve">Skilled at maximising a culture for benefits realisation at </w:t>
      </w:r>
      <w:r w:rsidR="00E64A2F">
        <w:rPr>
          <w:rFonts w:asciiTheme="minorHAnsi" w:hAnsiTheme="minorHAnsi" w:cstheme="minorHAnsi"/>
        </w:rPr>
        <w:t xml:space="preserve">the </w:t>
      </w:r>
      <w:r w:rsidRPr="00C62694">
        <w:rPr>
          <w:rFonts w:asciiTheme="minorHAnsi" w:hAnsiTheme="minorHAnsi" w:cstheme="minorHAnsi"/>
        </w:rPr>
        <w:t>Board Level and nurturing the conditions for</w:t>
      </w:r>
      <w:r w:rsidR="00E64A2F">
        <w:rPr>
          <w:rFonts w:asciiTheme="minorHAnsi" w:hAnsiTheme="minorHAnsi" w:cstheme="minorHAnsi"/>
        </w:rPr>
        <w:t xml:space="preserve"> </w:t>
      </w:r>
      <w:r w:rsidRPr="00C62694">
        <w:rPr>
          <w:rFonts w:asciiTheme="minorHAnsi" w:hAnsiTheme="minorHAnsi" w:cstheme="minorHAnsi"/>
        </w:rPr>
        <w:t xml:space="preserve">change with stakeholders, Chris </w:t>
      </w:r>
      <w:proofErr w:type="gramStart"/>
      <w:r w:rsidR="004560AD" w:rsidRPr="00C62694">
        <w:rPr>
          <w:rFonts w:asciiTheme="minorHAnsi" w:hAnsiTheme="minorHAnsi" w:cstheme="minorHAnsi"/>
        </w:rPr>
        <w:t>is able to</w:t>
      </w:r>
      <w:proofErr w:type="gramEnd"/>
      <w:r w:rsidR="004560AD" w:rsidRPr="00C62694">
        <w:rPr>
          <w:rFonts w:asciiTheme="minorHAnsi" w:hAnsiTheme="minorHAnsi" w:cstheme="minorHAnsi"/>
        </w:rPr>
        <w:t xml:space="preserve"> </w:t>
      </w:r>
      <w:r w:rsidRPr="00C62694">
        <w:rPr>
          <w:rFonts w:asciiTheme="minorHAnsi" w:hAnsiTheme="minorHAnsi" w:cstheme="minorHAnsi"/>
        </w:rPr>
        <w:t xml:space="preserve">translate complex issues into decision-actions, balancing risk and opportunity within </w:t>
      </w:r>
      <w:r w:rsidR="00925C73" w:rsidRPr="00C62694">
        <w:rPr>
          <w:rFonts w:asciiTheme="minorHAnsi" w:hAnsiTheme="minorHAnsi" w:cstheme="minorHAnsi"/>
        </w:rPr>
        <w:t xml:space="preserve">Digital </w:t>
      </w:r>
      <w:r w:rsidRPr="00C62694">
        <w:rPr>
          <w:rFonts w:asciiTheme="minorHAnsi" w:hAnsiTheme="minorHAnsi" w:cstheme="minorHAnsi"/>
        </w:rPr>
        <w:t>Transformation, Programme and Operation</w:t>
      </w:r>
      <w:r w:rsidR="00762DDA">
        <w:rPr>
          <w:rFonts w:asciiTheme="minorHAnsi" w:hAnsiTheme="minorHAnsi" w:cstheme="minorHAnsi"/>
        </w:rPr>
        <w:t>s</w:t>
      </w:r>
      <w:r w:rsidRPr="00C62694">
        <w:rPr>
          <w:rFonts w:asciiTheme="minorHAnsi" w:hAnsiTheme="minorHAnsi" w:cstheme="minorHAnsi"/>
        </w:rPr>
        <w:t xml:space="preserve"> Management.</w:t>
      </w:r>
    </w:p>
    <w:p w14:paraId="0532562B" w14:textId="1ADF547C" w:rsidR="00E25167" w:rsidRDefault="00B16E1D" w:rsidP="00E25167">
      <w:pPr>
        <w:spacing w:after="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 xml:space="preserve">A </w:t>
      </w:r>
      <w:r w:rsidR="00925C73" w:rsidRPr="00C62694">
        <w:rPr>
          <w:rFonts w:asciiTheme="minorHAnsi" w:hAnsiTheme="minorHAnsi" w:cstheme="minorHAnsi"/>
        </w:rPr>
        <w:t xml:space="preserve">proactive and pragmatic leader with </w:t>
      </w:r>
      <w:r w:rsidRPr="00C62694">
        <w:rPr>
          <w:rFonts w:asciiTheme="minorHAnsi" w:hAnsiTheme="minorHAnsi" w:cstheme="minorHAnsi"/>
        </w:rPr>
        <w:t>excellent commercial</w:t>
      </w:r>
      <w:r w:rsidR="00634B86" w:rsidRPr="00C62694">
        <w:rPr>
          <w:rFonts w:asciiTheme="minorHAnsi" w:hAnsiTheme="minorHAnsi" w:cstheme="minorHAnsi"/>
        </w:rPr>
        <w:t>, client</w:t>
      </w:r>
      <w:r w:rsidRPr="00C62694">
        <w:rPr>
          <w:rFonts w:asciiTheme="minorHAnsi" w:hAnsiTheme="minorHAnsi" w:cstheme="minorHAnsi"/>
        </w:rPr>
        <w:t xml:space="preserve"> and business growth experience gained from working with</w:t>
      </w:r>
      <w:r w:rsidR="00925C73" w:rsidRPr="00C62694">
        <w:rPr>
          <w:rFonts w:asciiTheme="minorHAnsi" w:hAnsiTheme="minorHAnsi" w:cstheme="minorHAnsi"/>
        </w:rPr>
        <w:t xml:space="preserve"> leading brands</w:t>
      </w:r>
      <w:r w:rsidR="00C71C70" w:rsidRPr="00C62694">
        <w:rPr>
          <w:rFonts w:asciiTheme="minorHAnsi" w:hAnsiTheme="minorHAnsi" w:cstheme="minorHAnsi"/>
        </w:rPr>
        <w:t xml:space="preserve">: </w:t>
      </w:r>
      <w:r w:rsidR="00F62E30">
        <w:rPr>
          <w:rFonts w:asciiTheme="minorHAnsi" w:hAnsiTheme="minorHAnsi" w:cstheme="minorHAnsi"/>
        </w:rPr>
        <w:t>One Ocean</w:t>
      </w:r>
      <w:r w:rsidR="00AC4FA4" w:rsidRPr="00C62694">
        <w:rPr>
          <w:rFonts w:asciiTheme="minorHAnsi" w:hAnsiTheme="minorHAnsi" w:cstheme="minorHAnsi"/>
        </w:rPr>
        <w:t xml:space="preserve"> (Lloyds Register Group)</w:t>
      </w:r>
      <w:r w:rsidR="00F62E30">
        <w:rPr>
          <w:rFonts w:asciiTheme="minorHAnsi" w:hAnsiTheme="minorHAnsi" w:cstheme="minorHAnsi"/>
        </w:rPr>
        <w:t>,</w:t>
      </w:r>
      <w:r w:rsidR="0054210D" w:rsidRPr="00C62694">
        <w:rPr>
          <w:rFonts w:asciiTheme="minorHAnsi" w:hAnsiTheme="minorHAnsi" w:cstheme="minorHAnsi"/>
          <w:b/>
          <w:bCs/>
        </w:rPr>
        <w:t xml:space="preserve"> </w:t>
      </w:r>
      <w:r w:rsidR="005B08F9" w:rsidRPr="00C62694">
        <w:rPr>
          <w:rFonts w:asciiTheme="minorHAnsi" w:hAnsiTheme="minorHAnsi" w:cstheme="minorHAnsi"/>
        </w:rPr>
        <w:t>DVSA, Student Loans Company</w:t>
      </w:r>
      <w:r w:rsidR="00A708FA" w:rsidRPr="00C62694">
        <w:rPr>
          <w:rFonts w:asciiTheme="minorHAnsi" w:hAnsiTheme="minorHAnsi" w:cstheme="minorHAnsi"/>
        </w:rPr>
        <w:t>,</w:t>
      </w:r>
      <w:r w:rsidR="00634B86" w:rsidRPr="00C62694">
        <w:rPr>
          <w:rFonts w:asciiTheme="minorHAnsi" w:hAnsiTheme="minorHAnsi" w:cstheme="minorHAnsi"/>
        </w:rPr>
        <w:t xml:space="preserve"> </w:t>
      </w:r>
      <w:r w:rsidR="005B08F9" w:rsidRPr="00C62694">
        <w:rPr>
          <w:rFonts w:asciiTheme="minorHAnsi" w:hAnsiTheme="minorHAnsi" w:cstheme="minorHAnsi"/>
        </w:rPr>
        <w:t>NOW:</w:t>
      </w:r>
      <w:r w:rsidR="00D22C35" w:rsidRPr="00C62694">
        <w:rPr>
          <w:rFonts w:asciiTheme="minorHAnsi" w:hAnsiTheme="minorHAnsi" w:cstheme="minorHAnsi"/>
        </w:rPr>
        <w:t xml:space="preserve"> </w:t>
      </w:r>
      <w:r w:rsidR="005B08F9" w:rsidRPr="00C62694">
        <w:rPr>
          <w:rFonts w:asciiTheme="minorHAnsi" w:hAnsiTheme="minorHAnsi" w:cstheme="minorHAnsi"/>
        </w:rPr>
        <w:t xml:space="preserve">Pensions, </w:t>
      </w:r>
      <w:r w:rsidR="008E20ED" w:rsidRPr="00C62694">
        <w:rPr>
          <w:rFonts w:asciiTheme="minorHAnsi" w:hAnsiTheme="minorHAnsi" w:cstheme="minorHAnsi"/>
        </w:rPr>
        <w:t>Equiniti</w:t>
      </w:r>
      <w:r w:rsidR="00C67F64" w:rsidRPr="00C62694">
        <w:rPr>
          <w:rFonts w:asciiTheme="minorHAnsi" w:hAnsiTheme="minorHAnsi" w:cstheme="minorHAnsi"/>
        </w:rPr>
        <w:t xml:space="preserve"> (Alvarez &amp; Marsal Partner)</w:t>
      </w:r>
      <w:r w:rsidR="005B08F9" w:rsidRPr="00C62694">
        <w:rPr>
          <w:rFonts w:asciiTheme="minorHAnsi" w:hAnsiTheme="minorHAnsi" w:cstheme="minorHAnsi"/>
        </w:rPr>
        <w:t xml:space="preserve"> Lifestyle Services Group</w:t>
      </w:r>
      <w:r w:rsidR="00EE3EF9" w:rsidRPr="00C62694">
        <w:rPr>
          <w:rFonts w:asciiTheme="minorHAnsi" w:hAnsiTheme="minorHAnsi" w:cstheme="minorHAnsi"/>
        </w:rPr>
        <w:t xml:space="preserve"> (now Assurant)</w:t>
      </w:r>
      <w:r w:rsidR="005B08F9" w:rsidRPr="00C62694">
        <w:rPr>
          <w:rFonts w:asciiTheme="minorHAnsi" w:hAnsiTheme="minorHAnsi" w:cstheme="minorHAnsi"/>
        </w:rPr>
        <w:t xml:space="preserve"> Bezier</w:t>
      </w:r>
      <w:r w:rsidR="00A708FA" w:rsidRPr="00C62694">
        <w:rPr>
          <w:rFonts w:asciiTheme="minorHAnsi" w:hAnsiTheme="minorHAnsi" w:cstheme="minorHAnsi"/>
        </w:rPr>
        <w:t>,</w:t>
      </w:r>
      <w:r w:rsidR="005B08F9" w:rsidRPr="00C62694">
        <w:rPr>
          <w:rFonts w:asciiTheme="minorHAnsi" w:hAnsiTheme="minorHAnsi" w:cstheme="minorHAnsi"/>
        </w:rPr>
        <w:t xml:space="preserve"> </w:t>
      </w:r>
      <w:proofErr w:type="spellStart"/>
      <w:r w:rsidR="0054210D" w:rsidRPr="00C62694">
        <w:rPr>
          <w:rFonts w:asciiTheme="minorHAnsi" w:hAnsiTheme="minorHAnsi" w:cstheme="minorHAnsi"/>
        </w:rPr>
        <w:t>Huntswood</w:t>
      </w:r>
      <w:proofErr w:type="spellEnd"/>
      <w:r w:rsidR="0054210D" w:rsidRPr="00C62694">
        <w:rPr>
          <w:rFonts w:asciiTheme="minorHAnsi" w:hAnsiTheme="minorHAnsi" w:cstheme="minorHAnsi"/>
        </w:rPr>
        <w:t xml:space="preserve">, </w:t>
      </w:r>
      <w:proofErr w:type="spellStart"/>
      <w:r w:rsidR="0054210D" w:rsidRPr="00C62694">
        <w:rPr>
          <w:rFonts w:asciiTheme="minorHAnsi" w:hAnsiTheme="minorHAnsi" w:cstheme="minorHAnsi"/>
        </w:rPr>
        <w:t>Autino</w:t>
      </w:r>
      <w:proofErr w:type="spellEnd"/>
      <w:r w:rsidR="0054210D" w:rsidRPr="00C62694">
        <w:rPr>
          <w:rFonts w:asciiTheme="minorHAnsi" w:hAnsiTheme="minorHAnsi" w:cstheme="minorHAnsi"/>
        </w:rPr>
        <w:t xml:space="preserve">, </w:t>
      </w:r>
      <w:r w:rsidR="005B08F9" w:rsidRPr="00C62694">
        <w:rPr>
          <w:rFonts w:asciiTheme="minorHAnsi" w:hAnsiTheme="minorHAnsi" w:cstheme="minorHAnsi"/>
        </w:rPr>
        <w:t>Home Delivery Network (now Yodel)</w:t>
      </w:r>
      <w:r w:rsidR="00F62E30">
        <w:rPr>
          <w:rFonts w:asciiTheme="minorHAnsi" w:hAnsiTheme="minorHAnsi" w:cstheme="minorHAnsi"/>
        </w:rPr>
        <w:t>,</w:t>
      </w:r>
      <w:r w:rsidR="005B08F9" w:rsidRPr="00C62694">
        <w:rPr>
          <w:rFonts w:asciiTheme="minorHAnsi" w:hAnsiTheme="minorHAnsi" w:cstheme="minorHAnsi"/>
        </w:rPr>
        <w:t xml:space="preserve"> RR Donnelley, Vertex Data Science </w:t>
      </w:r>
    </w:p>
    <w:p w14:paraId="7BDE97D4" w14:textId="433163D5" w:rsidR="00B16E1D" w:rsidRPr="00C62694" w:rsidRDefault="0054210D" w:rsidP="00E25167">
      <w:pPr>
        <w:spacing w:after="60"/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>Swiss Re</w:t>
      </w:r>
      <w:r w:rsidR="00C67F64" w:rsidRPr="00C62694">
        <w:rPr>
          <w:rFonts w:asciiTheme="minorHAnsi" w:hAnsiTheme="minorHAnsi" w:cstheme="minorHAnsi"/>
        </w:rPr>
        <w:t xml:space="preserve"> (Admin </w:t>
      </w:r>
      <w:r w:rsidR="005B08F9" w:rsidRPr="00C62694">
        <w:rPr>
          <w:rFonts w:asciiTheme="minorHAnsi" w:hAnsiTheme="minorHAnsi" w:cstheme="minorHAnsi"/>
        </w:rPr>
        <w:t>Re</w:t>
      </w:r>
      <w:r w:rsidRPr="00C62694">
        <w:rPr>
          <w:rFonts w:asciiTheme="minorHAnsi" w:hAnsiTheme="minorHAnsi" w:cstheme="minorHAnsi"/>
        </w:rPr>
        <w:t>)</w:t>
      </w:r>
      <w:r w:rsidR="00F62E30">
        <w:rPr>
          <w:rFonts w:asciiTheme="minorHAnsi" w:hAnsiTheme="minorHAnsi" w:cstheme="minorHAnsi"/>
        </w:rPr>
        <w:t>,</w:t>
      </w:r>
      <w:r w:rsidR="005B08F9" w:rsidRPr="00C62694">
        <w:rPr>
          <w:rFonts w:asciiTheme="minorHAnsi" w:hAnsiTheme="minorHAnsi" w:cstheme="minorHAnsi"/>
        </w:rPr>
        <w:t xml:space="preserve"> Littlewoods</w:t>
      </w:r>
      <w:r w:rsidRPr="00C62694">
        <w:rPr>
          <w:rFonts w:asciiTheme="minorHAnsi" w:hAnsiTheme="minorHAnsi" w:cstheme="minorHAnsi"/>
        </w:rPr>
        <w:t xml:space="preserve"> (now </w:t>
      </w:r>
      <w:r w:rsidR="00C75BA9" w:rsidRPr="00C62694">
        <w:rPr>
          <w:rFonts w:asciiTheme="minorHAnsi" w:hAnsiTheme="minorHAnsi" w:cstheme="minorHAnsi"/>
        </w:rPr>
        <w:t>v</w:t>
      </w:r>
      <w:r w:rsidRPr="00C62694">
        <w:rPr>
          <w:rFonts w:asciiTheme="minorHAnsi" w:hAnsiTheme="minorHAnsi" w:cstheme="minorHAnsi"/>
        </w:rPr>
        <w:t>ery</w:t>
      </w:r>
      <w:r w:rsidR="00C75BA9" w:rsidRPr="00C62694">
        <w:rPr>
          <w:rFonts w:asciiTheme="minorHAnsi" w:hAnsiTheme="minorHAnsi" w:cstheme="minorHAnsi"/>
        </w:rPr>
        <w:t>.co.uk</w:t>
      </w:r>
      <w:r w:rsidRPr="00C62694">
        <w:rPr>
          <w:rFonts w:asciiTheme="minorHAnsi" w:hAnsiTheme="minorHAnsi" w:cstheme="minorHAnsi"/>
        </w:rPr>
        <w:t>)</w:t>
      </w:r>
      <w:r w:rsidR="00F62E30">
        <w:rPr>
          <w:rFonts w:asciiTheme="minorHAnsi" w:hAnsiTheme="minorHAnsi" w:cstheme="minorHAnsi"/>
        </w:rPr>
        <w:t>,</w:t>
      </w:r>
      <w:r w:rsidR="005B08F9" w:rsidRPr="00C62694">
        <w:rPr>
          <w:rFonts w:asciiTheme="minorHAnsi" w:hAnsiTheme="minorHAnsi" w:cstheme="minorHAnsi"/>
        </w:rPr>
        <w:t xml:space="preserve"> Co-operative Insurance</w:t>
      </w:r>
      <w:r w:rsidR="00502631" w:rsidRPr="00C62694">
        <w:rPr>
          <w:rFonts w:asciiTheme="minorHAnsi" w:hAnsiTheme="minorHAnsi" w:cstheme="minorHAnsi"/>
        </w:rPr>
        <w:t xml:space="preserve"> and the </w:t>
      </w:r>
      <w:r w:rsidR="005B08F9" w:rsidRPr="00C62694">
        <w:rPr>
          <w:rFonts w:asciiTheme="minorHAnsi" w:hAnsiTheme="minorHAnsi" w:cstheme="minorHAnsi"/>
        </w:rPr>
        <w:t>Ford Motor Company</w:t>
      </w:r>
      <w:r w:rsidR="00502631" w:rsidRPr="00C62694">
        <w:rPr>
          <w:rFonts w:asciiTheme="minorHAnsi" w:hAnsiTheme="minorHAnsi" w:cstheme="minorHAnsi"/>
        </w:rPr>
        <w:t>.</w:t>
      </w:r>
    </w:p>
    <w:p w14:paraId="185ABA09" w14:textId="7C95B0B7" w:rsidR="008147B1" w:rsidRPr="00C62694" w:rsidRDefault="00F831E0" w:rsidP="00E25167">
      <w:pPr>
        <w:spacing w:after="60"/>
        <w:rPr>
          <w:rFonts w:asciiTheme="minorHAnsi" w:hAnsiTheme="minorHAnsi" w:cstheme="minorHAnsi"/>
          <w:b/>
          <w:sz w:val="20"/>
          <w:szCs w:val="20"/>
        </w:rPr>
      </w:pPr>
      <w:r w:rsidRPr="00C62694">
        <w:rPr>
          <w:rFonts w:asciiTheme="minorHAnsi" w:hAnsiTheme="minorHAnsi" w:cstheme="minorHAnsi"/>
        </w:rPr>
        <w:t xml:space="preserve">As per notable contributions, </w:t>
      </w:r>
      <w:r w:rsidR="00FE5876" w:rsidRPr="00C62694">
        <w:rPr>
          <w:rFonts w:asciiTheme="minorHAnsi" w:hAnsiTheme="minorHAnsi" w:cstheme="minorHAnsi"/>
        </w:rPr>
        <w:t>Chris</w:t>
      </w:r>
      <w:r w:rsidRPr="00C62694">
        <w:rPr>
          <w:rFonts w:asciiTheme="minorHAnsi" w:hAnsiTheme="minorHAnsi" w:cstheme="minorHAnsi"/>
        </w:rPr>
        <w:t xml:space="preserve"> is acknowledged for building teams, instilling </w:t>
      </w:r>
      <w:r w:rsidR="00634B86" w:rsidRPr="00762DDA">
        <w:rPr>
          <w:rFonts w:asciiTheme="minorHAnsi" w:hAnsiTheme="minorHAnsi" w:cstheme="minorHAnsi"/>
        </w:rPr>
        <w:t>confidence</w:t>
      </w:r>
      <w:r w:rsidRPr="00762DDA">
        <w:rPr>
          <w:rFonts w:asciiTheme="minorHAnsi" w:hAnsiTheme="minorHAnsi" w:cstheme="minorHAnsi"/>
        </w:rPr>
        <w:t xml:space="preserve"> and</w:t>
      </w:r>
      <w:r w:rsidRPr="00C62694">
        <w:rPr>
          <w:rFonts w:asciiTheme="minorHAnsi" w:hAnsiTheme="minorHAnsi" w:cstheme="minorHAnsi"/>
        </w:rPr>
        <w:t xml:space="preserve"> capability in people</w:t>
      </w:r>
      <w:r w:rsidR="008E20ED" w:rsidRPr="00C62694">
        <w:rPr>
          <w:rFonts w:asciiTheme="minorHAnsi" w:hAnsiTheme="minorHAnsi" w:cstheme="minorHAnsi"/>
        </w:rPr>
        <w:t>,</w:t>
      </w:r>
      <w:r w:rsidRPr="00C62694">
        <w:rPr>
          <w:rFonts w:asciiTheme="minorHAnsi" w:hAnsiTheme="minorHAnsi" w:cstheme="minorHAnsi"/>
        </w:rPr>
        <w:t xml:space="preserve"> driving customer satisfaction, performance </w:t>
      </w:r>
      <w:r w:rsidR="00925C73" w:rsidRPr="00C62694">
        <w:rPr>
          <w:rFonts w:asciiTheme="minorHAnsi" w:hAnsiTheme="minorHAnsi" w:cstheme="minorHAnsi"/>
        </w:rPr>
        <w:t xml:space="preserve">improvement </w:t>
      </w:r>
      <w:r w:rsidR="005D59B9" w:rsidRPr="00C62694">
        <w:rPr>
          <w:rFonts w:asciiTheme="minorHAnsi" w:hAnsiTheme="minorHAnsi" w:cstheme="minorHAnsi"/>
        </w:rPr>
        <w:t>and</w:t>
      </w:r>
      <w:r w:rsidR="000E06D7" w:rsidRPr="00C62694">
        <w:rPr>
          <w:rFonts w:asciiTheme="minorHAnsi" w:hAnsiTheme="minorHAnsi" w:cstheme="minorHAnsi"/>
        </w:rPr>
        <w:t xml:space="preserve"> shareholder </w:t>
      </w:r>
      <w:r w:rsidRPr="00C62694">
        <w:rPr>
          <w:rFonts w:asciiTheme="minorHAnsi" w:hAnsiTheme="minorHAnsi" w:cstheme="minorHAnsi"/>
        </w:rPr>
        <w:t>return.</w:t>
      </w:r>
    </w:p>
    <w:p w14:paraId="3543950D" w14:textId="77777777" w:rsidR="00470847" w:rsidRPr="00C62694" w:rsidRDefault="00470847" w:rsidP="00470847">
      <w:pPr>
        <w:spacing w:after="0"/>
        <w:rPr>
          <w:rFonts w:asciiTheme="minorHAnsi" w:hAnsiTheme="minorHAnsi" w:cstheme="minorHAnsi"/>
          <w:b/>
          <w:sz w:val="16"/>
          <w:szCs w:val="16"/>
        </w:rPr>
      </w:pPr>
    </w:p>
    <w:p w14:paraId="08CE56F8" w14:textId="2EAF30F9" w:rsidR="002657DD" w:rsidRPr="00C62694" w:rsidRDefault="00B044BC" w:rsidP="008147B1">
      <w:pP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C62694">
        <w:rPr>
          <w:rFonts w:asciiTheme="minorHAnsi" w:hAnsiTheme="minorHAnsi" w:cstheme="minorHAnsi"/>
          <w:b/>
          <w:sz w:val="24"/>
          <w:szCs w:val="24"/>
        </w:rPr>
        <w:t>Notable Contributions</w:t>
      </w:r>
    </w:p>
    <w:p w14:paraId="54AFA9F6" w14:textId="4AB07F8E" w:rsidR="004128EE" w:rsidRPr="00C62694" w:rsidRDefault="0054210D" w:rsidP="00D018C5">
      <w:pPr>
        <w:pStyle w:val="NormalWeb"/>
        <w:numPr>
          <w:ilvl w:val="0"/>
          <w:numId w:val="26"/>
        </w:numPr>
        <w:spacing w:before="0" w:beforeAutospacing="0" w:after="60" w:afterAutospacing="0" w:line="276" w:lineRule="auto"/>
        <w:ind w:left="714" w:hanging="357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P</w:t>
      </w:r>
      <w:r w:rsidR="004128EE" w:rsidRPr="00C62694">
        <w:rPr>
          <w:rFonts w:asciiTheme="minorHAnsi" w:hAnsiTheme="minorHAnsi" w:cstheme="minorHAnsi"/>
          <w:sz w:val="20"/>
          <w:szCs w:val="20"/>
        </w:rPr>
        <w:t>ost</w:t>
      </w:r>
      <w:r w:rsidR="00634B86" w:rsidRPr="00C62694">
        <w:rPr>
          <w:rFonts w:asciiTheme="minorHAnsi" w:hAnsiTheme="minorHAnsi" w:cstheme="minorHAnsi"/>
          <w:sz w:val="20"/>
          <w:szCs w:val="20"/>
        </w:rPr>
        <w:t>-</w:t>
      </w:r>
      <w:r w:rsidR="004128EE" w:rsidRPr="00C62694">
        <w:rPr>
          <w:rFonts w:asciiTheme="minorHAnsi" w:hAnsiTheme="minorHAnsi" w:cstheme="minorHAnsi"/>
          <w:sz w:val="20"/>
          <w:szCs w:val="20"/>
        </w:rPr>
        <w:t>merger</w:t>
      </w:r>
      <w:r w:rsidR="008F1A38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4128EE" w:rsidRPr="00C62694">
        <w:rPr>
          <w:rFonts w:asciiTheme="minorHAnsi" w:hAnsiTheme="minorHAnsi" w:cstheme="minorHAnsi"/>
          <w:sz w:val="20"/>
          <w:szCs w:val="20"/>
        </w:rPr>
        <w:t>integration of services - digital and software product capabilities</w:t>
      </w:r>
      <w:r w:rsidR="008F1A38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62E30">
        <w:rPr>
          <w:rFonts w:asciiTheme="minorHAnsi" w:hAnsiTheme="minorHAnsi" w:cstheme="minorHAnsi"/>
          <w:sz w:val="20"/>
          <w:szCs w:val="20"/>
        </w:rPr>
        <w:t>–</w:t>
      </w:r>
      <w:r w:rsidR="008F1A38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62E30">
        <w:rPr>
          <w:rFonts w:asciiTheme="minorHAnsi" w:hAnsiTheme="minorHAnsi" w:cstheme="minorHAnsi"/>
          <w:sz w:val="20"/>
          <w:szCs w:val="20"/>
        </w:rPr>
        <w:t>US/CA/</w:t>
      </w:r>
      <w:r w:rsidR="008F1A38" w:rsidRPr="00C62694">
        <w:rPr>
          <w:rFonts w:asciiTheme="minorHAnsi" w:hAnsiTheme="minorHAnsi" w:cstheme="minorHAnsi"/>
          <w:sz w:val="20"/>
          <w:szCs w:val="20"/>
        </w:rPr>
        <w:t>Europe</w:t>
      </w:r>
      <w:r w:rsidR="004128EE" w:rsidRPr="00C62694">
        <w:rPr>
          <w:rFonts w:asciiTheme="minorHAnsi" w:hAnsiTheme="minorHAnsi" w:cstheme="minorHAnsi"/>
          <w:sz w:val="20"/>
          <w:szCs w:val="20"/>
        </w:rPr>
        <w:t xml:space="preserve"> (</w:t>
      </w:r>
      <w:r w:rsidR="00F62E30">
        <w:rPr>
          <w:rFonts w:asciiTheme="minorHAnsi" w:hAnsiTheme="minorHAnsi" w:cstheme="minorHAnsi"/>
          <w:sz w:val="20"/>
          <w:szCs w:val="20"/>
        </w:rPr>
        <w:t>One Ocean</w:t>
      </w:r>
      <w:r w:rsidR="004128EE" w:rsidRPr="00C62694">
        <w:rPr>
          <w:rFonts w:asciiTheme="minorHAnsi" w:hAnsiTheme="minorHAnsi" w:cstheme="minorHAnsi"/>
          <w:sz w:val="20"/>
          <w:szCs w:val="20"/>
        </w:rPr>
        <w:t>)</w:t>
      </w:r>
    </w:p>
    <w:p w14:paraId="3463FC6B" w14:textId="5B473637" w:rsidR="00317D57" w:rsidRDefault="00317D57" w:rsidP="00D018C5">
      <w:pPr>
        <w:pStyle w:val="NormalWeb"/>
        <w:numPr>
          <w:ilvl w:val="0"/>
          <w:numId w:val="26"/>
        </w:numPr>
        <w:spacing w:before="0" w:beforeAutospacing="0" w:after="60" w:afterAutospacing="0" w:line="276" w:lineRule="auto"/>
        <w:ind w:left="714" w:hanging="357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Transformation delivery </w:t>
      </w:r>
      <w:r w:rsidR="00B238AB" w:rsidRPr="00C62694">
        <w:rPr>
          <w:rFonts w:asciiTheme="minorHAnsi" w:hAnsiTheme="minorHAnsi" w:cstheme="minorHAnsi"/>
          <w:sz w:val="20"/>
          <w:szCs w:val="20"/>
        </w:rPr>
        <w:t xml:space="preserve">- </w:t>
      </w:r>
      <w:r w:rsidRPr="00C62694">
        <w:rPr>
          <w:rFonts w:asciiTheme="minorHAnsi" w:hAnsiTheme="minorHAnsi" w:cstheme="minorHAnsi"/>
          <w:sz w:val="20"/>
          <w:szCs w:val="20"/>
        </w:rPr>
        <w:t xml:space="preserve">following the end of the PPI surge </w:t>
      </w:r>
      <w:r w:rsidR="00FA6092">
        <w:rPr>
          <w:rFonts w:asciiTheme="minorHAnsi" w:hAnsiTheme="minorHAnsi" w:cstheme="minorHAnsi"/>
          <w:sz w:val="20"/>
          <w:szCs w:val="20"/>
        </w:rPr>
        <w:t>-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C67F64" w:rsidRPr="00C62694">
        <w:rPr>
          <w:rFonts w:asciiTheme="minorHAnsi" w:hAnsiTheme="minorHAnsi" w:cstheme="minorHAnsi"/>
          <w:sz w:val="20"/>
          <w:szCs w:val="20"/>
        </w:rPr>
        <w:t>5</w:t>
      </w:r>
      <w:r w:rsidR="00FA6092">
        <w:rPr>
          <w:rFonts w:asciiTheme="minorHAnsi" w:hAnsiTheme="minorHAnsi" w:cstheme="minorHAnsi"/>
          <w:sz w:val="20"/>
          <w:szCs w:val="20"/>
        </w:rPr>
        <w:t xml:space="preserve"> </w:t>
      </w:r>
      <w:r w:rsidR="00C67F64" w:rsidRPr="00C62694">
        <w:rPr>
          <w:rFonts w:asciiTheme="minorHAnsi" w:hAnsiTheme="minorHAnsi" w:cstheme="minorHAnsi"/>
          <w:sz w:val="20"/>
          <w:szCs w:val="20"/>
        </w:rPr>
        <w:t>year</w:t>
      </w:r>
      <w:r w:rsidR="008536FE" w:rsidRPr="00C62694">
        <w:rPr>
          <w:rFonts w:asciiTheme="minorHAnsi" w:hAnsiTheme="minorHAnsi" w:cstheme="minorHAnsi"/>
          <w:sz w:val="20"/>
          <w:szCs w:val="20"/>
        </w:rPr>
        <w:t xml:space="preserve"> EBITDA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C67F64" w:rsidRPr="00762DDA">
        <w:rPr>
          <w:rFonts w:asciiTheme="minorHAnsi" w:hAnsiTheme="minorHAnsi" w:cstheme="minorHAnsi"/>
          <w:sz w:val="20"/>
          <w:szCs w:val="20"/>
        </w:rPr>
        <w:t>plan</w:t>
      </w:r>
      <w:r w:rsidR="00780657">
        <w:rPr>
          <w:rFonts w:asciiTheme="minorHAnsi" w:hAnsiTheme="minorHAnsi" w:cstheme="minorHAnsi"/>
          <w:sz w:val="20"/>
          <w:szCs w:val="20"/>
        </w:rPr>
        <w:t xml:space="preserve"> -</w:t>
      </w:r>
      <w:r w:rsidR="00C67F64" w:rsidRPr="00762DDA">
        <w:rPr>
          <w:rFonts w:asciiTheme="minorHAnsi" w:hAnsiTheme="minorHAnsi" w:cstheme="minorHAnsi"/>
          <w:sz w:val="20"/>
          <w:szCs w:val="20"/>
        </w:rPr>
        <w:t xml:space="preserve"> £150m </w:t>
      </w:r>
      <w:r w:rsidRPr="00762DDA">
        <w:rPr>
          <w:rFonts w:asciiTheme="minorHAnsi" w:hAnsiTheme="minorHAnsi" w:cstheme="minorHAnsi"/>
          <w:sz w:val="20"/>
          <w:szCs w:val="20"/>
        </w:rPr>
        <w:t>(</w:t>
      </w:r>
      <w:proofErr w:type="spellStart"/>
      <w:r w:rsidRPr="00762DDA">
        <w:rPr>
          <w:rFonts w:asciiTheme="minorHAnsi" w:hAnsiTheme="minorHAnsi" w:cstheme="minorHAnsi"/>
          <w:sz w:val="20"/>
          <w:szCs w:val="20"/>
        </w:rPr>
        <w:t>Huntswood</w:t>
      </w:r>
      <w:proofErr w:type="spellEnd"/>
      <w:r w:rsidRPr="00762DDA">
        <w:rPr>
          <w:rFonts w:asciiTheme="minorHAnsi" w:hAnsiTheme="minorHAnsi" w:cstheme="minorHAnsi"/>
          <w:sz w:val="20"/>
          <w:szCs w:val="20"/>
        </w:rPr>
        <w:t>)</w:t>
      </w:r>
    </w:p>
    <w:p w14:paraId="2C5DF624" w14:textId="7F46EF86" w:rsidR="00757F0F" w:rsidRPr="00C62694" w:rsidRDefault="00757F0F" w:rsidP="00D018C5">
      <w:pPr>
        <w:pStyle w:val="NormalWeb"/>
        <w:numPr>
          <w:ilvl w:val="0"/>
          <w:numId w:val="26"/>
        </w:numPr>
        <w:spacing w:before="0" w:beforeAutospacing="0" w:after="60" w:afterAutospacing="0" w:line="276" w:lineRule="auto"/>
        <w:ind w:left="714" w:hanging="357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Delivered the new digitally modern national MOT system </w:t>
      </w:r>
      <w:r w:rsidR="00E944C5" w:rsidRPr="00C62694">
        <w:rPr>
          <w:rFonts w:asciiTheme="minorHAnsi" w:hAnsiTheme="minorHAnsi" w:cstheme="minorHAnsi"/>
          <w:sz w:val="20"/>
          <w:szCs w:val="20"/>
        </w:rPr>
        <w:t xml:space="preserve">- £65m budget - saving £40m annually </w:t>
      </w:r>
      <w:r w:rsidRPr="00C62694">
        <w:rPr>
          <w:rFonts w:asciiTheme="minorHAnsi" w:hAnsiTheme="minorHAnsi" w:cstheme="minorHAnsi"/>
          <w:sz w:val="20"/>
          <w:szCs w:val="20"/>
        </w:rPr>
        <w:t>(DVSA)</w:t>
      </w:r>
    </w:p>
    <w:p w14:paraId="756B2B19" w14:textId="545D87A3" w:rsidR="00757F0F" w:rsidRPr="00C62694" w:rsidRDefault="00757F0F" w:rsidP="00D018C5">
      <w:pPr>
        <w:pStyle w:val="NormalWeb"/>
        <w:numPr>
          <w:ilvl w:val="0"/>
          <w:numId w:val="26"/>
        </w:numPr>
        <w:spacing w:before="0" w:beforeAutospacing="0" w:after="60" w:afterAutospacing="0" w:line="276" w:lineRule="auto"/>
        <w:ind w:left="714" w:hanging="357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BPR - solution</w:t>
      </w:r>
      <w:r w:rsidR="00945E42" w:rsidRPr="00C62694">
        <w:rPr>
          <w:rFonts w:asciiTheme="minorHAnsi" w:hAnsiTheme="minorHAnsi" w:cstheme="minorHAnsi"/>
          <w:sz w:val="20"/>
          <w:szCs w:val="20"/>
        </w:rPr>
        <w:t>s</w:t>
      </w:r>
      <w:r w:rsidRPr="00C62694">
        <w:rPr>
          <w:rFonts w:asciiTheme="minorHAnsi" w:hAnsiTheme="minorHAnsi" w:cstheme="minorHAnsi"/>
          <w:sz w:val="20"/>
          <w:szCs w:val="20"/>
        </w:rPr>
        <w:t xml:space="preserve"> architect - transform</w:t>
      </w:r>
      <w:r w:rsidR="00E944C5" w:rsidRPr="00C62694">
        <w:rPr>
          <w:rFonts w:asciiTheme="minorHAnsi" w:hAnsiTheme="minorHAnsi" w:cstheme="minorHAnsi"/>
          <w:sz w:val="20"/>
          <w:szCs w:val="20"/>
        </w:rPr>
        <w:t>ing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Pr="00762DDA">
        <w:rPr>
          <w:rFonts w:asciiTheme="minorHAnsi" w:hAnsiTheme="minorHAnsi" w:cstheme="minorHAnsi"/>
          <w:sz w:val="20"/>
          <w:szCs w:val="20"/>
        </w:rPr>
        <w:t>customer service</w:t>
      </w:r>
      <w:r w:rsidR="00945E42" w:rsidRPr="00762DDA">
        <w:rPr>
          <w:rFonts w:asciiTheme="minorHAnsi" w:hAnsiTheme="minorHAnsi" w:cstheme="minorHAnsi"/>
          <w:sz w:val="20"/>
          <w:szCs w:val="20"/>
        </w:rPr>
        <w:t xml:space="preserve">s </w:t>
      </w:r>
      <w:r w:rsidR="00762DDA" w:rsidRPr="00762DDA">
        <w:rPr>
          <w:rFonts w:asciiTheme="minorHAnsi" w:hAnsiTheme="minorHAnsi" w:cstheme="minorHAnsi"/>
          <w:sz w:val="20"/>
          <w:szCs w:val="20"/>
        </w:rPr>
        <w:t xml:space="preserve">- </w:t>
      </w:r>
      <w:r w:rsidR="001151BE" w:rsidRPr="00762DDA">
        <w:rPr>
          <w:rFonts w:asciiTheme="minorHAnsi" w:hAnsiTheme="minorHAnsi" w:cstheme="minorHAnsi"/>
          <w:sz w:val="20"/>
          <w:szCs w:val="20"/>
        </w:rPr>
        <w:t>1.5 million students p.a.</w:t>
      </w:r>
      <w:r w:rsidRPr="00762DDA">
        <w:rPr>
          <w:rFonts w:asciiTheme="minorHAnsi" w:hAnsiTheme="minorHAnsi" w:cstheme="minorHAnsi"/>
          <w:sz w:val="20"/>
          <w:szCs w:val="20"/>
        </w:rPr>
        <w:t xml:space="preserve"> (Student Loans</w:t>
      </w:r>
      <w:r w:rsidR="00EE3EF9" w:rsidRPr="00762DDA">
        <w:rPr>
          <w:rFonts w:asciiTheme="minorHAnsi" w:hAnsiTheme="minorHAnsi" w:cstheme="minorHAnsi"/>
          <w:sz w:val="20"/>
          <w:szCs w:val="20"/>
        </w:rPr>
        <w:t xml:space="preserve"> Co</w:t>
      </w:r>
      <w:r w:rsidR="00E944C5" w:rsidRPr="00762DDA">
        <w:rPr>
          <w:rFonts w:asciiTheme="minorHAnsi" w:hAnsiTheme="minorHAnsi" w:cstheme="minorHAnsi"/>
          <w:sz w:val="20"/>
          <w:szCs w:val="20"/>
        </w:rPr>
        <w:t>)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5FFB0C7" w14:textId="2FD6A23A" w:rsidR="00945E42" w:rsidRPr="00C62694" w:rsidRDefault="002F35A3" w:rsidP="00D018C5">
      <w:pPr>
        <w:pStyle w:val="NormalWeb"/>
        <w:numPr>
          <w:ilvl w:val="0"/>
          <w:numId w:val="26"/>
        </w:numPr>
        <w:spacing w:before="0" w:beforeAutospacing="0" w:after="60" w:afterAutospacing="0" w:line="276" w:lineRule="auto"/>
        <w:ind w:left="714" w:hanging="357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Resolved 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complex </w:t>
      </w:r>
      <w:r w:rsidRPr="00C62694">
        <w:rPr>
          <w:rFonts w:asciiTheme="minorHAnsi" w:hAnsiTheme="minorHAnsi" w:cstheme="minorHAnsi"/>
          <w:sz w:val="20"/>
          <w:szCs w:val="20"/>
        </w:rPr>
        <w:t xml:space="preserve">product </w:t>
      </w:r>
      <w:r w:rsidR="00634B86" w:rsidRPr="00C62694">
        <w:rPr>
          <w:rFonts w:asciiTheme="minorHAnsi" w:hAnsiTheme="minorHAnsi" w:cstheme="minorHAnsi"/>
          <w:sz w:val="20"/>
          <w:szCs w:val="20"/>
        </w:rPr>
        <w:t>operations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961382" w:rsidRPr="00C62694">
        <w:rPr>
          <w:rFonts w:asciiTheme="minorHAnsi" w:hAnsiTheme="minorHAnsi" w:cstheme="minorHAnsi"/>
          <w:sz w:val="20"/>
          <w:szCs w:val="20"/>
        </w:rPr>
        <w:t xml:space="preserve">with Equiniti </w:t>
      </w:r>
      <w:r w:rsidR="00B238AB" w:rsidRPr="00C62694">
        <w:rPr>
          <w:rFonts w:asciiTheme="minorHAnsi" w:hAnsiTheme="minorHAnsi" w:cstheme="minorHAnsi"/>
          <w:sz w:val="20"/>
          <w:szCs w:val="20"/>
        </w:rPr>
        <w:t>-</w:t>
      </w:r>
      <w:r w:rsidR="00961382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sz w:val="20"/>
          <w:szCs w:val="20"/>
        </w:rPr>
        <w:t>for</w:t>
      </w:r>
      <w:r w:rsidR="00961382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sz w:val="20"/>
          <w:szCs w:val="20"/>
        </w:rPr>
        <w:t>new auto enrolment pensions (</w:t>
      </w:r>
      <w:r w:rsidR="00183600" w:rsidRPr="00C62694">
        <w:rPr>
          <w:rFonts w:asciiTheme="minorHAnsi" w:hAnsiTheme="minorHAnsi" w:cstheme="minorHAnsi"/>
          <w:sz w:val="20"/>
          <w:szCs w:val="20"/>
        </w:rPr>
        <w:t>NOW:</w:t>
      </w:r>
      <w:r w:rsidR="004C6726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183600" w:rsidRPr="00C62694">
        <w:rPr>
          <w:rFonts w:asciiTheme="minorHAnsi" w:hAnsiTheme="minorHAnsi" w:cstheme="minorHAnsi"/>
          <w:sz w:val="20"/>
          <w:szCs w:val="20"/>
        </w:rPr>
        <w:t>Pensions</w:t>
      </w:r>
      <w:r w:rsidR="00C71C70" w:rsidRPr="00C62694">
        <w:rPr>
          <w:rFonts w:asciiTheme="minorHAnsi" w:hAnsiTheme="minorHAnsi" w:cstheme="minorHAnsi"/>
          <w:sz w:val="20"/>
          <w:szCs w:val="20"/>
        </w:rPr>
        <w:t>)</w:t>
      </w:r>
    </w:p>
    <w:p w14:paraId="1D148F55" w14:textId="2CC69BAC" w:rsidR="00961382" w:rsidRPr="00C62694" w:rsidRDefault="00296EAD" w:rsidP="00D018C5">
      <w:pPr>
        <w:pStyle w:val="NormalWeb"/>
        <w:numPr>
          <w:ilvl w:val="0"/>
          <w:numId w:val="26"/>
        </w:numPr>
        <w:spacing w:before="0" w:beforeAutospacing="0" w:after="60" w:afterAutospacing="0" w:line="276" w:lineRule="auto"/>
        <w:ind w:left="714" w:hanging="357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D</w:t>
      </w:r>
      <w:r w:rsidR="00EE3EF9" w:rsidRPr="00C62694">
        <w:rPr>
          <w:rFonts w:asciiTheme="minorHAnsi" w:hAnsiTheme="minorHAnsi" w:cstheme="minorHAnsi"/>
          <w:sz w:val="20"/>
          <w:szCs w:val="20"/>
        </w:rPr>
        <w:t xml:space="preserve">efined </w:t>
      </w:r>
      <w:r w:rsidRPr="00C62694">
        <w:rPr>
          <w:rFonts w:asciiTheme="minorHAnsi" w:hAnsiTheme="minorHAnsi" w:cstheme="minorHAnsi"/>
          <w:sz w:val="20"/>
          <w:szCs w:val="20"/>
        </w:rPr>
        <w:t>a</w:t>
      </w:r>
      <w:r w:rsidR="00B238AB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C71C70" w:rsidRPr="00C62694">
        <w:rPr>
          <w:rFonts w:asciiTheme="minorHAnsi" w:hAnsiTheme="minorHAnsi" w:cstheme="minorHAnsi"/>
          <w:sz w:val="20"/>
          <w:szCs w:val="20"/>
        </w:rPr>
        <w:t>technology strategy</w:t>
      </w:r>
      <w:r w:rsidRPr="00C62694">
        <w:rPr>
          <w:rFonts w:asciiTheme="minorHAnsi" w:hAnsiTheme="minorHAnsi" w:cstheme="minorHAnsi"/>
          <w:sz w:val="20"/>
          <w:szCs w:val="20"/>
        </w:rPr>
        <w:t xml:space="preserve"> - using a Greenfield approach -</w:t>
      </w:r>
      <w:r w:rsidR="00DA6A2F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EE3EF9" w:rsidRPr="00C62694">
        <w:rPr>
          <w:rFonts w:asciiTheme="minorHAnsi" w:hAnsiTheme="minorHAnsi" w:cstheme="minorHAnsi"/>
          <w:sz w:val="20"/>
          <w:szCs w:val="20"/>
          <w:shd w:val="clear" w:color="auto" w:fill="FFFFFF"/>
        </w:rPr>
        <w:t>£</w:t>
      </w:r>
      <w:r w:rsidR="00634B86" w:rsidRPr="00C62694">
        <w:rPr>
          <w:rStyle w:val="Strong"/>
          <w:rFonts w:asciiTheme="minorHAnsi" w:hAnsiTheme="minorHAnsi" w:cstheme="minorHAnsi"/>
          <w:b w:val="0"/>
          <w:bCs w:val="0"/>
          <w:sz w:val="20"/>
          <w:szCs w:val="20"/>
          <w:shd w:val="clear" w:color="auto" w:fill="FFFFFF"/>
        </w:rPr>
        <w:t>multim</w:t>
      </w:r>
      <w:r w:rsidR="00634B86" w:rsidRPr="00C62694">
        <w:rPr>
          <w:rFonts w:asciiTheme="minorHAnsi" w:hAnsiTheme="minorHAnsi" w:cstheme="minorHAnsi"/>
          <w:sz w:val="20"/>
          <w:szCs w:val="20"/>
          <w:shd w:val="clear" w:color="auto" w:fill="FFFFFF"/>
        </w:rPr>
        <w:t>illion</w:t>
      </w:r>
      <w:r w:rsidR="00EE3EF9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C71C70" w:rsidRPr="00C62694">
        <w:rPr>
          <w:rFonts w:asciiTheme="minorHAnsi" w:hAnsiTheme="minorHAnsi" w:cstheme="minorHAnsi"/>
          <w:sz w:val="20"/>
          <w:szCs w:val="20"/>
        </w:rPr>
        <w:t>courier business (now Yodel)</w:t>
      </w:r>
    </w:p>
    <w:p w14:paraId="393B87B1" w14:textId="5FA04D80" w:rsidR="00C71C70" w:rsidRPr="00C62694" w:rsidRDefault="004411B1" w:rsidP="00D018C5">
      <w:pPr>
        <w:pStyle w:val="NormalWeb"/>
        <w:numPr>
          <w:ilvl w:val="0"/>
          <w:numId w:val="26"/>
        </w:numPr>
        <w:spacing w:before="0" w:beforeAutospacing="0" w:after="60" w:afterAutospacing="0" w:line="276" w:lineRule="auto"/>
        <w:ind w:left="714" w:hanging="357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ERP - led the </w:t>
      </w:r>
      <w:r w:rsidR="00C71C70" w:rsidRPr="00C62694">
        <w:rPr>
          <w:rFonts w:asciiTheme="minorHAnsi" w:hAnsiTheme="minorHAnsi" w:cstheme="minorHAnsi"/>
          <w:sz w:val="20"/>
          <w:szCs w:val="20"/>
        </w:rPr>
        <w:t>launch</w:t>
      </w:r>
      <w:r w:rsidRPr="00C62694">
        <w:rPr>
          <w:rFonts w:asciiTheme="minorHAnsi" w:hAnsiTheme="minorHAnsi" w:cstheme="minorHAnsi"/>
          <w:sz w:val="20"/>
          <w:szCs w:val="20"/>
        </w:rPr>
        <w:t xml:space="preserve"> of</w:t>
      </w:r>
      <w:r w:rsidR="00C71C70" w:rsidRPr="00C62694">
        <w:rPr>
          <w:rFonts w:asciiTheme="minorHAnsi" w:hAnsiTheme="minorHAnsi" w:cstheme="minorHAnsi"/>
          <w:sz w:val="20"/>
          <w:szCs w:val="20"/>
        </w:rPr>
        <w:t xml:space="preserve"> Littlewoods e</w:t>
      </w:r>
      <w:r w:rsidR="00E944C5" w:rsidRPr="00C62694">
        <w:rPr>
          <w:rFonts w:asciiTheme="minorHAnsi" w:hAnsiTheme="minorHAnsi" w:cstheme="minorHAnsi"/>
          <w:sz w:val="20"/>
          <w:szCs w:val="20"/>
        </w:rPr>
        <w:t>C</w:t>
      </w:r>
      <w:r w:rsidR="00C71C70" w:rsidRPr="00C62694">
        <w:rPr>
          <w:rFonts w:asciiTheme="minorHAnsi" w:hAnsiTheme="minorHAnsi" w:cstheme="minorHAnsi"/>
          <w:sz w:val="20"/>
          <w:szCs w:val="20"/>
        </w:rPr>
        <w:t>ommerce</w:t>
      </w:r>
      <w:r w:rsidR="005B08F9" w:rsidRPr="00C62694">
        <w:rPr>
          <w:rFonts w:asciiTheme="minorHAnsi" w:hAnsiTheme="minorHAnsi" w:cstheme="minorHAnsi"/>
          <w:sz w:val="20"/>
          <w:szCs w:val="20"/>
        </w:rPr>
        <w:t xml:space="preserve"> -</w:t>
      </w:r>
      <w:r w:rsidR="00C71C70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5B08F9" w:rsidRPr="00C62694">
        <w:rPr>
          <w:rFonts w:asciiTheme="minorHAnsi" w:hAnsiTheme="minorHAnsi" w:cstheme="minorHAnsi"/>
          <w:sz w:val="20"/>
          <w:szCs w:val="20"/>
        </w:rPr>
        <w:t xml:space="preserve">using innovative technology </w:t>
      </w:r>
      <w:r w:rsidR="00C71C70" w:rsidRPr="00C62694">
        <w:rPr>
          <w:rFonts w:asciiTheme="minorHAnsi" w:hAnsiTheme="minorHAnsi" w:cstheme="minorHAnsi"/>
          <w:sz w:val="20"/>
          <w:szCs w:val="20"/>
        </w:rPr>
        <w:t>(the heritage of very.co.uk)</w:t>
      </w:r>
    </w:p>
    <w:bookmarkEnd w:id="0"/>
    <w:bookmarkEnd w:id="1"/>
    <w:p w14:paraId="21E9366C" w14:textId="77777777" w:rsidR="00470847" w:rsidRPr="00C62694" w:rsidRDefault="00470847" w:rsidP="00470847">
      <w:pPr>
        <w:spacing w:after="0"/>
        <w:rPr>
          <w:rFonts w:asciiTheme="minorHAnsi" w:hAnsiTheme="minorHAnsi" w:cstheme="minorHAnsi"/>
          <w:b/>
          <w:sz w:val="16"/>
          <w:szCs w:val="16"/>
        </w:rPr>
      </w:pPr>
    </w:p>
    <w:p w14:paraId="24C45FF8" w14:textId="737533B7" w:rsidR="004901CD" w:rsidRPr="00C62694" w:rsidRDefault="00B044BC" w:rsidP="004901CD">
      <w:pPr>
        <w:spacing w:after="60"/>
        <w:rPr>
          <w:rFonts w:asciiTheme="minorHAnsi" w:hAnsiTheme="minorHAnsi" w:cstheme="minorHAnsi"/>
          <w:b/>
          <w:sz w:val="24"/>
          <w:szCs w:val="24"/>
        </w:rPr>
      </w:pPr>
      <w:r w:rsidRPr="00C62694">
        <w:rPr>
          <w:rFonts w:asciiTheme="minorHAnsi" w:hAnsiTheme="minorHAnsi" w:cstheme="minorHAnsi"/>
          <w:b/>
          <w:sz w:val="24"/>
          <w:szCs w:val="24"/>
        </w:rPr>
        <w:t>Core Competencies</w:t>
      </w:r>
      <w:r w:rsidR="00A75212" w:rsidRPr="00C62694">
        <w:rPr>
          <w:rFonts w:asciiTheme="minorHAnsi" w:hAnsiTheme="minorHAnsi" w:cstheme="minorHAnsi"/>
          <w:sz w:val="24"/>
          <w:szCs w:val="24"/>
        </w:rPr>
        <w:t xml:space="preserve"> </w:t>
      </w:r>
      <w:r w:rsidR="00A9527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4645F67" w14:textId="1B11ECD8" w:rsidR="00634B86" w:rsidRPr="00C62694" w:rsidRDefault="001E33DB" w:rsidP="00F316A4">
      <w:pPr>
        <w:rPr>
          <w:rFonts w:asciiTheme="minorHAnsi" w:hAnsiTheme="minorHAnsi" w:cstheme="minorHAnsi"/>
        </w:rPr>
      </w:pPr>
      <w:r w:rsidRPr="00C62694">
        <w:rPr>
          <w:rFonts w:asciiTheme="minorHAnsi" w:hAnsiTheme="minorHAnsi" w:cstheme="minorHAnsi"/>
        </w:rPr>
        <w:t xml:space="preserve">Leadership </w:t>
      </w:r>
      <w:bookmarkStart w:id="2" w:name="_Hlk118123225"/>
      <w:r w:rsidRPr="00C62694">
        <w:rPr>
          <w:rFonts w:asciiTheme="minorHAnsi" w:hAnsiTheme="minorHAnsi" w:cstheme="minorHAnsi"/>
        </w:rPr>
        <w:t xml:space="preserve">· </w:t>
      </w:r>
      <w:bookmarkEnd w:id="2"/>
      <w:r w:rsidRPr="00C62694">
        <w:rPr>
          <w:rFonts w:asciiTheme="minorHAnsi" w:hAnsiTheme="minorHAnsi" w:cstheme="minorHAnsi"/>
        </w:rPr>
        <w:t xml:space="preserve">Board Level </w:t>
      </w:r>
      <w:r w:rsidR="00F316A4" w:rsidRPr="00C62694">
        <w:rPr>
          <w:rFonts w:asciiTheme="minorHAnsi" w:hAnsiTheme="minorHAnsi" w:cstheme="minorHAnsi"/>
        </w:rPr>
        <w:t xml:space="preserve">Skills </w:t>
      </w:r>
      <w:r w:rsidRPr="00C62694">
        <w:rPr>
          <w:rFonts w:asciiTheme="minorHAnsi" w:hAnsiTheme="minorHAnsi" w:cstheme="minorHAnsi"/>
        </w:rPr>
        <w:t xml:space="preserve">· </w:t>
      </w:r>
      <w:r w:rsidR="00F316A4" w:rsidRPr="00C62694">
        <w:rPr>
          <w:rFonts w:asciiTheme="minorHAnsi" w:hAnsiTheme="minorHAnsi" w:cstheme="minorHAnsi"/>
        </w:rPr>
        <w:t xml:space="preserve">Digital </w:t>
      </w:r>
      <w:r w:rsidR="00B238AB" w:rsidRPr="00C62694">
        <w:rPr>
          <w:rFonts w:asciiTheme="minorHAnsi" w:hAnsiTheme="minorHAnsi" w:cstheme="minorHAnsi"/>
        </w:rPr>
        <w:t xml:space="preserve">Strategy </w:t>
      </w:r>
      <w:bookmarkStart w:id="3" w:name="_Hlk118994605"/>
      <w:r w:rsidR="00B238AB" w:rsidRPr="00C62694">
        <w:rPr>
          <w:rFonts w:asciiTheme="minorHAnsi" w:hAnsiTheme="minorHAnsi" w:cstheme="minorHAnsi"/>
        </w:rPr>
        <w:t xml:space="preserve">· </w:t>
      </w:r>
      <w:bookmarkEnd w:id="3"/>
      <w:r w:rsidR="000E6D12" w:rsidRPr="00C62694">
        <w:rPr>
          <w:rFonts w:asciiTheme="minorHAnsi" w:hAnsiTheme="minorHAnsi" w:cstheme="minorHAnsi"/>
        </w:rPr>
        <w:t xml:space="preserve">Target Operating Models </w:t>
      </w:r>
      <w:r w:rsidRPr="00C62694">
        <w:rPr>
          <w:rFonts w:asciiTheme="minorHAnsi" w:hAnsiTheme="minorHAnsi" w:cstheme="minorHAnsi"/>
        </w:rPr>
        <w:t xml:space="preserve">· </w:t>
      </w:r>
      <w:r w:rsidR="004411B1" w:rsidRPr="00C62694">
        <w:rPr>
          <w:rFonts w:asciiTheme="minorHAnsi" w:hAnsiTheme="minorHAnsi" w:cstheme="minorHAnsi"/>
        </w:rPr>
        <w:t xml:space="preserve">ERP </w:t>
      </w:r>
      <w:bookmarkStart w:id="4" w:name="_Hlk118994137"/>
      <w:r w:rsidR="004411B1" w:rsidRPr="00C62694">
        <w:rPr>
          <w:rFonts w:asciiTheme="minorHAnsi" w:hAnsiTheme="minorHAnsi" w:cstheme="minorHAnsi"/>
        </w:rPr>
        <w:t>·</w:t>
      </w:r>
      <w:bookmarkEnd w:id="4"/>
      <w:r w:rsidR="004B1A71" w:rsidRPr="00C62694">
        <w:rPr>
          <w:rFonts w:asciiTheme="minorHAnsi" w:hAnsiTheme="minorHAnsi" w:cstheme="minorHAnsi"/>
        </w:rPr>
        <w:t xml:space="preserve"> </w:t>
      </w:r>
      <w:r w:rsidR="00B238AB" w:rsidRPr="00C62694">
        <w:rPr>
          <w:rFonts w:asciiTheme="minorHAnsi" w:hAnsiTheme="minorHAnsi" w:cstheme="minorHAnsi"/>
        </w:rPr>
        <w:t xml:space="preserve">Consulting </w:t>
      </w:r>
      <w:bookmarkStart w:id="5" w:name="_Hlk118994883"/>
      <w:r w:rsidR="00F316A4" w:rsidRPr="00C62694">
        <w:rPr>
          <w:rFonts w:asciiTheme="minorHAnsi" w:hAnsiTheme="minorHAnsi" w:cstheme="minorHAnsi"/>
        </w:rPr>
        <w:t>·</w:t>
      </w:r>
      <w:bookmarkEnd w:id="5"/>
      <w:r w:rsidR="00F316A4" w:rsidRPr="00C62694">
        <w:rPr>
          <w:rFonts w:asciiTheme="minorHAnsi" w:hAnsiTheme="minorHAnsi" w:cstheme="minorHAnsi"/>
        </w:rPr>
        <w:t xml:space="preserve"> </w:t>
      </w:r>
      <w:r w:rsidR="00B238AB" w:rsidRPr="00C62694">
        <w:rPr>
          <w:rFonts w:asciiTheme="minorHAnsi" w:hAnsiTheme="minorHAnsi" w:cstheme="minorHAnsi"/>
        </w:rPr>
        <w:t>CRM</w:t>
      </w:r>
      <w:r w:rsidR="004411B1" w:rsidRPr="00C62694">
        <w:rPr>
          <w:rFonts w:asciiTheme="minorHAnsi" w:hAnsiTheme="minorHAnsi" w:cstheme="minorHAnsi"/>
        </w:rPr>
        <w:t xml:space="preserve"> </w:t>
      </w:r>
      <w:r w:rsidR="00F316A4" w:rsidRPr="00C62694">
        <w:rPr>
          <w:rFonts w:asciiTheme="minorHAnsi" w:hAnsiTheme="minorHAnsi" w:cstheme="minorHAnsi"/>
        </w:rPr>
        <w:t>· CTO</w:t>
      </w:r>
      <w:r w:rsidR="00F62E30">
        <w:rPr>
          <w:rFonts w:asciiTheme="minorHAnsi" w:hAnsiTheme="minorHAnsi" w:cstheme="minorHAnsi"/>
        </w:rPr>
        <w:t xml:space="preserve"> </w:t>
      </w:r>
      <w:r w:rsidR="001F0E7B" w:rsidRPr="00C62694">
        <w:rPr>
          <w:rFonts w:asciiTheme="minorHAnsi" w:hAnsiTheme="minorHAnsi" w:cstheme="minorHAnsi"/>
        </w:rPr>
        <w:t>· Regulation</w:t>
      </w:r>
      <w:r w:rsidR="00634B86" w:rsidRPr="00C62694">
        <w:rPr>
          <w:rFonts w:asciiTheme="minorHAnsi" w:hAnsiTheme="minorHAnsi" w:cstheme="minorHAnsi"/>
        </w:rPr>
        <w:t xml:space="preserve"> </w:t>
      </w:r>
      <w:r w:rsidR="00190860" w:rsidRPr="00C62694">
        <w:rPr>
          <w:rFonts w:asciiTheme="minorHAnsi" w:hAnsiTheme="minorHAnsi" w:cstheme="minorHAnsi"/>
        </w:rPr>
        <w:t xml:space="preserve">· Sales Close · </w:t>
      </w:r>
      <w:r w:rsidR="00F316A4" w:rsidRPr="00C62694">
        <w:rPr>
          <w:rFonts w:asciiTheme="minorHAnsi" w:hAnsiTheme="minorHAnsi" w:cstheme="minorHAnsi"/>
        </w:rPr>
        <w:t>Software Development · Cloud</w:t>
      </w:r>
      <w:r w:rsidR="00762DDA" w:rsidRPr="00C62694">
        <w:rPr>
          <w:rFonts w:asciiTheme="minorHAnsi" w:hAnsiTheme="minorHAnsi" w:cstheme="minorHAnsi"/>
        </w:rPr>
        <w:t xml:space="preserve"> </w:t>
      </w:r>
      <w:r w:rsidR="00377F07">
        <w:rPr>
          <w:rFonts w:asciiTheme="minorHAnsi" w:hAnsiTheme="minorHAnsi" w:cstheme="minorHAnsi"/>
        </w:rPr>
        <w:t xml:space="preserve">Tech </w:t>
      </w:r>
      <w:r w:rsidR="00762DDA" w:rsidRPr="00C62694">
        <w:rPr>
          <w:rFonts w:asciiTheme="minorHAnsi" w:hAnsiTheme="minorHAnsi" w:cstheme="minorHAnsi"/>
        </w:rPr>
        <w:t xml:space="preserve">· </w:t>
      </w:r>
      <w:r w:rsidR="00762DDA">
        <w:rPr>
          <w:rFonts w:asciiTheme="minorHAnsi" w:hAnsiTheme="minorHAnsi" w:cstheme="minorHAnsi"/>
        </w:rPr>
        <w:t>CSR</w:t>
      </w:r>
      <w:r w:rsidR="00F316A4" w:rsidRPr="00C62694">
        <w:rPr>
          <w:rFonts w:asciiTheme="minorHAnsi" w:hAnsiTheme="minorHAnsi" w:cstheme="minorHAnsi"/>
        </w:rPr>
        <w:t xml:space="preserve"> · Product Delivery </w:t>
      </w:r>
      <w:bookmarkStart w:id="6" w:name="_Hlk118204476"/>
      <w:r w:rsidRPr="00C62694">
        <w:rPr>
          <w:rFonts w:asciiTheme="minorHAnsi" w:hAnsiTheme="minorHAnsi" w:cstheme="minorHAnsi"/>
        </w:rPr>
        <w:t>·</w:t>
      </w:r>
      <w:bookmarkEnd w:id="6"/>
      <w:r w:rsidRPr="00C62694">
        <w:rPr>
          <w:rFonts w:asciiTheme="minorHAnsi" w:hAnsiTheme="minorHAnsi" w:cstheme="minorHAnsi"/>
        </w:rPr>
        <w:t xml:space="preserve"> P&amp;L</w:t>
      </w:r>
      <w:r w:rsidR="00F316A4" w:rsidRPr="00C62694">
        <w:rPr>
          <w:rFonts w:asciiTheme="minorHAnsi" w:hAnsiTheme="minorHAnsi" w:cstheme="minorHAnsi"/>
        </w:rPr>
        <w:t xml:space="preserve"> ·</w:t>
      </w:r>
      <w:r w:rsidRPr="00C62694">
        <w:rPr>
          <w:rFonts w:asciiTheme="minorHAnsi" w:hAnsiTheme="minorHAnsi" w:cstheme="minorHAnsi"/>
        </w:rPr>
        <w:t xml:space="preserve"> </w:t>
      </w:r>
      <w:r w:rsidR="00F316A4" w:rsidRPr="00C62694">
        <w:rPr>
          <w:rFonts w:asciiTheme="minorHAnsi" w:hAnsiTheme="minorHAnsi" w:cstheme="minorHAnsi"/>
        </w:rPr>
        <w:t>Start Ups</w:t>
      </w:r>
      <w:r w:rsidR="00F62E30">
        <w:rPr>
          <w:rFonts w:asciiTheme="minorHAnsi" w:hAnsiTheme="minorHAnsi" w:cstheme="minorHAnsi"/>
        </w:rPr>
        <w:t xml:space="preserve"> </w:t>
      </w:r>
      <w:r w:rsidR="00F62E30" w:rsidRPr="00C62694">
        <w:rPr>
          <w:rFonts w:asciiTheme="minorHAnsi" w:hAnsiTheme="minorHAnsi" w:cstheme="minorHAnsi"/>
        </w:rPr>
        <w:t xml:space="preserve">· </w:t>
      </w:r>
      <w:r w:rsidR="00F316A4" w:rsidRPr="00C62694">
        <w:rPr>
          <w:rFonts w:asciiTheme="minorHAnsi" w:hAnsiTheme="minorHAnsi" w:cstheme="minorHAnsi"/>
        </w:rPr>
        <w:t xml:space="preserve"> </w:t>
      </w:r>
      <w:r w:rsidR="00190860" w:rsidRPr="00C62694">
        <w:rPr>
          <w:rFonts w:asciiTheme="minorHAnsi" w:hAnsiTheme="minorHAnsi" w:cstheme="minorHAnsi"/>
        </w:rPr>
        <w:t xml:space="preserve">  </w:t>
      </w:r>
      <w:r w:rsidR="00F316A4" w:rsidRPr="00C62694">
        <w:rPr>
          <w:rFonts w:asciiTheme="minorHAnsi" w:hAnsiTheme="minorHAnsi" w:cstheme="minorHAnsi"/>
        </w:rPr>
        <w:t xml:space="preserve">SaaS · Digital </w:t>
      </w:r>
      <w:r w:rsidRPr="00C62694">
        <w:rPr>
          <w:rFonts w:asciiTheme="minorHAnsi" w:hAnsiTheme="minorHAnsi" w:cstheme="minorHAnsi"/>
        </w:rPr>
        <w:t>Transformation</w:t>
      </w:r>
      <w:r w:rsidR="004B1A71" w:rsidRPr="00C62694">
        <w:rPr>
          <w:rFonts w:asciiTheme="minorHAnsi" w:hAnsiTheme="minorHAnsi" w:cstheme="minorHAnsi"/>
        </w:rPr>
        <w:t xml:space="preserve"> ·</w:t>
      </w:r>
      <w:r w:rsidR="00FC703B" w:rsidRPr="00C62694">
        <w:rPr>
          <w:rFonts w:asciiTheme="minorHAnsi" w:hAnsiTheme="minorHAnsi" w:cstheme="minorHAnsi"/>
        </w:rPr>
        <w:t xml:space="preserve"> </w:t>
      </w:r>
      <w:r w:rsidR="00F316A4" w:rsidRPr="00C62694">
        <w:rPr>
          <w:rFonts w:asciiTheme="minorHAnsi" w:hAnsiTheme="minorHAnsi" w:cstheme="minorHAnsi"/>
        </w:rPr>
        <w:t xml:space="preserve">Commercial Management · Programme Director · Cyber Security · CIO </w:t>
      </w:r>
      <w:r w:rsidR="000B34C5" w:rsidRPr="00C62694">
        <w:rPr>
          <w:rFonts w:asciiTheme="minorHAnsi" w:hAnsiTheme="minorHAnsi" w:cstheme="minorHAnsi"/>
        </w:rPr>
        <w:t>·</w:t>
      </w:r>
      <w:r w:rsidR="00DB3634" w:rsidRPr="00C62694">
        <w:rPr>
          <w:rFonts w:asciiTheme="minorHAnsi" w:hAnsiTheme="minorHAnsi" w:cstheme="minorHAnsi"/>
        </w:rPr>
        <w:t xml:space="preserve"> </w:t>
      </w:r>
      <w:r w:rsidR="00F316A4" w:rsidRPr="00C62694">
        <w:rPr>
          <w:rFonts w:asciiTheme="minorHAnsi" w:hAnsiTheme="minorHAnsi" w:cstheme="minorHAnsi"/>
        </w:rPr>
        <w:t xml:space="preserve">AI </w:t>
      </w:r>
      <w:proofErr w:type="gramStart"/>
      <w:r w:rsidR="00F62E30" w:rsidRPr="00C62694">
        <w:rPr>
          <w:rFonts w:asciiTheme="minorHAnsi" w:hAnsiTheme="minorHAnsi" w:cstheme="minorHAnsi"/>
        </w:rPr>
        <w:t xml:space="preserve">· </w:t>
      </w:r>
      <w:r w:rsidR="00F316A4" w:rsidRPr="00C62694">
        <w:rPr>
          <w:rFonts w:asciiTheme="minorHAnsi" w:hAnsiTheme="minorHAnsi" w:cstheme="minorHAnsi"/>
        </w:rPr>
        <w:t xml:space="preserve"> </w:t>
      </w:r>
      <w:r w:rsidR="000B34C5" w:rsidRPr="00C62694">
        <w:rPr>
          <w:rFonts w:asciiTheme="minorHAnsi" w:hAnsiTheme="minorHAnsi" w:cstheme="minorHAnsi"/>
        </w:rPr>
        <w:t>TSAs</w:t>
      </w:r>
      <w:proofErr w:type="gramEnd"/>
      <w:r w:rsidR="000B34C5" w:rsidRPr="00C62694">
        <w:rPr>
          <w:rFonts w:asciiTheme="minorHAnsi" w:hAnsiTheme="minorHAnsi" w:cstheme="minorHAnsi"/>
        </w:rPr>
        <w:t xml:space="preserve"> · </w:t>
      </w:r>
      <w:r w:rsidR="000E6D12" w:rsidRPr="00C62694">
        <w:rPr>
          <w:rFonts w:asciiTheme="minorHAnsi" w:hAnsiTheme="minorHAnsi" w:cstheme="minorHAnsi"/>
        </w:rPr>
        <w:t>Supply Chain</w:t>
      </w:r>
      <w:r w:rsidR="00F25095" w:rsidRPr="00C62694">
        <w:rPr>
          <w:rFonts w:asciiTheme="minorHAnsi" w:hAnsiTheme="minorHAnsi" w:cstheme="minorHAnsi"/>
        </w:rPr>
        <w:t xml:space="preserve"> </w:t>
      </w:r>
      <w:r w:rsidRPr="00C62694">
        <w:rPr>
          <w:rFonts w:asciiTheme="minorHAnsi" w:hAnsiTheme="minorHAnsi" w:cstheme="minorHAnsi"/>
        </w:rPr>
        <w:t xml:space="preserve">· </w:t>
      </w:r>
      <w:r w:rsidR="00F62E30">
        <w:rPr>
          <w:rFonts w:asciiTheme="minorHAnsi" w:hAnsiTheme="minorHAnsi" w:cstheme="minorHAnsi"/>
        </w:rPr>
        <w:t>M&amp;A</w:t>
      </w:r>
      <w:r w:rsidRPr="00C62694">
        <w:rPr>
          <w:rFonts w:asciiTheme="minorHAnsi" w:hAnsiTheme="minorHAnsi" w:cstheme="minorHAnsi"/>
        </w:rPr>
        <w:t xml:space="preserve"> </w:t>
      </w:r>
      <w:r w:rsidR="00B238AB" w:rsidRPr="00C62694">
        <w:rPr>
          <w:rFonts w:asciiTheme="minorHAnsi" w:hAnsiTheme="minorHAnsi" w:cstheme="minorHAnsi"/>
        </w:rPr>
        <w:t xml:space="preserve">· </w:t>
      </w:r>
      <w:r w:rsidR="00F62E30">
        <w:rPr>
          <w:rFonts w:asciiTheme="minorHAnsi" w:hAnsiTheme="minorHAnsi" w:cstheme="minorHAnsi"/>
        </w:rPr>
        <w:t xml:space="preserve">DD </w:t>
      </w:r>
      <w:r w:rsidR="00F62E30" w:rsidRPr="00C62694">
        <w:rPr>
          <w:rFonts w:asciiTheme="minorHAnsi" w:hAnsiTheme="minorHAnsi" w:cstheme="minorHAnsi"/>
        </w:rPr>
        <w:t xml:space="preserve">· </w:t>
      </w:r>
      <w:r w:rsidR="00F62E30">
        <w:rPr>
          <w:rFonts w:asciiTheme="minorHAnsi" w:hAnsiTheme="minorHAnsi" w:cstheme="minorHAnsi"/>
        </w:rPr>
        <w:t xml:space="preserve">PMI </w:t>
      </w:r>
      <w:r w:rsidR="00F62E30" w:rsidRPr="00C62694">
        <w:rPr>
          <w:rFonts w:asciiTheme="minorHAnsi" w:hAnsiTheme="minorHAnsi" w:cstheme="minorHAnsi"/>
        </w:rPr>
        <w:t xml:space="preserve">· </w:t>
      </w:r>
      <w:r w:rsidR="00F223DF" w:rsidRPr="00C62694">
        <w:rPr>
          <w:rFonts w:asciiTheme="minorHAnsi" w:hAnsiTheme="minorHAnsi" w:cstheme="minorHAnsi"/>
        </w:rPr>
        <w:t>B</w:t>
      </w:r>
      <w:r w:rsidRPr="00C62694">
        <w:rPr>
          <w:rFonts w:asciiTheme="minorHAnsi" w:hAnsiTheme="minorHAnsi" w:cstheme="minorHAnsi"/>
        </w:rPr>
        <w:t>uilding Teams</w:t>
      </w:r>
      <w:bookmarkStart w:id="7" w:name="_Hlk118204681"/>
      <w:r w:rsidR="000E6D12" w:rsidRPr="00C62694">
        <w:rPr>
          <w:rFonts w:asciiTheme="minorHAnsi" w:hAnsiTheme="minorHAnsi" w:cstheme="minorHAnsi"/>
        </w:rPr>
        <w:t xml:space="preserve"> </w:t>
      </w:r>
      <w:bookmarkEnd w:id="7"/>
      <w:r w:rsidR="00F316A4" w:rsidRPr="00C62694">
        <w:rPr>
          <w:rFonts w:asciiTheme="minorHAnsi" w:hAnsiTheme="minorHAnsi" w:cstheme="minorHAnsi"/>
        </w:rPr>
        <w:t xml:space="preserve">· ESG · </w:t>
      </w:r>
      <w:r w:rsidR="00F223DF" w:rsidRPr="00C62694">
        <w:rPr>
          <w:rFonts w:asciiTheme="minorHAnsi" w:hAnsiTheme="minorHAnsi" w:cstheme="minorHAnsi"/>
        </w:rPr>
        <w:t>De-Merger</w:t>
      </w:r>
      <w:r w:rsidR="00F316A4" w:rsidRPr="00C62694">
        <w:rPr>
          <w:rFonts w:asciiTheme="minorHAnsi" w:hAnsiTheme="minorHAnsi" w:cstheme="minorHAnsi"/>
        </w:rPr>
        <w:t>s</w:t>
      </w:r>
      <w:r w:rsidR="00F223DF" w:rsidRPr="00C62694">
        <w:rPr>
          <w:rFonts w:asciiTheme="minorHAnsi" w:hAnsiTheme="minorHAnsi" w:cstheme="minorHAnsi"/>
        </w:rPr>
        <w:t xml:space="preserve"> ·</w:t>
      </w:r>
      <w:r w:rsidR="00F316A4" w:rsidRPr="00C62694">
        <w:rPr>
          <w:rFonts w:asciiTheme="minorHAnsi" w:hAnsiTheme="minorHAnsi" w:cstheme="minorHAnsi"/>
        </w:rPr>
        <w:t xml:space="preserve"> Risk &amp; </w:t>
      </w:r>
      <w:r w:rsidR="00F223DF" w:rsidRPr="00C62694">
        <w:rPr>
          <w:rFonts w:asciiTheme="minorHAnsi" w:hAnsiTheme="minorHAnsi" w:cstheme="minorHAnsi"/>
        </w:rPr>
        <w:t>Compliance</w:t>
      </w:r>
      <w:r w:rsidR="004411B1" w:rsidRPr="00C62694">
        <w:rPr>
          <w:rFonts w:asciiTheme="minorHAnsi" w:hAnsiTheme="minorHAnsi" w:cstheme="minorHAnsi"/>
        </w:rPr>
        <w:t xml:space="preserve"> · </w:t>
      </w:r>
      <w:r w:rsidRPr="00C62694">
        <w:rPr>
          <w:rFonts w:asciiTheme="minorHAnsi" w:hAnsiTheme="minorHAnsi" w:cstheme="minorHAnsi"/>
        </w:rPr>
        <w:t>C</w:t>
      </w:r>
      <w:r w:rsidR="00F316A4" w:rsidRPr="00C62694">
        <w:rPr>
          <w:rFonts w:asciiTheme="minorHAnsi" w:hAnsiTheme="minorHAnsi" w:cstheme="minorHAnsi"/>
        </w:rPr>
        <w:t>O</w:t>
      </w:r>
      <w:r w:rsidRPr="00C62694">
        <w:rPr>
          <w:rFonts w:asciiTheme="minorHAnsi" w:hAnsiTheme="minorHAnsi" w:cstheme="minorHAnsi"/>
        </w:rPr>
        <w:t>O</w:t>
      </w:r>
    </w:p>
    <w:p w14:paraId="3DC88ED4" w14:textId="702F4CCA" w:rsidR="00470847" w:rsidRPr="00C62694" w:rsidRDefault="00470847" w:rsidP="00470847">
      <w:pPr>
        <w:spacing w:after="0"/>
        <w:rPr>
          <w:rFonts w:asciiTheme="minorHAnsi" w:hAnsiTheme="minorHAnsi" w:cstheme="minorHAnsi"/>
          <w:b/>
          <w:sz w:val="16"/>
          <w:szCs w:val="16"/>
        </w:rPr>
      </w:pPr>
    </w:p>
    <w:p w14:paraId="61A1C2B7" w14:textId="15B7BE86" w:rsidR="00F316A4" w:rsidRPr="00C62694" w:rsidRDefault="00F316A4" w:rsidP="00470847">
      <w:pPr>
        <w:spacing w:after="0"/>
        <w:rPr>
          <w:rFonts w:asciiTheme="minorHAnsi" w:hAnsiTheme="minorHAnsi" w:cstheme="minorHAnsi"/>
          <w:b/>
          <w:sz w:val="16"/>
          <w:szCs w:val="16"/>
        </w:rPr>
      </w:pPr>
    </w:p>
    <w:p w14:paraId="4514DE91" w14:textId="4CAB29E1" w:rsidR="00F316A4" w:rsidRPr="00C62694" w:rsidRDefault="00F316A4" w:rsidP="00470847">
      <w:pPr>
        <w:spacing w:after="0"/>
        <w:rPr>
          <w:rFonts w:asciiTheme="minorHAnsi" w:hAnsiTheme="minorHAnsi" w:cstheme="minorHAnsi"/>
          <w:b/>
          <w:sz w:val="16"/>
          <w:szCs w:val="16"/>
        </w:rPr>
      </w:pPr>
    </w:p>
    <w:p w14:paraId="5D728855" w14:textId="77777777" w:rsidR="00F316A4" w:rsidRPr="00C62694" w:rsidRDefault="00F316A4" w:rsidP="00470847">
      <w:pPr>
        <w:spacing w:after="0"/>
        <w:rPr>
          <w:rFonts w:asciiTheme="minorHAnsi" w:hAnsiTheme="minorHAnsi" w:cstheme="minorHAnsi"/>
          <w:b/>
          <w:sz w:val="16"/>
          <w:szCs w:val="16"/>
        </w:rPr>
      </w:pPr>
    </w:p>
    <w:p w14:paraId="38974ED6" w14:textId="409F63E8" w:rsidR="00DA75C0" w:rsidRPr="00C62694" w:rsidRDefault="00DA75C0" w:rsidP="004901CD">
      <w:pPr>
        <w:spacing w:after="60"/>
        <w:rPr>
          <w:rFonts w:asciiTheme="minorHAnsi" w:hAnsiTheme="minorHAnsi" w:cstheme="minorHAnsi"/>
          <w:b/>
          <w:sz w:val="24"/>
          <w:szCs w:val="24"/>
        </w:rPr>
      </w:pPr>
      <w:r w:rsidRPr="00C62694">
        <w:rPr>
          <w:rFonts w:asciiTheme="minorHAnsi" w:hAnsiTheme="minorHAnsi" w:cstheme="minorHAnsi"/>
          <w:b/>
          <w:sz w:val="24"/>
          <w:szCs w:val="24"/>
        </w:rPr>
        <w:t xml:space="preserve">Professional    Combination of </w:t>
      </w:r>
      <w:r w:rsidR="00D93659" w:rsidRPr="00C62694">
        <w:rPr>
          <w:rFonts w:asciiTheme="minorHAnsi" w:hAnsiTheme="minorHAnsi" w:cstheme="minorHAnsi"/>
          <w:b/>
          <w:sz w:val="24"/>
          <w:szCs w:val="24"/>
        </w:rPr>
        <w:t xml:space="preserve">Interim, </w:t>
      </w:r>
      <w:r w:rsidRPr="00C62694">
        <w:rPr>
          <w:rFonts w:asciiTheme="minorHAnsi" w:hAnsiTheme="minorHAnsi" w:cstheme="minorHAnsi"/>
          <w:b/>
          <w:sz w:val="24"/>
          <w:szCs w:val="24"/>
        </w:rPr>
        <w:t>FT &amp; Concurrent NED Service Provision</w:t>
      </w:r>
    </w:p>
    <w:p w14:paraId="07CD9BEA" w14:textId="63C4DE3F" w:rsidR="0074359D" w:rsidRPr="00C62694" w:rsidRDefault="0074359D" w:rsidP="00D018C5">
      <w:pPr>
        <w:spacing w:after="60"/>
        <w:ind w:left="1440"/>
        <w:rPr>
          <w:rFonts w:asciiTheme="minorHAnsi" w:hAnsiTheme="minorHAnsi" w:cstheme="minorHAnsi"/>
          <w:bCs/>
          <w:sz w:val="20"/>
          <w:szCs w:val="20"/>
        </w:rPr>
      </w:pPr>
      <w:r w:rsidRPr="00C62694">
        <w:rPr>
          <w:rFonts w:asciiTheme="minorHAnsi" w:hAnsiTheme="minorHAnsi" w:cstheme="minorHAnsi"/>
          <w:bCs/>
          <w:sz w:val="20"/>
          <w:szCs w:val="20"/>
        </w:rPr>
        <w:t>With over 3</w:t>
      </w:r>
      <w:r w:rsidR="004B1A71" w:rsidRPr="00C62694">
        <w:rPr>
          <w:rFonts w:asciiTheme="minorHAnsi" w:hAnsiTheme="minorHAnsi" w:cstheme="minorHAnsi"/>
          <w:bCs/>
          <w:sz w:val="20"/>
          <w:szCs w:val="20"/>
        </w:rPr>
        <w:t>0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 years of accumulated experience, </w:t>
      </w:r>
      <w:r w:rsidR="00FE5876" w:rsidRPr="00C62694">
        <w:rPr>
          <w:rFonts w:asciiTheme="minorHAnsi" w:hAnsiTheme="minorHAnsi" w:cstheme="minorHAnsi"/>
          <w:bCs/>
          <w:sz w:val="20"/>
          <w:szCs w:val="20"/>
        </w:rPr>
        <w:t>Chris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 has provided oversight and constructive challenge to Boards of Executive Directors, sharing many </w:t>
      </w:r>
      <w:r w:rsidR="00E64A2F">
        <w:rPr>
          <w:rFonts w:asciiTheme="minorHAnsi" w:hAnsiTheme="minorHAnsi" w:cstheme="minorHAnsi"/>
          <w:bCs/>
          <w:sz w:val="20"/>
          <w:szCs w:val="20"/>
        </w:rPr>
        <w:t>value-creating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 experiences and engineering solutions to objective goals, contributing to growth </w:t>
      </w:r>
      <w:r w:rsidR="00BF3B55" w:rsidRPr="00C62694">
        <w:rPr>
          <w:rFonts w:asciiTheme="minorHAnsi" w:hAnsiTheme="minorHAnsi" w:cstheme="minorHAnsi"/>
          <w:bCs/>
          <w:sz w:val="20"/>
          <w:szCs w:val="20"/>
        </w:rPr>
        <w:t>and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 performance turnaround</w:t>
      </w:r>
      <w:r w:rsidR="00F37FB7">
        <w:rPr>
          <w:rFonts w:asciiTheme="minorHAnsi" w:hAnsiTheme="minorHAnsi" w:cstheme="minorHAnsi"/>
          <w:bCs/>
          <w:sz w:val="20"/>
          <w:szCs w:val="20"/>
        </w:rPr>
        <w:t>.</w:t>
      </w:r>
    </w:p>
    <w:p w14:paraId="258E9547" w14:textId="62E60031" w:rsidR="0074359D" w:rsidRDefault="0074359D" w:rsidP="00C05A02">
      <w:pPr>
        <w:spacing w:after="0"/>
        <w:ind w:left="1440"/>
        <w:rPr>
          <w:rFonts w:asciiTheme="minorHAnsi" w:hAnsiTheme="minorHAnsi" w:cstheme="minorHAnsi"/>
          <w:bCs/>
          <w:sz w:val="20"/>
          <w:szCs w:val="20"/>
        </w:rPr>
      </w:pPr>
      <w:r w:rsidRPr="00C62694">
        <w:rPr>
          <w:rFonts w:asciiTheme="minorHAnsi" w:hAnsiTheme="minorHAnsi" w:cstheme="minorHAnsi"/>
          <w:bCs/>
          <w:sz w:val="20"/>
          <w:szCs w:val="20"/>
        </w:rPr>
        <w:t xml:space="preserve">As </w:t>
      </w:r>
      <w:r w:rsidR="00BF3B55" w:rsidRPr="00C62694">
        <w:rPr>
          <w:rFonts w:asciiTheme="minorHAnsi" w:hAnsiTheme="minorHAnsi" w:cstheme="minorHAnsi"/>
          <w:bCs/>
          <w:sz w:val="20"/>
          <w:szCs w:val="20"/>
        </w:rPr>
        <w:t xml:space="preserve">a 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trusted NED in </w:t>
      </w:r>
      <w:r w:rsidR="00190860" w:rsidRPr="00C62694">
        <w:rPr>
          <w:rFonts w:asciiTheme="minorHAnsi" w:hAnsiTheme="minorHAnsi" w:cstheme="minorHAnsi"/>
          <w:bCs/>
          <w:sz w:val="20"/>
          <w:szCs w:val="20"/>
        </w:rPr>
        <w:t>full-service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 engagements</w:t>
      </w:r>
      <w:r w:rsidR="00BF3B55" w:rsidRPr="00C62694">
        <w:rPr>
          <w:rFonts w:asciiTheme="minorHAnsi" w:hAnsiTheme="minorHAnsi" w:cstheme="minorHAnsi"/>
          <w:bCs/>
          <w:sz w:val="20"/>
          <w:szCs w:val="20"/>
        </w:rPr>
        <w:t>,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FE5876" w:rsidRPr="00C62694">
        <w:rPr>
          <w:rFonts w:asciiTheme="minorHAnsi" w:hAnsiTheme="minorHAnsi" w:cstheme="minorHAnsi"/>
          <w:bCs/>
          <w:sz w:val="20"/>
          <w:szCs w:val="20"/>
        </w:rPr>
        <w:t>Chris</w:t>
      </w:r>
      <w:r w:rsidR="00BF3B55" w:rsidRPr="00C62694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has created and spearheaded transformative change interventions </w:t>
      </w:r>
      <w:r w:rsidR="00BF3B55" w:rsidRPr="00C62694">
        <w:rPr>
          <w:rFonts w:asciiTheme="minorHAnsi" w:hAnsiTheme="minorHAnsi" w:cstheme="minorHAnsi"/>
          <w:bCs/>
          <w:sz w:val="20"/>
          <w:szCs w:val="20"/>
        </w:rPr>
        <w:t>-</w:t>
      </w:r>
      <w:r w:rsidRPr="00C62694">
        <w:rPr>
          <w:rFonts w:asciiTheme="minorHAnsi" w:hAnsiTheme="minorHAnsi" w:cstheme="minorHAnsi"/>
          <w:bCs/>
          <w:sz w:val="20"/>
          <w:szCs w:val="20"/>
        </w:rPr>
        <w:t xml:space="preserve"> pi</w:t>
      </w:r>
      <w:r w:rsidR="00E66597" w:rsidRPr="00C62694">
        <w:rPr>
          <w:rFonts w:asciiTheme="minorHAnsi" w:hAnsiTheme="minorHAnsi" w:cstheme="minorHAnsi"/>
          <w:bCs/>
          <w:sz w:val="20"/>
          <w:szCs w:val="20"/>
        </w:rPr>
        <w:t>v</w:t>
      </w:r>
      <w:r w:rsidRPr="00C62694">
        <w:rPr>
          <w:rFonts w:asciiTheme="minorHAnsi" w:hAnsiTheme="minorHAnsi" w:cstheme="minorHAnsi"/>
          <w:bCs/>
          <w:sz w:val="20"/>
          <w:szCs w:val="20"/>
        </w:rPr>
        <w:t>oting business models to higher levels of profitability</w:t>
      </w:r>
      <w:r w:rsidR="00F37FB7">
        <w:rPr>
          <w:rFonts w:asciiTheme="minorHAnsi" w:hAnsiTheme="minorHAnsi" w:cstheme="minorHAnsi"/>
          <w:bCs/>
          <w:sz w:val="20"/>
          <w:szCs w:val="20"/>
        </w:rPr>
        <w:t>.</w:t>
      </w:r>
    </w:p>
    <w:p w14:paraId="2FD9E98C" w14:textId="77777777" w:rsidR="00C05A02" w:rsidRPr="00C62694" w:rsidRDefault="00C05A02" w:rsidP="00C05A02">
      <w:pPr>
        <w:spacing w:after="0"/>
        <w:rPr>
          <w:rFonts w:asciiTheme="minorHAnsi" w:hAnsiTheme="minorHAnsi" w:cstheme="minorHAnsi"/>
          <w:b/>
          <w:sz w:val="16"/>
          <w:szCs w:val="16"/>
        </w:rPr>
      </w:pPr>
    </w:p>
    <w:p w14:paraId="4ACCFFA1" w14:textId="10ED10E3" w:rsidR="00DA75C0" w:rsidRPr="00C62694" w:rsidRDefault="00DA75C0" w:rsidP="00B76228">
      <w:pPr>
        <w:spacing w:after="0"/>
        <w:rPr>
          <w:rFonts w:asciiTheme="minorHAnsi" w:hAnsiTheme="minorHAnsi" w:cstheme="minorHAnsi"/>
          <w:b/>
        </w:rPr>
      </w:pPr>
      <w:r w:rsidRPr="00C62694">
        <w:rPr>
          <w:rFonts w:asciiTheme="minorHAnsi" w:hAnsiTheme="minorHAnsi" w:cstheme="minorHAnsi"/>
          <w:b/>
        </w:rPr>
        <w:t xml:space="preserve">Presently </w:t>
      </w:r>
      <w:r w:rsidRPr="00C62694">
        <w:rPr>
          <w:rFonts w:asciiTheme="minorHAnsi" w:hAnsiTheme="minorHAnsi" w:cstheme="minorHAnsi"/>
          <w:b/>
        </w:rPr>
        <w:tab/>
        <w:t xml:space="preserve">Considering vocational opportunities </w:t>
      </w:r>
      <w:r w:rsidR="00C679C3" w:rsidRPr="00C62694">
        <w:rPr>
          <w:rFonts w:asciiTheme="minorHAnsi" w:hAnsiTheme="minorHAnsi" w:cstheme="minorHAnsi"/>
          <w:b/>
        </w:rPr>
        <w:t>-</w:t>
      </w:r>
      <w:r w:rsidRPr="00C62694">
        <w:rPr>
          <w:rFonts w:asciiTheme="minorHAnsi" w:hAnsiTheme="minorHAnsi" w:cstheme="minorHAnsi"/>
          <w:b/>
        </w:rPr>
        <w:t xml:space="preserve"> scale or functional change</w:t>
      </w:r>
      <w:r w:rsidRPr="00C62694">
        <w:rPr>
          <w:rFonts w:asciiTheme="minorHAnsi" w:hAnsiTheme="minorHAnsi" w:cstheme="minorHAnsi"/>
          <w:b/>
        </w:rPr>
        <w:tab/>
      </w:r>
    </w:p>
    <w:p w14:paraId="35058800" w14:textId="77777777" w:rsidR="00B76228" w:rsidRPr="00C62694" w:rsidRDefault="00B76228" w:rsidP="00B76228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16"/>
          <w:szCs w:val="16"/>
        </w:rPr>
      </w:pPr>
    </w:p>
    <w:p w14:paraId="4FC04CF7" w14:textId="3FFC39B1" w:rsidR="00C67F64" w:rsidRPr="00C62694" w:rsidRDefault="00D22C35" w:rsidP="00B92267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0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>3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/2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>0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- </w:t>
      </w:r>
      <w:proofErr w:type="spellStart"/>
      <w:r w:rsidRPr="00C62694">
        <w:rPr>
          <w:rFonts w:asciiTheme="minorHAnsi" w:hAnsiTheme="minorHAnsi" w:cstheme="minorHAnsi"/>
          <w:b/>
          <w:bCs/>
          <w:sz w:val="20"/>
          <w:szCs w:val="20"/>
        </w:rPr>
        <w:t>pres</w:t>
      </w:r>
      <w:proofErr w:type="spellEnd"/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="00FA4F92">
        <w:rPr>
          <w:rFonts w:asciiTheme="minorHAnsi" w:hAnsiTheme="minorHAnsi" w:cstheme="minorHAnsi"/>
          <w:b/>
          <w:bCs/>
          <w:sz w:val="20"/>
          <w:szCs w:val="20"/>
        </w:rPr>
        <w:t>One Ocean</w:t>
      </w:r>
      <w:r w:rsidR="00FA2F2A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- 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>L</w:t>
      </w:r>
      <w:r w:rsidR="00FA2F2A" w:rsidRPr="00C62694">
        <w:rPr>
          <w:rFonts w:asciiTheme="minorHAnsi" w:hAnsiTheme="minorHAnsi" w:cstheme="minorHAnsi"/>
          <w:b/>
          <w:bCs/>
          <w:sz w:val="20"/>
          <w:szCs w:val="20"/>
        </w:rPr>
        <w:t>l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>oyds Register</w:t>
      </w:r>
      <w:r w:rsidR="00FA2F2A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Group Member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(</w:t>
      </w:r>
      <w:r w:rsidR="006B5AB5">
        <w:rPr>
          <w:rFonts w:asciiTheme="minorHAnsi" w:hAnsiTheme="minorHAnsi" w:cstheme="minorHAnsi"/>
          <w:b/>
          <w:bCs/>
          <w:sz w:val="20"/>
          <w:szCs w:val="20"/>
        </w:rPr>
        <w:t xml:space="preserve">SaaS /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Tech </w:t>
      </w:r>
      <w:r w:rsidR="006B5AB5">
        <w:rPr>
          <w:rFonts w:asciiTheme="minorHAnsi" w:hAnsiTheme="minorHAnsi" w:cstheme="minorHAnsi"/>
          <w:b/>
          <w:bCs/>
          <w:sz w:val="20"/>
          <w:szCs w:val="20"/>
        </w:rPr>
        <w:t xml:space="preserve">/ AI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- Maritime) t/o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$</w:t>
      </w:r>
      <w:r w:rsidR="006B5AB5">
        <w:rPr>
          <w:rFonts w:asciiTheme="minorHAnsi" w:hAnsiTheme="minorHAnsi" w:cstheme="minorHAnsi"/>
          <w:b/>
          <w:bCs/>
          <w:sz w:val="20"/>
          <w:szCs w:val="20"/>
        </w:rPr>
        <w:t>60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m </w:t>
      </w:r>
      <w:proofErr w:type="spellStart"/>
      <w:r w:rsidR="00FA2F2A" w:rsidRPr="00C62694">
        <w:rPr>
          <w:rFonts w:asciiTheme="minorHAnsi" w:hAnsiTheme="minorHAnsi" w:cstheme="minorHAnsi"/>
          <w:b/>
          <w:bCs/>
          <w:sz w:val="20"/>
          <w:szCs w:val="20"/>
        </w:rPr>
        <w:t>fte</w:t>
      </w:r>
      <w:proofErr w:type="spellEnd"/>
      <w:r w:rsidR="00FA2F2A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F0E7B">
        <w:rPr>
          <w:rFonts w:asciiTheme="minorHAnsi" w:hAnsiTheme="minorHAnsi" w:cstheme="minorHAnsi"/>
          <w:b/>
          <w:bCs/>
          <w:sz w:val="20"/>
          <w:szCs w:val="20"/>
        </w:rPr>
        <w:t>5</w:t>
      </w:r>
      <w:r w:rsidR="006B5AB5">
        <w:rPr>
          <w:rFonts w:asciiTheme="minorHAnsi" w:hAnsiTheme="minorHAnsi" w:cstheme="minorHAnsi"/>
          <w:b/>
          <w:bCs/>
          <w:sz w:val="20"/>
          <w:szCs w:val="20"/>
        </w:rPr>
        <w:t>00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6EF8E1B6" w14:textId="1B847065" w:rsidR="00D22C35" w:rsidRPr="00C62694" w:rsidRDefault="00D22C35" w:rsidP="00B92267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Senior VP of </w:t>
      </w:r>
      <w:r w:rsidR="00FA4F92">
        <w:rPr>
          <w:rFonts w:asciiTheme="minorHAnsi" w:hAnsiTheme="minorHAnsi" w:cstheme="minorHAnsi"/>
          <w:b/>
          <w:bCs/>
          <w:sz w:val="20"/>
          <w:szCs w:val="20"/>
        </w:rPr>
        <w:t>Technology, Shared Services and Product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- </w:t>
      </w:r>
      <w:proofErr w:type="spellStart"/>
      <w:r w:rsidRPr="00C62694">
        <w:rPr>
          <w:rFonts w:asciiTheme="minorHAnsi" w:hAnsiTheme="minorHAnsi" w:cstheme="minorHAnsi"/>
          <w:b/>
          <w:bCs/>
          <w:sz w:val="20"/>
          <w:szCs w:val="20"/>
        </w:rPr>
        <w:t>dr</w:t>
      </w:r>
      <w:proofErr w:type="spellEnd"/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7</w:t>
      </w:r>
      <w:r w:rsidR="006A12F9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(direct reports)</w:t>
      </w:r>
    </w:p>
    <w:p w14:paraId="5D883043" w14:textId="3F914997" w:rsidR="008D18E5" w:rsidRPr="00C62694" w:rsidRDefault="008862DF" w:rsidP="00B92267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8D18E5" w:rsidRPr="00C62694">
        <w:rPr>
          <w:rFonts w:asciiTheme="minorHAnsi" w:hAnsiTheme="minorHAnsi" w:cstheme="minorHAnsi"/>
          <w:sz w:val="20"/>
          <w:szCs w:val="20"/>
        </w:rPr>
        <w:t>Appointed I</w:t>
      </w:r>
      <w:r w:rsidR="00C67F64" w:rsidRPr="00C62694">
        <w:rPr>
          <w:rFonts w:asciiTheme="minorHAnsi" w:hAnsiTheme="minorHAnsi" w:cstheme="minorHAnsi"/>
          <w:sz w:val="20"/>
          <w:szCs w:val="20"/>
        </w:rPr>
        <w:t>nterim CTO</w:t>
      </w:r>
      <w:r w:rsidR="008D18E5" w:rsidRPr="00C62694">
        <w:rPr>
          <w:rFonts w:asciiTheme="minorHAnsi" w:hAnsiTheme="minorHAnsi" w:cstheme="minorHAnsi"/>
          <w:sz w:val="20"/>
          <w:szCs w:val="20"/>
        </w:rPr>
        <w:t xml:space="preserve"> at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8D18E5" w:rsidRPr="00C62694">
        <w:rPr>
          <w:rFonts w:asciiTheme="minorHAnsi" w:hAnsiTheme="minorHAnsi" w:cstheme="minorHAnsi"/>
          <w:sz w:val="20"/>
          <w:szCs w:val="20"/>
        </w:rPr>
        <w:t>GreenSteam</w:t>
      </w:r>
      <w:proofErr w:type="spellEnd"/>
      <w:r w:rsidR="008D18E5" w:rsidRPr="00C62694">
        <w:rPr>
          <w:rFonts w:asciiTheme="minorHAnsi" w:hAnsiTheme="minorHAnsi" w:cstheme="minorHAnsi"/>
          <w:sz w:val="20"/>
          <w:szCs w:val="20"/>
        </w:rPr>
        <w:t xml:space="preserve"> -</w:t>
      </w:r>
      <w:r w:rsidR="00D628D4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8D18E5" w:rsidRPr="00C62694">
        <w:rPr>
          <w:rFonts w:asciiTheme="minorHAnsi" w:hAnsiTheme="minorHAnsi" w:cstheme="minorHAnsi"/>
          <w:sz w:val="20"/>
          <w:szCs w:val="20"/>
        </w:rPr>
        <w:t xml:space="preserve">a digital maritime optimisation company - 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acquired by i4 Insight </w:t>
      </w:r>
      <w:r w:rsidR="00AC4FA4" w:rsidRPr="00C62694">
        <w:rPr>
          <w:rFonts w:asciiTheme="minorHAnsi" w:hAnsiTheme="minorHAnsi" w:cstheme="minorHAnsi"/>
          <w:sz w:val="20"/>
          <w:szCs w:val="20"/>
        </w:rPr>
        <w:t>(</w:t>
      </w:r>
      <w:r w:rsidR="00FA6092">
        <w:rPr>
          <w:rFonts w:asciiTheme="minorHAnsi" w:hAnsiTheme="minorHAnsi" w:cstheme="minorHAnsi"/>
          <w:sz w:val="20"/>
          <w:szCs w:val="20"/>
        </w:rPr>
        <w:t>09/</w:t>
      </w:r>
      <w:r w:rsidR="00190860" w:rsidRPr="00C62694">
        <w:rPr>
          <w:rFonts w:asciiTheme="minorHAnsi" w:hAnsiTheme="minorHAnsi" w:cstheme="minorHAnsi"/>
          <w:sz w:val="20"/>
          <w:szCs w:val="20"/>
        </w:rPr>
        <w:t>2021</w:t>
      </w:r>
      <w:r w:rsidR="00AC4FA4" w:rsidRPr="00C62694">
        <w:rPr>
          <w:rFonts w:asciiTheme="minorHAnsi" w:hAnsiTheme="minorHAnsi" w:cstheme="minorHAnsi"/>
          <w:sz w:val="20"/>
          <w:szCs w:val="20"/>
        </w:rPr>
        <w:t>)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1F0E7B">
        <w:rPr>
          <w:rFonts w:asciiTheme="minorHAnsi" w:hAnsiTheme="minorHAnsi" w:cstheme="minorHAnsi"/>
          <w:sz w:val="20"/>
          <w:szCs w:val="20"/>
        </w:rPr>
        <w:t>then merged into One Ocean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8D18E5" w:rsidRPr="00C62694">
        <w:rPr>
          <w:rFonts w:asciiTheme="minorHAnsi" w:hAnsiTheme="minorHAnsi" w:cstheme="minorHAnsi"/>
          <w:sz w:val="20"/>
          <w:szCs w:val="20"/>
        </w:rPr>
        <w:t>- to lead data</w:t>
      </w:r>
      <w:r w:rsidR="001F0E7B">
        <w:rPr>
          <w:rFonts w:asciiTheme="minorHAnsi" w:hAnsiTheme="minorHAnsi" w:cstheme="minorHAnsi"/>
          <w:sz w:val="20"/>
          <w:szCs w:val="20"/>
        </w:rPr>
        <w:t xml:space="preserve"> platform,</w:t>
      </w:r>
      <w:r w:rsidR="008D18E5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1F0E7B">
        <w:rPr>
          <w:rFonts w:asciiTheme="minorHAnsi" w:hAnsiTheme="minorHAnsi" w:cstheme="minorHAnsi"/>
          <w:sz w:val="20"/>
          <w:szCs w:val="20"/>
        </w:rPr>
        <w:t>ML</w:t>
      </w:r>
      <w:r w:rsidR="008D18E5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1F0E7B">
        <w:rPr>
          <w:rFonts w:asciiTheme="minorHAnsi" w:hAnsiTheme="minorHAnsi" w:cstheme="minorHAnsi"/>
          <w:sz w:val="20"/>
          <w:szCs w:val="20"/>
        </w:rPr>
        <w:t xml:space="preserve">and technology </w:t>
      </w:r>
      <w:proofErr w:type="gramStart"/>
      <w:r w:rsidR="001F0E7B">
        <w:rPr>
          <w:rFonts w:asciiTheme="minorHAnsi" w:hAnsiTheme="minorHAnsi" w:cstheme="minorHAnsi"/>
          <w:sz w:val="20"/>
          <w:szCs w:val="20"/>
        </w:rPr>
        <w:t>sales</w:t>
      </w:r>
      <w:proofErr w:type="gramEnd"/>
    </w:p>
    <w:p w14:paraId="2414DED5" w14:textId="317D4908" w:rsidR="00F13A03" w:rsidRPr="00C62694" w:rsidRDefault="008D18E5" w:rsidP="00B92267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Promoted to Group </w:t>
      </w:r>
      <w:r w:rsidR="002B0C5A">
        <w:rPr>
          <w:rFonts w:asciiTheme="minorHAnsi" w:hAnsiTheme="minorHAnsi" w:cstheme="minorHAnsi"/>
          <w:sz w:val="20"/>
          <w:szCs w:val="20"/>
        </w:rPr>
        <w:t>SVP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(overseeing</w:t>
      </w:r>
      <w:r w:rsidR="007B6E4D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additional </w:t>
      </w:r>
      <w:r w:rsidR="00190860" w:rsidRPr="00C62694">
        <w:rPr>
          <w:rFonts w:asciiTheme="minorHAnsi" w:hAnsiTheme="minorHAnsi" w:cstheme="minorHAnsi"/>
          <w:sz w:val="20"/>
          <w:szCs w:val="20"/>
        </w:rPr>
        <w:t>companies and revenues</w:t>
      </w:r>
      <w:r w:rsidR="00FA2F2A" w:rsidRPr="00C62694">
        <w:rPr>
          <w:rFonts w:asciiTheme="minorHAnsi" w:hAnsiTheme="minorHAnsi" w:cstheme="minorHAnsi"/>
          <w:sz w:val="20"/>
          <w:szCs w:val="20"/>
        </w:rPr>
        <w:t>)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 cloud</w:t>
      </w:r>
      <w:r w:rsidR="00190860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integration - global teams </w:t>
      </w:r>
      <w:r w:rsidR="00FA6092">
        <w:rPr>
          <w:rFonts w:asciiTheme="minorHAnsi" w:hAnsiTheme="minorHAnsi" w:cstheme="minorHAnsi"/>
          <w:sz w:val="20"/>
          <w:szCs w:val="20"/>
        </w:rPr>
        <w:t>-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 digital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6092">
        <w:rPr>
          <w:rFonts w:asciiTheme="minorHAnsi" w:hAnsiTheme="minorHAnsi" w:cstheme="minorHAnsi"/>
          <w:sz w:val="20"/>
          <w:szCs w:val="20"/>
        </w:rPr>
        <w:t>&amp;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 software product capabilities</w:t>
      </w:r>
      <w:r w:rsidR="00FA6092">
        <w:rPr>
          <w:rFonts w:asciiTheme="minorHAnsi" w:hAnsiTheme="minorHAnsi" w:cstheme="minorHAnsi"/>
          <w:sz w:val="20"/>
          <w:szCs w:val="20"/>
        </w:rPr>
        <w:t xml:space="preserve"> -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6092">
        <w:rPr>
          <w:rFonts w:asciiTheme="minorHAnsi" w:hAnsiTheme="minorHAnsi" w:cstheme="minorHAnsi"/>
          <w:sz w:val="20"/>
          <w:szCs w:val="20"/>
        </w:rPr>
        <w:t xml:space="preserve">across 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the US, </w:t>
      </w:r>
      <w:r w:rsidR="002B0C5A">
        <w:rPr>
          <w:rFonts w:asciiTheme="minorHAnsi" w:hAnsiTheme="minorHAnsi" w:cstheme="minorHAnsi"/>
          <w:sz w:val="20"/>
          <w:szCs w:val="20"/>
        </w:rPr>
        <w:t xml:space="preserve">Canada, </w:t>
      </w:r>
      <w:r w:rsidR="00C67F64" w:rsidRPr="00C62694">
        <w:rPr>
          <w:rFonts w:asciiTheme="minorHAnsi" w:hAnsiTheme="minorHAnsi" w:cstheme="minorHAnsi"/>
          <w:sz w:val="20"/>
          <w:szCs w:val="20"/>
        </w:rPr>
        <w:t>P</w:t>
      </w:r>
      <w:r w:rsidR="00F13A03" w:rsidRPr="00C62694">
        <w:rPr>
          <w:rFonts w:asciiTheme="minorHAnsi" w:hAnsiTheme="minorHAnsi" w:cstheme="minorHAnsi"/>
          <w:sz w:val="20"/>
          <w:szCs w:val="20"/>
        </w:rPr>
        <w:t>oland</w:t>
      </w:r>
      <w:r w:rsidR="002B0C5A">
        <w:rPr>
          <w:rFonts w:asciiTheme="minorHAnsi" w:hAnsiTheme="minorHAnsi" w:cstheme="minorHAnsi"/>
          <w:sz w:val="20"/>
          <w:szCs w:val="20"/>
        </w:rPr>
        <w:t>/EU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2F2A" w:rsidRPr="00C62694">
        <w:rPr>
          <w:rFonts w:asciiTheme="minorHAnsi" w:hAnsiTheme="minorHAnsi" w:cstheme="minorHAnsi"/>
          <w:sz w:val="20"/>
          <w:szCs w:val="20"/>
        </w:rPr>
        <w:t>&amp;</w:t>
      </w:r>
      <w:r w:rsidR="00F13A03" w:rsidRPr="00C62694">
        <w:rPr>
          <w:rFonts w:asciiTheme="minorHAnsi" w:hAnsiTheme="minorHAnsi" w:cstheme="minorHAnsi"/>
          <w:sz w:val="20"/>
          <w:szCs w:val="20"/>
        </w:rPr>
        <w:t xml:space="preserve"> Russia</w:t>
      </w:r>
    </w:p>
    <w:p w14:paraId="53E8057B" w14:textId="77A060DF" w:rsidR="00F13A03" w:rsidRPr="00C62694" w:rsidRDefault="00F13A03" w:rsidP="00B92267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8D18E5" w:rsidRPr="00C62694">
        <w:rPr>
          <w:rFonts w:asciiTheme="minorHAnsi" w:hAnsiTheme="minorHAnsi" w:cstheme="minorHAnsi"/>
          <w:sz w:val="20"/>
          <w:szCs w:val="20"/>
        </w:rPr>
        <w:t>C</w:t>
      </w:r>
      <w:r w:rsidR="009B6500" w:rsidRPr="00C62694">
        <w:rPr>
          <w:rFonts w:asciiTheme="minorHAnsi" w:hAnsiTheme="minorHAnsi" w:cstheme="minorHAnsi"/>
          <w:sz w:val="20"/>
          <w:szCs w:val="20"/>
        </w:rPr>
        <w:t xml:space="preserve">onsolidated international software teams 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(following M&amp;A) </w:t>
      </w:r>
      <w:r w:rsidR="009B6500" w:rsidRPr="00C62694">
        <w:rPr>
          <w:rFonts w:asciiTheme="minorHAnsi" w:hAnsiTheme="minorHAnsi" w:cstheme="minorHAnsi"/>
          <w:sz w:val="20"/>
          <w:szCs w:val="20"/>
        </w:rPr>
        <w:t>growing engineers in Poland</w:t>
      </w:r>
      <w:r w:rsidR="007B3E38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9B6500" w:rsidRPr="00C62694">
        <w:rPr>
          <w:rFonts w:asciiTheme="minorHAnsi" w:hAnsiTheme="minorHAnsi" w:cstheme="minorHAnsi"/>
          <w:sz w:val="20"/>
          <w:szCs w:val="20"/>
        </w:rPr>
        <w:t xml:space="preserve">to </w:t>
      </w:r>
      <w:r w:rsidR="00190860" w:rsidRPr="00C62694">
        <w:rPr>
          <w:rFonts w:asciiTheme="minorHAnsi" w:hAnsiTheme="minorHAnsi" w:cstheme="minorHAnsi"/>
          <w:sz w:val="20"/>
          <w:szCs w:val="20"/>
        </w:rPr>
        <w:t>6</w:t>
      </w:r>
      <w:r w:rsidR="009B6500" w:rsidRPr="00C62694">
        <w:rPr>
          <w:rFonts w:asciiTheme="minorHAnsi" w:hAnsiTheme="minorHAnsi" w:cstheme="minorHAnsi"/>
          <w:sz w:val="20"/>
          <w:szCs w:val="20"/>
        </w:rPr>
        <w:t xml:space="preserve">0 </w:t>
      </w:r>
      <w:r w:rsidR="008D18E5" w:rsidRPr="00C62694">
        <w:rPr>
          <w:rFonts w:asciiTheme="minorHAnsi" w:hAnsiTheme="minorHAnsi" w:cstheme="minorHAnsi"/>
          <w:sz w:val="20"/>
          <w:szCs w:val="20"/>
        </w:rPr>
        <w:t xml:space="preserve">and </w:t>
      </w:r>
      <w:r w:rsidR="009B6500" w:rsidRPr="00C62694">
        <w:rPr>
          <w:rFonts w:asciiTheme="minorHAnsi" w:hAnsiTheme="minorHAnsi" w:cstheme="minorHAnsi"/>
          <w:sz w:val="20"/>
          <w:szCs w:val="20"/>
        </w:rPr>
        <w:t>r</w:t>
      </w:r>
      <w:r w:rsidRPr="00C62694">
        <w:rPr>
          <w:rFonts w:asciiTheme="minorHAnsi" w:hAnsiTheme="minorHAnsi" w:cstheme="minorHAnsi"/>
          <w:sz w:val="20"/>
          <w:szCs w:val="20"/>
        </w:rPr>
        <w:t>ecruit</w:t>
      </w:r>
      <w:r w:rsidR="009B6500" w:rsidRPr="00C62694">
        <w:rPr>
          <w:rFonts w:asciiTheme="minorHAnsi" w:hAnsiTheme="minorHAnsi" w:cstheme="minorHAnsi"/>
          <w:sz w:val="20"/>
          <w:szCs w:val="20"/>
        </w:rPr>
        <w:t>ing</w:t>
      </w:r>
      <w:r w:rsidRPr="00C62694">
        <w:rPr>
          <w:rFonts w:asciiTheme="minorHAnsi" w:hAnsiTheme="minorHAnsi" w:cstheme="minorHAnsi"/>
          <w:sz w:val="20"/>
          <w:szCs w:val="20"/>
        </w:rPr>
        <w:t xml:space="preserve"> leadership team</w:t>
      </w:r>
      <w:r w:rsidR="007B3E38" w:rsidRPr="00C62694">
        <w:rPr>
          <w:rFonts w:asciiTheme="minorHAnsi" w:hAnsiTheme="minorHAnsi" w:cstheme="minorHAnsi"/>
          <w:sz w:val="20"/>
          <w:szCs w:val="20"/>
        </w:rPr>
        <w:t>s</w:t>
      </w:r>
      <w:r w:rsidRPr="00C62694">
        <w:rPr>
          <w:rFonts w:asciiTheme="minorHAnsi" w:hAnsiTheme="minorHAnsi" w:cstheme="minorHAnsi"/>
          <w:sz w:val="20"/>
          <w:szCs w:val="20"/>
        </w:rPr>
        <w:t xml:space="preserve"> across machine learning, logistics algorithms </w:t>
      </w:r>
      <w:r w:rsidR="007B3E38" w:rsidRPr="00C62694">
        <w:rPr>
          <w:rFonts w:asciiTheme="minorHAnsi" w:hAnsiTheme="minorHAnsi" w:cstheme="minorHAnsi"/>
          <w:sz w:val="20"/>
          <w:szCs w:val="20"/>
        </w:rPr>
        <w:t>and</w:t>
      </w:r>
      <w:r w:rsidRPr="00C62694">
        <w:rPr>
          <w:rFonts w:asciiTheme="minorHAnsi" w:hAnsiTheme="minorHAnsi" w:cstheme="minorHAnsi"/>
          <w:sz w:val="20"/>
          <w:szCs w:val="20"/>
        </w:rPr>
        <w:t xml:space="preserve"> base technology </w:t>
      </w:r>
    </w:p>
    <w:p w14:paraId="5A8D8842" w14:textId="0E1DEA35" w:rsidR="00F13A03" w:rsidRPr="00C62694" w:rsidRDefault="00F13A03" w:rsidP="00F13A03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&gt;BPR - increasing sales win rate - $4m ARR won in the first </w:t>
      </w:r>
      <w:r w:rsidR="000202C0" w:rsidRPr="00C62694">
        <w:rPr>
          <w:rFonts w:asciiTheme="minorHAnsi" w:hAnsiTheme="minorHAnsi" w:cstheme="minorHAnsi"/>
          <w:sz w:val="20"/>
          <w:szCs w:val="20"/>
        </w:rPr>
        <w:t>quarter</w:t>
      </w:r>
      <w:r w:rsidRPr="00C62694">
        <w:rPr>
          <w:rFonts w:asciiTheme="minorHAnsi" w:hAnsiTheme="minorHAnsi" w:cstheme="minorHAnsi"/>
          <w:sz w:val="20"/>
          <w:szCs w:val="20"/>
        </w:rPr>
        <w:t xml:space="preserve"> of </w:t>
      </w:r>
      <w:r w:rsidR="000202C0" w:rsidRPr="00C62694">
        <w:rPr>
          <w:rFonts w:asciiTheme="minorHAnsi" w:hAnsiTheme="minorHAnsi" w:cstheme="minorHAnsi"/>
          <w:sz w:val="20"/>
          <w:szCs w:val="20"/>
        </w:rPr>
        <w:t xml:space="preserve">the </w:t>
      </w:r>
      <w:r w:rsidRPr="00C62694">
        <w:rPr>
          <w:rFonts w:asciiTheme="minorHAnsi" w:hAnsiTheme="minorHAnsi" w:cstheme="minorHAnsi"/>
          <w:sz w:val="20"/>
          <w:szCs w:val="20"/>
        </w:rPr>
        <w:t>2022/</w:t>
      </w:r>
      <w:r w:rsidR="00C67F64" w:rsidRPr="00C62694">
        <w:rPr>
          <w:rFonts w:asciiTheme="minorHAnsi" w:hAnsiTheme="minorHAnsi" w:cstheme="minorHAnsi"/>
          <w:sz w:val="20"/>
          <w:szCs w:val="20"/>
        </w:rPr>
        <w:t>20</w:t>
      </w:r>
      <w:r w:rsidRPr="00C62694">
        <w:rPr>
          <w:rFonts w:asciiTheme="minorHAnsi" w:hAnsiTheme="minorHAnsi" w:cstheme="minorHAnsi"/>
          <w:sz w:val="20"/>
          <w:szCs w:val="20"/>
        </w:rPr>
        <w:t>23 financial year</w:t>
      </w:r>
    </w:p>
    <w:p w14:paraId="77E86074" w14:textId="6C6AB1AB" w:rsidR="00C67F64" w:rsidRPr="00C62694" w:rsidRDefault="00F13A03" w:rsidP="00FC7B54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&gt;ESG </w:t>
      </w:r>
      <w:r w:rsidR="00FC7B54" w:rsidRPr="00C62694">
        <w:rPr>
          <w:rFonts w:asciiTheme="minorHAnsi" w:hAnsiTheme="minorHAnsi" w:cstheme="minorHAnsi"/>
          <w:sz w:val="20"/>
          <w:szCs w:val="20"/>
        </w:rPr>
        <w:t xml:space="preserve">(environment) </w:t>
      </w:r>
      <w:r w:rsidRPr="00C62694">
        <w:rPr>
          <w:rFonts w:asciiTheme="minorHAnsi" w:hAnsiTheme="minorHAnsi" w:cstheme="minorHAnsi"/>
          <w:sz w:val="20"/>
          <w:szCs w:val="20"/>
        </w:rPr>
        <w:t>deliver</w:t>
      </w:r>
      <w:r w:rsidR="00FC7B54" w:rsidRPr="00C62694">
        <w:rPr>
          <w:rFonts w:asciiTheme="minorHAnsi" w:hAnsiTheme="minorHAnsi" w:cstheme="minorHAnsi"/>
          <w:sz w:val="20"/>
          <w:szCs w:val="20"/>
        </w:rPr>
        <w:t>ing</w:t>
      </w:r>
      <w:r w:rsidRPr="00C62694">
        <w:rPr>
          <w:rFonts w:asciiTheme="minorHAnsi" w:hAnsiTheme="minorHAnsi" w:cstheme="minorHAnsi"/>
          <w:sz w:val="20"/>
          <w:szCs w:val="20"/>
        </w:rPr>
        <w:t xml:space="preserve"> software </w:t>
      </w:r>
      <w:r w:rsidR="00FC7B54" w:rsidRPr="00C62694">
        <w:rPr>
          <w:rFonts w:asciiTheme="minorHAnsi" w:hAnsiTheme="minorHAnsi" w:cstheme="minorHAnsi"/>
          <w:sz w:val="20"/>
          <w:szCs w:val="20"/>
        </w:rPr>
        <w:t xml:space="preserve">- meeting </w:t>
      </w:r>
      <w:r w:rsidRPr="00C62694">
        <w:rPr>
          <w:rFonts w:asciiTheme="minorHAnsi" w:hAnsiTheme="minorHAnsi" w:cstheme="minorHAnsi"/>
          <w:sz w:val="20"/>
          <w:szCs w:val="20"/>
        </w:rPr>
        <w:t>trade block</w:t>
      </w:r>
      <w:r w:rsidR="00FC7B54" w:rsidRPr="00C62694">
        <w:rPr>
          <w:rFonts w:asciiTheme="minorHAnsi" w:hAnsiTheme="minorHAnsi" w:cstheme="minorHAnsi"/>
          <w:sz w:val="20"/>
          <w:szCs w:val="20"/>
        </w:rPr>
        <w:t xml:space="preserve">s </w:t>
      </w:r>
      <w:r w:rsidRPr="00C62694">
        <w:rPr>
          <w:rFonts w:asciiTheme="minorHAnsi" w:hAnsiTheme="minorHAnsi" w:cstheme="minorHAnsi"/>
          <w:sz w:val="20"/>
          <w:szCs w:val="20"/>
        </w:rPr>
        <w:t xml:space="preserve">regulatory </w:t>
      </w:r>
      <w:r w:rsidR="00FA2F2A" w:rsidRPr="00C62694">
        <w:rPr>
          <w:rFonts w:asciiTheme="minorHAnsi" w:hAnsiTheme="minorHAnsi" w:cstheme="minorHAnsi"/>
          <w:sz w:val="20"/>
          <w:szCs w:val="20"/>
        </w:rPr>
        <w:t>and</w:t>
      </w:r>
      <w:r w:rsidR="00FC7B54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sz w:val="20"/>
          <w:szCs w:val="20"/>
        </w:rPr>
        <w:t xml:space="preserve">compliance </w:t>
      </w:r>
      <w:proofErr w:type="gramStart"/>
      <w:r w:rsidR="00C67F64" w:rsidRPr="00C62694">
        <w:rPr>
          <w:rFonts w:asciiTheme="minorHAnsi" w:hAnsiTheme="minorHAnsi" w:cstheme="minorHAnsi"/>
          <w:sz w:val="20"/>
          <w:szCs w:val="20"/>
        </w:rPr>
        <w:t>regs</w:t>
      </w:r>
      <w:proofErr w:type="gramEnd"/>
      <w:r w:rsidR="00FC7B54" w:rsidRPr="00C62694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BDBFF3C" w14:textId="77777777" w:rsidR="008862DF" w:rsidRPr="00C62694" w:rsidRDefault="008862DF" w:rsidP="00D018C5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16"/>
          <w:szCs w:val="16"/>
        </w:rPr>
      </w:pPr>
    </w:p>
    <w:p w14:paraId="180D6EDB" w14:textId="2E898A78" w:rsidR="00D22C35" w:rsidRDefault="00D22C35" w:rsidP="00B11F09">
      <w:pPr>
        <w:pStyle w:val="NormalWeb"/>
        <w:spacing w:before="0" w:beforeAutospacing="0" w:after="60" w:afterAutospacing="0" w:line="276" w:lineRule="auto"/>
        <w:ind w:left="1440" w:hanging="144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12/15 - 05/20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proofErr w:type="spellStart"/>
      <w:r w:rsidRPr="00C62694">
        <w:rPr>
          <w:rFonts w:asciiTheme="minorHAnsi" w:hAnsiTheme="minorHAnsi" w:cstheme="minorHAnsi"/>
          <w:b/>
          <w:bCs/>
          <w:sz w:val="20"/>
          <w:szCs w:val="20"/>
        </w:rPr>
        <w:t>Huntswood</w:t>
      </w:r>
      <w:proofErr w:type="spellEnd"/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CTC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(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>Business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Services</w:t>
      </w:r>
      <w:r w:rsidR="00F13A0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  <w:r w:rsidR="00F13A03" w:rsidRPr="00C62694">
        <w:rPr>
          <w:rFonts w:asciiTheme="minorHAnsi" w:hAnsiTheme="minorHAnsi" w:cstheme="minorHAnsi"/>
          <w:b/>
          <w:bCs/>
          <w:sz w:val="20"/>
          <w:szCs w:val="20"/>
        </w:rPr>
        <w:t>BPO)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>t/o £</w:t>
      </w:r>
      <w:r w:rsidR="001151BE" w:rsidRPr="00C62694">
        <w:rPr>
          <w:rFonts w:asciiTheme="minorHAnsi" w:hAnsiTheme="minorHAnsi" w:cstheme="minorHAnsi"/>
          <w:b/>
          <w:bCs/>
          <w:sz w:val="20"/>
          <w:szCs w:val="20"/>
        </w:rPr>
        <w:t>3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>00m fte 4000</w:t>
      </w:r>
    </w:p>
    <w:p w14:paraId="6D91F003" w14:textId="08077E90" w:rsidR="00377F07" w:rsidRPr="00C62694" w:rsidRDefault="00377F07" w:rsidP="00B11F09">
      <w:pPr>
        <w:pStyle w:val="NormalWeb"/>
        <w:spacing w:before="0" w:beforeAutospacing="0" w:after="60" w:afterAutospacing="0" w:line="276" w:lineRule="auto"/>
        <w:ind w:left="1440" w:hanging="144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ab/>
        <w:t>C-</w:t>
      </w:r>
      <w:r w:rsidR="00CE3DF0">
        <w:rPr>
          <w:rFonts w:asciiTheme="minorHAnsi" w:hAnsiTheme="minorHAnsi" w:cstheme="minorHAnsi"/>
          <w:b/>
          <w:bCs/>
          <w:sz w:val="20"/>
          <w:szCs w:val="20"/>
        </w:rPr>
        <w:t>s</w:t>
      </w:r>
      <w:r>
        <w:rPr>
          <w:rFonts w:asciiTheme="minorHAnsi" w:hAnsiTheme="minorHAnsi" w:cstheme="minorHAnsi"/>
          <w:b/>
          <w:bCs/>
          <w:sz w:val="20"/>
          <w:szCs w:val="20"/>
        </w:rPr>
        <w:t>uite Interim Roles - matrix team</w:t>
      </w:r>
    </w:p>
    <w:p w14:paraId="2BBB4CE0" w14:textId="08B31ADD" w:rsidR="00D02949" w:rsidRDefault="00F13A03" w:rsidP="00D02949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F37FB7">
        <w:rPr>
          <w:rFonts w:asciiTheme="minorHAnsi" w:hAnsiTheme="minorHAnsi" w:cstheme="minorHAnsi"/>
          <w:sz w:val="20"/>
          <w:szCs w:val="20"/>
        </w:rPr>
        <w:t>&gt;</w:t>
      </w:r>
      <w:r w:rsidR="009B6500" w:rsidRPr="00F37FB7">
        <w:rPr>
          <w:rFonts w:asciiTheme="minorHAnsi" w:hAnsiTheme="minorHAnsi" w:cstheme="minorHAnsi"/>
          <w:sz w:val="20"/>
          <w:szCs w:val="20"/>
        </w:rPr>
        <w:t>Progressive</w:t>
      </w:r>
      <w:r w:rsidR="00820742" w:rsidRPr="00F37FB7">
        <w:rPr>
          <w:rFonts w:asciiTheme="minorHAnsi" w:hAnsiTheme="minorHAnsi" w:cstheme="minorHAnsi"/>
          <w:sz w:val="20"/>
          <w:szCs w:val="20"/>
        </w:rPr>
        <w:t xml:space="preserve"> </w:t>
      </w:r>
      <w:r w:rsidR="00D93659" w:rsidRPr="00F37FB7">
        <w:rPr>
          <w:rFonts w:asciiTheme="minorHAnsi" w:hAnsiTheme="minorHAnsi" w:cstheme="minorHAnsi"/>
          <w:sz w:val="20"/>
          <w:szCs w:val="20"/>
        </w:rPr>
        <w:t xml:space="preserve">interim </w:t>
      </w:r>
      <w:r w:rsidR="00820742" w:rsidRPr="00D02949">
        <w:rPr>
          <w:rFonts w:asciiTheme="minorHAnsi" w:hAnsiTheme="minorHAnsi" w:cstheme="minorHAnsi"/>
          <w:sz w:val="20"/>
          <w:szCs w:val="20"/>
        </w:rPr>
        <w:t>roles</w:t>
      </w:r>
      <w:r w:rsidR="00D02949">
        <w:rPr>
          <w:rFonts w:asciiTheme="minorHAnsi" w:hAnsiTheme="minorHAnsi" w:cstheme="minorHAnsi"/>
          <w:sz w:val="20"/>
          <w:szCs w:val="20"/>
        </w:rPr>
        <w:t xml:space="preserve"> - </w:t>
      </w:r>
      <w:r w:rsidR="00F37FB7" w:rsidRPr="00F37FB7">
        <w:rPr>
          <w:rFonts w:asciiTheme="minorHAnsi" w:hAnsiTheme="minorHAnsi" w:cstheme="minorHAnsi"/>
          <w:sz w:val="20"/>
          <w:szCs w:val="20"/>
        </w:rPr>
        <w:t xml:space="preserve">CEO Designate </w:t>
      </w:r>
      <w:r w:rsidR="00500666">
        <w:rPr>
          <w:rFonts w:asciiTheme="minorHAnsi" w:hAnsiTheme="minorHAnsi" w:cstheme="minorHAnsi"/>
          <w:sz w:val="20"/>
          <w:szCs w:val="20"/>
        </w:rPr>
        <w:t>and</w:t>
      </w:r>
      <w:r w:rsidR="00F37FB7" w:rsidRPr="00F37FB7">
        <w:rPr>
          <w:rFonts w:asciiTheme="minorHAnsi" w:hAnsiTheme="minorHAnsi" w:cstheme="minorHAnsi"/>
          <w:sz w:val="20"/>
          <w:szCs w:val="20"/>
        </w:rPr>
        <w:t xml:space="preserve"> Business Engagement (Sales) Director for </w:t>
      </w:r>
      <w:r w:rsidR="00500666">
        <w:rPr>
          <w:rFonts w:asciiTheme="minorHAnsi" w:hAnsiTheme="minorHAnsi" w:cstheme="minorHAnsi"/>
          <w:sz w:val="20"/>
          <w:szCs w:val="20"/>
        </w:rPr>
        <w:t xml:space="preserve">an </w:t>
      </w:r>
      <w:r w:rsidR="00F37FB7" w:rsidRPr="00F37FB7">
        <w:rPr>
          <w:rFonts w:asciiTheme="minorHAnsi" w:hAnsiTheme="minorHAnsi" w:cstheme="minorHAnsi"/>
          <w:sz w:val="20"/>
          <w:szCs w:val="20"/>
        </w:rPr>
        <w:t>AI venture (03/19 - 05/20) Director of Commercial Solutions (12/18 - 03/19) Director of Transformation (10/17 - 11/18) Director of Technology - Exec</w:t>
      </w:r>
      <w:r w:rsidR="00500666">
        <w:rPr>
          <w:rFonts w:asciiTheme="minorHAnsi" w:hAnsiTheme="minorHAnsi" w:cstheme="minorHAnsi"/>
          <w:sz w:val="20"/>
          <w:szCs w:val="20"/>
        </w:rPr>
        <w:t>utive</w:t>
      </w:r>
      <w:r w:rsidR="00F37FB7" w:rsidRPr="00F37FB7">
        <w:rPr>
          <w:rFonts w:asciiTheme="minorHAnsi" w:hAnsiTheme="minorHAnsi" w:cstheme="minorHAnsi"/>
          <w:sz w:val="20"/>
          <w:szCs w:val="20"/>
        </w:rPr>
        <w:t xml:space="preserve"> Director (12/15 - 10/17)</w:t>
      </w:r>
      <w:r w:rsidR="00D0294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2B655CE" w14:textId="25A9BEBD" w:rsidR="00D02949" w:rsidRDefault="00D02949" w:rsidP="00D02949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D02949">
        <w:rPr>
          <w:rFonts w:asciiTheme="minorHAnsi" w:hAnsiTheme="minorHAnsi" w:cstheme="minorHAnsi"/>
          <w:sz w:val="20"/>
          <w:szCs w:val="20"/>
        </w:rPr>
        <w:t>&gt;Delivered</w:t>
      </w:r>
      <w:r w:rsidR="000B34C5" w:rsidRPr="00D02949">
        <w:rPr>
          <w:rFonts w:asciiTheme="minorHAnsi" w:hAnsiTheme="minorHAnsi" w:cstheme="minorHAnsi"/>
          <w:sz w:val="20"/>
          <w:szCs w:val="20"/>
        </w:rPr>
        <w:t xml:space="preserve"> </w:t>
      </w:r>
      <w:r w:rsidRPr="00D02949">
        <w:rPr>
          <w:rFonts w:asciiTheme="minorHAnsi" w:hAnsiTheme="minorHAnsi" w:cstheme="minorHAnsi"/>
          <w:sz w:val="20"/>
          <w:szCs w:val="20"/>
        </w:rPr>
        <w:t xml:space="preserve">post PPI market </w:t>
      </w:r>
      <w:r w:rsidR="000B34C5" w:rsidRPr="00D02949">
        <w:rPr>
          <w:rFonts w:asciiTheme="minorHAnsi" w:hAnsiTheme="minorHAnsi" w:cstheme="minorHAnsi"/>
          <w:sz w:val="20"/>
          <w:szCs w:val="20"/>
        </w:rPr>
        <w:t xml:space="preserve">digital </w:t>
      </w:r>
      <w:r w:rsidR="00820742" w:rsidRPr="00D02949">
        <w:rPr>
          <w:rFonts w:asciiTheme="minorHAnsi" w:hAnsiTheme="minorHAnsi" w:cstheme="minorHAnsi"/>
          <w:sz w:val="20"/>
          <w:szCs w:val="20"/>
        </w:rPr>
        <w:t>t</w:t>
      </w:r>
      <w:r w:rsidR="00F13A03" w:rsidRPr="00D02949">
        <w:rPr>
          <w:rFonts w:asciiTheme="minorHAnsi" w:hAnsiTheme="minorHAnsi" w:cstheme="minorHAnsi"/>
          <w:sz w:val="20"/>
          <w:szCs w:val="20"/>
        </w:rPr>
        <w:t>ransformation</w:t>
      </w:r>
      <w:r w:rsidRPr="00D02949">
        <w:rPr>
          <w:rFonts w:asciiTheme="minorHAnsi" w:hAnsiTheme="minorHAnsi" w:cstheme="minorHAnsi"/>
          <w:sz w:val="20"/>
          <w:szCs w:val="20"/>
        </w:rPr>
        <w:t>s</w:t>
      </w:r>
      <w:r w:rsidR="00F13A03" w:rsidRPr="00D02949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and </w:t>
      </w:r>
      <w:r w:rsidRPr="00D02949">
        <w:rPr>
          <w:rFonts w:asciiTheme="minorHAnsi" w:hAnsiTheme="minorHAnsi" w:cstheme="minorHAnsi"/>
          <w:sz w:val="20"/>
          <w:szCs w:val="20"/>
        </w:rPr>
        <w:t xml:space="preserve">technology due diligence </w:t>
      </w:r>
      <w:r>
        <w:rPr>
          <w:rFonts w:asciiTheme="minorHAnsi" w:hAnsiTheme="minorHAnsi" w:cstheme="minorHAnsi"/>
          <w:sz w:val="20"/>
          <w:szCs w:val="20"/>
        </w:rPr>
        <w:t>for specialist</w:t>
      </w:r>
      <w:r w:rsidRPr="00D02949">
        <w:rPr>
          <w:rFonts w:asciiTheme="minorHAnsi" w:hAnsiTheme="minorHAnsi" w:cstheme="minorHAnsi"/>
          <w:sz w:val="20"/>
          <w:szCs w:val="20"/>
        </w:rPr>
        <w:t xml:space="preserve"> resourcing, outsourcing </w:t>
      </w:r>
      <w:r w:rsidR="00500666">
        <w:rPr>
          <w:rFonts w:asciiTheme="minorHAnsi" w:hAnsiTheme="minorHAnsi" w:cstheme="minorHAnsi"/>
          <w:sz w:val="20"/>
          <w:szCs w:val="20"/>
        </w:rPr>
        <w:t>and</w:t>
      </w:r>
      <w:r w:rsidRPr="00D02949">
        <w:rPr>
          <w:rFonts w:asciiTheme="minorHAnsi" w:hAnsiTheme="minorHAnsi" w:cstheme="minorHAnsi"/>
          <w:sz w:val="20"/>
          <w:szCs w:val="20"/>
        </w:rPr>
        <w:t xml:space="preserve"> consultancy - governance, compliance </w:t>
      </w:r>
      <w:r w:rsidR="00500666">
        <w:rPr>
          <w:rFonts w:asciiTheme="minorHAnsi" w:hAnsiTheme="minorHAnsi" w:cstheme="minorHAnsi"/>
          <w:sz w:val="20"/>
          <w:szCs w:val="20"/>
        </w:rPr>
        <w:t>and</w:t>
      </w:r>
      <w:r w:rsidRPr="00D02949">
        <w:rPr>
          <w:rFonts w:asciiTheme="minorHAnsi" w:hAnsiTheme="minorHAnsi" w:cstheme="minorHAnsi"/>
          <w:sz w:val="20"/>
          <w:szCs w:val="20"/>
        </w:rPr>
        <w:t xml:space="preserve"> complaints</w:t>
      </w:r>
      <w:r w:rsidR="00500666">
        <w:rPr>
          <w:rFonts w:asciiTheme="minorHAnsi" w:hAnsiTheme="minorHAnsi" w:cstheme="minorHAnsi"/>
          <w:sz w:val="20"/>
          <w:szCs w:val="20"/>
        </w:rPr>
        <w:t xml:space="preserve"> organisation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6E347E0" w14:textId="6E190596" w:rsidR="00F13A03" w:rsidRPr="00C62694" w:rsidRDefault="00F13A03" w:rsidP="00B11F09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&gt;Led the restructure of the c-suite - facilitating 3 </w:t>
      </w:r>
      <w:r w:rsidR="00FA2F2A" w:rsidRPr="00C62694">
        <w:rPr>
          <w:rFonts w:asciiTheme="minorHAnsi" w:hAnsiTheme="minorHAnsi" w:cstheme="minorHAnsi"/>
          <w:sz w:val="20"/>
          <w:szCs w:val="20"/>
        </w:rPr>
        <w:t>and</w:t>
      </w:r>
      <w:r w:rsidRPr="00C62694">
        <w:rPr>
          <w:rFonts w:asciiTheme="minorHAnsi" w:hAnsiTheme="minorHAnsi" w:cstheme="minorHAnsi"/>
          <w:sz w:val="20"/>
          <w:szCs w:val="20"/>
        </w:rPr>
        <w:t xml:space="preserve"> 5yr business plans</w:t>
      </w:r>
      <w:r w:rsidR="007F72A8" w:rsidRPr="00C62694">
        <w:rPr>
          <w:rFonts w:asciiTheme="minorHAnsi" w:hAnsiTheme="minorHAnsi" w:cstheme="minorHAnsi"/>
          <w:sz w:val="20"/>
          <w:szCs w:val="20"/>
        </w:rPr>
        <w:t xml:space="preserve"> -</w:t>
      </w:r>
      <w:r w:rsidRPr="00C62694">
        <w:rPr>
          <w:rFonts w:asciiTheme="minorHAnsi" w:hAnsiTheme="minorHAnsi" w:cstheme="minorHAnsi"/>
          <w:sz w:val="20"/>
          <w:szCs w:val="20"/>
        </w:rPr>
        <w:t xml:space="preserve"> leading an M&amp;A and 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the </w:t>
      </w:r>
      <w:r w:rsidRPr="00C62694">
        <w:rPr>
          <w:rFonts w:asciiTheme="minorHAnsi" w:hAnsiTheme="minorHAnsi" w:cstheme="minorHAnsi"/>
          <w:sz w:val="20"/>
          <w:szCs w:val="20"/>
        </w:rPr>
        <w:t>ideation of a services catalogue - the output plan targeted a £300m revenue on similar EBITDA</w:t>
      </w:r>
    </w:p>
    <w:p w14:paraId="39BD54AD" w14:textId="2F664658" w:rsidR="00D22C35" w:rsidRPr="00C62694" w:rsidRDefault="00D22C35" w:rsidP="00D22C35">
      <w:pPr>
        <w:pStyle w:val="NormalWeb"/>
        <w:spacing w:before="0" w:beforeAutospacing="0" w:after="0" w:afterAutospacing="0" w:line="276" w:lineRule="auto"/>
        <w:ind w:left="1440" w:hanging="1440"/>
        <w:rPr>
          <w:rFonts w:asciiTheme="minorHAnsi" w:hAnsiTheme="minorHAnsi" w:cstheme="minorHAnsi"/>
          <w:b/>
          <w:bCs/>
          <w:sz w:val="16"/>
          <w:szCs w:val="16"/>
        </w:rPr>
      </w:pPr>
    </w:p>
    <w:p w14:paraId="01A55B1D" w14:textId="683CCDA1" w:rsidR="00D22C35" w:rsidRDefault="00D22C35" w:rsidP="001F0285">
      <w:pPr>
        <w:pStyle w:val="NormalWeb"/>
        <w:spacing w:before="0" w:beforeAutospacing="0" w:after="60" w:afterAutospacing="0" w:line="276" w:lineRule="auto"/>
        <w:ind w:left="1440" w:hanging="144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01/15 - 11/15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Driver &amp; Vehicle Standards Agency </w:t>
      </w:r>
      <w:r w:rsidR="00500666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DVSA</w:t>
      </w:r>
      <w:r w:rsidR="00F437F2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 (Public</w:t>
      </w:r>
      <w:r w:rsidR="00F437F2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Sector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- Transport</w:t>
      </w:r>
      <w:r w:rsidR="00F437F2" w:rsidRPr="00C62694">
        <w:rPr>
          <w:rFonts w:asciiTheme="minorHAnsi" w:hAnsiTheme="minorHAnsi" w:cstheme="minorHAnsi"/>
          <w:b/>
          <w:bCs/>
          <w:sz w:val="20"/>
          <w:szCs w:val="20"/>
        </w:rPr>
        <w:t>)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t/o £400m fte 4600</w:t>
      </w:r>
    </w:p>
    <w:p w14:paraId="20756F5C" w14:textId="6BC316B6" w:rsidR="00D22C35" w:rsidRPr="00C62694" w:rsidRDefault="00D22C35" w:rsidP="001F0285">
      <w:pPr>
        <w:pStyle w:val="NormalWeb"/>
        <w:spacing w:before="0" w:beforeAutospacing="0" w:after="60" w:afterAutospacing="0" w:line="276" w:lineRule="auto"/>
        <w:ind w:left="1440" w:hanging="144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>Director of Digital Services &amp; Technology</w:t>
      </w:r>
      <w:r w:rsidR="00E034E8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4B7FD3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1151BE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SRO - 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>dr 10</w:t>
      </w:r>
    </w:p>
    <w:p w14:paraId="218CBB7E" w14:textId="0AD9DBC8" w:rsidR="00D22C35" w:rsidRPr="00C62694" w:rsidRDefault="00F13A03" w:rsidP="001F0285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7B3E38" w:rsidRPr="00C62694">
        <w:rPr>
          <w:rFonts w:asciiTheme="minorHAnsi" w:hAnsiTheme="minorHAnsi" w:cstheme="minorHAnsi"/>
          <w:sz w:val="20"/>
          <w:szCs w:val="20"/>
        </w:rPr>
        <w:t xml:space="preserve">Interim role - </w:t>
      </w:r>
      <w:r w:rsidRPr="00C62694">
        <w:rPr>
          <w:rFonts w:asciiTheme="minorHAnsi" w:hAnsiTheme="minorHAnsi" w:cstheme="minorHAnsi"/>
          <w:sz w:val="20"/>
          <w:szCs w:val="20"/>
        </w:rPr>
        <w:t>delivering a digitisation programme</w:t>
      </w:r>
      <w:r w:rsidR="007B3E38" w:rsidRPr="00C62694">
        <w:rPr>
          <w:rFonts w:asciiTheme="minorHAnsi" w:hAnsiTheme="minorHAnsi" w:cstheme="minorHAnsi"/>
          <w:sz w:val="20"/>
          <w:szCs w:val="20"/>
        </w:rPr>
        <w:t xml:space="preserve"> -</w:t>
      </w:r>
      <w:r w:rsidRPr="00C62694">
        <w:rPr>
          <w:rFonts w:asciiTheme="minorHAnsi" w:hAnsiTheme="minorHAnsi" w:cstheme="minorHAnsi"/>
          <w:sz w:val="20"/>
          <w:szCs w:val="20"/>
        </w:rPr>
        <w:t xml:space="preserve"> MOT testing (£65m project) saving £40m </w:t>
      </w:r>
      <w:r w:rsidR="007B3E38" w:rsidRPr="00C62694">
        <w:rPr>
          <w:rFonts w:asciiTheme="minorHAnsi" w:hAnsiTheme="minorHAnsi" w:cstheme="minorHAnsi"/>
          <w:sz w:val="20"/>
          <w:szCs w:val="20"/>
        </w:rPr>
        <w:t>pa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4B6DB79" w14:textId="2E3E8DE5" w:rsidR="00F13A03" w:rsidRPr="00C62694" w:rsidRDefault="00F13A03" w:rsidP="001F0285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C679C3" w:rsidRPr="00C62694">
        <w:rPr>
          <w:rFonts w:asciiTheme="minorHAnsi" w:hAnsiTheme="minorHAnsi" w:cstheme="minorHAnsi"/>
          <w:sz w:val="20"/>
          <w:szCs w:val="20"/>
        </w:rPr>
        <w:t xml:space="preserve">Digital capability - </w:t>
      </w:r>
      <w:r w:rsidRPr="00C62694">
        <w:rPr>
          <w:rFonts w:asciiTheme="minorHAnsi" w:hAnsiTheme="minorHAnsi" w:cstheme="minorHAnsi"/>
          <w:sz w:val="20"/>
          <w:szCs w:val="20"/>
        </w:rPr>
        <w:t>buil</w:t>
      </w:r>
      <w:r w:rsidR="007B3E38" w:rsidRPr="00C62694">
        <w:rPr>
          <w:rFonts w:asciiTheme="minorHAnsi" w:hAnsiTheme="minorHAnsi" w:cstheme="minorHAnsi"/>
          <w:sz w:val="20"/>
          <w:szCs w:val="20"/>
        </w:rPr>
        <w:t>ding</w:t>
      </w:r>
      <w:r w:rsidRPr="00C62694">
        <w:rPr>
          <w:rFonts w:asciiTheme="minorHAnsi" w:hAnsiTheme="minorHAnsi" w:cstheme="minorHAnsi"/>
          <w:sz w:val="20"/>
          <w:szCs w:val="20"/>
        </w:rPr>
        <w:t xml:space="preserve"> an internal team (40 people) to support the enhanced digital services</w:t>
      </w:r>
    </w:p>
    <w:p w14:paraId="085397AD" w14:textId="22B1FCA4" w:rsidR="00F13A03" w:rsidRPr="00C62694" w:rsidRDefault="00F13A03" w:rsidP="001F0285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Achieved DfT government approval for a digital roadmap - worth £230m over five years</w:t>
      </w:r>
    </w:p>
    <w:p w14:paraId="41616658" w14:textId="77777777" w:rsidR="00F13A03" w:rsidRPr="00C62694" w:rsidRDefault="00F13A03" w:rsidP="00D22C35">
      <w:pPr>
        <w:pStyle w:val="NormalWeb"/>
        <w:spacing w:before="0" w:beforeAutospacing="0" w:after="0" w:afterAutospacing="0" w:line="276" w:lineRule="auto"/>
        <w:ind w:left="1440" w:hanging="1440"/>
        <w:rPr>
          <w:rFonts w:asciiTheme="minorHAnsi" w:hAnsiTheme="minorHAnsi" w:cstheme="minorHAnsi"/>
          <w:b/>
          <w:bCs/>
          <w:sz w:val="16"/>
          <w:szCs w:val="16"/>
        </w:rPr>
      </w:pPr>
    </w:p>
    <w:p w14:paraId="631F8443" w14:textId="578750FB" w:rsidR="00D22C35" w:rsidRPr="00C62694" w:rsidRDefault="00D22C35" w:rsidP="00F13A03">
      <w:pPr>
        <w:pStyle w:val="NormalWeb"/>
        <w:spacing w:before="0" w:beforeAutospacing="0" w:after="60" w:afterAutospacing="0" w:line="276" w:lineRule="auto"/>
        <w:ind w:left="1440" w:hanging="144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07/14 - 12/14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Student Loans Company (Finance </w:t>
      </w:r>
      <w:r w:rsidR="00F437F2" w:rsidRPr="00C62694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F437F2" w:rsidRPr="00C62694">
        <w:rPr>
          <w:rFonts w:asciiTheme="minorHAnsi" w:hAnsiTheme="minorHAnsi" w:cstheme="minorHAnsi"/>
          <w:b/>
          <w:bCs/>
          <w:sz w:val="20"/>
          <w:szCs w:val="20"/>
        </w:rPr>
        <w:t>Public Sector)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t/o £290m fte 3000</w:t>
      </w:r>
    </w:p>
    <w:p w14:paraId="66EB3981" w14:textId="1153013A" w:rsidR="00D22C35" w:rsidRPr="00C62694" w:rsidRDefault="00D22C35" w:rsidP="00F13A03">
      <w:pPr>
        <w:pStyle w:val="NormalWeb"/>
        <w:spacing w:before="0" w:beforeAutospacing="0" w:after="60" w:afterAutospacing="0" w:line="276" w:lineRule="auto"/>
        <w:ind w:left="144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Chief Digital Officer - Executive Director </w:t>
      </w:r>
      <w:r w:rsidR="004B7FD3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151BE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SRO - </w:t>
      </w:r>
      <w:r w:rsidR="00C679C3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dr 8 </w:t>
      </w:r>
    </w:p>
    <w:p w14:paraId="2F10B3F3" w14:textId="6DE3E424" w:rsidR="001B55B3" w:rsidRPr="00C62694" w:rsidRDefault="00F13A03" w:rsidP="00F24D27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1B55B3" w:rsidRPr="00C62694">
        <w:rPr>
          <w:rFonts w:asciiTheme="minorHAnsi" w:hAnsiTheme="minorHAnsi" w:cstheme="minorHAnsi"/>
          <w:sz w:val="20"/>
          <w:szCs w:val="20"/>
        </w:rPr>
        <w:t>Interim role - managing the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 IT operation</w:t>
      </w:r>
      <w:r w:rsidR="00653862" w:rsidRPr="00C62694">
        <w:rPr>
          <w:rFonts w:asciiTheme="minorHAnsi" w:hAnsiTheme="minorHAnsi" w:cstheme="minorHAnsi"/>
          <w:sz w:val="20"/>
          <w:szCs w:val="20"/>
        </w:rPr>
        <w:t xml:space="preserve"> (team of 800)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2F2A" w:rsidRPr="00C62694">
        <w:rPr>
          <w:rFonts w:asciiTheme="minorHAnsi" w:hAnsiTheme="minorHAnsi" w:cstheme="minorHAnsi"/>
          <w:sz w:val="20"/>
          <w:szCs w:val="20"/>
        </w:rPr>
        <w:t>and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a 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digital </w:t>
      </w:r>
      <w:r w:rsidR="00C679C3" w:rsidRPr="00C62694">
        <w:rPr>
          <w:rFonts w:asciiTheme="minorHAnsi" w:hAnsiTheme="minorHAnsi" w:cstheme="minorHAnsi"/>
          <w:sz w:val="20"/>
          <w:szCs w:val="20"/>
        </w:rPr>
        <w:t xml:space="preserve">customer service processing 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transformation (£130m </w:t>
      </w:r>
      <w:r w:rsidR="001B55B3" w:rsidRPr="00C62694">
        <w:rPr>
          <w:rFonts w:asciiTheme="minorHAnsi" w:hAnsiTheme="minorHAnsi" w:cstheme="minorHAnsi"/>
          <w:sz w:val="20"/>
          <w:szCs w:val="20"/>
        </w:rPr>
        <w:t>budget</w:t>
      </w:r>
      <w:r w:rsidR="00086D49" w:rsidRPr="00C62694">
        <w:rPr>
          <w:rFonts w:asciiTheme="minorHAnsi" w:hAnsiTheme="minorHAnsi" w:cstheme="minorHAnsi"/>
          <w:sz w:val="20"/>
          <w:szCs w:val="20"/>
        </w:rPr>
        <w:t>)</w:t>
      </w:r>
      <w:r w:rsidR="00653862" w:rsidRPr="00C62694">
        <w:rPr>
          <w:rFonts w:asciiTheme="minorHAnsi" w:hAnsiTheme="minorHAnsi" w:cstheme="minorHAnsi"/>
          <w:sz w:val="20"/>
          <w:szCs w:val="20"/>
        </w:rPr>
        <w:t xml:space="preserve"> for a </w:t>
      </w:r>
      <w:r w:rsidR="00086D49" w:rsidRPr="00C62694">
        <w:rPr>
          <w:rFonts w:asciiTheme="minorHAnsi" w:hAnsiTheme="minorHAnsi" w:cstheme="minorHAnsi"/>
          <w:sz w:val="20"/>
          <w:szCs w:val="20"/>
        </w:rPr>
        <w:t>gov</w:t>
      </w:r>
      <w:r w:rsidR="00500666">
        <w:rPr>
          <w:rFonts w:asciiTheme="minorHAnsi" w:hAnsiTheme="minorHAnsi" w:cstheme="minorHAnsi"/>
          <w:sz w:val="20"/>
          <w:szCs w:val="20"/>
        </w:rPr>
        <w:t>ernment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 owned </w:t>
      </w:r>
      <w:r w:rsidRPr="00C62694">
        <w:rPr>
          <w:rFonts w:asciiTheme="minorHAnsi" w:hAnsiTheme="minorHAnsi" w:cstheme="minorHAnsi"/>
          <w:sz w:val="20"/>
          <w:szCs w:val="20"/>
        </w:rPr>
        <w:t>student loan</w:t>
      </w:r>
      <w:r w:rsidR="001B55B3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7B3350">
        <w:rPr>
          <w:rFonts w:asciiTheme="minorHAnsi" w:hAnsiTheme="minorHAnsi" w:cstheme="minorHAnsi"/>
          <w:sz w:val="20"/>
          <w:szCs w:val="20"/>
        </w:rPr>
        <w:t xml:space="preserve">Co’ </w:t>
      </w:r>
      <w:r w:rsidR="00D628D4" w:rsidRPr="00C62694">
        <w:rPr>
          <w:rFonts w:asciiTheme="minorHAnsi" w:hAnsiTheme="minorHAnsi" w:cstheme="minorHAnsi"/>
          <w:sz w:val="20"/>
          <w:szCs w:val="20"/>
        </w:rPr>
        <w:t>-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1B55B3" w:rsidRPr="00500666">
        <w:rPr>
          <w:rFonts w:asciiTheme="minorHAnsi" w:hAnsiTheme="minorHAnsi" w:cstheme="minorHAnsi"/>
          <w:sz w:val="20"/>
          <w:szCs w:val="20"/>
        </w:rPr>
        <w:t>£</w:t>
      </w:r>
      <w:r w:rsidR="00653862" w:rsidRPr="00500666">
        <w:rPr>
          <w:rFonts w:asciiTheme="minorHAnsi" w:hAnsiTheme="minorHAnsi" w:cstheme="minorHAnsi"/>
          <w:sz w:val="20"/>
          <w:szCs w:val="20"/>
        </w:rPr>
        <w:t>80b</w:t>
      </w:r>
      <w:r w:rsidR="009A6937">
        <w:rPr>
          <w:rFonts w:asciiTheme="minorHAnsi" w:hAnsiTheme="minorHAnsi" w:cstheme="minorHAnsi"/>
          <w:sz w:val="20"/>
          <w:szCs w:val="20"/>
        </w:rPr>
        <w:t>n</w:t>
      </w:r>
      <w:r w:rsidR="00653862" w:rsidRPr="00C62694">
        <w:rPr>
          <w:rFonts w:asciiTheme="minorHAnsi" w:hAnsiTheme="minorHAnsi" w:cstheme="minorHAnsi"/>
          <w:sz w:val="20"/>
          <w:szCs w:val="20"/>
        </w:rPr>
        <w:t xml:space="preserve"> debt</w:t>
      </w:r>
      <w:r w:rsidR="001151BE" w:rsidRPr="00C62694">
        <w:rPr>
          <w:rFonts w:asciiTheme="minorHAnsi" w:hAnsiTheme="minorHAnsi" w:cstheme="minorHAnsi"/>
          <w:sz w:val="20"/>
          <w:szCs w:val="20"/>
        </w:rPr>
        <w:t xml:space="preserve"> book</w:t>
      </w:r>
      <w:r w:rsidR="00397393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BC298FD" w14:textId="290EBD2D" w:rsidR="00F13A03" w:rsidRPr="00C62694" w:rsidRDefault="001B55B3" w:rsidP="00F24D27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&gt;Deliverables included digital capabilities - workflow solutions </w:t>
      </w:r>
      <w:r w:rsidR="00C67F64" w:rsidRPr="00C62694">
        <w:rPr>
          <w:rFonts w:asciiTheme="minorHAnsi" w:hAnsiTheme="minorHAnsi" w:cstheme="minorHAnsi"/>
          <w:sz w:val="20"/>
          <w:szCs w:val="20"/>
        </w:rPr>
        <w:t>-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cyber </w:t>
      </w:r>
      <w:r w:rsidRPr="00C62694">
        <w:rPr>
          <w:rFonts w:asciiTheme="minorHAnsi" w:hAnsiTheme="minorHAnsi" w:cstheme="minorHAnsi"/>
          <w:sz w:val="20"/>
          <w:szCs w:val="20"/>
        </w:rPr>
        <w:t xml:space="preserve">security - business plans </w:t>
      </w:r>
      <w:r w:rsidR="00F24D27" w:rsidRPr="00C62694">
        <w:rPr>
          <w:rFonts w:asciiTheme="minorHAnsi" w:hAnsiTheme="minorHAnsi" w:cstheme="minorHAnsi"/>
          <w:sz w:val="20"/>
          <w:szCs w:val="20"/>
        </w:rPr>
        <w:t xml:space="preserve">      </w:t>
      </w:r>
      <w:r w:rsidRPr="00C62694">
        <w:rPr>
          <w:rFonts w:asciiTheme="minorHAnsi" w:hAnsiTheme="minorHAnsi" w:cstheme="minorHAnsi"/>
          <w:sz w:val="20"/>
          <w:szCs w:val="20"/>
        </w:rPr>
        <w:t>departmental restructure - change delivery</w:t>
      </w:r>
      <w:r w:rsidR="00D628D4" w:rsidRPr="00C62694">
        <w:rPr>
          <w:rFonts w:asciiTheme="minorHAnsi" w:hAnsiTheme="minorHAnsi" w:cstheme="minorHAnsi"/>
          <w:sz w:val="20"/>
          <w:szCs w:val="20"/>
        </w:rPr>
        <w:t xml:space="preserve"> commitment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2F2A" w:rsidRPr="00C62694">
        <w:rPr>
          <w:rFonts w:asciiTheme="minorHAnsi" w:hAnsiTheme="minorHAnsi" w:cstheme="minorHAnsi"/>
          <w:sz w:val="20"/>
          <w:szCs w:val="20"/>
        </w:rPr>
        <w:t>-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all </w:t>
      </w:r>
      <w:r w:rsidR="00086D49" w:rsidRPr="00C62694">
        <w:rPr>
          <w:rFonts w:asciiTheme="minorHAnsi" w:hAnsiTheme="minorHAnsi" w:cstheme="minorHAnsi"/>
          <w:sz w:val="20"/>
          <w:szCs w:val="20"/>
        </w:rPr>
        <w:t xml:space="preserve">requiring </w:t>
      </w:r>
      <w:r w:rsidR="00D628D4" w:rsidRPr="00C62694">
        <w:rPr>
          <w:rFonts w:asciiTheme="minorHAnsi" w:hAnsiTheme="minorHAnsi" w:cstheme="minorHAnsi"/>
          <w:sz w:val="20"/>
          <w:szCs w:val="20"/>
        </w:rPr>
        <w:t>gov</w:t>
      </w:r>
      <w:r w:rsidR="00FA2F2A" w:rsidRPr="00C62694">
        <w:rPr>
          <w:rFonts w:asciiTheme="minorHAnsi" w:hAnsiTheme="minorHAnsi" w:cstheme="minorHAnsi"/>
          <w:sz w:val="20"/>
          <w:szCs w:val="20"/>
        </w:rPr>
        <w:t>t</w:t>
      </w:r>
      <w:r w:rsidR="00D628D4" w:rsidRPr="00C62694">
        <w:rPr>
          <w:rFonts w:asciiTheme="minorHAnsi" w:hAnsiTheme="minorHAnsi" w:cstheme="minorHAnsi"/>
          <w:sz w:val="20"/>
          <w:szCs w:val="20"/>
        </w:rPr>
        <w:t xml:space="preserve"> service</w:t>
      </w:r>
      <w:r w:rsidR="00C679C3" w:rsidRPr="00C62694">
        <w:rPr>
          <w:rFonts w:asciiTheme="minorHAnsi" w:hAnsiTheme="minorHAnsi" w:cstheme="minorHAnsi"/>
          <w:sz w:val="20"/>
          <w:szCs w:val="20"/>
        </w:rPr>
        <w:t xml:space="preserve"> sign-off </w:t>
      </w:r>
    </w:p>
    <w:p w14:paraId="03A73192" w14:textId="77777777" w:rsidR="00C679C3" w:rsidRPr="00C62694" w:rsidRDefault="00C679C3" w:rsidP="00470847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16"/>
          <w:szCs w:val="16"/>
        </w:rPr>
      </w:pPr>
    </w:p>
    <w:p w14:paraId="78DB7D1D" w14:textId="62D2FC0C" w:rsidR="00D22C35" w:rsidRPr="00500666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02/14 - 07/14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Swiss Re</w:t>
      </w:r>
      <w:r w:rsidR="00500666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 Group - </w:t>
      </w:r>
      <w:r w:rsidR="00C67F64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Admin </w:t>
      </w:r>
      <w:r w:rsidR="0054210D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Re 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(Financial Services</w:t>
      </w:r>
      <w:r w:rsidR="00B76228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 - </w:t>
      </w:r>
      <w:r w:rsidR="00500666" w:rsidRPr="00500666">
        <w:rPr>
          <w:rFonts w:asciiTheme="minorHAnsi" w:hAnsiTheme="minorHAnsi" w:cstheme="minorHAnsi"/>
          <w:b/>
          <w:bCs/>
          <w:sz w:val="20"/>
          <w:szCs w:val="20"/>
        </w:rPr>
        <w:t>Insurance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) t/o £2b</w:t>
      </w:r>
      <w:r w:rsidR="0044098F">
        <w:rPr>
          <w:rFonts w:asciiTheme="minorHAnsi" w:hAnsiTheme="minorHAnsi" w:cstheme="minorHAnsi"/>
          <w:b/>
          <w:bCs/>
          <w:sz w:val="20"/>
          <w:szCs w:val="20"/>
        </w:rPr>
        <w:t>n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proofErr w:type="spellStart"/>
      <w:r w:rsidRPr="00500666">
        <w:rPr>
          <w:rFonts w:asciiTheme="minorHAnsi" w:hAnsiTheme="minorHAnsi" w:cstheme="minorHAnsi"/>
          <w:b/>
          <w:bCs/>
          <w:sz w:val="20"/>
          <w:szCs w:val="20"/>
        </w:rPr>
        <w:t>fte</w:t>
      </w:r>
      <w:proofErr w:type="spellEnd"/>
      <w:r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 3000</w:t>
      </w:r>
    </w:p>
    <w:p w14:paraId="23330757" w14:textId="24635D7A" w:rsidR="00D22C35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50066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Head of Digital Transformation - Life &amp; Pensions - </w:t>
      </w:r>
      <w:r w:rsidR="00627D32" w:rsidRPr="00500666">
        <w:rPr>
          <w:rFonts w:asciiTheme="minorHAnsi" w:hAnsiTheme="minorHAnsi" w:cstheme="minorHAnsi"/>
          <w:b/>
          <w:bCs/>
          <w:sz w:val="20"/>
          <w:szCs w:val="20"/>
        </w:rPr>
        <w:t>matrix team</w:t>
      </w:r>
    </w:p>
    <w:p w14:paraId="62BD1708" w14:textId="2C650CCA" w:rsidR="007B3E38" w:rsidRPr="00C62694" w:rsidRDefault="00524EA6" w:rsidP="00C05A02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7B3E38" w:rsidRPr="00C62694">
        <w:rPr>
          <w:rFonts w:asciiTheme="minorHAnsi" w:hAnsiTheme="minorHAnsi" w:cstheme="minorHAnsi"/>
          <w:sz w:val="20"/>
          <w:szCs w:val="20"/>
        </w:rPr>
        <w:t>Interim role - managing d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igital strategy </w:t>
      </w:r>
      <w:r w:rsidR="00FA2F2A" w:rsidRPr="00C62694">
        <w:rPr>
          <w:rFonts w:asciiTheme="minorHAnsi" w:hAnsiTheme="minorHAnsi" w:cstheme="minorHAnsi"/>
          <w:sz w:val="20"/>
          <w:szCs w:val="20"/>
        </w:rPr>
        <w:t>and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transformational programmes </w:t>
      </w:r>
      <w:r w:rsidR="00B76228" w:rsidRPr="00C62694">
        <w:rPr>
          <w:rFonts w:asciiTheme="minorHAnsi" w:hAnsiTheme="minorHAnsi" w:cstheme="minorHAnsi"/>
          <w:sz w:val="20"/>
          <w:szCs w:val="20"/>
        </w:rPr>
        <w:t>-</w:t>
      </w:r>
      <w:r w:rsidR="007B3E38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B76228" w:rsidRPr="00C62694">
        <w:rPr>
          <w:rFonts w:asciiTheme="minorHAnsi" w:hAnsiTheme="minorHAnsi" w:cstheme="minorHAnsi"/>
          <w:sz w:val="20"/>
          <w:szCs w:val="20"/>
        </w:rPr>
        <w:t>financial services</w:t>
      </w:r>
    </w:p>
    <w:p w14:paraId="71864437" w14:textId="1F03E119" w:rsidR="00524EA6" w:rsidRPr="00C62694" w:rsidRDefault="007B3E38" w:rsidP="00C05A02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&gt;Led 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assurance reviews </w:t>
      </w:r>
      <w:r w:rsidR="007F72A8" w:rsidRPr="00C62694">
        <w:rPr>
          <w:rFonts w:asciiTheme="minorHAnsi" w:hAnsiTheme="minorHAnsi" w:cstheme="minorHAnsi"/>
          <w:sz w:val="20"/>
          <w:szCs w:val="20"/>
        </w:rPr>
        <w:t>-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on projects </w:t>
      </w:r>
      <w:r w:rsidR="00FA2F2A" w:rsidRPr="00C62694">
        <w:rPr>
          <w:rFonts w:asciiTheme="minorHAnsi" w:hAnsiTheme="minorHAnsi" w:cstheme="minorHAnsi"/>
          <w:sz w:val="20"/>
          <w:szCs w:val="20"/>
        </w:rPr>
        <w:t>and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programmes from internal and external ICT suppliers </w:t>
      </w:r>
    </w:p>
    <w:p w14:paraId="605C9C4A" w14:textId="14DF6040" w:rsidR="00D22C35" w:rsidRPr="00C62694" w:rsidRDefault="00D22C35" w:rsidP="00D22C35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6DDB85AD" w14:textId="73F100A6" w:rsidR="00D22C35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02/14 - 07/14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>NOW: Pensions</w:t>
      </w:r>
      <w:r w:rsidR="00653862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(Financial Services</w:t>
      </w:r>
      <w:r w:rsidR="004C3849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- Pensions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) t/o £30m fte 100</w:t>
      </w:r>
    </w:p>
    <w:p w14:paraId="0027B3F1" w14:textId="2092378C" w:rsidR="00D22C35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Programme Assurance </w:t>
      </w:r>
      <w:r w:rsidR="00BF5A5B" w:rsidRPr="00C62694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Transformation </w:t>
      </w:r>
    </w:p>
    <w:p w14:paraId="0810B5D9" w14:textId="77777777" w:rsidR="000C75FD" w:rsidRPr="00C62694" w:rsidRDefault="00524EA6" w:rsidP="000C75FD">
      <w:pPr>
        <w:pStyle w:val="NormalWeb"/>
        <w:spacing w:before="0" w:beforeAutospacing="0" w:after="6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bookmarkStart w:id="8" w:name="_Hlk118292964"/>
      <w:r w:rsidRPr="00C62694">
        <w:rPr>
          <w:rFonts w:asciiTheme="minorHAnsi" w:hAnsiTheme="minorHAnsi" w:cstheme="minorHAnsi"/>
          <w:sz w:val="20"/>
          <w:szCs w:val="20"/>
        </w:rPr>
        <w:lastRenderedPageBreak/>
        <w:t>&gt;</w:t>
      </w:r>
      <w:r w:rsidR="00D93659" w:rsidRPr="00C62694">
        <w:rPr>
          <w:rFonts w:asciiTheme="minorHAnsi" w:hAnsiTheme="minorHAnsi" w:cstheme="minorHAnsi"/>
          <w:sz w:val="20"/>
          <w:szCs w:val="20"/>
        </w:rPr>
        <w:t xml:space="preserve">Interim role - providing 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advisory and business change assurance </w:t>
      </w:r>
      <w:r w:rsidR="001F0285" w:rsidRPr="00C62694">
        <w:rPr>
          <w:rFonts w:asciiTheme="minorHAnsi" w:hAnsiTheme="minorHAnsi" w:cstheme="minorHAnsi"/>
          <w:sz w:val="20"/>
          <w:szCs w:val="20"/>
        </w:rPr>
        <w:t>-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1F0285" w:rsidRPr="00C62694">
        <w:rPr>
          <w:rFonts w:asciiTheme="minorHAnsi" w:hAnsiTheme="minorHAnsi" w:cstheme="minorHAnsi"/>
          <w:sz w:val="20"/>
          <w:szCs w:val="20"/>
        </w:rPr>
        <w:t xml:space="preserve">for </w:t>
      </w:r>
      <w:r w:rsidR="00BF5A5B" w:rsidRPr="00C62694">
        <w:rPr>
          <w:rFonts w:asciiTheme="minorHAnsi" w:hAnsiTheme="minorHAnsi" w:cstheme="minorHAnsi"/>
          <w:sz w:val="20"/>
          <w:szCs w:val="20"/>
        </w:rPr>
        <w:t>a regulated master trust management company - overseeing their exit and</w:t>
      </w:r>
      <w:r w:rsidR="00BF5A5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F0285" w:rsidRPr="00C62694">
        <w:rPr>
          <w:rStyle w:val="Strong"/>
          <w:rFonts w:asciiTheme="minorHAnsi" w:hAnsiTheme="minorHAnsi" w:cstheme="minorHAnsi"/>
          <w:b w:val="0"/>
          <w:bCs w:val="0"/>
          <w:sz w:val="20"/>
          <w:szCs w:val="20"/>
          <w:shd w:val="clear" w:color="auto" w:fill="FFFFFF"/>
        </w:rPr>
        <w:t>transitional service agreement with</w:t>
      </w:r>
      <w:r w:rsidR="000C75FD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0C75FD" w:rsidRPr="00C62694">
        <w:rPr>
          <w:rFonts w:asciiTheme="minorHAnsi" w:hAnsiTheme="minorHAnsi" w:cstheme="minorHAnsi"/>
          <w:sz w:val="20"/>
          <w:szCs w:val="20"/>
        </w:rPr>
        <w:t>Equiniti</w:t>
      </w:r>
      <w:bookmarkEnd w:id="8"/>
    </w:p>
    <w:p w14:paraId="69AE79AD" w14:textId="77777777" w:rsidR="000C75FD" w:rsidRPr="00C62694" w:rsidRDefault="000C75FD" w:rsidP="000C75FD">
      <w:pPr>
        <w:pStyle w:val="NormalWeb"/>
        <w:spacing w:before="0" w:beforeAutospacing="0" w:after="60" w:afterAutospacing="0" w:line="276" w:lineRule="auto"/>
        <w:ind w:left="1440"/>
        <w:rPr>
          <w:rFonts w:asciiTheme="minorHAnsi" w:hAnsiTheme="minorHAnsi" w:cstheme="minorHAnsi"/>
          <w:b/>
          <w:bCs/>
          <w:sz w:val="16"/>
          <w:szCs w:val="16"/>
        </w:rPr>
      </w:pPr>
    </w:p>
    <w:p w14:paraId="20BD86A9" w14:textId="34EBA1F8" w:rsidR="00D22C35" w:rsidRDefault="00D22C35" w:rsidP="000C75FD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08/13 - 02/14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bookmarkStart w:id="9" w:name="_Hlk118976083"/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>Equiniti</w:t>
      </w:r>
      <w:bookmarkEnd w:id="9"/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Paymaste</w:t>
      </w:r>
      <w:r w:rsidR="00C67F64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r </w:t>
      </w:r>
      <w:r w:rsidR="00500666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  <w:r w:rsidR="00C67F64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Alvarez &amp; Marsal Partner 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(Financial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Services </w:t>
      </w:r>
      <w:r w:rsidR="00BF5A5B" w:rsidRPr="00C62694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BF5A5B" w:rsidRPr="00C62694">
        <w:rPr>
          <w:rFonts w:asciiTheme="minorHAnsi" w:hAnsiTheme="minorHAnsi" w:cstheme="minorHAnsi"/>
          <w:b/>
          <w:bCs/>
          <w:sz w:val="20"/>
          <w:szCs w:val="20"/>
        </w:rPr>
        <w:t>Pensions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) t/o £500m fte 5000</w:t>
      </w:r>
    </w:p>
    <w:p w14:paraId="121152CF" w14:textId="35B4E180" w:rsidR="00D22C35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>Programme Director - Auto Enrolment Pensions Operations - dr 3</w:t>
      </w:r>
    </w:p>
    <w:p w14:paraId="0DDE682E" w14:textId="2F71ECA3" w:rsidR="009B6500" w:rsidRPr="00C62694" w:rsidRDefault="00524EA6" w:rsidP="009B6500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D93659" w:rsidRPr="00C62694">
        <w:rPr>
          <w:rFonts w:asciiTheme="minorHAnsi" w:hAnsiTheme="minorHAnsi" w:cstheme="minorHAnsi"/>
          <w:sz w:val="20"/>
          <w:szCs w:val="20"/>
        </w:rPr>
        <w:t xml:space="preserve">Interim role - </w:t>
      </w:r>
      <w:r w:rsidR="00653862" w:rsidRPr="00C62694">
        <w:rPr>
          <w:rFonts w:asciiTheme="minorHAnsi" w:hAnsiTheme="minorHAnsi" w:cstheme="minorHAnsi"/>
          <w:sz w:val="20"/>
          <w:szCs w:val="20"/>
        </w:rPr>
        <w:t xml:space="preserve">providing 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end to end operation </w:t>
      </w:r>
      <w:r w:rsidR="00FA2F2A" w:rsidRPr="00C62694">
        <w:rPr>
          <w:rFonts w:asciiTheme="minorHAnsi" w:hAnsiTheme="minorHAnsi" w:cstheme="minorHAnsi"/>
          <w:sz w:val="20"/>
          <w:szCs w:val="20"/>
        </w:rPr>
        <w:t>&amp;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change delivery 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- </w:t>
      </w:r>
      <w:r w:rsidR="00BF5A5B" w:rsidRPr="00C62694">
        <w:rPr>
          <w:rFonts w:asciiTheme="minorHAnsi" w:hAnsiTheme="minorHAnsi" w:cstheme="minorHAnsi"/>
          <w:sz w:val="20"/>
          <w:szCs w:val="20"/>
        </w:rPr>
        <w:t>pension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 scheme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admin</w:t>
      </w:r>
      <w:r w:rsidR="004C3849" w:rsidRPr="00C62694">
        <w:rPr>
          <w:rFonts w:asciiTheme="minorHAnsi" w:hAnsiTheme="minorHAnsi" w:cstheme="minorHAnsi"/>
          <w:sz w:val="20"/>
          <w:szCs w:val="20"/>
        </w:rPr>
        <w:t>istrat</w:t>
      </w:r>
      <w:r w:rsidR="00FA2F2A" w:rsidRPr="00C62694">
        <w:rPr>
          <w:rFonts w:asciiTheme="minorHAnsi" w:hAnsiTheme="minorHAnsi" w:cstheme="minorHAnsi"/>
          <w:sz w:val="20"/>
          <w:szCs w:val="20"/>
        </w:rPr>
        <w:t>or</w:t>
      </w:r>
      <w:r w:rsidR="009B6500" w:rsidRPr="00C62694">
        <w:rPr>
          <w:rFonts w:asciiTheme="minorHAnsi" w:hAnsiTheme="minorHAnsi" w:cstheme="minorHAnsi"/>
          <w:sz w:val="20"/>
          <w:szCs w:val="20"/>
        </w:rPr>
        <w:tab/>
      </w:r>
    </w:p>
    <w:p w14:paraId="76B89094" w14:textId="77777777" w:rsidR="00524EA6" w:rsidRPr="00C62694" w:rsidRDefault="00524EA6" w:rsidP="009B6500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16"/>
          <w:szCs w:val="16"/>
        </w:rPr>
      </w:pPr>
    </w:p>
    <w:p w14:paraId="48D77660" w14:textId="48CA8FE3" w:rsidR="005F2418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2011 - 2012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Lifestyle Services Group </w:t>
      </w:r>
      <w:r w:rsidR="00500666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now Assurant (</w:t>
      </w:r>
      <w:r w:rsidR="004631A7">
        <w:rPr>
          <w:rFonts w:asciiTheme="minorHAnsi" w:hAnsiTheme="minorHAnsi" w:cstheme="minorHAnsi"/>
          <w:b/>
          <w:bCs/>
          <w:sz w:val="20"/>
          <w:szCs w:val="20"/>
        </w:rPr>
        <w:t>Financial Services -</w:t>
      </w:r>
      <w:r w:rsidR="00C67F64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4631A7">
        <w:rPr>
          <w:rFonts w:asciiTheme="minorHAnsi" w:hAnsiTheme="minorHAnsi" w:cstheme="minorHAnsi"/>
          <w:b/>
          <w:bCs/>
          <w:sz w:val="20"/>
          <w:szCs w:val="20"/>
        </w:rPr>
        <w:t>Insurance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)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t/o £150m </w:t>
      </w:r>
      <w:proofErr w:type="spellStart"/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>fte</w:t>
      </w:r>
      <w:proofErr w:type="spellEnd"/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1000</w:t>
      </w:r>
    </w:p>
    <w:p w14:paraId="654B3C00" w14:textId="0D76E531" w:rsidR="00D22C35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Director of Change &amp; IT 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dr 6 </w:t>
      </w:r>
    </w:p>
    <w:p w14:paraId="54C46513" w14:textId="58BFBE36" w:rsidR="00D22C35" w:rsidRPr="00C62694" w:rsidRDefault="00BF5A5B" w:rsidP="009B6500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0C75FD" w:rsidRPr="00C62694">
        <w:rPr>
          <w:rFonts w:asciiTheme="minorHAnsi" w:hAnsiTheme="minorHAnsi" w:cstheme="minorHAnsi"/>
          <w:sz w:val="20"/>
          <w:szCs w:val="20"/>
        </w:rPr>
        <w:t>H</w:t>
      </w:r>
      <w:r w:rsidRPr="00C62694">
        <w:rPr>
          <w:rFonts w:asciiTheme="minorHAnsi" w:hAnsiTheme="minorHAnsi" w:cstheme="minorHAnsi"/>
          <w:sz w:val="20"/>
          <w:szCs w:val="20"/>
        </w:rPr>
        <w:t>eadhunted to fix business change capabilit</w:t>
      </w:r>
      <w:r w:rsidR="000C75FD" w:rsidRPr="00C62694">
        <w:rPr>
          <w:rFonts w:asciiTheme="minorHAnsi" w:hAnsiTheme="minorHAnsi" w:cstheme="minorHAnsi"/>
          <w:sz w:val="20"/>
          <w:szCs w:val="20"/>
        </w:rPr>
        <w:t>ies &amp;</w:t>
      </w:r>
      <w:r w:rsidRPr="00C62694">
        <w:rPr>
          <w:rFonts w:asciiTheme="minorHAnsi" w:hAnsiTheme="minorHAnsi" w:cstheme="minorHAnsi"/>
          <w:sz w:val="20"/>
          <w:szCs w:val="20"/>
        </w:rPr>
        <w:t xml:space="preserve"> deliver digital solutions for customers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24D27" w:rsidRPr="00C62694">
        <w:rPr>
          <w:rFonts w:asciiTheme="minorHAnsi" w:hAnsiTheme="minorHAnsi" w:cstheme="minorHAnsi"/>
          <w:sz w:val="20"/>
          <w:szCs w:val="20"/>
        </w:rPr>
        <w:t xml:space="preserve">- </w:t>
      </w:r>
      <w:r w:rsidR="00C67F64" w:rsidRPr="00C62694">
        <w:rPr>
          <w:rFonts w:asciiTheme="minorHAnsi" w:hAnsiTheme="minorHAnsi" w:cstheme="minorHAnsi"/>
          <w:sz w:val="20"/>
          <w:szCs w:val="20"/>
        </w:rPr>
        <w:t>mobile phone insurance &amp;</w:t>
      </w:r>
      <w:r w:rsidR="000C75FD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C67F64" w:rsidRPr="00C62694">
        <w:rPr>
          <w:rFonts w:asciiTheme="minorHAnsi" w:hAnsiTheme="minorHAnsi" w:cstheme="minorHAnsi"/>
          <w:sz w:val="20"/>
          <w:szCs w:val="20"/>
        </w:rPr>
        <w:t>premium bank account services</w:t>
      </w:r>
      <w:r w:rsidR="00F24D27" w:rsidRPr="00C62694">
        <w:rPr>
          <w:rFonts w:asciiTheme="minorHAnsi" w:hAnsiTheme="minorHAnsi" w:cstheme="minorHAnsi"/>
          <w:sz w:val="20"/>
          <w:szCs w:val="20"/>
        </w:rPr>
        <w:t xml:space="preserve"> for</w:t>
      </w:r>
      <w:r w:rsidRPr="00C62694">
        <w:rPr>
          <w:rFonts w:asciiTheme="minorHAnsi" w:hAnsiTheme="minorHAnsi" w:cstheme="minorHAnsi"/>
          <w:sz w:val="20"/>
          <w:szCs w:val="20"/>
        </w:rPr>
        <w:t xml:space="preserve"> Orange, </w:t>
      </w:r>
      <w:r w:rsidR="001F0285" w:rsidRPr="00C62694">
        <w:rPr>
          <w:rFonts w:asciiTheme="minorHAnsi" w:hAnsiTheme="minorHAnsi" w:cstheme="minorHAnsi"/>
          <w:sz w:val="20"/>
          <w:szCs w:val="20"/>
        </w:rPr>
        <w:t>T-Mobile</w:t>
      </w:r>
      <w:r w:rsidRPr="00C62694">
        <w:rPr>
          <w:rFonts w:asciiTheme="minorHAnsi" w:hAnsiTheme="minorHAnsi" w:cstheme="minorHAnsi"/>
          <w:sz w:val="20"/>
          <w:szCs w:val="20"/>
        </w:rPr>
        <w:t>, Nationwide</w:t>
      </w:r>
      <w:r w:rsidR="00C67F64" w:rsidRPr="00C62694">
        <w:rPr>
          <w:rFonts w:asciiTheme="minorHAnsi" w:hAnsiTheme="minorHAnsi" w:cstheme="minorHAnsi"/>
          <w:sz w:val="20"/>
          <w:szCs w:val="20"/>
        </w:rPr>
        <w:t>,</w:t>
      </w:r>
      <w:r w:rsidRPr="00C62694">
        <w:rPr>
          <w:rFonts w:asciiTheme="minorHAnsi" w:hAnsiTheme="minorHAnsi" w:cstheme="minorHAnsi"/>
          <w:sz w:val="20"/>
          <w:szCs w:val="20"/>
        </w:rPr>
        <w:t xml:space="preserve"> LBG </w:t>
      </w:r>
      <w:r w:rsidR="00C67F64" w:rsidRPr="00C62694">
        <w:rPr>
          <w:rFonts w:asciiTheme="minorHAnsi" w:hAnsiTheme="minorHAnsi" w:cstheme="minorHAnsi"/>
          <w:sz w:val="20"/>
          <w:szCs w:val="20"/>
        </w:rPr>
        <w:t>&amp;</w:t>
      </w:r>
      <w:r w:rsidRPr="00C62694">
        <w:rPr>
          <w:rFonts w:asciiTheme="minorHAnsi" w:hAnsiTheme="minorHAnsi" w:cstheme="minorHAnsi"/>
          <w:sz w:val="20"/>
          <w:szCs w:val="20"/>
        </w:rPr>
        <w:t xml:space="preserve"> NAB</w:t>
      </w:r>
    </w:p>
    <w:p w14:paraId="7097FF1F" w14:textId="6E7FAA4A" w:rsidR="009B6500" w:rsidRPr="00C62694" w:rsidRDefault="009B6500" w:rsidP="009B6500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Completed a CRM systems implementation (£20m project) deliver</w:t>
      </w:r>
      <w:r w:rsidR="00E034E8" w:rsidRPr="00C62694">
        <w:rPr>
          <w:rFonts w:asciiTheme="minorHAnsi" w:hAnsiTheme="minorHAnsi" w:cstheme="minorHAnsi"/>
          <w:sz w:val="20"/>
          <w:szCs w:val="20"/>
        </w:rPr>
        <w:t>ing</w:t>
      </w:r>
      <w:r w:rsidRPr="00C62694">
        <w:rPr>
          <w:rFonts w:asciiTheme="minorHAnsi" w:hAnsiTheme="minorHAnsi" w:cstheme="minorHAnsi"/>
          <w:sz w:val="20"/>
          <w:szCs w:val="20"/>
        </w:rPr>
        <w:t xml:space="preserve"> business changes to contact centre services - improving utilisation by 10% 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and </w:t>
      </w:r>
      <w:r w:rsidR="001F0285" w:rsidRPr="00C62694">
        <w:rPr>
          <w:rFonts w:asciiTheme="minorHAnsi" w:hAnsiTheme="minorHAnsi" w:cstheme="minorHAnsi"/>
          <w:sz w:val="20"/>
          <w:szCs w:val="20"/>
        </w:rPr>
        <w:t xml:space="preserve">providing </w:t>
      </w:r>
      <w:r w:rsidRPr="00C62694">
        <w:rPr>
          <w:rFonts w:asciiTheme="minorHAnsi" w:hAnsiTheme="minorHAnsi" w:cstheme="minorHAnsi"/>
          <w:sz w:val="20"/>
          <w:szCs w:val="20"/>
        </w:rPr>
        <w:t xml:space="preserve">timely new client solutions </w:t>
      </w:r>
    </w:p>
    <w:p w14:paraId="2FE73B66" w14:textId="77777777" w:rsidR="00524EA6" w:rsidRPr="00C62694" w:rsidRDefault="00524EA6" w:rsidP="00524EA6">
      <w:pPr>
        <w:pStyle w:val="NormalWeb"/>
        <w:spacing w:before="0" w:beforeAutospacing="0" w:after="0" w:afterAutospacing="0" w:line="276" w:lineRule="auto"/>
        <w:ind w:left="720" w:firstLine="720"/>
        <w:rPr>
          <w:rFonts w:asciiTheme="minorHAnsi" w:hAnsiTheme="minorHAnsi" w:cstheme="minorHAnsi"/>
          <w:b/>
          <w:bCs/>
          <w:sz w:val="16"/>
          <w:szCs w:val="16"/>
        </w:rPr>
      </w:pPr>
    </w:p>
    <w:p w14:paraId="697F3DA0" w14:textId="5E25EED7" w:rsidR="002A24FB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2010 - 2011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>Bezier</w:t>
      </w:r>
      <w:r w:rsidR="00500666">
        <w:rPr>
          <w:rFonts w:asciiTheme="minorHAnsi" w:hAnsiTheme="minorHAnsi" w:cstheme="minorHAnsi"/>
          <w:b/>
          <w:bCs/>
          <w:sz w:val="20"/>
          <w:szCs w:val="20"/>
        </w:rPr>
        <w:t xml:space="preserve"> - 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UK &amp; Ireland (Marketing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500666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500666">
        <w:rPr>
          <w:rFonts w:asciiTheme="minorHAnsi" w:hAnsiTheme="minorHAnsi" w:cstheme="minorHAnsi"/>
          <w:b/>
          <w:bCs/>
          <w:sz w:val="20"/>
          <w:szCs w:val="20"/>
        </w:rPr>
        <w:t xml:space="preserve">Retail </w:t>
      </w:r>
      <w:r w:rsidR="004C3849" w:rsidRPr="00C62694">
        <w:rPr>
          <w:rFonts w:asciiTheme="minorHAnsi" w:hAnsiTheme="minorHAnsi" w:cstheme="minorHAnsi"/>
          <w:b/>
          <w:bCs/>
          <w:sz w:val="20"/>
          <w:szCs w:val="20"/>
        </w:rPr>
        <w:t>Marketing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) t/o 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£70m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fte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1000</w:t>
      </w:r>
    </w:p>
    <w:p w14:paraId="16CAA47E" w14:textId="2CE01019" w:rsidR="00D22C35" w:rsidRPr="00C62694" w:rsidRDefault="00D22C35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ab/>
        <w:t xml:space="preserve">Digital Managing Director 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>&amp;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CIO</w:t>
      </w:r>
      <w:r w:rsidR="009B6500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- dr 5 </w:t>
      </w:r>
    </w:p>
    <w:p w14:paraId="4668FF0E" w14:textId="7D937C0B" w:rsidR="00D22C35" w:rsidRPr="00C62694" w:rsidRDefault="00524EA6" w:rsidP="00C05A02">
      <w:pPr>
        <w:pStyle w:val="NormalWeb"/>
        <w:spacing w:before="0" w:beforeAutospacing="0" w:after="0" w:afterAutospacing="0" w:line="276" w:lineRule="auto"/>
        <w:ind w:left="720" w:firstLine="72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D93659" w:rsidRPr="00C62694">
        <w:rPr>
          <w:rFonts w:asciiTheme="minorHAnsi" w:hAnsiTheme="minorHAnsi" w:cstheme="minorHAnsi"/>
          <w:sz w:val="20"/>
          <w:szCs w:val="20"/>
        </w:rPr>
        <w:t>Interim role - leading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E64A2F">
        <w:rPr>
          <w:rFonts w:asciiTheme="minorHAnsi" w:hAnsiTheme="minorHAnsi" w:cstheme="minorHAnsi"/>
          <w:sz w:val="20"/>
          <w:szCs w:val="20"/>
        </w:rPr>
        <w:t>post-acquisition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integration of IT team &amp; technology</w:t>
      </w:r>
      <w:r w:rsidR="00B37C9E" w:rsidRPr="00C62694">
        <w:rPr>
          <w:rFonts w:asciiTheme="minorHAnsi" w:hAnsiTheme="minorHAnsi" w:cstheme="minorHAnsi"/>
          <w:sz w:val="20"/>
          <w:szCs w:val="20"/>
        </w:rPr>
        <w:t xml:space="preserve"> -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B37C9E" w:rsidRPr="00C62694">
        <w:rPr>
          <w:rFonts w:asciiTheme="minorHAnsi" w:hAnsiTheme="minorHAnsi" w:cstheme="minorHAnsi"/>
          <w:sz w:val="20"/>
          <w:szCs w:val="20"/>
        </w:rPr>
        <w:t xml:space="preserve">a </w:t>
      </w:r>
      <w:r w:rsidR="00BF5A5B" w:rsidRPr="00C62694">
        <w:rPr>
          <w:rFonts w:asciiTheme="minorHAnsi" w:hAnsiTheme="minorHAnsi" w:cstheme="minorHAnsi"/>
          <w:sz w:val="20"/>
          <w:szCs w:val="20"/>
        </w:rPr>
        <w:t xml:space="preserve">marketing </w:t>
      </w:r>
      <w:r w:rsidR="00B37C9E" w:rsidRPr="00C62694">
        <w:rPr>
          <w:rFonts w:asciiTheme="minorHAnsi" w:hAnsiTheme="minorHAnsi" w:cstheme="minorHAnsi"/>
          <w:sz w:val="20"/>
          <w:szCs w:val="20"/>
        </w:rPr>
        <w:t>company</w:t>
      </w:r>
    </w:p>
    <w:p w14:paraId="77A8B0A3" w14:textId="0398F675" w:rsidR="00BF5A5B" w:rsidRPr="00C62694" w:rsidRDefault="00BF5A5B" w:rsidP="00C05A02">
      <w:pPr>
        <w:pStyle w:val="NormalWeb"/>
        <w:spacing w:before="0" w:beforeAutospacing="0" w:after="0" w:afterAutospacing="0" w:line="276" w:lineRule="auto"/>
        <w:ind w:left="720" w:firstLine="72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&gt;</w:t>
      </w:r>
      <w:r w:rsidR="001F0285" w:rsidRPr="00C62694">
        <w:rPr>
          <w:rFonts w:asciiTheme="minorHAnsi" w:hAnsiTheme="minorHAnsi" w:cstheme="minorHAnsi"/>
          <w:sz w:val="20"/>
          <w:szCs w:val="20"/>
        </w:rPr>
        <w:t>Implemented</w:t>
      </w:r>
      <w:r w:rsidRPr="00C62694">
        <w:rPr>
          <w:rFonts w:asciiTheme="minorHAnsi" w:hAnsiTheme="minorHAnsi" w:cstheme="minorHAnsi"/>
          <w:sz w:val="20"/>
          <w:szCs w:val="20"/>
        </w:rPr>
        <w:t xml:space="preserve"> investment governance </w:t>
      </w:r>
      <w:r w:rsidR="00653862" w:rsidRPr="00C62694">
        <w:rPr>
          <w:rFonts w:asciiTheme="minorHAnsi" w:hAnsiTheme="minorHAnsi" w:cstheme="minorHAnsi"/>
          <w:sz w:val="20"/>
          <w:szCs w:val="20"/>
        </w:rPr>
        <w:t>&amp;</w:t>
      </w:r>
      <w:r w:rsidRPr="00C62694">
        <w:rPr>
          <w:rFonts w:asciiTheme="minorHAnsi" w:hAnsiTheme="minorHAnsi" w:cstheme="minorHAnsi"/>
          <w:sz w:val="20"/>
          <w:szCs w:val="20"/>
        </w:rPr>
        <w:t xml:space="preserve"> created </w:t>
      </w:r>
      <w:r w:rsidR="00653862" w:rsidRPr="00C62694">
        <w:rPr>
          <w:rFonts w:asciiTheme="minorHAnsi" w:hAnsiTheme="minorHAnsi" w:cstheme="minorHAnsi"/>
          <w:sz w:val="20"/>
          <w:szCs w:val="20"/>
        </w:rPr>
        <w:t xml:space="preserve">a </w:t>
      </w:r>
      <w:r w:rsidRPr="00C62694">
        <w:rPr>
          <w:rFonts w:asciiTheme="minorHAnsi" w:hAnsiTheme="minorHAnsi" w:cstheme="minorHAnsi"/>
          <w:sz w:val="20"/>
          <w:szCs w:val="20"/>
        </w:rPr>
        <w:t xml:space="preserve">roadmap - getting MDs to share prioritisation </w:t>
      </w:r>
    </w:p>
    <w:p w14:paraId="5937DE12" w14:textId="5A4BCD30" w:rsidR="00524EA6" w:rsidRPr="00C62694" w:rsidRDefault="00524EA6" w:rsidP="00524EA6">
      <w:pPr>
        <w:pStyle w:val="NormalWeb"/>
        <w:spacing w:before="0" w:beforeAutospacing="0" w:after="0" w:afterAutospacing="0" w:line="276" w:lineRule="auto"/>
        <w:ind w:left="720" w:firstLine="720"/>
        <w:rPr>
          <w:rFonts w:asciiTheme="minorHAnsi" w:hAnsiTheme="minorHAnsi" w:cstheme="minorHAnsi"/>
          <w:b/>
          <w:bCs/>
          <w:sz w:val="16"/>
          <w:szCs w:val="16"/>
        </w:rPr>
      </w:pPr>
    </w:p>
    <w:p w14:paraId="604225AA" w14:textId="0638F106" w:rsidR="00717CE6" w:rsidRPr="00C62694" w:rsidRDefault="00EE3EF9" w:rsidP="00C05A02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06</w:t>
      </w:r>
      <w:r w:rsidR="00952719" w:rsidRPr="00C62694">
        <w:rPr>
          <w:rFonts w:asciiTheme="minorHAnsi" w:hAnsiTheme="minorHAnsi" w:cstheme="minorHAnsi"/>
          <w:b/>
          <w:bCs/>
          <w:sz w:val="20"/>
          <w:szCs w:val="20"/>
        </w:rPr>
        <w:t>/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07</w:t>
      </w:r>
      <w:r w:rsidR="001F2977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E10F4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  <w:r w:rsidR="00D22C35" w:rsidRPr="00C62694">
        <w:rPr>
          <w:rFonts w:asciiTheme="minorHAnsi" w:hAnsiTheme="minorHAnsi" w:cstheme="minorHAnsi"/>
          <w:b/>
          <w:bCs/>
          <w:sz w:val="20"/>
          <w:szCs w:val="20"/>
        </w:rPr>
        <w:t>2010</w:t>
      </w:r>
      <w:r w:rsidR="00952719" w:rsidRPr="00C62694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Yodel </w:t>
      </w:r>
      <w:r w:rsidR="00500666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  <w:r w:rsidRPr="00500666">
        <w:rPr>
          <w:rFonts w:asciiTheme="minorHAnsi" w:hAnsiTheme="minorHAnsi" w:cstheme="minorHAnsi"/>
          <w:b/>
          <w:bCs/>
          <w:sz w:val="20"/>
          <w:szCs w:val="20"/>
        </w:rPr>
        <w:t>Home Delivery Network &amp; DHL Domestic</w:t>
      </w:r>
      <w:r w:rsidR="0040215A" w:rsidRPr="00500666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BE2E2B" w:rsidRPr="00500666">
        <w:rPr>
          <w:rFonts w:asciiTheme="minorHAnsi" w:hAnsiTheme="minorHAnsi" w:cstheme="minorHAnsi"/>
          <w:b/>
          <w:bCs/>
          <w:sz w:val="20"/>
          <w:szCs w:val="20"/>
        </w:rPr>
        <w:t>(</w:t>
      </w:r>
      <w:r w:rsidR="00CB534C" w:rsidRPr="00500666">
        <w:rPr>
          <w:rFonts w:asciiTheme="minorHAnsi" w:hAnsiTheme="minorHAnsi" w:cstheme="minorHAnsi"/>
          <w:b/>
          <w:bCs/>
          <w:sz w:val="20"/>
          <w:szCs w:val="20"/>
        </w:rPr>
        <w:t>Logistics -</w:t>
      </w:r>
      <w:r w:rsidR="00CB534C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Home Delivery</w:t>
      </w:r>
      <w:r w:rsidR="009651EB" w:rsidRPr="00C62694">
        <w:rPr>
          <w:rStyle w:val="Strong"/>
          <w:rFonts w:asciiTheme="minorHAnsi" w:hAnsiTheme="minorHAnsi" w:cstheme="minorHAnsi"/>
          <w:sz w:val="20"/>
          <w:szCs w:val="20"/>
          <w:shd w:val="clear" w:color="auto" w:fill="FFFFFF"/>
        </w:rPr>
        <w:t>)</w:t>
      </w:r>
      <w:r w:rsidR="00BE2E2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t/o £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330</w:t>
      </w:r>
      <w:r w:rsidR="00BE2E2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m fte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7000</w:t>
      </w:r>
    </w:p>
    <w:p w14:paraId="5264F5B1" w14:textId="034F3D05" w:rsidR="009E0B6D" w:rsidRPr="00C62694" w:rsidRDefault="00EE3EF9" w:rsidP="00F24D27">
      <w:pPr>
        <w:pStyle w:val="NormalWeb"/>
        <w:spacing w:before="0" w:beforeAutospacing="0" w:after="60" w:afterAutospacing="0" w:line="276" w:lineRule="auto"/>
        <w:ind w:left="720" w:firstLine="720"/>
        <w:rPr>
          <w:rFonts w:asciiTheme="minorHAnsi" w:hAnsiTheme="minorHAnsi" w:cstheme="minorHAnsi"/>
          <w:b/>
          <w:bCs/>
          <w:sz w:val="20"/>
          <w:szCs w:val="20"/>
        </w:rPr>
      </w:pPr>
      <w:r w:rsidRPr="00C62694">
        <w:rPr>
          <w:rFonts w:asciiTheme="minorHAnsi" w:hAnsiTheme="minorHAnsi" w:cstheme="minorHAnsi"/>
          <w:b/>
          <w:bCs/>
          <w:sz w:val="20"/>
          <w:szCs w:val="20"/>
        </w:rPr>
        <w:t>IT Director</w:t>
      </w:r>
      <w:r w:rsidR="00BE2E2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B534C" w:rsidRPr="00C62694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BE2E2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B534C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Board Member </w:t>
      </w:r>
      <w:r w:rsidR="00BE2E2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dr </w:t>
      </w:r>
      <w:r w:rsidRPr="00C62694">
        <w:rPr>
          <w:rFonts w:asciiTheme="minorHAnsi" w:hAnsiTheme="minorHAnsi" w:cstheme="minorHAnsi"/>
          <w:b/>
          <w:bCs/>
          <w:sz w:val="20"/>
          <w:szCs w:val="20"/>
        </w:rPr>
        <w:t>6</w:t>
      </w:r>
      <w:r w:rsidR="00BE2E2B" w:rsidRPr="00C62694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7916F0B6" w14:textId="5C5AA4D6" w:rsidR="00CB534C" w:rsidRPr="00C62694" w:rsidRDefault="00BC039C" w:rsidP="00F24D27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bookmarkStart w:id="10" w:name="_Hlk117508535"/>
      <w:bookmarkStart w:id="11" w:name="_Hlk118290155"/>
      <w:r w:rsidRPr="00C62694">
        <w:rPr>
          <w:rFonts w:asciiTheme="minorHAnsi" w:hAnsiTheme="minorHAnsi" w:cstheme="minorHAnsi"/>
          <w:sz w:val="20"/>
          <w:szCs w:val="20"/>
        </w:rPr>
        <w:t>&gt;</w:t>
      </w:r>
      <w:bookmarkStart w:id="12" w:name="_Hlk118290109"/>
      <w:bookmarkEnd w:id="10"/>
      <w:r w:rsidR="00CB534C" w:rsidRPr="00C62694">
        <w:rPr>
          <w:rFonts w:asciiTheme="minorHAnsi" w:hAnsiTheme="minorHAnsi" w:cstheme="minorHAnsi"/>
          <w:sz w:val="20"/>
          <w:szCs w:val="20"/>
        </w:rPr>
        <w:t xml:space="preserve">Created </w:t>
      </w:r>
      <w:r w:rsidR="00832230" w:rsidRPr="00C62694">
        <w:rPr>
          <w:rFonts w:asciiTheme="minorHAnsi" w:hAnsiTheme="minorHAnsi" w:cstheme="minorHAnsi"/>
          <w:sz w:val="20"/>
          <w:szCs w:val="20"/>
        </w:rPr>
        <w:t>a</w:t>
      </w:r>
      <w:r w:rsidR="00CB534C" w:rsidRPr="00C62694">
        <w:rPr>
          <w:rFonts w:asciiTheme="minorHAnsi" w:hAnsiTheme="minorHAnsi" w:cstheme="minorHAnsi"/>
          <w:sz w:val="20"/>
          <w:szCs w:val="20"/>
        </w:rPr>
        <w:t xml:space="preserve"> commercial IT capability </w:t>
      </w:r>
      <w:r w:rsidR="00832230" w:rsidRPr="00C62694">
        <w:rPr>
          <w:rFonts w:asciiTheme="minorHAnsi" w:hAnsiTheme="minorHAnsi" w:cstheme="minorHAnsi"/>
          <w:sz w:val="20"/>
          <w:szCs w:val="20"/>
        </w:rPr>
        <w:t xml:space="preserve">- defining </w:t>
      </w:r>
      <w:r w:rsidR="00CB534C" w:rsidRPr="00C62694">
        <w:rPr>
          <w:rFonts w:asciiTheme="minorHAnsi" w:hAnsiTheme="minorHAnsi" w:cstheme="minorHAnsi"/>
          <w:sz w:val="20"/>
          <w:szCs w:val="20"/>
        </w:rPr>
        <w:t>the technology strategy</w:t>
      </w:r>
      <w:r w:rsidR="00832230" w:rsidRPr="00C62694">
        <w:rPr>
          <w:rFonts w:asciiTheme="minorHAnsi" w:hAnsiTheme="minorHAnsi" w:cstheme="minorHAnsi"/>
          <w:sz w:val="20"/>
          <w:szCs w:val="20"/>
        </w:rPr>
        <w:t xml:space="preserve"> &amp; budget</w:t>
      </w:r>
      <w:r w:rsidR="00CB534C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832230" w:rsidRPr="00C62694">
        <w:rPr>
          <w:rFonts w:asciiTheme="minorHAnsi" w:hAnsiTheme="minorHAnsi" w:cstheme="minorHAnsi"/>
          <w:sz w:val="20"/>
          <w:szCs w:val="20"/>
        </w:rPr>
        <w:t xml:space="preserve">(5 </w:t>
      </w:r>
      <w:proofErr w:type="spellStart"/>
      <w:r w:rsidR="00832230" w:rsidRPr="00C62694">
        <w:rPr>
          <w:rFonts w:asciiTheme="minorHAnsi" w:hAnsiTheme="minorHAnsi" w:cstheme="minorHAnsi"/>
          <w:sz w:val="20"/>
          <w:szCs w:val="20"/>
        </w:rPr>
        <w:t>yr</w:t>
      </w:r>
      <w:proofErr w:type="spellEnd"/>
      <w:r w:rsidR="00832230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7F72A8" w:rsidRPr="00C62694">
        <w:rPr>
          <w:rFonts w:asciiTheme="minorHAnsi" w:hAnsiTheme="minorHAnsi" w:cstheme="minorHAnsi"/>
          <w:sz w:val="20"/>
          <w:szCs w:val="20"/>
        </w:rPr>
        <w:t>TRN</w:t>
      </w:r>
      <w:r w:rsidR="00832230" w:rsidRPr="00C62694">
        <w:rPr>
          <w:rFonts w:asciiTheme="minorHAnsi" w:hAnsiTheme="minorHAnsi" w:cstheme="minorHAnsi"/>
          <w:sz w:val="20"/>
          <w:szCs w:val="20"/>
        </w:rPr>
        <w:t xml:space="preserve"> plan)</w:t>
      </w:r>
      <w:r w:rsidR="00CB534C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7F72A8" w:rsidRPr="00C62694">
        <w:rPr>
          <w:rFonts w:asciiTheme="minorHAnsi" w:hAnsiTheme="minorHAnsi" w:cstheme="minorHAnsi"/>
          <w:sz w:val="20"/>
          <w:szCs w:val="20"/>
        </w:rPr>
        <w:t xml:space="preserve">and </w:t>
      </w:r>
      <w:r w:rsidR="00CB534C" w:rsidRPr="00C62694">
        <w:rPr>
          <w:rFonts w:asciiTheme="minorHAnsi" w:hAnsiTheme="minorHAnsi" w:cstheme="minorHAnsi"/>
          <w:sz w:val="20"/>
          <w:szCs w:val="20"/>
        </w:rPr>
        <w:t xml:space="preserve">building </w:t>
      </w:r>
      <w:r w:rsidR="00832230" w:rsidRPr="00C62694">
        <w:rPr>
          <w:rFonts w:asciiTheme="minorHAnsi" w:hAnsiTheme="minorHAnsi" w:cstheme="minorHAnsi"/>
          <w:sz w:val="20"/>
          <w:szCs w:val="20"/>
        </w:rPr>
        <w:t>an IT</w:t>
      </w:r>
      <w:r w:rsidR="00CB534C" w:rsidRPr="00C62694">
        <w:rPr>
          <w:rFonts w:asciiTheme="minorHAnsi" w:hAnsiTheme="minorHAnsi" w:cstheme="minorHAnsi"/>
          <w:sz w:val="20"/>
          <w:szCs w:val="20"/>
        </w:rPr>
        <w:t xml:space="preserve"> team </w:t>
      </w:r>
      <w:r w:rsidR="00832230" w:rsidRPr="00C62694">
        <w:rPr>
          <w:rFonts w:asciiTheme="minorHAnsi" w:hAnsiTheme="minorHAnsi" w:cstheme="minorHAnsi"/>
          <w:sz w:val="20"/>
          <w:szCs w:val="20"/>
        </w:rPr>
        <w:t xml:space="preserve">(from 1 to </w:t>
      </w:r>
      <w:r w:rsidR="00CB534C" w:rsidRPr="00C62694">
        <w:rPr>
          <w:rFonts w:asciiTheme="minorHAnsi" w:hAnsiTheme="minorHAnsi" w:cstheme="minorHAnsi"/>
          <w:sz w:val="20"/>
          <w:szCs w:val="20"/>
        </w:rPr>
        <w:t>220</w:t>
      </w:r>
      <w:r w:rsidR="00832230" w:rsidRPr="00C62694">
        <w:rPr>
          <w:rFonts w:asciiTheme="minorHAnsi" w:hAnsiTheme="minorHAnsi" w:cstheme="minorHAnsi"/>
          <w:sz w:val="20"/>
          <w:szCs w:val="20"/>
        </w:rPr>
        <w:t xml:space="preserve">) </w:t>
      </w:r>
      <w:r w:rsidR="00CB534C" w:rsidRPr="00C62694">
        <w:rPr>
          <w:rFonts w:asciiTheme="minorHAnsi" w:hAnsiTheme="minorHAnsi" w:cstheme="minorHAnsi"/>
          <w:sz w:val="20"/>
          <w:szCs w:val="20"/>
        </w:rPr>
        <w:t>following the</w:t>
      </w:r>
      <w:r w:rsidR="00FA2F2A" w:rsidRPr="00C62694">
        <w:rPr>
          <w:rFonts w:asciiTheme="minorHAnsi" w:hAnsiTheme="minorHAnsi" w:cstheme="minorHAnsi"/>
          <w:sz w:val="20"/>
          <w:szCs w:val="20"/>
        </w:rPr>
        <w:t xml:space="preserve"> merger</w:t>
      </w:r>
      <w:r w:rsidR="00CB534C" w:rsidRPr="00C62694">
        <w:rPr>
          <w:rFonts w:asciiTheme="minorHAnsi" w:hAnsiTheme="minorHAnsi" w:cstheme="minorHAnsi"/>
          <w:sz w:val="20"/>
          <w:szCs w:val="20"/>
        </w:rPr>
        <w:t xml:space="preserve"> of </w:t>
      </w:r>
      <w:r w:rsidR="00832230" w:rsidRPr="00C62694">
        <w:rPr>
          <w:rFonts w:asciiTheme="minorHAnsi" w:hAnsiTheme="minorHAnsi" w:cstheme="minorHAnsi"/>
          <w:sz w:val="20"/>
          <w:szCs w:val="20"/>
        </w:rPr>
        <w:t>three</w:t>
      </w:r>
      <w:r w:rsidR="00CB534C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832230" w:rsidRPr="00C62694">
        <w:rPr>
          <w:rFonts w:asciiTheme="minorHAnsi" w:hAnsiTheme="minorHAnsi" w:cstheme="minorHAnsi"/>
          <w:sz w:val="20"/>
          <w:szCs w:val="20"/>
        </w:rPr>
        <w:t>parcel delivery businesses</w:t>
      </w:r>
    </w:p>
    <w:p w14:paraId="0AE674E0" w14:textId="2FCAD788" w:rsidR="00832230" w:rsidRPr="00C62694" w:rsidRDefault="00832230" w:rsidP="00F24D27">
      <w:pPr>
        <w:pStyle w:val="NormalWeb"/>
        <w:spacing w:before="0" w:beforeAutospacing="0" w:after="0" w:afterAutospacing="0" w:line="276" w:lineRule="auto"/>
        <w:ind w:left="1440"/>
        <w:rPr>
          <w:rFonts w:asciiTheme="minorHAnsi" w:hAnsiTheme="minorHAnsi" w:cstheme="minorHAnsi"/>
          <w:sz w:val="20"/>
          <w:szCs w:val="20"/>
        </w:rPr>
      </w:pPr>
      <w:r w:rsidRPr="009D2A19">
        <w:rPr>
          <w:rFonts w:asciiTheme="minorHAnsi" w:hAnsiTheme="minorHAnsi" w:cstheme="minorHAnsi"/>
          <w:sz w:val="20"/>
          <w:szCs w:val="20"/>
        </w:rPr>
        <w:t xml:space="preserve">&gt;Built a PMO </w:t>
      </w:r>
      <w:r w:rsidR="001F0285" w:rsidRPr="009D2A19">
        <w:rPr>
          <w:rFonts w:asciiTheme="minorHAnsi" w:hAnsiTheme="minorHAnsi" w:cstheme="minorHAnsi"/>
          <w:sz w:val="20"/>
          <w:szCs w:val="20"/>
        </w:rPr>
        <w:t>-</w:t>
      </w:r>
      <w:r w:rsidRPr="009D2A19">
        <w:rPr>
          <w:rFonts w:asciiTheme="minorHAnsi" w:hAnsiTheme="minorHAnsi" w:cstheme="minorHAnsi"/>
          <w:sz w:val="20"/>
          <w:szCs w:val="20"/>
        </w:rPr>
        <w:t xml:space="preserve"> </w:t>
      </w:r>
      <w:r w:rsidR="001F0285" w:rsidRPr="009D2A19">
        <w:rPr>
          <w:rFonts w:asciiTheme="minorHAnsi" w:hAnsiTheme="minorHAnsi" w:cstheme="minorHAnsi"/>
          <w:sz w:val="20"/>
          <w:szCs w:val="20"/>
        </w:rPr>
        <w:t xml:space="preserve">achieving </w:t>
      </w:r>
      <w:r w:rsidR="00FA2F2A" w:rsidRPr="009D2A19">
        <w:rPr>
          <w:rFonts w:asciiTheme="minorHAnsi" w:hAnsiTheme="minorHAnsi" w:cstheme="minorHAnsi"/>
          <w:sz w:val="20"/>
          <w:szCs w:val="20"/>
        </w:rPr>
        <w:t>£</w:t>
      </w:r>
      <w:r w:rsidR="001151BE" w:rsidRPr="009D2A19">
        <w:rPr>
          <w:rFonts w:asciiTheme="minorHAnsi" w:hAnsiTheme="minorHAnsi" w:cstheme="minorHAnsi"/>
          <w:sz w:val="20"/>
          <w:szCs w:val="20"/>
        </w:rPr>
        <w:t>multimillion</w:t>
      </w:r>
      <w:r w:rsidR="00FA2F2A" w:rsidRPr="009D2A19">
        <w:rPr>
          <w:rFonts w:asciiTheme="minorHAnsi" w:hAnsiTheme="minorHAnsi" w:cstheme="minorHAnsi"/>
          <w:sz w:val="20"/>
          <w:szCs w:val="20"/>
        </w:rPr>
        <w:t xml:space="preserve"> </w:t>
      </w:r>
      <w:r w:rsidRPr="009D2A19">
        <w:rPr>
          <w:rFonts w:asciiTheme="minorHAnsi" w:hAnsiTheme="minorHAnsi" w:cstheme="minorHAnsi"/>
          <w:sz w:val="20"/>
          <w:szCs w:val="20"/>
        </w:rPr>
        <w:t xml:space="preserve">transformation projects - customer services (£30m) </w:t>
      </w:r>
      <w:r w:rsidR="00FA2F2A" w:rsidRPr="009D2A19">
        <w:rPr>
          <w:rFonts w:asciiTheme="minorHAnsi" w:hAnsiTheme="minorHAnsi" w:cstheme="minorHAnsi"/>
          <w:sz w:val="20"/>
          <w:szCs w:val="20"/>
        </w:rPr>
        <w:t>and</w:t>
      </w:r>
      <w:r w:rsidR="001F0285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sz w:val="20"/>
          <w:szCs w:val="20"/>
        </w:rPr>
        <w:t xml:space="preserve">service improvement (£50m) underpinning </w:t>
      </w:r>
      <w:r w:rsidR="00FA2F2A" w:rsidRPr="00C62694">
        <w:rPr>
          <w:rFonts w:asciiTheme="minorHAnsi" w:hAnsiTheme="minorHAnsi" w:cstheme="minorHAnsi"/>
          <w:sz w:val="20"/>
          <w:szCs w:val="20"/>
        </w:rPr>
        <w:t>a shift</w:t>
      </w:r>
      <w:r w:rsidRPr="00C62694">
        <w:rPr>
          <w:rFonts w:asciiTheme="minorHAnsi" w:hAnsiTheme="minorHAnsi" w:cstheme="minorHAnsi"/>
          <w:sz w:val="20"/>
          <w:szCs w:val="20"/>
        </w:rPr>
        <w:t xml:space="preserve"> to profitability - largest in year revenue wins</w:t>
      </w:r>
    </w:p>
    <w:bookmarkEnd w:id="11"/>
    <w:bookmarkEnd w:id="12"/>
    <w:p w14:paraId="320C0234" w14:textId="77777777" w:rsidR="00470847" w:rsidRPr="00C62694" w:rsidRDefault="00470847" w:rsidP="00470847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bCs/>
          <w:sz w:val="16"/>
          <w:szCs w:val="16"/>
        </w:rPr>
      </w:pPr>
    </w:p>
    <w:p w14:paraId="462FD0E9" w14:textId="61566F02" w:rsidR="00F13A03" w:rsidRPr="00C62694" w:rsidRDefault="00F13A03" w:rsidP="004901CD">
      <w:pPr>
        <w:pStyle w:val="NormalWeb"/>
        <w:spacing w:before="0" w:beforeAutospacing="0" w:afterAutospacing="0" w:line="276" w:lineRule="auto"/>
        <w:rPr>
          <w:rFonts w:asciiTheme="minorHAnsi" w:hAnsiTheme="minorHAnsi" w:cstheme="minorHAnsi"/>
          <w:b/>
          <w:bCs/>
        </w:rPr>
      </w:pPr>
      <w:r w:rsidRPr="00C62694">
        <w:rPr>
          <w:rFonts w:asciiTheme="minorHAnsi" w:hAnsiTheme="minorHAnsi" w:cstheme="minorHAnsi"/>
          <w:b/>
          <w:bCs/>
        </w:rPr>
        <w:t>EARLY CAREER</w:t>
      </w:r>
      <w:r w:rsidR="009D045A">
        <w:rPr>
          <w:rFonts w:asciiTheme="minorHAnsi" w:hAnsiTheme="minorHAnsi" w:cstheme="minorHAnsi"/>
          <w:b/>
          <w:bCs/>
        </w:rPr>
        <w:t xml:space="preserve"> </w:t>
      </w:r>
    </w:p>
    <w:p w14:paraId="16FF3219" w14:textId="0164FFA1" w:rsidR="0002238B" w:rsidRPr="009D2A19" w:rsidRDefault="00494488" w:rsidP="00BF5A5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0</w:t>
      </w:r>
      <w:r w:rsidR="002B5720" w:rsidRPr="009D2A19">
        <w:rPr>
          <w:rFonts w:asciiTheme="minorHAnsi" w:hAnsiTheme="minorHAnsi" w:cstheme="minorHAnsi"/>
          <w:sz w:val="20"/>
          <w:szCs w:val="20"/>
        </w:rPr>
        <w:t>05</w:t>
      </w:r>
      <w:r w:rsidR="0002238B" w:rsidRPr="009D2A19">
        <w:rPr>
          <w:rFonts w:asciiTheme="minorHAnsi" w:hAnsiTheme="minorHAnsi" w:cstheme="minorHAnsi"/>
          <w:sz w:val="20"/>
          <w:szCs w:val="20"/>
        </w:rPr>
        <w:t xml:space="preserve"> - </w:t>
      </w:r>
      <w:r>
        <w:rPr>
          <w:rFonts w:asciiTheme="minorHAnsi" w:hAnsiTheme="minorHAnsi" w:cstheme="minorHAnsi"/>
          <w:sz w:val="20"/>
          <w:szCs w:val="20"/>
        </w:rPr>
        <w:t>20</w:t>
      </w:r>
      <w:r w:rsidR="002B5720" w:rsidRPr="009D2A19">
        <w:rPr>
          <w:rFonts w:asciiTheme="minorHAnsi" w:hAnsiTheme="minorHAnsi" w:cstheme="minorHAnsi"/>
          <w:sz w:val="20"/>
          <w:szCs w:val="20"/>
        </w:rPr>
        <w:t>0</w:t>
      </w:r>
      <w:r w:rsidR="0002238B" w:rsidRPr="009D2A19">
        <w:rPr>
          <w:rFonts w:asciiTheme="minorHAnsi" w:hAnsiTheme="minorHAnsi" w:cstheme="minorHAnsi"/>
          <w:sz w:val="20"/>
          <w:szCs w:val="20"/>
        </w:rPr>
        <w:t>7</w:t>
      </w:r>
      <w:r w:rsidR="0002238B" w:rsidRPr="009D2A19">
        <w:rPr>
          <w:rFonts w:asciiTheme="minorHAnsi" w:hAnsiTheme="minorHAnsi" w:cstheme="minorHAnsi"/>
          <w:sz w:val="20"/>
          <w:szCs w:val="20"/>
        </w:rPr>
        <w:tab/>
      </w:r>
      <w:r w:rsidR="002B5720" w:rsidRPr="009D2A19">
        <w:rPr>
          <w:rFonts w:asciiTheme="minorHAnsi" w:hAnsiTheme="minorHAnsi" w:cstheme="minorHAnsi"/>
          <w:sz w:val="20"/>
          <w:szCs w:val="20"/>
        </w:rPr>
        <w:t>RR Donnelley Europe</w:t>
      </w:r>
      <w:r w:rsidR="00F13A03" w:rsidRPr="009D2A19">
        <w:rPr>
          <w:rFonts w:asciiTheme="minorHAnsi" w:hAnsiTheme="minorHAnsi" w:cstheme="minorHAnsi"/>
          <w:sz w:val="20"/>
          <w:szCs w:val="20"/>
        </w:rPr>
        <w:tab/>
      </w:r>
      <w:r w:rsidR="00F13A03" w:rsidRPr="009D2A19">
        <w:rPr>
          <w:rFonts w:asciiTheme="minorHAnsi" w:hAnsiTheme="minorHAnsi" w:cstheme="minorHAnsi"/>
          <w:sz w:val="20"/>
          <w:szCs w:val="20"/>
        </w:rPr>
        <w:tab/>
      </w:r>
      <w:r w:rsidR="00F13A03" w:rsidRPr="009D2A19">
        <w:rPr>
          <w:rFonts w:asciiTheme="minorHAnsi" w:hAnsiTheme="minorHAnsi" w:cstheme="minorHAnsi"/>
          <w:sz w:val="20"/>
          <w:szCs w:val="20"/>
        </w:rPr>
        <w:tab/>
      </w:r>
      <w:r w:rsidR="00524EA6" w:rsidRPr="009D2A19">
        <w:rPr>
          <w:rFonts w:asciiTheme="minorHAnsi" w:hAnsiTheme="minorHAnsi" w:cstheme="minorHAnsi"/>
          <w:sz w:val="20"/>
          <w:szCs w:val="20"/>
        </w:rPr>
        <w:t>Group Director of Systems - Global Documents</w:t>
      </w:r>
      <w:r w:rsidR="001151BE" w:rsidRPr="009D2A19">
        <w:rPr>
          <w:rFonts w:asciiTheme="minorHAnsi" w:hAnsiTheme="minorHAnsi" w:cstheme="minorHAnsi"/>
          <w:sz w:val="20"/>
          <w:szCs w:val="20"/>
        </w:rPr>
        <w:t xml:space="preserve"> BPO</w:t>
      </w:r>
      <w:r w:rsidR="00F13A03" w:rsidRPr="009D2A19">
        <w:rPr>
          <w:rFonts w:asciiTheme="minorHAnsi" w:hAnsiTheme="minorHAnsi" w:cstheme="minorHAnsi"/>
          <w:sz w:val="20"/>
          <w:szCs w:val="20"/>
        </w:rPr>
        <w:tab/>
      </w:r>
      <w:r w:rsidR="0002238B" w:rsidRPr="009D2A1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19C794A" w14:textId="0564BD7B" w:rsidR="00F437F2" w:rsidRPr="00C62694" w:rsidRDefault="00A428A8" w:rsidP="00BF5A5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0"/>
          <w:szCs w:val="20"/>
        </w:rPr>
      </w:pPr>
      <w:r w:rsidRPr="009D2A19">
        <w:rPr>
          <w:rFonts w:asciiTheme="minorHAnsi" w:hAnsiTheme="minorHAnsi" w:cstheme="minorHAnsi"/>
          <w:sz w:val="20"/>
          <w:szCs w:val="20"/>
        </w:rPr>
        <w:t xml:space="preserve">2001 </w:t>
      </w:r>
      <w:r w:rsidR="00F437F2" w:rsidRPr="009D2A19">
        <w:rPr>
          <w:rFonts w:asciiTheme="minorHAnsi" w:hAnsiTheme="minorHAnsi" w:cstheme="minorHAnsi"/>
          <w:sz w:val="20"/>
          <w:szCs w:val="20"/>
        </w:rPr>
        <w:t>-</w:t>
      </w:r>
      <w:r w:rsidRPr="009D2A19">
        <w:rPr>
          <w:rFonts w:asciiTheme="minorHAnsi" w:hAnsiTheme="minorHAnsi" w:cstheme="minorHAnsi"/>
          <w:sz w:val="20"/>
          <w:szCs w:val="20"/>
        </w:rPr>
        <w:t xml:space="preserve"> 2005</w:t>
      </w:r>
      <w:r w:rsidRPr="00C62694">
        <w:rPr>
          <w:rFonts w:asciiTheme="minorHAnsi" w:hAnsiTheme="minorHAnsi" w:cstheme="minorHAnsi"/>
          <w:sz w:val="20"/>
          <w:szCs w:val="20"/>
        </w:rPr>
        <w:tab/>
        <w:t>Vertex (UK &amp; North America)</w:t>
      </w:r>
      <w:r w:rsidR="00524EA6" w:rsidRPr="00C62694">
        <w:rPr>
          <w:rFonts w:asciiTheme="minorHAnsi" w:hAnsiTheme="minorHAnsi" w:cstheme="minorHAnsi"/>
          <w:sz w:val="20"/>
          <w:szCs w:val="20"/>
        </w:rPr>
        <w:tab/>
      </w:r>
      <w:r w:rsidR="00524EA6" w:rsidRPr="00C62694">
        <w:rPr>
          <w:rFonts w:asciiTheme="minorHAnsi" w:hAnsiTheme="minorHAnsi" w:cstheme="minorHAnsi"/>
          <w:sz w:val="20"/>
          <w:szCs w:val="20"/>
        </w:rPr>
        <w:tab/>
        <w:t xml:space="preserve">Head of </w:t>
      </w:r>
      <w:r w:rsidR="00C67F64" w:rsidRPr="00C62694">
        <w:rPr>
          <w:rFonts w:asciiTheme="minorHAnsi" w:hAnsiTheme="minorHAnsi" w:cstheme="minorHAnsi"/>
          <w:sz w:val="20"/>
          <w:szCs w:val="20"/>
        </w:rPr>
        <w:t>Tech Sales Support</w:t>
      </w:r>
      <w:r w:rsidR="00524EA6" w:rsidRPr="00C62694">
        <w:rPr>
          <w:rFonts w:asciiTheme="minorHAnsi" w:hAnsiTheme="minorHAnsi" w:cstheme="minorHAnsi"/>
          <w:sz w:val="20"/>
          <w:szCs w:val="20"/>
        </w:rPr>
        <w:t>, Strategy &amp; Alliance</w:t>
      </w:r>
      <w:r w:rsidR="00C67F64" w:rsidRPr="00C62694">
        <w:rPr>
          <w:rFonts w:asciiTheme="minorHAnsi" w:hAnsiTheme="minorHAnsi" w:cstheme="minorHAnsi"/>
          <w:sz w:val="20"/>
          <w:szCs w:val="20"/>
        </w:rPr>
        <w:t>s</w:t>
      </w:r>
    </w:p>
    <w:p w14:paraId="42F6D19E" w14:textId="137C069F" w:rsidR="00A428A8" w:rsidRPr="00C62694" w:rsidRDefault="00A428A8" w:rsidP="00BF5A5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1995 </w:t>
      </w:r>
      <w:r w:rsidR="00F437F2" w:rsidRPr="00C62694">
        <w:rPr>
          <w:rFonts w:asciiTheme="minorHAnsi" w:hAnsiTheme="minorHAnsi" w:cstheme="minorHAnsi"/>
          <w:sz w:val="20"/>
          <w:szCs w:val="20"/>
        </w:rPr>
        <w:t>-</w:t>
      </w:r>
      <w:r w:rsidRPr="00C62694">
        <w:rPr>
          <w:rFonts w:asciiTheme="minorHAnsi" w:hAnsiTheme="minorHAnsi" w:cstheme="minorHAnsi"/>
          <w:sz w:val="20"/>
          <w:szCs w:val="20"/>
        </w:rPr>
        <w:t xml:space="preserve"> 2001</w:t>
      </w:r>
      <w:r w:rsidRPr="00C62694">
        <w:rPr>
          <w:rFonts w:asciiTheme="minorHAnsi" w:hAnsiTheme="minorHAnsi" w:cstheme="minorHAnsi"/>
          <w:sz w:val="20"/>
          <w:szCs w:val="20"/>
        </w:rPr>
        <w:tab/>
        <w:t xml:space="preserve">Littlewoods (now </w:t>
      </w:r>
      <w:r w:rsidR="00C67F64" w:rsidRPr="00C62694">
        <w:rPr>
          <w:rFonts w:asciiTheme="minorHAnsi" w:hAnsiTheme="minorHAnsi" w:cstheme="minorHAnsi"/>
          <w:sz w:val="20"/>
          <w:szCs w:val="20"/>
        </w:rPr>
        <w:t>v</w:t>
      </w:r>
      <w:r w:rsidRPr="00C62694">
        <w:rPr>
          <w:rFonts w:asciiTheme="minorHAnsi" w:hAnsiTheme="minorHAnsi" w:cstheme="minorHAnsi"/>
          <w:sz w:val="20"/>
          <w:szCs w:val="20"/>
        </w:rPr>
        <w:t>ery.co.uk)</w:t>
      </w:r>
      <w:r w:rsidR="00524EA6" w:rsidRPr="00C62694">
        <w:rPr>
          <w:rFonts w:asciiTheme="minorHAnsi" w:hAnsiTheme="minorHAnsi" w:cstheme="minorHAnsi"/>
          <w:sz w:val="20"/>
          <w:szCs w:val="20"/>
        </w:rPr>
        <w:tab/>
      </w:r>
      <w:r w:rsidR="00524EA6" w:rsidRPr="00C62694">
        <w:rPr>
          <w:rFonts w:asciiTheme="minorHAnsi" w:hAnsiTheme="minorHAnsi" w:cstheme="minorHAnsi"/>
          <w:sz w:val="20"/>
          <w:szCs w:val="20"/>
        </w:rPr>
        <w:tab/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Supply Chain </w:t>
      </w:r>
      <w:r w:rsidR="00450A5E">
        <w:rPr>
          <w:rFonts w:asciiTheme="minorHAnsi" w:hAnsiTheme="minorHAnsi" w:cstheme="minorHAnsi"/>
          <w:sz w:val="20"/>
          <w:szCs w:val="20"/>
        </w:rPr>
        <w:t>&amp; Finance I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ntegration </w:t>
      </w:r>
      <w:r w:rsidR="001151BE" w:rsidRPr="00C62694">
        <w:rPr>
          <w:rFonts w:asciiTheme="minorHAnsi" w:hAnsiTheme="minorHAnsi" w:cstheme="minorHAnsi"/>
          <w:sz w:val="20"/>
          <w:szCs w:val="20"/>
        </w:rPr>
        <w:t>and eCommerce</w:t>
      </w:r>
    </w:p>
    <w:p w14:paraId="659692A6" w14:textId="3FC288A6" w:rsidR="00A428A8" w:rsidRPr="00C62694" w:rsidRDefault="00A428A8" w:rsidP="00BF5A5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1994 </w:t>
      </w:r>
      <w:r w:rsidR="002D6CF9">
        <w:rPr>
          <w:rFonts w:asciiTheme="minorHAnsi" w:hAnsiTheme="minorHAnsi" w:cstheme="minorHAnsi"/>
          <w:sz w:val="20"/>
          <w:szCs w:val="20"/>
        </w:rPr>
        <w:t>- 1995</w:t>
      </w:r>
      <w:r w:rsidRPr="00C62694">
        <w:rPr>
          <w:rFonts w:asciiTheme="minorHAnsi" w:hAnsiTheme="minorHAnsi" w:cstheme="minorHAnsi"/>
          <w:sz w:val="20"/>
          <w:szCs w:val="20"/>
        </w:rPr>
        <w:tab/>
        <w:t>Co-operative Insurance</w:t>
      </w:r>
      <w:r w:rsidR="009B6500" w:rsidRPr="00C62694">
        <w:rPr>
          <w:rFonts w:asciiTheme="minorHAnsi" w:hAnsiTheme="minorHAnsi" w:cstheme="minorHAnsi"/>
          <w:sz w:val="20"/>
          <w:szCs w:val="20"/>
        </w:rPr>
        <w:tab/>
      </w:r>
      <w:r w:rsidR="009B6500" w:rsidRPr="00C62694">
        <w:rPr>
          <w:rFonts w:asciiTheme="minorHAnsi" w:hAnsiTheme="minorHAnsi" w:cstheme="minorHAnsi"/>
          <w:sz w:val="20"/>
          <w:szCs w:val="20"/>
        </w:rPr>
        <w:tab/>
      </w:r>
      <w:r w:rsidR="009B6500" w:rsidRPr="00C62694">
        <w:rPr>
          <w:rFonts w:asciiTheme="minorHAnsi" w:hAnsiTheme="minorHAnsi" w:cstheme="minorHAnsi"/>
          <w:sz w:val="20"/>
          <w:szCs w:val="20"/>
        </w:rPr>
        <w:tab/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Stock Exchange </w:t>
      </w:r>
      <w:r w:rsidR="00C62694">
        <w:rPr>
          <w:rFonts w:asciiTheme="minorHAnsi" w:hAnsiTheme="minorHAnsi" w:cstheme="minorHAnsi"/>
          <w:sz w:val="20"/>
          <w:szCs w:val="20"/>
        </w:rPr>
        <w:t xml:space="preserve">&amp; Sales </w:t>
      </w:r>
      <w:r w:rsidR="00FA6092">
        <w:rPr>
          <w:rFonts w:asciiTheme="minorHAnsi" w:hAnsiTheme="minorHAnsi" w:cstheme="minorHAnsi"/>
          <w:sz w:val="20"/>
          <w:szCs w:val="20"/>
        </w:rPr>
        <w:t>T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ransformation </w:t>
      </w:r>
      <w:r w:rsidR="00FA6092">
        <w:rPr>
          <w:rFonts w:asciiTheme="minorHAnsi" w:hAnsiTheme="minorHAnsi" w:cstheme="minorHAnsi"/>
          <w:sz w:val="20"/>
          <w:szCs w:val="20"/>
        </w:rPr>
        <w:t>M</w:t>
      </w:r>
      <w:r w:rsidR="00C67F64" w:rsidRPr="00C62694">
        <w:rPr>
          <w:rFonts w:asciiTheme="minorHAnsi" w:hAnsiTheme="minorHAnsi" w:cstheme="minorHAnsi"/>
          <w:sz w:val="20"/>
          <w:szCs w:val="20"/>
        </w:rPr>
        <w:t>anager</w:t>
      </w:r>
    </w:p>
    <w:p w14:paraId="7BDC6933" w14:textId="7799A037" w:rsidR="00A428A8" w:rsidRPr="00C62694" w:rsidRDefault="00A428A8" w:rsidP="00BF5A5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0"/>
          <w:szCs w:val="20"/>
        </w:rPr>
      </w:pPr>
      <w:r w:rsidRPr="009D2A19">
        <w:rPr>
          <w:rFonts w:asciiTheme="minorHAnsi" w:hAnsiTheme="minorHAnsi" w:cstheme="minorHAnsi"/>
          <w:sz w:val="20"/>
          <w:szCs w:val="20"/>
        </w:rPr>
        <w:t xml:space="preserve">1990 </w:t>
      </w:r>
      <w:r w:rsidR="00F437F2" w:rsidRPr="009D2A19">
        <w:rPr>
          <w:rFonts w:asciiTheme="minorHAnsi" w:hAnsiTheme="minorHAnsi" w:cstheme="minorHAnsi"/>
          <w:sz w:val="20"/>
          <w:szCs w:val="20"/>
        </w:rPr>
        <w:t>-</w:t>
      </w:r>
      <w:r w:rsidRPr="009D2A19">
        <w:rPr>
          <w:rFonts w:asciiTheme="minorHAnsi" w:hAnsiTheme="minorHAnsi" w:cstheme="minorHAnsi"/>
          <w:sz w:val="20"/>
          <w:szCs w:val="20"/>
        </w:rPr>
        <w:t xml:space="preserve"> 1994</w:t>
      </w:r>
      <w:r w:rsidRPr="00C62694">
        <w:rPr>
          <w:rFonts w:asciiTheme="minorHAnsi" w:hAnsiTheme="minorHAnsi" w:cstheme="minorHAnsi"/>
          <w:sz w:val="20"/>
          <w:szCs w:val="20"/>
        </w:rPr>
        <w:tab/>
        <w:t>Ford Motor Company</w:t>
      </w:r>
      <w:r w:rsidR="00524EA6" w:rsidRPr="00C62694">
        <w:rPr>
          <w:rFonts w:asciiTheme="minorHAnsi" w:hAnsiTheme="minorHAnsi" w:cstheme="minorHAnsi"/>
          <w:sz w:val="20"/>
          <w:szCs w:val="20"/>
        </w:rPr>
        <w:tab/>
      </w:r>
      <w:r w:rsidR="00524EA6" w:rsidRPr="00C62694">
        <w:rPr>
          <w:rFonts w:asciiTheme="minorHAnsi" w:hAnsiTheme="minorHAnsi" w:cstheme="minorHAnsi"/>
          <w:sz w:val="20"/>
          <w:szCs w:val="20"/>
        </w:rPr>
        <w:tab/>
      </w:r>
      <w:r w:rsidR="00524EA6" w:rsidRPr="00C62694">
        <w:rPr>
          <w:rFonts w:asciiTheme="minorHAnsi" w:hAnsiTheme="minorHAnsi" w:cstheme="minorHAnsi"/>
          <w:sz w:val="20"/>
          <w:szCs w:val="20"/>
        </w:rPr>
        <w:tab/>
        <w:t>Graduate</w:t>
      </w:r>
      <w:r w:rsidR="001F0E7B">
        <w:rPr>
          <w:rFonts w:asciiTheme="minorHAnsi" w:hAnsiTheme="minorHAnsi" w:cstheme="minorHAnsi"/>
          <w:sz w:val="20"/>
          <w:szCs w:val="20"/>
        </w:rPr>
        <w:t xml:space="preserve"> – Product Development &amp; Procurement</w:t>
      </w:r>
    </w:p>
    <w:p w14:paraId="4FB70599" w14:textId="77777777" w:rsidR="00F13A03" w:rsidRPr="00C62694" w:rsidRDefault="00F13A03" w:rsidP="00470847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b/>
          <w:sz w:val="16"/>
          <w:szCs w:val="16"/>
        </w:rPr>
      </w:pPr>
    </w:p>
    <w:p w14:paraId="0B2B0582" w14:textId="04314E7E" w:rsidR="004F3633" w:rsidRPr="00C62694" w:rsidRDefault="004F3633" w:rsidP="004068C3">
      <w:pPr>
        <w:pStyle w:val="NormalWeb"/>
        <w:spacing w:before="0" w:beforeAutospacing="0" w:after="60" w:afterAutospacing="0" w:line="276" w:lineRule="auto"/>
        <w:rPr>
          <w:rFonts w:asciiTheme="minorHAnsi" w:hAnsiTheme="minorHAnsi" w:cstheme="minorHAnsi"/>
          <w:b/>
        </w:rPr>
      </w:pPr>
      <w:r w:rsidRPr="00C62694">
        <w:rPr>
          <w:rFonts w:asciiTheme="minorHAnsi" w:hAnsiTheme="minorHAnsi" w:cstheme="minorHAnsi"/>
          <w:b/>
        </w:rPr>
        <w:t>NED</w:t>
      </w:r>
      <w:r w:rsidR="00663EBD" w:rsidRPr="00C62694">
        <w:rPr>
          <w:rFonts w:asciiTheme="minorHAnsi" w:hAnsiTheme="minorHAnsi" w:cstheme="minorHAnsi"/>
          <w:b/>
        </w:rPr>
        <w:t xml:space="preserve"> </w:t>
      </w:r>
      <w:r w:rsidR="00932D28" w:rsidRPr="00C62694">
        <w:rPr>
          <w:rFonts w:asciiTheme="minorHAnsi" w:hAnsiTheme="minorHAnsi" w:cstheme="minorHAnsi"/>
          <w:b/>
        </w:rPr>
        <w:t>W</w:t>
      </w:r>
      <w:r w:rsidR="00194C82" w:rsidRPr="00C62694">
        <w:rPr>
          <w:rFonts w:asciiTheme="minorHAnsi" w:hAnsiTheme="minorHAnsi" w:cstheme="minorHAnsi"/>
          <w:b/>
        </w:rPr>
        <w:t>ORKS</w:t>
      </w:r>
    </w:p>
    <w:p w14:paraId="69CEAB10" w14:textId="5C60FCE3" w:rsidR="00C67F64" w:rsidRPr="00C62694" w:rsidRDefault="000C75FD" w:rsidP="000C75FD">
      <w:pPr>
        <w:pStyle w:val="Heading2"/>
        <w:shd w:val="clear" w:color="auto" w:fill="FFFFFF"/>
        <w:spacing w:before="0" w:line="240" w:lineRule="auto"/>
        <w:rPr>
          <w:rFonts w:asciiTheme="minorHAnsi" w:eastAsia="Times New Roman" w:hAnsiTheme="minorHAnsi" w:cstheme="minorHAnsi"/>
          <w:color w:val="auto"/>
          <w:sz w:val="20"/>
          <w:szCs w:val="20"/>
          <w:lang w:eastAsia="en-GB"/>
        </w:rPr>
      </w:pPr>
      <w:r w:rsidRPr="00C62694">
        <w:rPr>
          <w:rFonts w:asciiTheme="minorHAnsi" w:hAnsiTheme="minorHAnsi" w:cstheme="minorHAnsi"/>
          <w:color w:val="auto"/>
          <w:sz w:val="20"/>
          <w:szCs w:val="20"/>
        </w:rPr>
        <w:t xml:space="preserve">11/19 - </w:t>
      </w:r>
      <w:proofErr w:type="spellStart"/>
      <w:r w:rsidRPr="00C62694">
        <w:rPr>
          <w:rFonts w:asciiTheme="minorHAnsi" w:hAnsiTheme="minorHAnsi" w:cstheme="minorHAnsi"/>
          <w:color w:val="auto"/>
          <w:sz w:val="20"/>
          <w:szCs w:val="20"/>
        </w:rPr>
        <w:t>pres</w:t>
      </w:r>
      <w:proofErr w:type="spellEnd"/>
      <w:r w:rsidR="00C67F64" w:rsidRPr="00C62694">
        <w:rPr>
          <w:rFonts w:asciiTheme="minorHAnsi" w:hAnsiTheme="minorHAnsi" w:cstheme="minorHAnsi"/>
          <w:color w:val="auto"/>
          <w:sz w:val="20"/>
          <w:szCs w:val="20"/>
        </w:rPr>
        <w:tab/>
        <w:t>Governor</w:t>
      </w:r>
      <w:r w:rsidR="00500666">
        <w:rPr>
          <w:rFonts w:asciiTheme="minorHAnsi" w:hAnsiTheme="minorHAnsi" w:cstheme="minorHAnsi"/>
          <w:color w:val="auto"/>
          <w:sz w:val="20"/>
          <w:szCs w:val="20"/>
        </w:rPr>
        <w:t xml:space="preserve"> &amp; DC</w:t>
      </w:r>
      <w:r w:rsidR="00BA25D8" w:rsidRPr="00C62694">
        <w:rPr>
          <w:rFonts w:asciiTheme="minorHAnsi" w:hAnsiTheme="minorHAnsi" w:cstheme="minorHAnsi"/>
          <w:color w:val="auto"/>
          <w:sz w:val="20"/>
          <w:szCs w:val="20"/>
        </w:rPr>
        <w:t xml:space="preserve"> (</w:t>
      </w:r>
      <w:r w:rsidR="000F23A7">
        <w:rPr>
          <w:rFonts w:asciiTheme="minorHAnsi" w:hAnsiTheme="minorHAnsi" w:cstheme="minorHAnsi"/>
          <w:color w:val="auto"/>
          <w:sz w:val="20"/>
          <w:szCs w:val="20"/>
        </w:rPr>
        <w:t>Digital, Finance, Estates</w:t>
      </w:r>
      <w:r w:rsidR="00BA25D8" w:rsidRPr="00C62694">
        <w:rPr>
          <w:rFonts w:asciiTheme="minorHAnsi" w:hAnsiTheme="minorHAnsi" w:cstheme="minorHAnsi"/>
          <w:color w:val="auto"/>
          <w:sz w:val="20"/>
          <w:szCs w:val="20"/>
        </w:rPr>
        <w:t>)</w:t>
      </w:r>
      <w:r w:rsidR="00BA25D8" w:rsidRPr="00C62694">
        <w:rPr>
          <w:rFonts w:asciiTheme="minorHAnsi" w:eastAsia="Times New Roman" w:hAnsiTheme="minorHAnsi" w:cstheme="minorHAnsi"/>
          <w:color w:val="auto"/>
          <w:sz w:val="20"/>
          <w:szCs w:val="20"/>
          <w:lang w:eastAsia="en-GB"/>
        </w:rPr>
        <w:tab/>
      </w:r>
      <w:r w:rsidR="00C67F64" w:rsidRPr="00C62694">
        <w:rPr>
          <w:rFonts w:asciiTheme="minorHAnsi" w:eastAsia="Times New Roman" w:hAnsiTheme="minorHAnsi" w:cstheme="minorHAnsi"/>
          <w:color w:val="auto"/>
          <w:sz w:val="20"/>
          <w:szCs w:val="20"/>
          <w:lang w:eastAsia="en-GB"/>
        </w:rPr>
        <w:t>L</w:t>
      </w:r>
      <w:r w:rsidR="0008206D" w:rsidRPr="00C62694">
        <w:rPr>
          <w:rFonts w:asciiTheme="minorHAnsi" w:eastAsia="Times New Roman" w:hAnsiTheme="minorHAnsi" w:cstheme="minorHAnsi"/>
          <w:color w:val="auto"/>
          <w:sz w:val="20"/>
          <w:szCs w:val="20"/>
          <w:lang w:eastAsia="en-GB"/>
        </w:rPr>
        <w:t>JMU</w:t>
      </w:r>
      <w:r w:rsidR="0008206D" w:rsidRPr="00C62694">
        <w:rPr>
          <w:rFonts w:asciiTheme="minorHAnsi" w:eastAsia="Times New Roman" w:hAnsiTheme="minorHAnsi" w:cstheme="minorHAnsi"/>
          <w:color w:val="auto"/>
          <w:sz w:val="20"/>
          <w:szCs w:val="20"/>
          <w:lang w:eastAsia="en-GB"/>
        </w:rPr>
        <w:tab/>
      </w:r>
      <w:r w:rsidR="00BA25D8" w:rsidRPr="00C62694">
        <w:rPr>
          <w:rFonts w:asciiTheme="minorHAnsi" w:eastAsia="Times New Roman" w:hAnsiTheme="minorHAnsi" w:cstheme="minorHAnsi"/>
          <w:color w:val="auto"/>
          <w:sz w:val="20"/>
          <w:szCs w:val="20"/>
          <w:lang w:eastAsia="en-GB"/>
        </w:rPr>
        <w:tab/>
      </w:r>
      <w:r w:rsidR="0008206D" w:rsidRPr="00C62694">
        <w:rPr>
          <w:rFonts w:asciiTheme="minorHAnsi" w:eastAsia="Times New Roman" w:hAnsiTheme="minorHAnsi" w:cstheme="minorHAnsi"/>
          <w:color w:val="auto"/>
          <w:sz w:val="20"/>
          <w:szCs w:val="20"/>
          <w:lang w:eastAsia="en-GB"/>
        </w:rPr>
        <w:tab/>
        <w:t>Education - University</w:t>
      </w:r>
    </w:p>
    <w:p w14:paraId="0BC18E87" w14:textId="6D10A352" w:rsidR="00932D28" w:rsidRPr="00C62694" w:rsidRDefault="00932D28" w:rsidP="00C67F64">
      <w:pPr>
        <w:shd w:val="clear" w:color="auto" w:fill="FFFFFF"/>
        <w:spacing w:after="0" w:line="240" w:lineRule="auto"/>
        <w:jc w:val="both"/>
        <w:textAlignment w:val="baseline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09/14 - </w:t>
      </w:r>
      <w:proofErr w:type="spellStart"/>
      <w:r w:rsidRPr="00C62694">
        <w:rPr>
          <w:rFonts w:asciiTheme="minorHAnsi" w:hAnsiTheme="minorHAnsi" w:cstheme="minorHAnsi"/>
          <w:sz w:val="20"/>
          <w:szCs w:val="20"/>
        </w:rPr>
        <w:t>pres</w:t>
      </w:r>
      <w:proofErr w:type="spellEnd"/>
      <w:r w:rsidRPr="00C62694">
        <w:rPr>
          <w:rFonts w:asciiTheme="minorHAnsi" w:hAnsiTheme="minorHAnsi" w:cstheme="minorHAnsi"/>
          <w:sz w:val="20"/>
          <w:szCs w:val="20"/>
        </w:rPr>
        <w:tab/>
        <w:t>Investor - Owner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="00BA25D8"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>Umbrella Marketing</w:t>
      </w:r>
      <w:r w:rsidRPr="00C62694">
        <w:rPr>
          <w:rFonts w:asciiTheme="minorHAnsi" w:hAnsiTheme="minorHAnsi" w:cstheme="minorHAnsi"/>
          <w:sz w:val="20"/>
          <w:szCs w:val="20"/>
        </w:rPr>
        <w:tab/>
        <w:t>Marketing</w:t>
      </w:r>
      <w:r w:rsidR="00AE08DE" w:rsidRPr="00C62694">
        <w:rPr>
          <w:rFonts w:asciiTheme="minorHAnsi" w:hAnsiTheme="minorHAnsi" w:cstheme="minorHAnsi"/>
          <w:sz w:val="20"/>
          <w:szCs w:val="20"/>
        </w:rPr>
        <w:t xml:space="preserve"> -</w:t>
      </w:r>
      <w:r w:rsidRPr="00C62694">
        <w:rPr>
          <w:rFonts w:asciiTheme="minorHAnsi" w:hAnsiTheme="minorHAnsi" w:cstheme="minorHAnsi"/>
          <w:sz w:val="20"/>
          <w:szCs w:val="20"/>
        </w:rPr>
        <w:t xml:space="preserve"> Outsourcing</w:t>
      </w:r>
    </w:p>
    <w:p w14:paraId="532F5986" w14:textId="77777777" w:rsidR="00F24D27" w:rsidRPr="00C62694" w:rsidRDefault="00377F36" w:rsidP="00F24D27">
      <w:pPr>
        <w:spacing w:after="0"/>
        <w:rPr>
          <w:rFonts w:asciiTheme="minorHAnsi" w:hAnsiTheme="minorHAnsi" w:cstheme="minorHAnsi"/>
          <w:sz w:val="16"/>
          <w:szCs w:val="16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F4C391D" w14:textId="4CD6455A" w:rsidR="00C67F64" w:rsidRPr="00C62694" w:rsidRDefault="00FA2F2A" w:rsidP="00BA25D8">
      <w:pPr>
        <w:spacing w:after="60"/>
        <w:rPr>
          <w:rFonts w:asciiTheme="minorHAnsi" w:hAnsiTheme="minorHAnsi" w:cstheme="minorHAnsi"/>
          <w:noProof/>
          <w:sz w:val="16"/>
          <w:szCs w:val="16"/>
          <w:lang w:eastAsia="en-GB"/>
        </w:rPr>
      </w:pPr>
      <w:r w:rsidRPr="00C62694">
        <w:rPr>
          <w:rFonts w:asciiTheme="minorHAnsi" w:hAnsiTheme="minorHAnsi" w:cstheme="minorHAnsi"/>
          <w:b/>
          <w:bCs/>
          <w:sz w:val="24"/>
          <w:szCs w:val="24"/>
        </w:rPr>
        <w:t xml:space="preserve">DIGITAL </w:t>
      </w:r>
      <w:r w:rsidR="00C67F64" w:rsidRPr="00C62694">
        <w:rPr>
          <w:rFonts w:asciiTheme="minorHAnsi" w:hAnsiTheme="minorHAnsi" w:cstheme="minorHAnsi"/>
          <w:b/>
          <w:bCs/>
          <w:sz w:val="24"/>
          <w:szCs w:val="24"/>
        </w:rPr>
        <w:t>DUE DILIGENCE (Private Equity &amp; Investment)</w:t>
      </w:r>
    </w:p>
    <w:p w14:paraId="54EAE916" w14:textId="3F144584" w:rsidR="0003796A" w:rsidRDefault="0003796A" w:rsidP="00BA25D8">
      <w:pPr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12/21 – </w:t>
      </w:r>
      <w:proofErr w:type="spellStart"/>
      <w:r>
        <w:rPr>
          <w:rFonts w:asciiTheme="minorHAnsi" w:hAnsiTheme="minorHAnsi" w:cstheme="minorHAnsi"/>
          <w:sz w:val="20"/>
          <w:szCs w:val="20"/>
        </w:rPr>
        <w:t>pres</w:t>
      </w:r>
      <w:proofErr w:type="spellEnd"/>
      <w:r>
        <w:rPr>
          <w:rFonts w:asciiTheme="minorHAnsi" w:hAnsiTheme="minorHAnsi" w:cstheme="minorHAnsi"/>
          <w:sz w:val="20"/>
          <w:szCs w:val="20"/>
        </w:rPr>
        <w:tab/>
      </w:r>
      <w:proofErr w:type="spellStart"/>
      <w:r>
        <w:rPr>
          <w:rFonts w:asciiTheme="minorHAnsi" w:hAnsiTheme="minorHAnsi" w:cstheme="minorHAnsi"/>
          <w:sz w:val="20"/>
          <w:szCs w:val="20"/>
        </w:rPr>
        <w:t>ScaleUp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Capital (multiple assignments)</w:t>
      </w:r>
      <w:r>
        <w:rPr>
          <w:rFonts w:asciiTheme="minorHAnsi" w:hAnsiTheme="minorHAnsi" w:cstheme="minorHAnsi"/>
          <w:sz w:val="20"/>
          <w:szCs w:val="20"/>
        </w:rPr>
        <w:tab/>
        <w:t>Consultant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Tech - Ed</w:t>
      </w:r>
      <w:r w:rsidR="00D5089C">
        <w:rPr>
          <w:rFonts w:asciiTheme="minorHAnsi" w:hAnsiTheme="minorHAnsi" w:cstheme="minorHAnsi"/>
          <w:sz w:val="20"/>
          <w:szCs w:val="20"/>
        </w:rPr>
        <w:t>Tech</w:t>
      </w:r>
      <w:r>
        <w:rPr>
          <w:rFonts w:asciiTheme="minorHAnsi" w:hAnsiTheme="minorHAnsi" w:cstheme="minorHAnsi"/>
          <w:sz w:val="20"/>
          <w:szCs w:val="20"/>
        </w:rPr>
        <w:t>, Fin</w:t>
      </w:r>
      <w:r w:rsidR="00D5089C">
        <w:rPr>
          <w:rFonts w:asciiTheme="minorHAnsi" w:hAnsiTheme="minorHAnsi" w:cstheme="minorHAnsi"/>
          <w:sz w:val="20"/>
          <w:szCs w:val="20"/>
        </w:rPr>
        <w:t>T</w:t>
      </w:r>
      <w:r>
        <w:rPr>
          <w:rFonts w:asciiTheme="minorHAnsi" w:hAnsiTheme="minorHAnsi" w:cstheme="minorHAnsi"/>
          <w:sz w:val="20"/>
          <w:szCs w:val="20"/>
        </w:rPr>
        <w:t>ech</w:t>
      </w:r>
    </w:p>
    <w:p w14:paraId="7C11C0AB" w14:textId="3AB8BB1A" w:rsidR="00F53C72" w:rsidRDefault="00F53C72" w:rsidP="00BA25D8">
      <w:pPr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10/20 – </w:t>
      </w:r>
      <w:proofErr w:type="spellStart"/>
      <w:r>
        <w:rPr>
          <w:rFonts w:asciiTheme="minorHAnsi" w:hAnsiTheme="minorHAnsi" w:cstheme="minorHAnsi"/>
          <w:sz w:val="20"/>
          <w:szCs w:val="20"/>
        </w:rPr>
        <w:t>pres</w:t>
      </w:r>
      <w:proofErr w:type="spellEnd"/>
      <w:r>
        <w:rPr>
          <w:rFonts w:asciiTheme="minorHAnsi" w:hAnsiTheme="minorHAnsi" w:cstheme="minorHAnsi"/>
          <w:sz w:val="20"/>
          <w:szCs w:val="20"/>
        </w:rPr>
        <w:tab/>
        <w:t>Global PMI Partners (M&amp;A)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Associate Partner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  <w:t>M&amp;A / DD – Various</w:t>
      </w:r>
      <w:r>
        <w:rPr>
          <w:rFonts w:asciiTheme="minorHAnsi" w:hAnsiTheme="minorHAnsi" w:cstheme="minorHAnsi"/>
          <w:sz w:val="20"/>
          <w:szCs w:val="20"/>
        </w:rPr>
        <w:tab/>
      </w:r>
    </w:p>
    <w:p w14:paraId="37DBEDE9" w14:textId="241606DB" w:rsidR="00C67F64" w:rsidRPr="00C62694" w:rsidRDefault="00C67F64" w:rsidP="00BA25D8">
      <w:pPr>
        <w:spacing w:after="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07/19 - 09/19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proofErr w:type="spellStart"/>
      <w:r w:rsidRPr="00C62694">
        <w:rPr>
          <w:rFonts w:asciiTheme="minorHAnsi" w:hAnsiTheme="minorHAnsi" w:cstheme="minorHAnsi"/>
          <w:sz w:val="20"/>
          <w:szCs w:val="20"/>
        </w:rPr>
        <w:t>Autino</w:t>
      </w:r>
      <w:proofErr w:type="spellEnd"/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="00D22873"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>Consultant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  <w:t xml:space="preserve">Tech - Automotive </w:t>
      </w:r>
    </w:p>
    <w:p w14:paraId="12F38A87" w14:textId="542ECCBB" w:rsidR="00F53C72" w:rsidRPr="00C62694" w:rsidRDefault="00C67F64" w:rsidP="00BA25D8">
      <w:pPr>
        <w:spacing w:after="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09/14 - 09/18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proofErr w:type="spellStart"/>
      <w:r w:rsidRPr="00C62694">
        <w:rPr>
          <w:rFonts w:asciiTheme="minorHAnsi" w:hAnsiTheme="minorHAnsi" w:cstheme="minorHAnsi"/>
          <w:sz w:val="20"/>
          <w:szCs w:val="20"/>
        </w:rPr>
        <w:t>Intuitus</w:t>
      </w:r>
      <w:proofErr w:type="spellEnd"/>
      <w:r w:rsidR="001151BE" w:rsidRPr="00C62694">
        <w:rPr>
          <w:rFonts w:asciiTheme="minorHAnsi" w:hAnsiTheme="minorHAnsi" w:cstheme="minorHAnsi"/>
          <w:sz w:val="20"/>
          <w:szCs w:val="20"/>
        </w:rPr>
        <w:t xml:space="preserve"> (multiple assignments)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="00D22873"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 xml:space="preserve">Consultant 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  <w:t xml:space="preserve">Tech </w:t>
      </w:r>
      <w:r w:rsidR="00FA6092">
        <w:rPr>
          <w:rFonts w:asciiTheme="minorHAnsi" w:hAnsiTheme="minorHAnsi" w:cstheme="minorHAnsi"/>
          <w:sz w:val="20"/>
          <w:szCs w:val="20"/>
        </w:rPr>
        <w:t>-</w:t>
      </w:r>
      <w:r w:rsidRPr="00C62694">
        <w:rPr>
          <w:rFonts w:asciiTheme="minorHAnsi" w:hAnsiTheme="minorHAnsi" w:cstheme="minorHAnsi"/>
          <w:sz w:val="20"/>
          <w:szCs w:val="20"/>
        </w:rPr>
        <w:t xml:space="preserve"> Finance</w:t>
      </w:r>
      <w:r w:rsidR="00FA6092">
        <w:rPr>
          <w:rFonts w:asciiTheme="minorHAnsi" w:hAnsiTheme="minorHAnsi" w:cstheme="minorHAnsi"/>
          <w:sz w:val="20"/>
          <w:szCs w:val="20"/>
        </w:rPr>
        <w:t xml:space="preserve"> </w:t>
      </w:r>
      <w:r w:rsidR="0003796A">
        <w:rPr>
          <w:rFonts w:asciiTheme="minorHAnsi" w:hAnsiTheme="minorHAnsi" w:cstheme="minorHAnsi"/>
          <w:sz w:val="20"/>
          <w:szCs w:val="20"/>
        </w:rPr>
        <w:t>–</w:t>
      </w:r>
      <w:r w:rsidR="00FA6092">
        <w:rPr>
          <w:rFonts w:asciiTheme="minorHAnsi" w:hAnsiTheme="minorHAnsi" w:cstheme="minorHAnsi"/>
          <w:sz w:val="20"/>
          <w:szCs w:val="20"/>
        </w:rPr>
        <w:t xml:space="preserve"> </w:t>
      </w:r>
      <w:r w:rsidR="001151BE" w:rsidRPr="00C62694">
        <w:rPr>
          <w:rFonts w:asciiTheme="minorHAnsi" w:hAnsiTheme="minorHAnsi" w:cstheme="minorHAnsi"/>
          <w:sz w:val="20"/>
          <w:szCs w:val="20"/>
        </w:rPr>
        <w:t>Logistics</w:t>
      </w:r>
    </w:p>
    <w:p w14:paraId="1E3ED7F7" w14:textId="77777777" w:rsidR="00F24D27" w:rsidRPr="00C62694" w:rsidRDefault="00F24D27" w:rsidP="00F24D27">
      <w:pPr>
        <w:spacing w:after="0"/>
        <w:rPr>
          <w:rFonts w:asciiTheme="minorHAnsi" w:hAnsiTheme="minorHAnsi" w:cstheme="minorHAnsi"/>
          <w:b/>
          <w:bCs/>
          <w:sz w:val="16"/>
          <w:szCs w:val="16"/>
        </w:rPr>
      </w:pPr>
    </w:p>
    <w:p w14:paraId="5E79E0C6" w14:textId="460DE60A" w:rsidR="001E33DB" w:rsidRPr="00C62694" w:rsidRDefault="001E33DB" w:rsidP="00F24D27">
      <w:pPr>
        <w:spacing w:after="60"/>
        <w:rPr>
          <w:rFonts w:asciiTheme="minorHAnsi" w:hAnsiTheme="minorHAnsi" w:cstheme="minorHAnsi"/>
          <w:b/>
          <w:bCs/>
          <w:sz w:val="24"/>
          <w:szCs w:val="24"/>
        </w:rPr>
      </w:pPr>
      <w:r w:rsidRPr="00C62694">
        <w:rPr>
          <w:rFonts w:asciiTheme="minorHAnsi" w:hAnsiTheme="minorHAnsi" w:cstheme="minorHAnsi"/>
          <w:b/>
          <w:bCs/>
          <w:sz w:val="24"/>
          <w:szCs w:val="24"/>
        </w:rPr>
        <w:t>EDUCATION</w:t>
      </w:r>
    </w:p>
    <w:p w14:paraId="276C9B67" w14:textId="12E87C0F" w:rsidR="00DB3634" w:rsidRPr="00C62694" w:rsidRDefault="00DB3634" w:rsidP="00F24D27">
      <w:pPr>
        <w:spacing w:after="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1996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- 2000</w:t>
      </w:r>
      <w:r w:rsidRPr="00C62694">
        <w:rPr>
          <w:rFonts w:asciiTheme="minorHAnsi" w:hAnsiTheme="minorHAnsi" w:cstheme="minorHAnsi"/>
          <w:sz w:val="20"/>
          <w:szCs w:val="20"/>
        </w:rPr>
        <w:tab/>
        <w:t xml:space="preserve">MBA   </w:t>
      </w:r>
      <w:r w:rsidR="0056002E" w:rsidRPr="00C62694">
        <w:rPr>
          <w:rFonts w:asciiTheme="minorHAnsi" w:hAnsiTheme="minorHAnsi" w:cstheme="minorHAnsi"/>
          <w:sz w:val="20"/>
          <w:szCs w:val="20"/>
        </w:rPr>
        <w:tab/>
      </w:r>
      <w:r w:rsidR="0056002E" w:rsidRPr="00C62694">
        <w:rPr>
          <w:rFonts w:asciiTheme="minorHAnsi" w:hAnsiTheme="minorHAnsi" w:cstheme="minorHAnsi"/>
          <w:sz w:val="20"/>
          <w:szCs w:val="20"/>
        </w:rPr>
        <w:tab/>
      </w:r>
      <w:r w:rsidR="000C75FD"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>Master</w:t>
      </w:r>
      <w:r w:rsidR="00AE08DE" w:rsidRPr="00C62694">
        <w:rPr>
          <w:rFonts w:asciiTheme="minorHAnsi" w:hAnsiTheme="minorHAnsi" w:cstheme="minorHAnsi"/>
          <w:sz w:val="20"/>
          <w:szCs w:val="20"/>
        </w:rPr>
        <w:t>'</w:t>
      </w:r>
      <w:r w:rsidRPr="00C62694">
        <w:rPr>
          <w:rFonts w:asciiTheme="minorHAnsi" w:hAnsiTheme="minorHAnsi" w:cstheme="minorHAnsi"/>
          <w:sz w:val="20"/>
          <w:szCs w:val="20"/>
        </w:rPr>
        <w:t>s</w:t>
      </w:r>
      <w:r w:rsidR="00AE08DE"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Pr="00C62694">
        <w:rPr>
          <w:rFonts w:asciiTheme="minorHAnsi" w:hAnsiTheme="minorHAnsi" w:cstheme="minorHAnsi"/>
          <w:sz w:val="20"/>
          <w:szCs w:val="20"/>
        </w:rPr>
        <w:t>in Business Administration</w:t>
      </w:r>
      <w:r w:rsidRPr="00C62694">
        <w:rPr>
          <w:rFonts w:asciiTheme="minorHAnsi" w:hAnsiTheme="minorHAnsi" w:cstheme="minorHAnsi"/>
          <w:sz w:val="20"/>
          <w:szCs w:val="20"/>
        </w:rPr>
        <w:tab/>
        <w:t xml:space="preserve">Open </w:t>
      </w:r>
      <w:r w:rsidR="0056002E" w:rsidRPr="00C62694">
        <w:rPr>
          <w:rFonts w:asciiTheme="minorHAnsi" w:hAnsiTheme="minorHAnsi" w:cstheme="minorHAnsi"/>
          <w:sz w:val="20"/>
          <w:szCs w:val="20"/>
        </w:rPr>
        <w:t>University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616465E" w14:textId="7BEC109B" w:rsidR="00DB3634" w:rsidRPr="00C62694" w:rsidRDefault="00DB3634" w:rsidP="00F24D27">
      <w:pPr>
        <w:spacing w:after="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>1986</w:t>
      </w:r>
      <w:r w:rsidR="00C67F64" w:rsidRPr="00C62694">
        <w:rPr>
          <w:rFonts w:asciiTheme="minorHAnsi" w:hAnsiTheme="minorHAnsi" w:cstheme="minorHAnsi"/>
          <w:sz w:val="20"/>
          <w:szCs w:val="20"/>
        </w:rPr>
        <w:t xml:space="preserve"> - 1990</w:t>
      </w:r>
      <w:r w:rsidRPr="00C62694">
        <w:rPr>
          <w:rFonts w:asciiTheme="minorHAnsi" w:hAnsiTheme="minorHAnsi" w:cstheme="minorHAnsi"/>
          <w:sz w:val="20"/>
          <w:szCs w:val="20"/>
        </w:rPr>
        <w:tab/>
        <w:t xml:space="preserve">BEng  </w:t>
      </w:r>
      <w:r w:rsidR="000E6D12" w:rsidRPr="00C62694">
        <w:rPr>
          <w:rFonts w:asciiTheme="minorHAnsi" w:hAnsiTheme="minorHAnsi" w:cstheme="minorHAnsi"/>
          <w:sz w:val="20"/>
          <w:szCs w:val="20"/>
        </w:rPr>
        <w:t>(Hons)</w:t>
      </w:r>
      <w:r w:rsidR="0056002E" w:rsidRPr="00C62694">
        <w:rPr>
          <w:rFonts w:asciiTheme="minorHAnsi" w:hAnsiTheme="minorHAnsi" w:cstheme="minorHAnsi"/>
          <w:sz w:val="20"/>
          <w:szCs w:val="20"/>
        </w:rPr>
        <w:tab/>
      </w:r>
      <w:r w:rsidR="000C75FD"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>Information Systems Engineering</w:t>
      </w:r>
      <w:r w:rsidRPr="00C62694">
        <w:rPr>
          <w:rFonts w:asciiTheme="minorHAnsi" w:hAnsiTheme="minorHAnsi" w:cstheme="minorHAnsi"/>
          <w:sz w:val="20"/>
          <w:szCs w:val="20"/>
        </w:rPr>
        <w:tab/>
      </w:r>
      <w:r w:rsidRPr="00C62694">
        <w:rPr>
          <w:rFonts w:asciiTheme="minorHAnsi" w:hAnsiTheme="minorHAnsi" w:cstheme="minorHAnsi"/>
          <w:sz w:val="20"/>
          <w:szCs w:val="20"/>
        </w:rPr>
        <w:tab/>
        <w:t>Coventry University</w:t>
      </w:r>
    </w:p>
    <w:p w14:paraId="79A35864" w14:textId="77777777" w:rsidR="000C75FD" w:rsidRPr="00C62694" w:rsidRDefault="000C75FD" w:rsidP="00962F8D">
      <w:pPr>
        <w:spacing w:after="0"/>
        <w:rPr>
          <w:rFonts w:asciiTheme="minorHAnsi" w:hAnsiTheme="minorHAnsi" w:cstheme="minorHAnsi"/>
          <w:b/>
          <w:bCs/>
          <w:sz w:val="16"/>
          <w:szCs w:val="16"/>
        </w:rPr>
      </w:pPr>
    </w:p>
    <w:p w14:paraId="53F9DF12" w14:textId="77777777" w:rsidR="00C62694" w:rsidRPr="00C62694" w:rsidRDefault="0052403D" w:rsidP="00C62694">
      <w:pPr>
        <w:spacing w:after="60"/>
        <w:rPr>
          <w:rFonts w:asciiTheme="minorHAnsi" w:hAnsiTheme="minorHAnsi" w:cstheme="minorHAnsi"/>
          <w:b/>
          <w:bCs/>
          <w:sz w:val="24"/>
          <w:szCs w:val="24"/>
        </w:rPr>
      </w:pPr>
      <w:r w:rsidRPr="00C62694">
        <w:rPr>
          <w:rFonts w:asciiTheme="minorHAnsi" w:hAnsiTheme="minorHAnsi" w:cstheme="minorHAnsi"/>
          <w:b/>
          <w:bCs/>
          <w:sz w:val="24"/>
          <w:szCs w:val="24"/>
        </w:rPr>
        <w:t>CPD</w:t>
      </w:r>
    </w:p>
    <w:p w14:paraId="719D96CF" w14:textId="2270F315" w:rsidR="00C77E95" w:rsidRPr="00F53C72" w:rsidRDefault="000E6C3F" w:rsidP="00C62694">
      <w:pPr>
        <w:spacing w:after="60"/>
        <w:rPr>
          <w:rFonts w:asciiTheme="minorHAnsi" w:hAnsiTheme="minorHAnsi" w:cstheme="minorHAnsi"/>
          <w:sz w:val="20"/>
          <w:szCs w:val="20"/>
        </w:rPr>
      </w:pPr>
      <w:r w:rsidRPr="00C62694">
        <w:rPr>
          <w:rFonts w:asciiTheme="minorHAnsi" w:hAnsiTheme="minorHAnsi" w:cstheme="minorHAnsi"/>
          <w:sz w:val="20"/>
          <w:szCs w:val="20"/>
        </w:rPr>
        <w:t xml:space="preserve">Undertaken within </w:t>
      </w:r>
      <w:r w:rsidR="0052403D" w:rsidRPr="00C62694">
        <w:rPr>
          <w:rFonts w:asciiTheme="minorHAnsi" w:hAnsiTheme="minorHAnsi" w:cstheme="minorHAnsi"/>
          <w:sz w:val="20"/>
          <w:szCs w:val="20"/>
        </w:rPr>
        <w:t>corporate settings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CD1831" w:rsidRPr="00C62694">
        <w:rPr>
          <w:rFonts w:asciiTheme="minorHAnsi" w:hAnsiTheme="minorHAnsi" w:cstheme="minorHAnsi"/>
          <w:sz w:val="20"/>
          <w:szCs w:val="20"/>
        </w:rPr>
        <w:t>-</w:t>
      </w:r>
      <w:r w:rsidRPr="00C62694">
        <w:rPr>
          <w:rFonts w:asciiTheme="minorHAnsi" w:hAnsiTheme="minorHAnsi" w:cstheme="minorHAnsi"/>
          <w:sz w:val="20"/>
          <w:szCs w:val="20"/>
        </w:rPr>
        <w:t xml:space="preserve"> continued learning covering</w:t>
      </w:r>
      <w:r w:rsidR="00FC703B" w:rsidRPr="00C62694">
        <w:rPr>
          <w:rFonts w:asciiTheme="minorHAnsi" w:hAnsiTheme="minorHAnsi" w:cstheme="minorHAnsi"/>
          <w:sz w:val="20"/>
          <w:szCs w:val="20"/>
        </w:rPr>
        <w:t xml:space="preserve"> technology specific skills initially and then</w:t>
      </w:r>
      <w:r w:rsidRPr="00C62694">
        <w:rPr>
          <w:rFonts w:asciiTheme="minorHAnsi" w:hAnsiTheme="minorHAnsi" w:cstheme="minorHAnsi"/>
          <w:sz w:val="20"/>
          <w:szCs w:val="20"/>
        </w:rPr>
        <w:t xml:space="preserve"> </w:t>
      </w:r>
      <w:r w:rsidR="00FC703B" w:rsidRPr="00C62694">
        <w:rPr>
          <w:rFonts w:asciiTheme="minorHAnsi" w:hAnsiTheme="minorHAnsi" w:cstheme="minorHAnsi"/>
          <w:sz w:val="20"/>
          <w:szCs w:val="20"/>
        </w:rPr>
        <w:t xml:space="preserve">furthering into </w:t>
      </w:r>
      <w:r w:rsidR="0052403D" w:rsidRPr="00C62694">
        <w:rPr>
          <w:rFonts w:asciiTheme="minorHAnsi" w:hAnsiTheme="minorHAnsi" w:cstheme="minorHAnsi"/>
          <w:sz w:val="20"/>
          <w:szCs w:val="20"/>
        </w:rPr>
        <w:t xml:space="preserve">leadership development via a mix of internal </w:t>
      </w:r>
      <w:r w:rsidR="00D018C5" w:rsidRPr="00C62694">
        <w:rPr>
          <w:rFonts w:asciiTheme="minorHAnsi" w:hAnsiTheme="minorHAnsi" w:cstheme="minorHAnsi"/>
          <w:sz w:val="20"/>
          <w:szCs w:val="20"/>
        </w:rPr>
        <w:t>and</w:t>
      </w:r>
      <w:r w:rsidR="0052403D" w:rsidRPr="00C62694">
        <w:rPr>
          <w:rFonts w:asciiTheme="minorHAnsi" w:hAnsiTheme="minorHAnsi" w:cstheme="minorHAnsi"/>
          <w:sz w:val="20"/>
          <w:szCs w:val="20"/>
        </w:rPr>
        <w:t xml:space="preserve"> external programmes </w:t>
      </w:r>
      <w:r w:rsidR="00C62694" w:rsidRPr="00C62694">
        <w:rPr>
          <w:rFonts w:asciiTheme="minorHAnsi" w:hAnsiTheme="minorHAnsi" w:cstheme="minorHAnsi"/>
          <w:sz w:val="20"/>
          <w:szCs w:val="20"/>
        </w:rPr>
        <w:t>including Sheppard Moscow (</w:t>
      </w:r>
      <w:r w:rsidR="00FA6092">
        <w:rPr>
          <w:rFonts w:asciiTheme="minorHAnsi" w:hAnsiTheme="minorHAnsi" w:cstheme="minorHAnsi"/>
          <w:sz w:val="20"/>
          <w:szCs w:val="20"/>
        </w:rPr>
        <w:t>E</w:t>
      </w:r>
      <w:r w:rsidR="00C62694" w:rsidRPr="00C62694">
        <w:rPr>
          <w:rFonts w:asciiTheme="minorHAnsi" w:hAnsiTheme="minorHAnsi" w:cstheme="minorHAnsi"/>
          <w:sz w:val="20"/>
          <w:szCs w:val="20"/>
        </w:rPr>
        <w:t xml:space="preserve">xecutive </w:t>
      </w:r>
      <w:r w:rsidR="00FA6092">
        <w:rPr>
          <w:rFonts w:asciiTheme="minorHAnsi" w:hAnsiTheme="minorHAnsi" w:cstheme="minorHAnsi"/>
          <w:sz w:val="20"/>
          <w:szCs w:val="20"/>
        </w:rPr>
        <w:t>L</w:t>
      </w:r>
      <w:r w:rsidR="00C62694" w:rsidRPr="00C62694">
        <w:rPr>
          <w:rFonts w:asciiTheme="minorHAnsi" w:hAnsiTheme="minorHAnsi" w:cstheme="minorHAnsi"/>
          <w:sz w:val="20"/>
          <w:szCs w:val="20"/>
        </w:rPr>
        <w:t xml:space="preserve">eadership) Cranfield University (Innovation) </w:t>
      </w:r>
      <w:r w:rsidR="00C62694" w:rsidRPr="00C62694">
        <w:rPr>
          <w:rFonts w:asciiTheme="minorHAnsi" w:eastAsia="Times New Roman" w:hAnsiTheme="minorHAnsi" w:cstheme="minorHAnsi"/>
          <w:sz w:val="20"/>
          <w:szCs w:val="20"/>
          <w:lang w:eastAsia="en-GB"/>
        </w:rPr>
        <w:t>Saïd</w:t>
      </w:r>
      <w:r w:rsidR="00C62694" w:rsidRPr="00C62694">
        <w:rPr>
          <w:rFonts w:asciiTheme="minorHAnsi" w:hAnsiTheme="minorHAnsi" w:cstheme="minorHAnsi"/>
          <w:sz w:val="20"/>
          <w:szCs w:val="20"/>
        </w:rPr>
        <w:t xml:space="preserve"> Business School (Negotiation) Cambridge Judge Institute (Innovation) Templeton College Oxford (Business Strategy)</w:t>
      </w:r>
    </w:p>
    <w:sectPr w:rsidR="00C77E95" w:rsidRPr="00F53C72" w:rsidSect="00313286">
      <w:pgSz w:w="11906" w:h="16838"/>
      <w:pgMar w:top="709" w:right="991" w:bottom="8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C403C" w14:textId="77777777" w:rsidR="00010D8C" w:rsidRDefault="00010D8C" w:rsidP="00136DB9">
      <w:pPr>
        <w:spacing w:after="0" w:line="240" w:lineRule="auto"/>
      </w:pPr>
      <w:r>
        <w:separator/>
      </w:r>
    </w:p>
  </w:endnote>
  <w:endnote w:type="continuationSeparator" w:id="0">
    <w:p w14:paraId="5CEF6A43" w14:textId="77777777" w:rsidR="00010D8C" w:rsidRDefault="00010D8C" w:rsidP="00136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eciliaLTStd-Bold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70808" w14:textId="77777777" w:rsidR="00010D8C" w:rsidRDefault="00010D8C" w:rsidP="00136DB9">
      <w:pPr>
        <w:spacing w:after="0" w:line="240" w:lineRule="auto"/>
      </w:pPr>
      <w:r>
        <w:separator/>
      </w:r>
    </w:p>
  </w:footnote>
  <w:footnote w:type="continuationSeparator" w:id="0">
    <w:p w14:paraId="1F043D86" w14:textId="77777777" w:rsidR="00010D8C" w:rsidRDefault="00010D8C" w:rsidP="00136D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32DAF"/>
    <w:multiLevelType w:val="hybridMultilevel"/>
    <w:tmpl w:val="BDC85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43A32"/>
    <w:multiLevelType w:val="hybridMultilevel"/>
    <w:tmpl w:val="A1DC0DD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6477B1C"/>
    <w:multiLevelType w:val="hybridMultilevel"/>
    <w:tmpl w:val="3BCA0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EC509C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B729C"/>
    <w:multiLevelType w:val="hybridMultilevel"/>
    <w:tmpl w:val="2EDE537A"/>
    <w:lvl w:ilvl="0" w:tplc="B77805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720DC"/>
    <w:multiLevelType w:val="hybridMultilevel"/>
    <w:tmpl w:val="BCF461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0CD76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C7A70"/>
    <w:multiLevelType w:val="hybridMultilevel"/>
    <w:tmpl w:val="E7CABD3A"/>
    <w:lvl w:ilvl="0" w:tplc="8628443A">
      <w:start w:val="1996"/>
      <w:numFmt w:val="bullet"/>
      <w:lvlText w:val="-"/>
      <w:lvlJc w:val="left"/>
      <w:pPr>
        <w:ind w:left="405" w:hanging="360"/>
      </w:pPr>
      <w:rPr>
        <w:rFonts w:ascii="Calibri" w:eastAsiaTheme="maj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13C929B9"/>
    <w:multiLevelType w:val="hybridMultilevel"/>
    <w:tmpl w:val="8BACCD60"/>
    <w:lvl w:ilvl="0" w:tplc="CEC63ED8">
      <w:start w:val="1"/>
      <w:numFmt w:val="bullet"/>
      <w:lvlText w:val=""/>
      <w:lvlJc w:val="left"/>
      <w:pPr>
        <w:tabs>
          <w:tab w:val="num" w:pos="298"/>
        </w:tabs>
        <w:ind w:left="298" w:hanging="284"/>
      </w:pPr>
      <w:rPr>
        <w:rFonts w:ascii="Symbol" w:hAnsi="Symbol" w:hint="default"/>
      </w:rPr>
    </w:lvl>
    <w:lvl w:ilvl="1" w:tplc="369A26A8">
      <w:numFmt w:val="bullet"/>
      <w:lvlText w:val="-"/>
      <w:lvlJc w:val="left"/>
      <w:pPr>
        <w:tabs>
          <w:tab w:val="num" w:pos="1454"/>
        </w:tabs>
        <w:ind w:left="1454" w:hanging="360"/>
      </w:pPr>
      <w:rPr>
        <w:rFonts w:ascii="Calibri" w:eastAsia="Calibri" w:hAnsi="Calibri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74"/>
        </w:tabs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4"/>
        </w:tabs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4"/>
        </w:tabs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4"/>
        </w:tabs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4"/>
        </w:tabs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4"/>
        </w:tabs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4"/>
        </w:tabs>
        <w:ind w:left="6494" w:hanging="360"/>
      </w:pPr>
      <w:rPr>
        <w:rFonts w:ascii="Wingdings" w:hAnsi="Wingdings" w:hint="default"/>
      </w:rPr>
    </w:lvl>
  </w:abstractNum>
  <w:abstractNum w:abstractNumId="7" w15:restartNumberingAfterBreak="0">
    <w:nsid w:val="171B1668"/>
    <w:multiLevelType w:val="hybridMultilevel"/>
    <w:tmpl w:val="A53EDC6E"/>
    <w:lvl w:ilvl="0" w:tplc="369A26A8">
      <w:numFmt w:val="bullet"/>
      <w:lvlText w:val="-"/>
      <w:lvlJc w:val="left"/>
      <w:pPr>
        <w:tabs>
          <w:tab w:val="num" w:pos="1468"/>
        </w:tabs>
        <w:ind w:left="1468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54"/>
        </w:tabs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4"/>
        </w:tabs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4"/>
        </w:tabs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4"/>
        </w:tabs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4"/>
        </w:tabs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4"/>
        </w:tabs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4"/>
        </w:tabs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4"/>
        </w:tabs>
        <w:ind w:left="6494" w:hanging="360"/>
      </w:pPr>
      <w:rPr>
        <w:rFonts w:ascii="Wingdings" w:hAnsi="Wingdings" w:hint="default"/>
      </w:rPr>
    </w:lvl>
  </w:abstractNum>
  <w:abstractNum w:abstractNumId="8" w15:restartNumberingAfterBreak="0">
    <w:nsid w:val="1964439F"/>
    <w:multiLevelType w:val="hybridMultilevel"/>
    <w:tmpl w:val="C9403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170A7"/>
    <w:multiLevelType w:val="hybridMultilevel"/>
    <w:tmpl w:val="095438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02185"/>
    <w:multiLevelType w:val="hybridMultilevel"/>
    <w:tmpl w:val="291A1148"/>
    <w:lvl w:ilvl="0" w:tplc="EF5E76A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E1619"/>
    <w:multiLevelType w:val="hybridMultilevel"/>
    <w:tmpl w:val="7570C2C6"/>
    <w:lvl w:ilvl="0" w:tplc="FD7631F8">
      <w:numFmt w:val="bullet"/>
      <w:lvlText w:val=""/>
      <w:lvlJc w:val="left"/>
      <w:pPr>
        <w:ind w:left="1800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47064D"/>
    <w:multiLevelType w:val="hybridMultilevel"/>
    <w:tmpl w:val="EDF6A81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C197F7B"/>
    <w:multiLevelType w:val="hybridMultilevel"/>
    <w:tmpl w:val="3132A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FE6978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47A07"/>
    <w:multiLevelType w:val="hybridMultilevel"/>
    <w:tmpl w:val="392E1C7C"/>
    <w:lvl w:ilvl="0" w:tplc="B4522330">
      <w:numFmt w:val="bullet"/>
      <w:lvlText w:val=""/>
      <w:lvlJc w:val="left"/>
      <w:pPr>
        <w:ind w:left="1800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1E431E8"/>
    <w:multiLevelType w:val="hybridMultilevel"/>
    <w:tmpl w:val="AD181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41BAA"/>
    <w:multiLevelType w:val="hybridMultilevel"/>
    <w:tmpl w:val="E64EFA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4114B"/>
    <w:multiLevelType w:val="multilevel"/>
    <w:tmpl w:val="5CAA4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4CC6163"/>
    <w:multiLevelType w:val="hybridMultilevel"/>
    <w:tmpl w:val="D98C5FFC"/>
    <w:lvl w:ilvl="0" w:tplc="B77805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CA7EEA7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D93B2B"/>
    <w:multiLevelType w:val="multilevel"/>
    <w:tmpl w:val="6142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C0F712F"/>
    <w:multiLevelType w:val="hybridMultilevel"/>
    <w:tmpl w:val="D0F28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24C42"/>
    <w:multiLevelType w:val="hybridMultilevel"/>
    <w:tmpl w:val="B05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FD517F"/>
    <w:multiLevelType w:val="hybridMultilevel"/>
    <w:tmpl w:val="606A4DAA"/>
    <w:lvl w:ilvl="0" w:tplc="B77805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A73F0C"/>
    <w:multiLevelType w:val="hybridMultilevel"/>
    <w:tmpl w:val="FD0A0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44BAA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03A3C"/>
    <w:multiLevelType w:val="hybridMultilevel"/>
    <w:tmpl w:val="A4109036"/>
    <w:lvl w:ilvl="0" w:tplc="B77805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674E67"/>
    <w:multiLevelType w:val="hybridMultilevel"/>
    <w:tmpl w:val="F06ACE22"/>
    <w:lvl w:ilvl="0" w:tplc="B77805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61E19"/>
    <w:multiLevelType w:val="hybridMultilevel"/>
    <w:tmpl w:val="99B88E82"/>
    <w:lvl w:ilvl="0" w:tplc="01A218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E640E4D"/>
    <w:multiLevelType w:val="hybridMultilevel"/>
    <w:tmpl w:val="92A8A244"/>
    <w:lvl w:ilvl="0" w:tplc="5508926A">
      <w:start w:val="199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8944452">
    <w:abstractNumId w:val="0"/>
  </w:num>
  <w:num w:numId="2" w16cid:durableId="514422048">
    <w:abstractNumId w:val="23"/>
  </w:num>
  <w:num w:numId="3" w16cid:durableId="634601050">
    <w:abstractNumId w:val="8"/>
  </w:num>
  <w:num w:numId="4" w16cid:durableId="1496265439">
    <w:abstractNumId w:val="1"/>
  </w:num>
  <w:num w:numId="5" w16cid:durableId="832264053">
    <w:abstractNumId w:val="12"/>
  </w:num>
  <w:num w:numId="6" w16cid:durableId="660620506">
    <w:abstractNumId w:val="11"/>
  </w:num>
  <w:num w:numId="7" w16cid:durableId="1379670371">
    <w:abstractNumId w:val="6"/>
  </w:num>
  <w:num w:numId="8" w16cid:durableId="1822962567">
    <w:abstractNumId w:val="7"/>
  </w:num>
  <w:num w:numId="9" w16cid:durableId="177811439">
    <w:abstractNumId w:val="25"/>
  </w:num>
  <w:num w:numId="10" w16cid:durableId="1071149343">
    <w:abstractNumId w:val="18"/>
  </w:num>
  <w:num w:numId="11" w16cid:durableId="903835887">
    <w:abstractNumId w:val="24"/>
  </w:num>
  <w:num w:numId="12" w16cid:durableId="297809116">
    <w:abstractNumId w:val="3"/>
  </w:num>
  <w:num w:numId="13" w16cid:durableId="374353043">
    <w:abstractNumId w:val="22"/>
  </w:num>
  <w:num w:numId="14" w16cid:durableId="53937573">
    <w:abstractNumId w:val="26"/>
  </w:num>
  <w:num w:numId="15" w16cid:durableId="1140418343">
    <w:abstractNumId w:val="4"/>
  </w:num>
  <w:num w:numId="16" w16cid:durableId="1151360507">
    <w:abstractNumId w:val="17"/>
  </w:num>
  <w:num w:numId="17" w16cid:durableId="1627733134">
    <w:abstractNumId w:val="19"/>
  </w:num>
  <w:num w:numId="18" w16cid:durableId="329677829">
    <w:abstractNumId w:val="15"/>
  </w:num>
  <w:num w:numId="19" w16cid:durableId="151874386">
    <w:abstractNumId w:val="9"/>
  </w:num>
  <w:num w:numId="20" w16cid:durableId="699360021">
    <w:abstractNumId w:val="10"/>
  </w:num>
  <w:num w:numId="21" w16cid:durableId="779377739">
    <w:abstractNumId w:val="2"/>
  </w:num>
  <w:num w:numId="22" w16cid:durableId="322438637">
    <w:abstractNumId w:val="13"/>
  </w:num>
  <w:num w:numId="23" w16cid:durableId="439034038">
    <w:abstractNumId w:val="16"/>
  </w:num>
  <w:num w:numId="24" w16cid:durableId="1961255761">
    <w:abstractNumId w:val="20"/>
  </w:num>
  <w:num w:numId="25" w16cid:durableId="1210343590">
    <w:abstractNumId w:val="14"/>
  </w:num>
  <w:num w:numId="26" w16cid:durableId="500660984">
    <w:abstractNumId w:val="21"/>
  </w:num>
  <w:num w:numId="27" w16cid:durableId="1940066444">
    <w:abstractNumId w:val="27"/>
  </w:num>
  <w:num w:numId="28" w16cid:durableId="8868349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removePersonalInformation/>
  <w:removeDateAndTime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sTAzsrQwMDc3NDJR0lEKTi0uzszPAykwtKgFABhovjYtAAAA"/>
  </w:docVars>
  <w:rsids>
    <w:rsidRoot w:val="00EE024E"/>
    <w:rsid w:val="00000182"/>
    <w:rsid w:val="000014E5"/>
    <w:rsid w:val="000017DC"/>
    <w:rsid w:val="00001A88"/>
    <w:rsid w:val="00001E6A"/>
    <w:rsid w:val="00002372"/>
    <w:rsid w:val="000027B6"/>
    <w:rsid w:val="00002B8C"/>
    <w:rsid w:val="00002FD7"/>
    <w:rsid w:val="00003405"/>
    <w:rsid w:val="00003650"/>
    <w:rsid w:val="00004049"/>
    <w:rsid w:val="000043E2"/>
    <w:rsid w:val="000054BA"/>
    <w:rsid w:val="000055F5"/>
    <w:rsid w:val="00005F94"/>
    <w:rsid w:val="000061F1"/>
    <w:rsid w:val="00006C87"/>
    <w:rsid w:val="00007694"/>
    <w:rsid w:val="00007C49"/>
    <w:rsid w:val="000100B6"/>
    <w:rsid w:val="00010191"/>
    <w:rsid w:val="00010D25"/>
    <w:rsid w:val="00010D8C"/>
    <w:rsid w:val="000117C3"/>
    <w:rsid w:val="00011D5C"/>
    <w:rsid w:val="00011DF9"/>
    <w:rsid w:val="0001203F"/>
    <w:rsid w:val="0001205F"/>
    <w:rsid w:val="00012195"/>
    <w:rsid w:val="000125FA"/>
    <w:rsid w:val="000129B8"/>
    <w:rsid w:val="00012AEA"/>
    <w:rsid w:val="000131C5"/>
    <w:rsid w:val="00013C37"/>
    <w:rsid w:val="00013F52"/>
    <w:rsid w:val="000152BE"/>
    <w:rsid w:val="00015892"/>
    <w:rsid w:val="00015A59"/>
    <w:rsid w:val="0001614A"/>
    <w:rsid w:val="0001646C"/>
    <w:rsid w:val="0001652A"/>
    <w:rsid w:val="000165A1"/>
    <w:rsid w:val="0001687A"/>
    <w:rsid w:val="000169DC"/>
    <w:rsid w:val="00016B4F"/>
    <w:rsid w:val="00017C7A"/>
    <w:rsid w:val="00017E75"/>
    <w:rsid w:val="00017F58"/>
    <w:rsid w:val="0002020D"/>
    <w:rsid w:val="000202C0"/>
    <w:rsid w:val="0002108F"/>
    <w:rsid w:val="00021C11"/>
    <w:rsid w:val="0002238B"/>
    <w:rsid w:val="000225AC"/>
    <w:rsid w:val="00022660"/>
    <w:rsid w:val="00022719"/>
    <w:rsid w:val="000231FA"/>
    <w:rsid w:val="0002347A"/>
    <w:rsid w:val="000234C0"/>
    <w:rsid w:val="00023CE1"/>
    <w:rsid w:val="00023E5C"/>
    <w:rsid w:val="0002412C"/>
    <w:rsid w:val="000241A2"/>
    <w:rsid w:val="000244F7"/>
    <w:rsid w:val="00024CD9"/>
    <w:rsid w:val="00024E2D"/>
    <w:rsid w:val="000250D6"/>
    <w:rsid w:val="0002518F"/>
    <w:rsid w:val="000251DB"/>
    <w:rsid w:val="00025672"/>
    <w:rsid w:val="0002597C"/>
    <w:rsid w:val="00026986"/>
    <w:rsid w:val="00026BB1"/>
    <w:rsid w:val="000273BE"/>
    <w:rsid w:val="00027DA3"/>
    <w:rsid w:val="00030380"/>
    <w:rsid w:val="00031AFC"/>
    <w:rsid w:val="00031C3B"/>
    <w:rsid w:val="00031DDC"/>
    <w:rsid w:val="00032CFD"/>
    <w:rsid w:val="00032DBD"/>
    <w:rsid w:val="000330A9"/>
    <w:rsid w:val="000333B9"/>
    <w:rsid w:val="0003358F"/>
    <w:rsid w:val="00034323"/>
    <w:rsid w:val="00034578"/>
    <w:rsid w:val="0003469E"/>
    <w:rsid w:val="000350DA"/>
    <w:rsid w:val="00035360"/>
    <w:rsid w:val="000356BD"/>
    <w:rsid w:val="000358DA"/>
    <w:rsid w:val="0003596D"/>
    <w:rsid w:val="00035AEC"/>
    <w:rsid w:val="000364F7"/>
    <w:rsid w:val="000366D8"/>
    <w:rsid w:val="00036949"/>
    <w:rsid w:val="00037295"/>
    <w:rsid w:val="00037836"/>
    <w:rsid w:val="0003796A"/>
    <w:rsid w:val="00037C12"/>
    <w:rsid w:val="000402C0"/>
    <w:rsid w:val="0004096F"/>
    <w:rsid w:val="00040ED0"/>
    <w:rsid w:val="00040EEB"/>
    <w:rsid w:val="000411AF"/>
    <w:rsid w:val="000415F6"/>
    <w:rsid w:val="00041E98"/>
    <w:rsid w:val="00042118"/>
    <w:rsid w:val="000422FC"/>
    <w:rsid w:val="000428AC"/>
    <w:rsid w:val="00042F16"/>
    <w:rsid w:val="00045B79"/>
    <w:rsid w:val="00045B7E"/>
    <w:rsid w:val="00046101"/>
    <w:rsid w:val="00046734"/>
    <w:rsid w:val="000468F1"/>
    <w:rsid w:val="000469CF"/>
    <w:rsid w:val="000470B7"/>
    <w:rsid w:val="00047446"/>
    <w:rsid w:val="000477D7"/>
    <w:rsid w:val="000505AB"/>
    <w:rsid w:val="0005072E"/>
    <w:rsid w:val="00050976"/>
    <w:rsid w:val="00050AF7"/>
    <w:rsid w:val="00050EA4"/>
    <w:rsid w:val="00051CC8"/>
    <w:rsid w:val="00051CEA"/>
    <w:rsid w:val="00051E9C"/>
    <w:rsid w:val="0005207E"/>
    <w:rsid w:val="000520C1"/>
    <w:rsid w:val="000521AD"/>
    <w:rsid w:val="00052757"/>
    <w:rsid w:val="00052797"/>
    <w:rsid w:val="00052BCB"/>
    <w:rsid w:val="00053A04"/>
    <w:rsid w:val="00053D02"/>
    <w:rsid w:val="00054137"/>
    <w:rsid w:val="00054504"/>
    <w:rsid w:val="0005498E"/>
    <w:rsid w:val="00054CEB"/>
    <w:rsid w:val="00054EEA"/>
    <w:rsid w:val="00055106"/>
    <w:rsid w:val="00055422"/>
    <w:rsid w:val="000568DF"/>
    <w:rsid w:val="000568FC"/>
    <w:rsid w:val="0005700D"/>
    <w:rsid w:val="000574A8"/>
    <w:rsid w:val="000600EA"/>
    <w:rsid w:val="000604A7"/>
    <w:rsid w:val="00060A54"/>
    <w:rsid w:val="00060B7F"/>
    <w:rsid w:val="000614AD"/>
    <w:rsid w:val="00061B28"/>
    <w:rsid w:val="00061DFB"/>
    <w:rsid w:val="00063AAF"/>
    <w:rsid w:val="00063CBA"/>
    <w:rsid w:val="00064382"/>
    <w:rsid w:val="0006441B"/>
    <w:rsid w:val="0006450D"/>
    <w:rsid w:val="00064E62"/>
    <w:rsid w:val="00064E6E"/>
    <w:rsid w:val="00065260"/>
    <w:rsid w:val="00065469"/>
    <w:rsid w:val="00065915"/>
    <w:rsid w:val="00065F97"/>
    <w:rsid w:val="000666F0"/>
    <w:rsid w:val="00067410"/>
    <w:rsid w:val="000676EF"/>
    <w:rsid w:val="00070951"/>
    <w:rsid w:val="00070C95"/>
    <w:rsid w:val="00071A14"/>
    <w:rsid w:val="00071A1C"/>
    <w:rsid w:val="00072943"/>
    <w:rsid w:val="00072E4B"/>
    <w:rsid w:val="0007305F"/>
    <w:rsid w:val="00073235"/>
    <w:rsid w:val="00073510"/>
    <w:rsid w:val="00073805"/>
    <w:rsid w:val="00073811"/>
    <w:rsid w:val="0007456E"/>
    <w:rsid w:val="00074593"/>
    <w:rsid w:val="00074BB6"/>
    <w:rsid w:val="00074C14"/>
    <w:rsid w:val="00074D8C"/>
    <w:rsid w:val="00074DF4"/>
    <w:rsid w:val="000757FE"/>
    <w:rsid w:val="00075F41"/>
    <w:rsid w:val="0007645F"/>
    <w:rsid w:val="000764DC"/>
    <w:rsid w:val="00076941"/>
    <w:rsid w:val="00076DD3"/>
    <w:rsid w:val="00076E94"/>
    <w:rsid w:val="000777E1"/>
    <w:rsid w:val="00077B89"/>
    <w:rsid w:val="0008008C"/>
    <w:rsid w:val="000806EC"/>
    <w:rsid w:val="00080BEC"/>
    <w:rsid w:val="00080DAD"/>
    <w:rsid w:val="00080F88"/>
    <w:rsid w:val="00081CFC"/>
    <w:rsid w:val="00081E50"/>
    <w:rsid w:val="0008206D"/>
    <w:rsid w:val="0008234A"/>
    <w:rsid w:val="00082C4A"/>
    <w:rsid w:val="00083038"/>
    <w:rsid w:val="00083302"/>
    <w:rsid w:val="00083778"/>
    <w:rsid w:val="00083B9B"/>
    <w:rsid w:val="00083C62"/>
    <w:rsid w:val="000844D6"/>
    <w:rsid w:val="00084891"/>
    <w:rsid w:val="00084EFE"/>
    <w:rsid w:val="00085296"/>
    <w:rsid w:val="00085667"/>
    <w:rsid w:val="00085E67"/>
    <w:rsid w:val="000867BD"/>
    <w:rsid w:val="00086C29"/>
    <w:rsid w:val="00086D49"/>
    <w:rsid w:val="00087051"/>
    <w:rsid w:val="00087083"/>
    <w:rsid w:val="00087417"/>
    <w:rsid w:val="000876B5"/>
    <w:rsid w:val="00087BE7"/>
    <w:rsid w:val="00087E90"/>
    <w:rsid w:val="00090351"/>
    <w:rsid w:val="00090AE5"/>
    <w:rsid w:val="00090CA8"/>
    <w:rsid w:val="00090DA1"/>
    <w:rsid w:val="00091203"/>
    <w:rsid w:val="000918A9"/>
    <w:rsid w:val="00091908"/>
    <w:rsid w:val="00091B18"/>
    <w:rsid w:val="00091D09"/>
    <w:rsid w:val="00091E2F"/>
    <w:rsid w:val="00092321"/>
    <w:rsid w:val="000925EC"/>
    <w:rsid w:val="00092636"/>
    <w:rsid w:val="00093A17"/>
    <w:rsid w:val="00093C92"/>
    <w:rsid w:val="00093E38"/>
    <w:rsid w:val="000944D2"/>
    <w:rsid w:val="0009456F"/>
    <w:rsid w:val="00094D92"/>
    <w:rsid w:val="00095371"/>
    <w:rsid w:val="0009613F"/>
    <w:rsid w:val="0009699A"/>
    <w:rsid w:val="00096B02"/>
    <w:rsid w:val="00096C4F"/>
    <w:rsid w:val="00096DFE"/>
    <w:rsid w:val="00097600"/>
    <w:rsid w:val="000976E3"/>
    <w:rsid w:val="0009788B"/>
    <w:rsid w:val="00097B9F"/>
    <w:rsid w:val="00097D40"/>
    <w:rsid w:val="000A01F3"/>
    <w:rsid w:val="000A1165"/>
    <w:rsid w:val="000A13CD"/>
    <w:rsid w:val="000A1CE0"/>
    <w:rsid w:val="000A2601"/>
    <w:rsid w:val="000A26E3"/>
    <w:rsid w:val="000A3010"/>
    <w:rsid w:val="000A317C"/>
    <w:rsid w:val="000A330D"/>
    <w:rsid w:val="000A3466"/>
    <w:rsid w:val="000A3B2B"/>
    <w:rsid w:val="000A3D86"/>
    <w:rsid w:val="000A48A2"/>
    <w:rsid w:val="000A4E41"/>
    <w:rsid w:val="000A57F7"/>
    <w:rsid w:val="000A5C91"/>
    <w:rsid w:val="000A5F1D"/>
    <w:rsid w:val="000A69D6"/>
    <w:rsid w:val="000A6B8F"/>
    <w:rsid w:val="000A6CCC"/>
    <w:rsid w:val="000A72F3"/>
    <w:rsid w:val="000A7998"/>
    <w:rsid w:val="000A7BF2"/>
    <w:rsid w:val="000A7CA7"/>
    <w:rsid w:val="000B2236"/>
    <w:rsid w:val="000B2469"/>
    <w:rsid w:val="000B2B0D"/>
    <w:rsid w:val="000B326B"/>
    <w:rsid w:val="000B3396"/>
    <w:rsid w:val="000B34C5"/>
    <w:rsid w:val="000B37BE"/>
    <w:rsid w:val="000B390A"/>
    <w:rsid w:val="000B3AB8"/>
    <w:rsid w:val="000B3ECA"/>
    <w:rsid w:val="000B4EEC"/>
    <w:rsid w:val="000B584D"/>
    <w:rsid w:val="000B5BD4"/>
    <w:rsid w:val="000B5DF5"/>
    <w:rsid w:val="000B60B2"/>
    <w:rsid w:val="000B65B6"/>
    <w:rsid w:val="000B67AA"/>
    <w:rsid w:val="000B6EE5"/>
    <w:rsid w:val="000B7188"/>
    <w:rsid w:val="000B7489"/>
    <w:rsid w:val="000B786C"/>
    <w:rsid w:val="000B79D6"/>
    <w:rsid w:val="000C059E"/>
    <w:rsid w:val="000C07DA"/>
    <w:rsid w:val="000C090A"/>
    <w:rsid w:val="000C0C41"/>
    <w:rsid w:val="000C0FE1"/>
    <w:rsid w:val="000C118D"/>
    <w:rsid w:val="000C24E8"/>
    <w:rsid w:val="000C2D48"/>
    <w:rsid w:val="000C3518"/>
    <w:rsid w:val="000C3937"/>
    <w:rsid w:val="000C3A8A"/>
    <w:rsid w:val="000C3E7E"/>
    <w:rsid w:val="000C4335"/>
    <w:rsid w:val="000C452C"/>
    <w:rsid w:val="000C640F"/>
    <w:rsid w:val="000C66F5"/>
    <w:rsid w:val="000C75FD"/>
    <w:rsid w:val="000C7809"/>
    <w:rsid w:val="000C79F7"/>
    <w:rsid w:val="000D05F8"/>
    <w:rsid w:val="000D063F"/>
    <w:rsid w:val="000D075B"/>
    <w:rsid w:val="000D0B55"/>
    <w:rsid w:val="000D0D77"/>
    <w:rsid w:val="000D0E43"/>
    <w:rsid w:val="000D10C9"/>
    <w:rsid w:val="000D19ED"/>
    <w:rsid w:val="000D1E04"/>
    <w:rsid w:val="000D1FF2"/>
    <w:rsid w:val="000D2809"/>
    <w:rsid w:val="000D28C7"/>
    <w:rsid w:val="000D2B0F"/>
    <w:rsid w:val="000D39DE"/>
    <w:rsid w:val="000D40C1"/>
    <w:rsid w:val="000D4B18"/>
    <w:rsid w:val="000D50F0"/>
    <w:rsid w:val="000D5112"/>
    <w:rsid w:val="000D5752"/>
    <w:rsid w:val="000D60A9"/>
    <w:rsid w:val="000D67FF"/>
    <w:rsid w:val="000D6B18"/>
    <w:rsid w:val="000D6C3D"/>
    <w:rsid w:val="000D6DE1"/>
    <w:rsid w:val="000D721F"/>
    <w:rsid w:val="000D73CB"/>
    <w:rsid w:val="000D7D60"/>
    <w:rsid w:val="000E0089"/>
    <w:rsid w:val="000E06D7"/>
    <w:rsid w:val="000E0A0E"/>
    <w:rsid w:val="000E0C35"/>
    <w:rsid w:val="000E154D"/>
    <w:rsid w:val="000E292A"/>
    <w:rsid w:val="000E3DBF"/>
    <w:rsid w:val="000E4344"/>
    <w:rsid w:val="000E4346"/>
    <w:rsid w:val="000E4807"/>
    <w:rsid w:val="000E4DDB"/>
    <w:rsid w:val="000E4E85"/>
    <w:rsid w:val="000E50DA"/>
    <w:rsid w:val="000E5294"/>
    <w:rsid w:val="000E5468"/>
    <w:rsid w:val="000E58CA"/>
    <w:rsid w:val="000E5CA4"/>
    <w:rsid w:val="000E5FA7"/>
    <w:rsid w:val="000E65E8"/>
    <w:rsid w:val="000E6C3F"/>
    <w:rsid w:val="000E6D12"/>
    <w:rsid w:val="000E6EBB"/>
    <w:rsid w:val="000E70A1"/>
    <w:rsid w:val="000E729F"/>
    <w:rsid w:val="000E737A"/>
    <w:rsid w:val="000E76D2"/>
    <w:rsid w:val="000E7C4E"/>
    <w:rsid w:val="000E7FF4"/>
    <w:rsid w:val="000F0002"/>
    <w:rsid w:val="000F006A"/>
    <w:rsid w:val="000F0887"/>
    <w:rsid w:val="000F1028"/>
    <w:rsid w:val="000F1395"/>
    <w:rsid w:val="000F1865"/>
    <w:rsid w:val="000F1BD7"/>
    <w:rsid w:val="000F23A7"/>
    <w:rsid w:val="000F29BE"/>
    <w:rsid w:val="000F2C8F"/>
    <w:rsid w:val="000F33D3"/>
    <w:rsid w:val="000F3442"/>
    <w:rsid w:val="000F3ED9"/>
    <w:rsid w:val="000F465E"/>
    <w:rsid w:val="000F5045"/>
    <w:rsid w:val="000F5BC0"/>
    <w:rsid w:val="000F5C9C"/>
    <w:rsid w:val="000F63C6"/>
    <w:rsid w:val="000F6A0B"/>
    <w:rsid w:val="000F6D91"/>
    <w:rsid w:val="000F6EC6"/>
    <w:rsid w:val="000F7245"/>
    <w:rsid w:val="001006FD"/>
    <w:rsid w:val="00100ABD"/>
    <w:rsid w:val="00100BA7"/>
    <w:rsid w:val="00100C22"/>
    <w:rsid w:val="00100D9E"/>
    <w:rsid w:val="00100F4C"/>
    <w:rsid w:val="0010103F"/>
    <w:rsid w:val="0010199B"/>
    <w:rsid w:val="001022D1"/>
    <w:rsid w:val="001025C5"/>
    <w:rsid w:val="00102878"/>
    <w:rsid w:val="00103114"/>
    <w:rsid w:val="00103CD9"/>
    <w:rsid w:val="00104002"/>
    <w:rsid w:val="00104035"/>
    <w:rsid w:val="001041A5"/>
    <w:rsid w:val="001047F8"/>
    <w:rsid w:val="00104D58"/>
    <w:rsid w:val="00104E9F"/>
    <w:rsid w:val="00104EA0"/>
    <w:rsid w:val="00105422"/>
    <w:rsid w:val="0010589E"/>
    <w:rsid w:val="00105C62"/>
    <w:rsid w:val="00106DE9"/>
    <w:rsid w:val="0010714C"/>
    <w:rsid w:val="001071DE"/>
    <w:rsid w:val="00107820"/>
    <w:rsid w:val="0011005B"/>
    <w:rsid w:val="0011097A"/>
    <w:rsid w:val="001111C8"/>
    <w:rsid w:val="00111D5D"/>
    <w:rsid w:val="00112664"/>
    <w:rsid w:val="00112720"/>
    <w:rsid w:val="00112AA3"/>
    <w:rsid w:val="00112E7F"/>
    <w:rsid w:val="00112F33"/>
    <w:rsid w:val="00112FF8"/>
    <w:rsid w:val="00113301"/>
    <w:rsid w:val="00113759"/>
    <w:rsid w:val="00113765"/>
    <w:rsid w:val="00113CD0"/>
    <w:rsid w:val="0011436D"/>
    <w:rsid w:val="0011463D"/>
    <w:rsid w:val="00114742"/>
    <w:rsid w:val="001148BE"/>
    <w:rsid w:val="00115089"/>
    <w:rsid w:val="001151BE"/>
    <w:rsid w:val="0011547D"/>
    <w:rsid w:val="0011574C"/>
    <w:rsid w:val="0011589D"/>
    <w:rsid w:val="00115922"/>
    <w:rsid w:val="0011635C"/>
    <w:rsid w:val="00116665"/>
    <w:rsid w:val="00116968"/>
    <w:rsid w:val="00116DB6"/>
    <w:rsid w:val="00117630"/>
    <w:rsid w:val="00117A22"/>
    <w:rsid w:val="00117B47"/>
    <w:rsid w:val="001205C0"/>
    <w:rsid w:val="00120771"/>
    <w:rsid w:val="0012087C"/>
    <w:rsid w:val="00120CF6"/>
    <w:rsid w:val="00121755"/>
    <w:rsid w:val="001217A3"/>
    <w:rsid w:val="001218B4"/>
    <w:rsid w:val="00121A98"/>
    <w:rsid w:val="00121EA7"/>
    <w:rsid w:val="00122B59"/>
    <w:rsid w:val="00122BB1"/>
    <w:rsid w:val="00122C72"/>
    <w:rsid w:val="00122DD4"/>
    <w:rsid w:val="00122EE4"/>
    <w:rsid w:val="00122F94"/>
    <w:rsid w:val="001230F4"/>
    <w:rsid w:val="0012317D"/>
    <w:rsid w:val="00123791"/>
    <w:rsid w:val="001238BB"/>
    <w:rsid w:val="00123AB1"/>
    <w:rsid w:val="00123FEA"/>
    <w:rsid w:val="001246C2"/>
    <w:rsid w:val="001250F4"/>
    <w:rsid w:val="001250F9"/>
    <w:rsid w:val="001255BE"/>
    <w:rsid w:val="0012567C"/>
    <w:rsid w:val="001261B4"/>
    <w:rsid w:val="00126910"/>
    <w:rsid w:val="0012693F"/>
    <w:rsid w:val="001269E4"/>
    <w:rsid w:val="00127202"/>
    <w:rsid w:val="001273BB"/>
    <w:rsid w:val="00127678"/>
    <w:rsid w:val="00130190"/>
    <w:rsid w:val="001309F9"/>
    <w:rsid w:val="00130DFC"/>
    <w:rsid w:val="001311B9"/>
    <w:rsid w:val="001311FC"/>
    <w:rsid w:val="0013132B"/>
    <w:rsid w:val="001314BB"/>
    <w:rsid w:val="00132142"/>
    <w:rsid w:val="00132332"/>
    <w:rsid w:val="00132835"/>
    <w:rsid w:val="001328A6"/>
    <w:rsid w:val="00132A32"/>
    <w:rsid w:val="00132AAE"/>
    <w:rsid w:val="001337E8"/>
    <w:rsid w:val="00133BF2"/>
    <w:rsid w:val="001346F4"/>
    <w:rsid w:val="001348D3"/>
    <w:rsid w:val="00134946"/>
    <w:rsid w:val="00134ADB"/>
    <w:rsid w:val="001352AD"/>
    <w:rsid w:val="00135670"/>
    <w:rsid w:val="00135FA3"/>
    <w:rsid w:val="001366A2"/>
    <w:rsid w:val="001367E5"/>
    <w:rsid w:val="00136DB9"/>
    <w:rsid w:val="00137A70"/>
    <w:rsid w:val="00137EB7"/>
    <w:rsid w:val="001406BC"/>
    <w:rsid w:val="00140AE5"/>
    <w:rsid w:val="00142068"/>
    <w:rsid w:val="00142E2B"/>
    <w:rsid w:val="001445D9"/>
    <w:rsid w:val="0014499A"/>
    <w:rsid w:val="0014510A"/>
    <w:rsid w:val="001451BC"/>
    <w:rsid w:val="0014544E"/>
    <w:rsid w:val="001454C0"/>
    <w:rsid w:val="00145C15"/>
    <w:rsid w:val="00145C3F"/>
    <w:rsid w:val="001467D9"/>
    <w:rsid w:val="00147040"/>
    <w:rsid w:val="00147403"/>
    <w:rsid w:val="00147D94"/>
    <w:rsid w:val="00147EE3"/>
    <w:rsid w:val="00147EF9"/>
    <w:rsid w:val="001501D5"/>
    <w:rsid w:val="00150FA6"/>
    <w:rsid w:val="00150FCD"/>
    <w:rsid w:val="001517FC"/>
    <w:rsid w:val="00151B2F"/>
    <w:rsid w:val="00151CB2"/>
    <w:rsid w:val="00152472"/>
    <w:rsid w:val="00153297"/>
    <w:rsid w:val="00153447"/>
    <w:rsid w:val="0015368A"/>
    <w:rsid w:val="00153C69"/>
    <w:rsid w:val="00153F55"/>
    <w:rsid w:val="00154859"/>
    <w:rsid w:val="00154A94"/>
    <w:rsid w:val="00155193"/>
    <w:rsid w:val="0015560E"/>
    <w:rsid w:val="00155821"/>
    <w:rsid w:val="00155E77"/>
    <w:rsid w:val="00156044"/>
    <w:rsid w:val="0015691C"/>
    <w:rsid w:val="00156C49"/>
    <w:rsid w:val="0015716D"/>
    <w:rsid w:val="001571FA"/>
    <w:rsid w:val="0016018F"/>
    <w:rsid w:val="00160687"/>
    <w:rsid w:val="00160A90"/>
    <w:rsid w:val="00160C97"/>
    <w:rsid w:val="00160EE1"/>
    <w:rsid w:val="00161054"/>
    <w:rsid w:val="00161207"/>
    <w:rsid w:val="0016138D"/>
    <w:rsid w:val="001614E5"/>
    <w:rsid w:val="001625C5"/>
    <w:rsid w:val="001630EB"/>
    <w:rsid w:val="0016375D"/>
    <w:rsid w:val="00163A7B"/>
    <w:rsid w:val="00163DE3"/>
    <w:rsid w:val="00164B29"/>
    <w:rsid w:val="00164C44"/>
    <w:rsid w:val="00164CBE"/>
    <w:rsid w:val="00164D99"/>
    <w:rsid w:val="00164DA9"/>
    <w:rsid w:val="0016599A"/>
    <w:rsid w:val="00165BE3"/>
    <w:rsid w:val="0016636B"/>
    <w:rsid w:val="0016668C"/>
    <w:rsid w:val="00166B77"/>
    <w:rsid w:val="00166DBF"/>
    <w:rsid w:val="0016731E"/>
    <w:rsid w:val="00167BE9"/>
    <w:rsid w:val="00170495"/>
    <w:rsid w:val="001716CB"/>
    <w:rsid w:val="0017178E"/>
    <w:rsid w:val="001718EE"/>
    <w:rsid w:val="00171EBA"/>
    <w:rsid w:val="00171F61"/>
    <w:rsid w:val="00171F9B"/>
    <w:rsid w:val="00172066"/>
    <w:rsid w:val="0017248C"/>
    <w:rsid w:val="001728D0"/>
    <w:rsid w:val="001728E1"/>
    <w:rsid w:val="00172F81"/>
    <w:rsid w:val="0017335F"/>
    <w:rsid w:val="00174229"/>
    <w:rsid w:val="00174915"/>
    <w:rsid w:val="0017528C"/>
    <w:rsid w:val="0017554C"/>
    <w:rsid w:val="00175772"/>
    <w:rsid w:val="001757A5"/>
    <w:rsid w:val="00175CAC"/>
    <w:rsid w:val="001763C8"/>
    <w:rsid w:val="0017649C"/>
    <w:rsid w:val="00176630"/>
    <w:rsid w:val="00176CC7"/>
    <w:rsid w:val="00176D59"/>
    <w:rsid w:val="00177054"/>
    <w:rsid w:val="00177979"/>
    <w:rsid w:val="00177B47"/>
    <w:rsid w:val="0018013C"/>
    <w:rsid w:val="001807D5"/>
    <w:rsid w:val="00180B13"/>
    <w:rsid w:val="00180D2D"/>
    <w:rsid w:val="00180F90"/>
    <w:rsid w:val="001810E9"/>
    <w:rsid w:val="00181591"/>
    <w:rsid w:val="00181C23"/>
    <w:rsid w:val="00181F64"/>
    <w:rsid w:val="001821E0"/>
    <w:rsid w:val="001825A3"/>
    <w:rsid w:val="00183517"/>
    <w:rsid w:val="00183600"/>
    <w:rsid w:val="00183839"/>
    <w:rsid w:val="00184EBA"/>
    <w:rsid w:val="00185BEC"/>
    <w:rsid w:val="00185E48"/>
    <w:rsid w:val="0018609E"/>
    <w:rsid w:val="001866DB"/>
    <w:rsid w:val="00186A0A"/>
    <w:rsid w:val="00187991"/>
    <w:rsid w:val="001902F5"/>
    <w:rsid w:val="00190860"/>
    <w:rsid w:val="00190DD0"/>
    <w:rsid w:val="00190DEE"/>
    <w:rsid w:val="001917F9"/>
    <w:rsid w:val="00191813"/>
    <w:rsid w:val="00191857"/>
    <w:rsid w:val="001918A5"/>
    <w:rsid w:val="00192469"/>
    <w:rsid w:val="001927E3"/>
    <w:rsid w:val="00192BE2"/>
    <w:rsid w:val="0019317F"/>
    <w:rsid w:val="0019382C"/>
    <w:rsid w:val="0019396D"/>
    <w:rsid w:val="00193D0F"/>
    <w:rsid w:val="00193D49"/>
    <w:rsid w:val="00194003"/>
    <w:rsid w:val="00194550"/>
    <w:rsid w:val="001946FC"/>
    <w:rsid w:val="00194C82"/>
    <w:rsid w:val="00194D39"/>
    <w:rsid w:val="001959E8"/>
    <w:rsid w:val="00196600"/>
    <w:rsid w:val="00196DA0"/>
    <w:rsid w:val="0019722B"/>
    <w:rsid w:val="001976B4"/>
    <w:rsid w:val="00197DF8"/>
    <w:rsid w:val="001A00A9"/>
    <w:rsid w:val="001A088D"/>
    <w:rsid w:val="001A142D"/>
    <w:rsid w:val="001A269D"/>
    <w:rsid w:val="001A2ABC"/>
    <w:rsid w:val="001A2C7C"/>
    <w:rsid w:val="001A2DCB"/>
    <w:rsid w:val="001A3AE1"/>
    <w:rsid w:val="001A3BBE"/>
    <w:rsid w:val="001A3BF6"/>
    <w:rsid w:val="001A41F3"/>
    <w:rsid w:val="001A4296"/>
    <w:rsid w:val="001A4854"/>
    <w:rsid w:val="001A4B02"/>
    <w:rsid w:val="001A4F36"/>
    <w:rsid w:val="001A51DA"/>
    <w:rsid w:val="001A520D"/>
    <w:rsid w:val="001A523B"/>
    <w:rsid w:val="001A5F95"/>
    <w:rsid w:val="001A7443"/>
    <w:rsid w:val="001A757F"/>
    <w:rsid w:val="001A766E"/>
    <w:rsid w:val="001A7783"/>
    <w:rsid w:val="001A7BD1"/>
    <w:rsid w:val="001A7F83"/>
    <w:rsid w:val="001B0317"/>
    <w:rsid w:val="001B0616"/>
    <w:rsid w:val="001B0F6C"/>
    <w:rsid w:val="001B1168"/>
    <w:rsid w:val="001B157E"/>
    <w:rsid w:val="001B1B80"/>
    <w:rsid w:val="001B247F"/>
    <w:rsid w:val="001B254B"/>
    <w:rsid w:val="001B2694"/>
    <w:rsid w:val="001B26E5"/>
    <w:rsid w:val="001B3268"/>
    <w:rsid w:val="001B3B2A"/>
    <w:rsid w:val="001B3DC4"/>
    <w:rsid w:val="001B3E61"/>
    <w:rsid w:val="001B4174"/>
    <w:rsid w:val="001B4194"/>
    <w:rsid w:val="001B4688"/>
    <w:rsid w:val="001B4BC9"/>
    <w:rsid w:val="001B4CB9"/>
    <w:rsid w:val="001B50C8"/>
    <w:rsid w:val="001B55B3"/>
    <w:rsid w:val="001B606C"/>
    <w:rsid w:val="001B70D2"/>
    <w:rsid w:val="001B77A8"/>
    <w:rsid w:val="001B78B6"/>
    <w:rsid w:val="001B79A9"/>
    <w:rsid w:val="001B7CAA"/>
    <w:rsid w:val="001C0054"/>
    <w:rsid w:val="001C07BA"/>
    <w:rsid w:val="001C0E7F"/>
    <w:rsid w:val="001C1293"/>
    <w:rsid w:val="001C17D0"/>
    <w:rsid w:val="001C216A"/>
    <w:rsid w:val="001C27BE"/>
    <w:rsid w:val="001C29DA"/>
    <w:rsid w:val="001C2C8D"/>
    <w:rsid w:val="001C2FE2"/>
    <w:rsid w:val="001C38E7"/>
    <w:rsid w:val="001C4121"/>
    <w:rsid w:val="001C4891"/>
    <w:rsid w:val="001C4A62"/>
    <w:rsid w:val="001C55F9"/>
    <w:rsid w:val="001C5875"/>
    <w:rsid w:val="001C67C8"/>
    <w:rsid w:val="001C6A45"/>
    <w:rsid w:val="001C6AB0"/>
    <w:rsid w:val="001C6DEB"/>
    <w:rsid w:val="001C71CF"/>
    <w:rsid w:val="001C7474"/>
    <w:rsid w:val="001C7728"/>
    <w:rsid w:val="001C78DE"/>
    <w:rsid w:val="001C7980"/>
    <w:rsid w:val="001C7B67"/>
    <w:rsid w:val="001C7B85"/>
    <w:rsid w:val="001C7C8A"/>
    <w:rsid w:val="001C7ECC"/>
    <w:rsid w:val="001D007E"/>
    <w:rsid w:val="001D08F7"/>
    <w:rsid w:val="001D0CD6"/>
    <w:rsid w:val="001D0DE2"/>
    <w:rsid w:val="001D0E00"/>
    <w:rsid w:val="001D185D"/>
    <w:rsid w:val="001D1958"/>
    <w:rsid w:val="001D1B60"/>
    <w:rsid w:val="001D1E69"/>
    <w:rsid w:val="001D1F16"/>
    <w:rsid w:val="001D2362"/>
    <w:rsid w:val="001D3428"/>
    <w:rsid w:val="001D3445"/>
    <w:rsid w:val="001D35C3"/>
    <w:rsid w:val="001D3716"/>
    <w:rsid w:val="001D38F7"/>
    <w:rsid w:val="001D3C1E"/>
    <w:rsid w:val="001D3D68"/>
    <w:rsid w:val="001D48F7"/>
    <w:rsid w:val="001D50C9"/>
    <w:rsid w:val="001D51F7"/>
    <w:rsid w:val="001D5E5C"/>
    <w:rsid w:val="001D631E"/>
    <w:rsid w:val="001D6625"/>
    <w:rsid w:val="001D6649"/>
    <w:rsid w:val="001D6808"/>
    <w:rsid w:val="001D690C"/>
    <w:rsid w:val="001D7056"/>
    <w:rsid w:val="001D7AC2"/>
    <w:rsid w:val="001D7C9D"/>
    <w:rsid w:val="001D7D7C"/>
    <w:rsid w:val="001E00FC"/>
    <w:rsid w:val="001E0522"/>
    <w:rsid w:val="001E0BCE"/>
    <w:rsid w:val="001E1853"/>
    <w:rsid w:val="001E190D"/>
    <w:rsid w:val="001E290C"/>
    <w:rsid w:val="001E2C91"/>
    <w:rsid w:val="001E2D6D"/>
    <w:rsid w:val="001E33DB"/>
    <w:rsid w:val="001E36C9"/>
    <w:rsid w:val="001E3DDE"/>
    <w:rsid w:val="001E4853"/>
    <w:rsid w:val="001E4D2D"/>
    <w:rsid w:val="001E509C"/>
    <w:rsid w:val="001E5167"/>
    <w:rsid w:val="001E569F"/>
    <w:rsid w:val="001E5E0B"/>
    <w:rsid w:val="001E6268"/>
    <w:rsid w:val="001E6CD4"/>
    <w:rsid w:val="001F0285"/>
    <w:rsid w:val="001F08B7"/>
    <w:rsid w:val="001F0952"/>
    <w:rsid w:val="001F0AAD"/>
    <w:rsid w:val="001F0E7B"/>
    <w:rsid w:val="001F0F26"/>
    <w:rsid w:val="001F13C2"/>
    <w:rsid w:val="001F1476"/>
    <w:rsid w:val="001F1862"/>
    <w:rsid w:val="001F19C5"/>
    <w:rsid w:val="001F25A4"/>
    <w:rsid w:val="001F27D2"/>
    <w:rsid w:val="001F2962"/>
    <w:rsid w:val="001F2977"/>
    <w:rsid w:val="001F300D"/>
    <w:rsid w:val="001F338E"/>
    <w:rsid w:val="001F36C8"/>
    <w:rsid w:val="001F3876"/>
    <w:rsid w:val="001F44E6"/>
    <w:rsid w:val="001F4819"/>
    <w:rsid w:val="001F5289"/>
    <w:rsid w:val="001F5869"/>
    <w:rsid w:val="001F5DC9"/>
    <w:rsid w:val="001F5FCE"/>
    <w:rsid w:val="001F61B9"/>
    <w:rsid w:val="001F61D9"/>
    <w:rsid w:val="001F78CA"/>
    <w:rsid w:val="00200906"/>
    <w:rsid w:val="00200A46"/>
    <w:rsid w:val="00200E75"/>
    <w:rsid w:val="002010D2"/>
    <w:rsid w:val="00201470"/>
    <w:rsid w:val="0020159D"/>
    <w:rsid w:val="0020191F"/>
    <w:rsid w:val="00201AD9"/>
    <w:rsid w:val="0020204E"/>
    <w:rsid w:val="0020210C"/>
    <w:rsid w:val="0020227D"/>
    <w:rsid w:val="00202A32"/>
    <w:rsid w:val="00202BB8"/>
    <w:rsid w:val="002030CD"/>
    <w:rsid w:val="002031FA"/>
    <w:rsid w:val="00203301"/>
    <w:rsid w:val="00203DAE"/>
    <w:rsid w:val="00204057"/>
    <w:rsid w:val="00204063"/>
    <w:rsid w:val="00204A08"/>
    <w:rsid w:val="00204B1D"/>
    <w:rsid w:val="002060FA"/>
    <w:rsid w:val="002064CB"/>
    <w:rsid w:val="00206D39"/>
    <w:rsid w:val="0020724B"/>
    <w:rsid w:val="0020758F"/>
    <w:rsid w:val="00207C69"/>
    <w:rsid w:val="00210382"/>
    <w:rsid w:val="00210598"/>
    <w:rsid w:val="002108E1"/>
    <w:rsid w:val="00211816"/>
    <w:rsid w:val="00211B97"/>
    <w:rsid w:val="002122FB"/>
    <w:rsid w:val="00212334"/>
    <w:rsid w:val="002129C5"/>
    <w:rsid w:val="002148C5"/>
    <w:rsid w:val="00215850"/>
    <w:rsid w:val="00215F1E"/>
    <w:rsid w:val="00216B09"/>
    <w:rsid w:val="0021759A"/>
    <w:rsid w:val="0022002C"/>
    <w:rsid w:val="00220230"/>
    <w:rsid w:val="00220B28"/>
    <w:rsid w:val="00220DAA"/>
    <w:rsid w:val="0022108A"/>
    <w:rsid w:val="00222B7E"/>
    <w:rsid w:val="00222BAF"/>
    <w:rsid w:val="0022397F"/>
    <w:rsid w:val="002245F8"/>
    <w:rsid w:val="00224B46"/>
    <w:rsid w:val="00225484"/>
    <w:rsid w:val="002256F1"/>
    <w:rsid w:val="002267C3"/>
    <w:rsid w:val="00226ECF"/>
    <w:rsid w:val="00227B66"/>
    <w:rsid w:val="00227CFA"/>
    <w:rsid w:val="002306A9"/>
    <w:rsid w:val="00230ADF"/>
    <w:rsid w:val="00230D95"/>
    <w:rsid w:val="0023125E"/>
    <w:rsid w:val="00231B3B"/>
    <w:rsid w:val="00231C70"/>
    <w:rsid w:val="00231E8C"/>
    <w:rsid w:val="00231F71"/>
    <w:rsid w:val="00231F91"/>
    <w:rsid w:val="0023231A"/>
    <w:rsid w:val="002327D8"/>
    <w:rsid w:val="002338D2"/>
    <w:rsid w:val="00233ADC"/>
    <w:rsid w:val="00233AE6"/>
    <w:rsid w:val="0023443D"/>
    <w:rsid w:val="00234BAB"/>
    <w:rsid w:val="00234C30"/>
    <w:rsid w:val="00234CF7"/>
    <w:rsid w:val="00235866"/>
    <w:rsid w:val="00235E8C"/>
    <w:rsid w:val="00236029"/>
    <w:rsid w:val="00236163"/>
    <w:rsid w:val="00236719"/>
    <w:rsid w:val="002367C7"/>
    <w:rsid w:val="002372CA"/>
    <w:rsid w:val="002373F5"/>
    <w:rsid w:val="00237413"/>
    <w:rsid w:val="00237493"/>
    <w:rsid w:val="00237847"/>
    <w:rsid w:val="00237F0A"/>
    <w:rsid w:val="00240132"/>
    <w:rsid w:val="002402A9"/>
    <w:rsid w:val="00240DD8"/>
    <w:rsid w:val="002413F5"/>
    <w:rsid w:val="0024197F"/>
    <w:rsid w:val="00241DEE"/>
    <w:rsid w:val="00241E10"/>
    <w:rsid w:val="002430B2"/>
    <w:rsid w:val="00243178"/>
    <w:rsid w:val="0024380F"/>
    <w:rsid w:val="002439E5"/>
    <w:rsid w:val="00244347"/>
    <w:rsid w:val="00244CAD"/>
    <w:rsid w:val="00244E56"/>
    <w:rsid w:val="00245193"/>
    <w:rsid w:val="00246625"/>
    <w:rsid w:val="0024693D"/>
    <w:rsid w:val="00246AF9"/>
    <w:rsid w:val="00246FE4"/>
    <w:rsid w:val="002475F8"/>
    <w:rsid w:val="00247742"/>
    <w:rsid w:val="00247A7D"/>
    <w:rsid w:val="0025020F"/>
    <w:rsid w:val="002504B5"/>
    <w:rsid w:val="0025094F"/>
    <w:rsid w:val="00250B99"/>
    <w:rsid w:val="00251A26"/>
    <w:rsid w:val="00251EB9"/>
    <w:rsid w:val="00252516"/>
    <w:rsid w:val="0025266D"/>
    <w:rsid w:val="00252721"/>
    <w:rsid w:val="00252BAF"/>
    <w:rsid w:val="00253370"/>
    <w:rsid w:val="0025355C"/>
    <w:rsid w:val="0025365E"/>
    <w:rsid w:val="00254854"/>
    <w:rsid w:val="00254CEB"/>
    <w:rsid w:val="00254FA9"/>
    <w:rsid w:val="002551B4"/>
    <w:rsid w:val="00255249"/>
    <w:rsid w:val="002553DC"/>
    <w:rsid w:val="002554BD"/>
    <w:rsid w:val="002556C2"/>
    <w:rsid w:val="00255C86"/>
    <w:rsid w:val="002561E1"/>
    <w:rsid w:val="00256E03"/>
    <w:rsid w:val="00257B83"/>
    <w:rsid w:val="00260675"/>
    <w:rsid w:val="0026106F"/>
    <w:rsid w:val="002613AB"/>
    <w:rsid w:val="00261CA7"/>
    <w:rsid w:val="00262434"/>
    <w:rsid w:val="00262461"/>
    <w:rsid w:val="00262467"/>
    <w:rsid w:val="002628F5"/>
    <w:rsid w:val="00263557"/>
    <w:rsid w:val="00263D48"/>
    <w:rsid w:val="0026417A"/>
    <w:rsid w:val="002641CA"/>
    <w:rsid w:val="00264724"/>
    <w:rsid w:val="00264861"/>
    <w:rsid w:val="00264A64"/>
    <w:rsid w:val="00264E44"/>
    <w:rsid w:val="0026524E"/>
    <w:rsid w:val="002652B6"/>
    <w:rsid w:val="0026555E"/>
    <w:rsid w:val="002657DD"/>
    <w:rsid w:val="00265C19"/>
    <w:rsid w:val="00265FB7"/>
    <w:rsid w:val="002665A7"/>
    <w:rsid w:val="00267185"/>
    <w:rsid w:val="0026754A"/>
    <w:rsid w:val="002675AB"/>
    <w:rsid w:val="002676B6"/>
    <w:rsid w:val="002677E4"/>
    <w:rsid w:val="00267A7D"/>
    <w:rsid w:val="00267B69"/>
    <w:rsid w:val="00267D5A"/>
    <w:rsid w:val="002700A7"/>
    <w:rsid w:val="002700DD"/>
    <w:rsid w:val="002709C9"/>
    <w:rsid w:val="002712B6"/>
    <w:rsid w:val="00272203"/>
    <w:rsid w:val="00272AFE"/>
    <w:rsid w:val="00272DD6"/>
    <w:rsid w:val="00273FDC"/>
    <w:rsid w:val="00274BAC"/>
    <w:rsid w:val="002752B0"/>
    <w:rsid w:val="0027638F"/>
    <w:rsid w:val="00276A88"/>
    <w:rsid w:val="0027700F"/>
    <w:rsid w:val="00277064"/>
    <w:rsid w:val="002777D4"/>
    <w:rsid w:val="00280763"/>
    <w:rsid w:val="002807EB"/>
    <w:rsid w:val="00280861"/>
    <w:rsid w:val="0028087B"/>
    <w:rsid w:val="00280A4D"/>
    <w:rsid w:val="00280A8C"/>
    <w:rsid w:val="00280AA3"/>
    <w:rsid w:val="00280B12"/>
    <w:rsid w:val="00280E0B"/>
    <w:rsid w:val="0028135C"/>
    <w:rsid w:val="00281AA3"/>
    <w:rsid w:val="0028208E"/>
    <w:rsid w:val="002820B7"/>
    <w:rsid w:val="00282CBA"/>
    <w:rsid w:val="002836A7"/>
    <w:rsid w:val="00283969"/>
    <w:rsid w:val="002845E2"/>
    <w:rsid w:val="00284ABE"/>
    <w:rsid w:val="0028527A"/>
    <w:rsid w:val="002856A6"/>
    <w:rsid w:val="00285817"/>
    <w:rsid w:val="00285F4C"/>
    <w:rsid w:val="00286525"/>
    <w:rsid w:val="00286898"/>
    <w:rsid w:val="002868B2"/>
    <w:rsid w:val="00286950"/>
    <w:rsid w:val="002871B1"/>
    <w:rsid w:val="00287CE0"/>
    <w:rsid w:val="00287F83"/>
    <w:rsid w:val="00290148"/>
    <w:rsid w:val="00290343"/>
    <w:rsid w:val="00290484"/>
    <w:rsid w:val="00290D97"/>
    <w:rsid w:val="0029179B"/>
    <w:rsid w:val="00291FE6"/>
    <w:rsid w:val="002928B4"/>
    <w:rsid w:val="00293226"/>
    <w:rsid w:val="002937BA"/>
    <w:rsid w:val="00293849"/>
    <w:rsid w:val="002939ED"/>
    <w:rsid w:val="00293A9E"/>
    <w:rsid w:val="00294226"/>
    <w:rsid w:val="0029647B"/>
    <w:rsid w:val="00296EAD"/>
    <w:rsid w:val="002975D3"/>
    <w:rsid w:val="0029781C"/>
    <w:rsid w:val="002A01EA"/>
    <w:rsid w:val="002A0804"/>
    <w:rsid w:val="002A0B03"/>
    <w:rsid w:val="002A1028"/>
    <w:rsid w:val="002A2150"/>
    <w:rsid w:val="002A24FB"/>
    <w:rsid w:val="002A332C"/>
    <w:rsid w:val="002A35F1"/>
    <w:rsid w:val="002A5858"/>
    <w:rsid w:val="002A5E06"/>
    <w:rsid w:val="002A5F2F"/>
    <w:rsid w:val="002A6F96"/>
    <w:rsid w:val="002A6FA9"/>
    <w:rsid w:val="002A7153"/>
    <w:rsid w:val="002A74BE"/>
    <w:rsid w:val="002A7D70"/>
    <w:rsid w:val="002A7DE7"/>
    <w:rsid w:val="002B0292"/>
    <w:rsid w:val="002B0C5A"/>
    <w:rsid w:val="002B0F34"/>
    <w:rsid w:val="002B1B3D"/>
    <w:rsid w:val="002B1B8A"/>
    <w:rsid w:val="002B1E9D"/>
    <w:rsid w:val="002B37B4"/>
    <w:rsid w:val="002B3967"/>
    <w:rsid w:val="002B42B1"/>
    <w:rsid w:val="002B4387"/>
    <w:rsid w:val="002B4452"/>
    <w:rsid w:val="002B483D"/>
    <w:rsid w:val="002B5720"/>
    <w:rsid w:val="002B5B5F"/>
    <w:rsid w:val="002B5C45"/>
    <w:rsid w:val="002B5D83"/>
    <w:rsid w:val="002B5E2A"/>
    <w:rsid w:val="002B5F33"/>
    <w:rsid w:val="002B6208"/>
    <w:rsid w:val="002B65FB"/>
    <w:rsid w:val="002B68D5"/>
    <w:rsid w:val="002B6D35"/>
    <w:rsid w:val="002B6E4E"/>
    <w:rsid w:val="002B71EC"/>
    <w:rsid w:val="002B7682"/>
    <w:rsid w:val="002B7B01"/>
    <w:rsid w:val="002B7B71"/>
    <w:rsid w:val="002B7E65"/>
    <w:rsid w:val="002C0104"/>
    <w:rsid w:val="002C0360"/>
    <w:rsid w:val="002C0D54"/>
    <w:rsid w:val="002C1B16"/>
    <w:rsid w:val="002C1BE2"/>
    <w:rsid w:val="002C1D79"/>
    <w:rsid w:val="002C2172"/>
    <w:rsid w:val="002C3019"/>
    <w:rsid w:val="002C33AB"/>
    <w:rsid w:val="002C37F4"/>
    <w:rsid w:val="002C4069"/>
    <w:rsid w:val="002C468A"/>
    <w:rsid w:val="002C4CC0"/>
    <w:rsid w:val="002C5644"/>
    <w:rsid w:val="002C5D8B"/>
    <w:rsid w:val="002C63A5"/>
    <w:rsid w:val="002C6FD1"/>
    <w:rsid w:val="002C7108"/>
    <w:rsid w:val="002C7C0D"/>
    <w:rsid w:val="002C7D42"/>
    <w:rsid w:val="002D0356"/>
    <w:rsid w:val="002D0627"/>
    <w:rsid w:val="002D0FA1"/>
    <w:rsid w:val="002D12A1"/>
    <w:rsid w:val="002D1604"/>
    <w:rsid w:val="002D1613"/>
    <w:rsid w:val="002D1CCF"/>
    <w:rsid w:val="002D1D1C"/>
    <w:rsid w:val="002D25DC"/>
    <w:rsid w:val="002D2AD8"/>
    <w:rsid w:val="002D2C55"/>
    <w:rsid w:val="002D2F33"/>
    <w:rsid w:val="002D335D"/>
    <w:rsid w:val="002D3AD4"/>
    <w:rsid w:val="002D402C"/>
    <w:rsid w:val="002D4557"/>
    <w:rsid w:val="002D48B3"/>
    <w:rsid w:val="002D5469"/>
    <w:rsid w:val="002D5D3B"/>
    <w:rsid w:val="002D5E1B"/>
    <w:rsid w:val="002D63A1"/>
    <w:rsid w:val="002D6478"/>
    <w:rsid w:val="002D6CF9"/>
    <w:rsid w:val="002D78A0"/>
    <w:rsid w:val="002D7948"/>
    <w:rsid w:val="002D7AF4"/>
    <w:rsid w:val="002D7E73"/>
    <w:rsid w:val="002E0892"/>
    <w:rsid w:val="002E0E4C"/>
    <w:rsid w:val="002E0E66"/>
    <w:rsid w:val="002E1A0C"/>
    <w:rsid w:val="002E1AD0"/>
    <w:rsid w:val="002E1DB5"/>
    <w:rsid w:val="002E1DEC"/>
    <w:rsid w:val="002E2143"/>
    <w:rsid w:val="002E2E4E"/>
    <w:rsid w:val="002E3189"/>
    <w:rsid w:val="002E375C"/>
    <w:rsid w:val="002E3C5F"/>
    <w:rsid w:val="002E3D02"/>
    <w:rsid w:val="002E451B"/>
    <w:rsid w:val="002E61B2"/>
    <w:rsid w:val="002E61F7"/>
    <w:rsid w:val="002E6D65"/>
    <w:rsid w:val="002E6E09"/>
    <w:rsid w:val="002E715A"/>
    <w:rsid w:val="002E76C1"/>
    <w:rsid w:val="002E7B55"/>
    <w:rsid w:val="002F000F"/>
    <w:rsid w:val="002F01AB"/>
    <w:rsid w:val="002F02DD"/>
    <w:rsid w:val="002F05F3"/>
    <w:rsid w:val="002F0CF0"/>
    <w:rsid w:val="002F0D8E"/>
    <w:rsid w:val="002F1381"/>
    <w:rsid w:val="002F1802"/>
    <w:rsid w:val="002F1DFE"/>
    <w:rsid w:val="002F2860"/>
    <w:rsid w:val="002F32CE"/>
    <w:rsid w:val="002F35A3"/>
    <w:rsid w:val="002F3D02"/>
    <w:rsid w:val="002F3FA1"/>
    <w:rsid w:val="002F410C"/>
    <w:rsid w:val="002F4478"/>
    <w:rsid w:val="002F4496"/>
    <w:rsid w:val="002F49E2"/>
    <w:rsid w:val="002F4F24"/>
    <w:rsid w:val="002F50AB"/>
    <w:rsid w:val="002F556E"/>
    <w:rsid w:val="002F5D82"/>
    <w:rsid w:val="002F60B4"/>
    <w:rsid w:val="002F618C"/>
    <w:rsid w:val="002F61EC"/>
    <w:rsid w:val="002F634A"/>
    <w:rsid w:val="002F6F71"/>
    <w:rsid w:val="002F72C4"/>
    <w:rsid w:val="002F77ED"/>
    <w:rsid w:val="002F78D1"/>
    <w:rsid w:val="002F7939"/>
    <w:rsid w:val="0030030A"/>
    <w:rsid w:val="0030089A"/>
    <w:rsid w:val="003009C4"/>
    <w:rsid w:val="003018CF"/>
    <w:rsid w:val="00301ED4"/>
    <w:rsid w:val="0030233B"/>
    <w:rsid w:val="00302E45"/>
    <w:rsid w:val="00302E6F"/>
    <w:rsid w:val="003037DE"/>
    <w:rsid w:val="003038D1"/>
    <w:rsid w:val="00303D0E"/>
    <w:rsid w:val="0030435F"/>
    <w:rsid w:val="0030438D"/>
    <w:rsid w:val="003048F0"/>
    <w:rsid w:val="00304B5E"/>
    <w:rsid w:val="00304BD0"/>
    <w:rsid w:val="00305AC2"/>
    <w:rsid w:val="00306139"/>
    <w:rsid w:val="00306457"/>
    <w:rsid w:val="00306E19"/>
    <w:rsid w:val="00306F2A"/>
    <w:rsid w:val="003079E7"/>
    <w:rsid w:val="00307C4B"/>
    <w:rsid w:val="003106EC"/>
    <w:rsid w:val="00310781"/>
    <w:rsid w:val="00310B19"/>
    <w:rsid w:val="00310B62"/>
    <w:rsid w:val="00311015"/>
    <w:rsid w:val="00311114"/>
    <w:rsid w:val="003115BF"/>
    <w:rsid w:val="00311819"/>
    <w:rsid w:val="00311B3E"/>
    <w:rsid w:val="00311D89"/>
    <w:rsid w:val="00311FC4"/>
    <w:rsid w:val="0031285A"/>
    <w:rsid w:val="00312A67"/>
    <w:rsid w:val="00312DB1"/>
    <w:rsid w:val="00313286"/>
    <w:rsid w:val="00313A4E"/>
    <w:rsid w:val="00313AEE"/>
    <w:rsid w:val="00314199"/>
    <w:rsid w:val="00314CB2"/>
    <w:rsid w:val="003151FD"/>
    <w:rsid w:val="003156A2"/>
    <w:rsid w:val="00315BB1"/>
    <w:rsid w:val="00315EB9"/>
    <w:rsid w:val="0031604F"/>
    <w:rsid w:val="003162C2"/>
    <w:rsid w:val="003168C7"/>
    <w:rsid w:val="00316BF5"/>
    <w:rsid w:val="003178F0"/>
    <w:rsid w:val="00317B29"/>
    <w:rsid w:val="00317D14"/>
    <w:rsid w:val="00317D57"/>
    <w:rsid w:val="00317FD7"/>
    <w:rsid w:val="00320391"/>
    <w:rsid w:val="00320566"/>
    <w:rsid w:val="00320DB4"/>
    <w:rsid w:val="00321076"/>
    <w:rsid w:val="00321B68"/>
    <w:rsid w:val="00322271"/>
    <w:rsid w:val="003225A6"/>
    <w:rsid w:val="003235D6"/>
    <w:rsid w:val="003235FE"/>
    <w:rsid w:val="0032394E"/>
    <w:rsid w:val="0032415C"/>
    <w:rsid w:val="0032425F"/>
    <w:rsid w:val="00324B97"/>
    <w:rsid w:val="003250FF"/>
    <w:rsid w:val="003253AF"/>
    <w:rsid w:val="00325480"/>
    <w:rsid w:val="0032558B"/>
    <w:rsid w:val="0032564F"/>
    <w:rsid w:val="003256B4"/>
    <w:rsid w:val="00325990"/>
    <w:rsid w:val="00325A40"/>
    <w:rsid w:val="00325AB6"/>
    <w:rsid w:val="003260AC"/>
    <w:rsid w:val="00326E51"/>
    <w:rsid w:val="00327124"/>
    <w:rsid w:val="0032720D"/>
    <w:rsid w:val="003279D4"/>
    <w:rsid w:val="0033065D"/>
    <w:rsid w:val="00330D8F"/>
    <w:rsid w:val="00330E2B"/>
    <w:rsid w:val="003314AF"/>
    <w:rsid w:val="00331CA4"/>
    <w:rsid w:val="003325F6"/>
    <w:rsid w:val="00333173"/>
    <w:rsid w:val="003337C8"/>
    <w:rsid w:val="00333AFF"/>
    <w:rsid w:val="00333DF0"/>
    <w:rsid w:val="003346FF"/>
    <w:rsid w:val="0033495B"/>
    <w:rsid w:val="00334C4D"/>
    <w:rsid w:val="003350B2"/>
    <w:rsid w:val="0033525A"/>
    <w:rsid w:val="003352CC"/>
    <w:rsid w:val="003354D5"/>
    <w:rsid w:val="003358C3"/>
    <w:rsid w:val="00335924"/>
    <w:rsid w:val="0033592D"/>
    <w:rsid w:val="00335968"/>
    <w:rsid w:val="003364B4"/>
    <w:rsid w:val="00336E2F"/>
    <w:rsid w:val="00337A1E"/>
    <w:rsid w:val="00340AEF"/>
    <w:rsid w:val="00340AF9"/>
    <w:rsid w:val="00341563"/>
    <w:rsid w:val="00341E64"/>
    <w:rsid w:val="003427EE"/>
    <w:rsid w:val="00342917"/>
    <w:rsid w:val="003429E3"/>
    <w:rsid w:val="00342E43"/>
    <w:rsid w:val="00342F3E"/>
    <w:rsid w:val="0034309A"/>
    <w:rsid w:val="00343155"/>
    <w:rsid w:val="003433AF"/>
    <w:rsid w:val="0034396B"/>
    <w:rsid w:val="00343E65"/>
    <w:rsid w:val="0034400F"/>
    <w:rsid w:val="003449B7"/>
    <w:rsid w:val="00344D77"/>
    <w:rsid w:val="003462D5"/>
    <w:rsid w:val="003463B4"/>
    <w:rsid w:val="00346571"/>
    <w:rsid w:val="00346887"/>
    <w:rsid w:val="00346C7B"/>
    <w:rsid w:val="00347264"/>
    <w:rsid w:val="00347374"/>
    <w:rsid w:val="00347759"/>
    <w:rsid w:val="00347893"/>
    <w:rsid w:val="00347F3B"/>
    <w:rsid w:val="00350339"/>
    <w:rsid w:val="00350A76"/>
    <w:rsid w:val="00350AD7"/>
    <w:rsid w:val="00350EAF"/>
    <w:rsid w:val="003515A3"/>
    <w:rsid w:val="003519C7"/>
    <w:rsid w:val="00351A83"/>
    <w:rsid w:val="00351BDB"/>
    <w:rsid w:val="00351C5E"/>
    <w:rsid w:val="00351C67"/>
    <w:rsid w:val="0035278C"/>
    <w:rsid w:val="00352802"/>
    <w:rsid w:val="003530E9"/>
    <w:rsid w:val="0035331D"/>
    <w:rsid w:val="003537A5"/>
    <w:rsid w:val="00353978"/>
    <w:rsid w:val="003540D3"/>
    <w:rsid w:val="00354219"/>
    <w:rsid w:val="00354504"/>
    <w:rsid w:val="00354838"/>
    <w:rsid w:val="003549E0"/>
    <w:rsid w:val="00355564"/>
    <w:rsid w:val="00355C53"/>
    <w:rsid w:val="00355EBA"/>
    <w:rsid w:val="003560F6"/>
    <w:rsid w:val="0035676F"/>
    <w:rsid w:val="00356815"/>
    <w:rsid w:val="00356AE6"/>
    <w:rsid w:val="003573EB"/>
    <w:rsid w:val="00357894"/>
    <w:rsid w:val="00360009"/>
    <w:rsid w:val="00360248"/>
    <w:rsid w:val="003604C3"/>
    <w:rsid w:val="00360D5A"/>
    <w:rsid w:val="00360E3B"/>
    <w:rsid w:val="00361009"/>
    <w:rsid w:val="00361301"/>
    <w:rsid w:val="0036156A"/>
    <w:rsid w:val="003615D1"/>
    <w:rsid w:val="00361DB6"/>
    <w:rsid w:val="0036232F"/>
    <w:rsid w:val="003624AD"/>
    <w:rsid w:val="00362866"/>
    <w:rsid w:val="00362F40"/>
    <w:rsid w:val="0036319D"/>
    <w:rsid w:val="0036339C"/>
    <w:rsid w:val="00363D6F"/>
    <w:rsid w:val="003641D5"/>
    <w:rsid w:val="00364D3F"/>
    <w:rsid w:val="003653D2"/>
    <w:rsid w:val="003660F1"/>
    <w:rsid w:val="00366345"/>
    <w:rsid w:val="00366620"/>
    <w:rsid w:val="003671E7"/>
    <w:rsid w:val="00367614"/>
    <w:rsid w:val="003676AF"/>
    <w:rsid w:val="00367FDB"/>
    <w:rsid w:val="003700D1"/>
    <w:rsid w:val="0037033F"/>
    <w:rsid w:val="00370483"/>
    <w:rsid w:val="00370A5F"/>
    <w:rsid w:val="00370A62"/>
    <w:rsid w:val="0037172D"/>
    <w:rsid w:val="00371AFD"/>
    <w:rsid w:val="00371F39"/>
    <w:rsid w:val="0037281E"/>
    <w:rsid w:val="00372EA2"/>
    <w:rsid w:val="003735F8"/>
    <w:rsid w:val="00373814"/>
    <w:rsid w:val="003738AB"/>
    <w:rsid w:val="00374383"/>
    <w:rsid w:val="003746C3"/>
    <w:rsid w:val="003748DE"/>
    <w:rsid w:val="00374C8A"/>
    <w:rsid w:val="00374D78"/>
    <w:rsid w:val="00375EC0"/>
    <w:rsid w:val="00375FF4"/>
    <w:rsid w:val="003767AD"/>
    <w:rsid w:val="003772B9"/>
    <w:rsid w:val="00377945"/>
    <w:rsid w:val="00377F07"/>
    <w:rsid w:val="00377F36"/>
    <w:rsid w:val="0038001E"/>
    <w:rsid w:val="003801B7"/>
    <w:rsid w:val="00380388"/>
    <w:rsid w:val="003807DA"/>
    <w:rsid w:val="00380C35"/>
    <w:rsid w:val="00380DD5"/>
    <w:rsid w:val="0038128F"/>
    <w:rsid w:val="00381A3C"/>
    <w:rsid w:val="00382A49"/>
    <w:rsid w:val="003831C4"/>
    <w:rsid w:val="00383612"/>
    <w:rsid w:val="00383BF6"/>
    <w:rsid w:val="00383C9D"/>
    <w:rsid w:val="00383D9E"/>
    <w:rsid w:val="00383F84"/>
    <w:rsid w:val="00384067"/>
    <w:rsid w:val="0038474C"/>
    <w:rsid w:val="003848F8"/>
    <w:rsid w:val="00384E64"/>
    <w:rsid w:val="003860BD"/>
    <w:rsid w:val="00386A77"/>
    <w:rsid w:val="00387A13"/>
    <w:rsid w:val="00387B0F"/>
    <w:rsid w:val="0039000F"/>
    <w:rsid w:val="00390120"/>
    <w:rsid w:val="003907A9"/>
    <w:rsid w:val="003908C1"/>
    <w:rsid w:val="00390C1B"/>
    <w:rsid w:val="00390F68"/>
    <w:rsid w:val="003912EE"/>
    <w:rsid w:val="00391B53"/>
    <w:rsid w:val="00391EEA"/>
    <w:rsid w:val="00392406"/>
    <w:rsid w:val="0039284A"/>
    <w:rsid w:val="00392EEC"/>
    <w:rsid w:val="00393309"/>
    <w:rsid w:val="00393DED"/>
    <w:rsid w:val="00394203"/>
    <w:rsid w:val="003949AC"/>
    <w:rsid w:val="0039633B"/>
    <w:rsid w:val="00396648"/>
    <w:rsid w:val="003967AA"/>
    <w:rsid w:val="00397393"/>
    <w:rsid w:val="003973E0"/>
    <w:rsid w:val="003975C3"/>
    <w:rsid w:val="00397750"/>
    <w:rsid w:val="0039789D"/>
    <w:rsid w:val="0039795D"/>
    <w:rsid w:val="003979FF"/>
    <w:rsid w:val="003A05CB"/>
    <w:rsid w:val="003A0CE8"/>
    <w:rsid w:val="003A17C8"/>
    <w:rsid w:val="003A193F"/>
    <w:rsid w:val="003A1A07"/>
    <w:rsid w:val="003A2F1D"/>
    <w:rsid w:val="003A3488"/>
    <w:rsid w:val="003A396A"/>
    <w:rsid w:val="003A47E7"/>
    <w:rsid w:val="003A5D10"/>
    <w:rsid w:val="003A6180"/>
    <w:rsid w:val="003A7067"/>
    <w:rsid w:val="003A73F0"/>
    <w:rsid w:val="003A7D7E"/>
    <w:rsid w:val="003A7FBD"/>
    <w:rsid w:val="003B0C70"/>
    <w:rsid w:val="003B14B5"/>
    <w:rsid w:val="003B17F1"/>
    <w:rsid w:val="003B1C5B"/>
    <w:rsid w:val="003B2211"/>
    <w:rsid w:val="003B2307"/>
    <w:rsid w:val="003B2EBA"/>
    <w:rsid w:val="003B3018"/>
    <w:rsid w:val="003B35E8"/>
    <w:rsid w:val="003B3656"/>
    <w:rsid w:val="003B37B9"/>
    <w:rsid w:val="003B39EF"/>
    <w:rsid w:val="003B4438"/>
    <w:rsid w:val="003B480A"/>
    <w:rsid w:val="003B4A9A"/>
    <w:rsid w:val="003B64A1"/>
    <w:rsid w:val="003B68B4"/>
    <w:rsid w:val="003B7999"/>
    <w:rsid w:val="003C0650"/>
    <w:rsid w:val="003C06B0"/>
    <w:rsid w:val="003C06C7"/>
    <w:rsid w:val="003C10EF"/>
    <w:rsid w:val="003C1265"/>
    <w:rsid w:val="003C1DC1"/>
    <w:rsid w:val="003C2019"/>
    <w:rsid w:val="003C2226"/>
    <w:rsid w:val="003C2B38"/>
    <w:rsid w:val="003C3134"/>
    <w:rsid w:val="003C31E1"/>
    <w:rsid w:val="003C3B4D"/>
    <w:rsid w:val="003C3FA9"/>
    <w:rsid w:val="003C4099"/>
    <w:rsid w:val="003C4C14"/>
    <w:rsid w:val="003C5019"/>
    <w:rsid w:val="003C510E"/>
    <w:rsid w:val="003C5298"/>
    <w:rsid w:val="003C576C"/>
    <w:rsid w:val="003C57C6"/>
    <w:rsid w:val="003C5F84"/>
    <w:rsid w:val="003C6B9F"/>
    <w:rsid w:val="003C6E7E"/>
    <w:rsid w:val="003C6EBA"/>
    <w:rsid w:val="003C7347"/>
    <w:rsid w:val="003C7435"/>
    <w:rsid w:val="003C786A"/>
    <w:rsid w:val="003C7E09"/>
    <w:rsid w:val="003D043D"/>
    <w:rsid w:val="003D08FC"/>
    <w:rsid w:val="003D0EDA"/>
    <w:rsid w:val="003D16E9"/>
    <w:rsid w:val="003D19DD"/>
    <w:rsid w:val="003D1A18"/>
    <w:rsid w:val="003D1A5B"/>
    <w:rsid w:val="003D20B6"/>
    <w:rsid w:val="003D26C6"/>
    <w:rsid w:val="003D2DDC"/>
    <w:rsid w:val="003D31D1"/>
    <w:rsid w:val="003D47EA"/>
    <w:rsid w:val="003D6D33"/>
    <w:rsid w:val="003D6DDA"/>
    <w:rsid w:val="003D6E17"/>
    <w:rsid w:val="003E1107"/>
    <w:rsid w:val="003E1D14"/>
    <w:rsid w:val="003E1F4D"/>
    <w:rsid w:val="003E2585"/>
    <w:rsid w:val="003E2799"/>
    <w:rsid w:val="003E2F09"/>
    <w:rsid w:val="003E3102"/>
    <w:rsid w:val="003E3343"/>
    <w:rsid w:val="003E3584"/>
    <w:rsid w:val="003E35E7"/>
    <w:rsid w:val="003E3E81"/>
    <w:rsid w:val="003E3F69"/>
    <w:rsid w:val="003E4D6A"/>
    <w:rsid w:val="003E4DE3"/>
    <w:rsid w:val="003E53B0"/>
    <w:rsid w:val="003E541E"/>
    <w:rsid w:val="003E5BA7"/>
    <w:rsid w:val="003E5BA9"/>
    <w:rsid w:val="003E6273"/>
    <w:rsid w:val="003E6433"/>
    <w:rsid w:val="003E72DA"/>
    <w:rsid w:val="003E7309"/>
    <w:rsid w:val="003E758D"/>
    <w:rsid w:val="003E7FE3"/>
    <w:rsid w:val="003F00C3"/>
    <w:rsid w:val="003F015C"/>
    <w:rsid w:val="003F0A09"/>
    <w:rsid w:val="003F123B"/>
    <w:rsid w:val="003F1546"/>
    <w:rsid w:val="003F1FA0"/>
    <w:rsid w:val="003F20BF"/>
    <w:rsid w:val="003F28F6"/>
    <w:rsid w:val="003F2AE8"/>
    <w:rsid w:val="003F2E9A"/>
    <w:rsid w:val="003F323D"/>
    <w:rsid w:val="003F32D3"/>
    <w:rsid w:val="003F371C"/>
    <w:rsid w:val="003F3B96"/>
    <w:rsid w:val="003F3BD9"/>
    <w:rsid w:val="003F5589"/>
    <w:rsid w:val="003F566A"/>
    <w:rsid w:val="003F61E0"/>
    <w:rsid w:val="003F66AF"/>
    <w:rsid w:val="003F6D37"/>
    <w:rsid w:val="003F6D8C"/>
    <w:rsid w:val="003F77AE"/>
    <w:rsid w:val="004014F0"/>
    <w:rsid w:val="00401AC3"/>
    <w:rsid w:val="00401F51"/>
    <w:rsid w:val="00401F6C"/>
    <w:rsid w:val="0040215A"/>
    <w:rsid w:val="00402566"/>
    <w:rsid w:val="00402572"/>
    <w:rsid w:val="00402BDF"/>
    <w:rsid w:val="004037B9"/>
    <w:rsid w:val="0040390D"/>
    <w:rsid w:val="00403F32"/>
    <w:rsid w:val="0040416D"/>
    <w:rsid w:val="0040477B"/>
    <w:rsid w:val="00405AF8"/>
    <w:rsid w:val="00405E7B"/>
    <w:rsid w:val="004067E6"/>
    <w:rsid w:val="004068C3"/>
    <w:rsid w:val="00406A8C"/>
    <w:rsid w:val="004076A9"/>
    <w:rsid w:val="00410130"/>
    <w:rsid w:val="004103BF"/>
    <w:rsid w:val="00412001"/>
    <w:rsid w:val="0041245C"/>
    <w:rsid w:val="004128EE"/>
    <w:rsid w:val="0041296B"/>
    <w:rsid w:val="00413247"/>
    <w:rsid w:val="00413768"/>
    <w:rsid w:val="004141AE"/>
    <w:rsid w:val="00414543"/>
    <w:rsid w:val="00414D3C"/>
    <w:rsid w:val="00414DEB"/>
    <w:rsid w:val="00415552"/>
    <w:rsid w:val="004155FE"/>
    <w:rsid w:val="0041580D"/>
    <w:rsid w:val="004166ED"/>
    <w:rsid w:val="00416A7C"/>
    <w:rsid w:val="00416C12"/>
    <w:rsid w:val="00416D34"/>
    <w:rsid w:val="0041748F"/>
    <w:rsid w:val="004206FB"/>
    <w:rsid w:val="00420B97"/>
    <w:rsid w:val="00420E88"/>
    <w:rsid w:val="00421BB7"/>
    <w:rsid w:val="00422219"/>
    <w:rsid w:val="00422353"/>
    <w:rsid w:val="004229F2"/>
    <w:rsid w:val="00422F7A"/>
    <w:rsid w:val="00422FC6"/>
    <w:rsid w:val="0042405A"/>
    <w:rsid w:val="004245C4"/>
    <w:rsid w:val="00424A0D"/>
    <w:rsid w:val="00425321"/>
    <w:rsid w:val="00425411"/>
    <w:rsid w:val="00425D0D"/>
    <w:rsid w:val="00425F61"/>
    <w:rsid w:val="004260F4"/>
    <w:rsid w:val="00426679"/>
    <w:rsid w:val="00426865"/>
    <w:rsid w:val="00426AC1"/>
    <w:rsid w:val="00426AFD"/>
    <w:rsid w:val="00426E1E"/>
    <w:rsid w:val="00426F6D"/>
    <w:rsid w:val="004275ED"/>
    <w:rsid w:val="00427E4C"/>
    <w:rsid w:val="00430882"/>
    <w:rsid w:val="00430D2D"/>
    <w:rsid w:val="004310A2"/>
    <w:rsid w:val="004314CA"/>
    <w:rsid w:val="00431783"/>
    <w:rsid w:val="0043185F"/>
    <w:rsid w:val="00431AEF"/>
    <w:rsid w:val="00431B68"/>
    <w:rsid w:val="00432013"/>
    <w:rsid w:val="0043227C"/>
    <w:rsid w:val="004325CA"/>
    <w:rsid w:val="00433492"/>
    <w:rsid w:val="004334C0"/>
    <w:rsid w:val="00433DCD"/>
    <w:rsid w:val="0043422B"/>
    <w:rsid w:val="00434AFB"/>
    <w:rsid w:val="004351F5"/>
    <w:rsid w:val="00435A4A"/>
    <w:rsid w:val="00435A62"/>
    <w:rsid w:val="00435F3E"/>
    <w:rsid w:val="00436609"/>
    <w:rsid w:val="00436AE1"/>
    <w:rsid w:val="00436BD6"/>
    <w:rsid w:val="004370DF"/>
    <w:rsid w:val="004373DA"/>
    <w:rsid w:val="0043762A"/>
    <w:rsid w:val="00437D44"/>
    <w:rsid w:val="004403AB"/>
    <w:rsid w:val="004408ED"/>
    <w:rsid w:val="0044098F"/>
    <w:rsid w:val="00440B4B"/>
    <w:rsid w:val="00440EA0"/>
    <w:rsid w:val="004411B1"/>
    <w:rsid w:val="004412DE"/>
    <w:rsid w:val="004413A9"/>
    <w:rsid w:val="004415B2"/>
    <w:rsid w:val="004419CF"/>
    <w:rsid w:val="00441D5F"/>
    <w:rsid w:val="0044239C"/>
    <w:rsid w:val="00442516"/>
    <w:rsid w:val="00442B52"/>
    <w:rsid w:val="00442DB4"/>
    <w:rsid w:val="00443078"/>
    <w:rsid w:val="00443ED9"/>
    <w:rsid w:val="00443FCA"/>
    <w:rsid w:val="004440E1"/>
    <w:rsid w:val="0044423B"/>
    <w:rsid w:val="004447A9"/>
    <w:rsid w:val="00444AB2"/>
    <w:rsid w:val="00444B4C"/>
    <w:rsid w:val="0044543C"/>
    <w:rsid w:val="004457A4"/>
    <w:rsid w:val="00445C46"/>
    <w:rsid w:val="00446030"/>
    <w:rsid w:val="0044652C"/>
    <w:rsid w:val="00446695"/>
    <w:rsid w:val="00446A81"/>
    <w:rsid w:val="0044711B"/>
    <w:rsid w:val="00447AA3"/>
    <w:rsid w:val="00447EAF"/>
    <w:rsid w:val="004501A3"/>
    <w:rsid w:val="00450A5E"/>
    <w:rsid w:val="00450B26"/>
    <w:rsid w:val="00451540"/>
    <w:rsid w:val="00451EBB"/>
    <w:rsid w:val="004528FE"/>
    <w:rsid w:val="00452C2B"/>
    <w:rsid w:val="0045477B"/>
    <w:rsid w:val="00454917"/>
    <w:rsid w:val="00454F95"/>
    <w:rsid w:val="00455F68"/>
    <w:rsid w:val="004560AD"/>
    <w:rsid w:val="0045665D"/>
    <w:rsid w:val="00456808"/>
    <w:rsid w:val="0045698C"/>
    <w:rsid w:val="00456E30"/>
    <w:rsid w:val="0045746E"/>
    <w:rsid w:val="00457BF6"/>
    <w:rsid w:val="00460F32"/>
    <w:rsid w:val="00461050"/>
    <w:rsid w:val="0046180C"/>
    <w:rsid w:val="00461916"/>
    <w:rsid w:val="00461BCB"/>
    <w:rsid w:val="00461DE6"/>
    <w:rsid w:val="0046227D"/>
    <w:rsid w:val="004622E8"/>
    <w:rsid w:val="00462528"/>
    <w:rsid w:val="00462BCF"/>
    <w:rsid w:val="004631A7"/>
    <w:rsid w:val="004637BA"/>
    <w:rsid w:val="00464D4C"/>
    <w:rsid w:val="00464DA3"/>
    <w:rsid w:val="00464E67"/>
    <w:rsid w:val="00465160"/>
    <w:rsid w:val="0046539A"/>
    <w:rsid w:val="00465488"/>
    <w:rsid w:val="004664C9"/>
    <w:rsid w:val="0046705A"/>
    <w:rsid w:val="004673C8"/>
    <w:rsid w:val="00467519"/>
    <w:rsid w:val="004679C4"/>
    <w:rsid w:val="00467A83"/>
    <w:rsid w:val="004702AD"/>
    <w:rsid w:val="004702D5"/>
    <w:rsid w:val="00470659"/>
    <w:rsid w:val="00470847"/>
    <w:rsid w:val="00470CAF"/>
    <w:rsid w:val="004713A7"/>
    <w:rsid w:val="00471526"/>
    <w:rsid w:val="00471970"/>
    <w:rsid w:val="00472D64"/>
    <w:rsid w:val="0047362F"/>
    <w:rsid w:val="0047367C"/>
    <w:rsid w:val="00474181"/>
    <w:rsid w:val="00474230"/>
    <w:rsid w:val="0047439D"/>
    <w:rsid w:val="0047461F"/>
    <w:rsid w:val="00474A37"/>
    <w:rsid w:val="00474B55"/>
    <w:rsid w:val="00474FCA"/>
    <w:rsid w:val="004750E4"/>
    <w:rsid w:val="004750F6"/>
    <w:rsid w:val="004751FD"/>
    <w:rsid w:val="0047532E"/>
    <w:rsid w:val="0047591E"/>
    <w:rsid w:val="00475A4E"/>
    <w:rsid w:val="00475C83"/>
    <w:rsid w:val="004763AE"/>
    <w:rsid w:val="00476541"/>
    <w:rsid w:val="00476687"/>
    <w:rsid w:val="004766CC"/>
    <w:rsid w:val="004769A6"/>
    <w:rsid w:val="00476A58"/>
    <w:rsid w:val="00476E0B"/>
    <w:rsid w:val="0047702F"/>
    <w:rsid w:val="00477335"/>
    <w:rsid w:val="00477481"/>
    <w:rsid w:val="00477621"/>
    <w:rsid w:val="004777FA"/>
    <w:rsid w:val="00477896"/>
    <w:rsid w:val="00477A15"/>
    <w:rsid w:val="00480608"/>
    <w:rsid w:val="00480AAF"/>
    <w:rsid w:val="00481229"/>
    <w:rsid w:val="0048206D"/>
    <w:rsid w:val="0048229F"/>
    <w:rsid w:val="0048254C"/>
    <w:rsid w:val="00482CAA"/>
    <w:rsid w:val="00482F44"/>
    <w:rsid w:val="00482F88"/>
    <w:rsid w:val="00483015"/>
    <w:rsid w:val="00483F80"/>
    <w:rsid w:val="00483FE5"/>
    <w:rsid w:val="0048435F"/>
    <w:rsid w:val="00484E47"/>
    <w:rsid w:val="00485181"/>
    <w:rsid w:val="0048575B"/>
    <w:rsid w:val="00485903"/>
    <w:rsid w:val="004859BD"/>
    <w:rsid w:val="00485D10"/>
    <w:rsid w:val="00486363"/>
    <w:rsid w:val="00486A67"/>
    <w:rsid w:val="00486CA3"/>
    <w:rsid w:val="00487979"/>
    <w:rsid w:val="00487A25"/>
    <w:rsid w:val="00487C85"/>
    <w:rsid w:val="00490001"/>
    <w:rsid w:val="00490191"/>
    <w:rsid w:val="00490193"/>
    <w:rsid w:val="004901CD"/>
    <w:rsid w:val="00490217"/>
    <w:rsid w:val="00491464"/>
    <w:rsid w:val="00492087"/>
    <w:rsid w:val="00492515"/>
    <w:rsid w:val="00493510"/>
    <w:rsid w:val="004936F4"/>
    <w:rsid w:val="004939E6"/>
    <w:rsid w:val="00493A15"/>
    <w:rsid w:val="00493B89"/>
    <w:rsid w:val="00493E38"/>
    <w:rsid w:val="00493F63"/>
    <w:rsid w:val="00494488"/>
    <w:rsid w:val="00494981"/>
    <w:rsid w:val="00494BF5"/>
    <w:rsid w:val="004950D6"/>
    <w:rsid w:val="00495A3A"/>
    <w:rsid w:val="00496269"/>
    <w:rsid w:val="0049665F"/>
    <w:rsid w:val="00496A34"/>
    <w:rsid w:val="00496C6A"/>
    <w:rsid w:val="0049708A"/>
    <w:rsid w:val="00497FCF"/>
    <w:rsid w:val="004A023C"/>
    <w:rsid w:val="004A05BD"/>
    <w:rsid w:val="004A0CA6"/>
    <w:rsid w:val="004A1920"/>
    <w:rsid w:val="004A1AD3"/>
    <w:rsid w:val="004A1CBD"/>
    <w:rsid w:val="004A1D94"/>
    <w:rsid w:val="004A2631"/>
    <w:rsid w:val="004A2EF3"/>
    <w:rsid w:val="004A305B"/>
    <w:rsid w:val="004A39DE"/>
    <w:rsid w:val="004A429F"/>
    <w:rsid w:val="004A448E"/>
    <w:rsid w:val="004A44C9"/>
    <w:rsid w:val="004A4D5F"/>
    <w:rsid w:val="004A51ED"/>
    <w:rsid w:val="004A53FD"/>
    <w:rsid w:val="004A56C2"/>
    <w:rsid w:val="004A639E"/>
    <w:rsid w:val="004A65BA"/>
    <w:rsid w:val="004A6DAC"/>
    <w:rsid w:val="004A6F4F"/>
    <w:rsid w:val="004A7020"/>
    <w:rsid w:val="004A7A91"/>
    <w:rsid w:val="004A7ECF"/>
    <w:rsid w:val="004A7FBA"/>
    <w:rsid w:val="004B00E2"/>
    <w:rsid w:val="004B04D5"/>
    <w:rsid w:val="004B1A71"/>
    <w:rsid w:val="004B1A77"/>
    <w:rsid w:val="004B1AA9"/>
    <w:rsid w:val="004B1DE5"/>
    <w:rsid w:val="004B2CD4"/>
    <w:rsid w:val="004B33C7"/>
    <w:rsid w:val="004B39C1"/>
    <w:rsid w:val="004B3F55"/>
    <w:rsid w:val="004B4272"/>
    <w:rsid w:val="004B463F"/>
    <w:rsid w:val="004B4884"/>
    <w:rsid w:val="004B4FA0"/>
    <w:rsid w:val="004B506E"/>
    <w:rsid w:val="004B542B"/>
    <w:rsid w:val="004B5916"/>
    <w:rsid w:val="004B5B4A"/>
    <w:rsid w:val="004B5DE2"/>
    <w:rsid w:val="004B626D"/>
    <w:rsid w:val="004B67CB"/>
    <w:rsid w:val="004B7FD3"/>
    <w:rsid w:val="004C0DFD"/>
    <w:rsid w:val="004C1339"/>
    <w:rsid w:val="004C1C0C"/>
    <w:rsid w:val="004C238E"/>
    <w:rsid w:val="004C2964"/>
    <w:rsid w:val="004C2B72"/>
    <w:rsid w:val="004C341C"/>
    <w:rsid w:val="004C3849"/>
    <w:rsid w:val="004C3A02"/>
    <w:rsid w:val="004C3FA3"/>
    <w:rsid w:val="004C42D9"/>
    <w:rsid w:val="004C4642"/>
    <w:rsid w:val="004C4830"/>
    <w:rsid w:val="004C48A4"/>
    <w:rsid w:val="004C49B9"/>
    <w:rsid w:val="004C5412"/>
    <w:rsid w:val="004C6726"/>
    <w:rsid w:val="004C6786"/>
    <w:rsid w:val="004C6872"/>
    <w:rsid w:val="004C6972"/>
    <w:rsid w:val="004C763A"/>
    <w:rsid w:val="004D01CE"/>
    <w:rsid w:val="004D04B8"/>
    <w:rsid w:val="004D0513"/>
    <w:rsid w:val="004D13BD"/>
    <w:rsid w:val="004D13E7"/>
    <w:rsid w:val="004D1DED"/>
    <w:rsid w:val="004D20BF"/>
    <w:rsid w:val="004D34A2"/>
    <w:rsid w:val="004D3647"/>
    <w:rsid w:val="004D3A84"/>
    <w:rsid w:val="004D3E3A"/>
    <w:rsid w:val="004D42DC"/>
    <w:rsid w:val="004D47F7"/>
    <w:rsid w:val="004D4E50"/>
    <w:rsid w:val="004D4EBC"/>
    <w:rsid w:val="004D4FEF"/>
    <w:rsid w:val="004D5707"/>
    <w:rsid w:val="004D596E"/>
    <w:rsid w:val="004D5E41"/>
    <w:rsid w:val="004D615C"/>
    <w:rsid w:val="004D638F"/>
    <w:rsid w:val="004D63DC"/>
    <w:rsid w:val="004D69C5"/>
    <w:rsid w:val="004D7646"/>
    <w:rsid w:val="004D7854"/>
    <w:rsid w:val="004D78A7"/>
    <w:rsid w:val="004D7A4B"/>
    <w:rsid w:val="004D7BC4"/>
    <w:rsid w:val="004E0785"/>
    <w:rsid w:val="004E0964"/>
    <w:rsid w:val="004E22AF"/>
    <w:rsid w:val="004E2AED"/>
    <w:rsid w:val="004E359F"/>
    <w:rsid w:val="004E3C02"/>
    <w:rsid w:val="004E47DB"/>
    <w:rsid w:val="004E4C93"/>
    <w:rsid w:val="004E537A"/>
    <w:rsid w:val="004E56DE"/>
    <w:rsid w:val="004E5733"/>
    <w:rsid w:val="004E5863"/>
    <w:rsid w:val="004E5910"/>
    <w:rsid w:val="004E5C55"/>
    <w:rsid w:val="004E5F40"/>
    <w:rsid w:val="004E654E"/>
    <w:rsid w:val="004E7E33"/>
    <w:rsid w:val="004E7EAA"/>
    <w:rsid w:val="004E7F2D"/>
    <w:rsid w:val="004E7FDF"/>
    <w:rsid w:val="004F0728"/>
    <w:rsid w:val="004F0D15"/>
    <w:rsid w:val="004F2033"/>
    <w:rsid w:val="004F2583"/>
    <w:rsid w:val="004F28E9"/>
    <w:rsid w:val="004F3633"/>
    <w:rsid w:val="004F448E"/>
    <w:rsid w:val="004F4E48"/>
    <w:rsid w:val="004F5716"/>
    <w:rsid w:val="004F5897"/>
    <w:rsid w:val="004F5F7E"/>
    <w:rsid w:val="004F60C6"/>
    <w:rsid w:val="004F6A3A"/>
    <w:rsid w:val="004F715F"/>
    <w:rsid w:val="004F77F4"/>
    <w:rsid w:val="004F7DC3"/>
    <w:rsid w:val="004F7F65"/>
    <w:rsid w:val="00500137"/>
    <w:rsid w:val="00500627"/>
    <w:rsid w:val="00500666"/>
    <w:rsid w:val="00500A95"/>
    <w:rsid w:val="00500D3A"/>
    <w:rsid w:val="00500F84"/>
    <w:rsid w:val="00501D37"/>
    <w:rsid w:val="00502631"/>
    <w:rsid w:val="0050265D"/>
    <w:rsid w:val="00502854"/>
    <w:rsid w:val="00503B01"/>
    <w:rsid w:val="00503B05"/>
    <w:rsid w:val="00503D0A"/>
    <w:rsid w:val="00503DF8"/>
    <w:rsid w:val="00503FB3"/>
    <w:rsid w:val="005044FA"/>
    <w:rsid w:val="00504977"/>
    <w:rsid w:val="005049C3"/>
    <w:rsid w:val="00505552"/>
    <w:rsid w:val="0050561A"/>
    <w:rsid w:val="00505640"/>
    <w:rsid w:val="00505966"/>
    <w:rsid w:val="00505B70"/>
    <w:rsid w:val="00505BF0"/>
    <w:rsid w:val="00505D85"/>
    <w:rsid w:val="00505DA2"/>
    <w:rsid w:val="00506326"/>
    <w:rsid w:val="00506AD9"/>
    <w:rsid w:val="00506C6B"/>
    <w:rsid w:val="00506E7E"/>
    <w:rsid w:val="005071D8"/>
    <w:rsid w:val="00507A34"/>
    <w:rsid w:val="00507D1A"/>
    <w:rsid w:val="0051032E"/>
    <w:rsid w:val="0051080B"/>
    <w:rsid w:val="00511085"/>
    <w:rsid w:val="00511B0D"/>
    <w:rsid w:val="00511D69"/>
    <w:rsid w:val="0051242A"/>
    <w:rsid w:val="005124E0"/>
    <w:rsid w:val="00512584"/>
    <w:rsid w:val="00512751"/>
    <w:rsid w:val="00512A66"/>
    <w:rsid w:val="00512C01"/>
    <w:rsid w:val="00512C21"/>
    <w:rsid w:val="00512E5E"/>
    <w:rsid w:val="00513113"/>
    <w:rsid w:val="005138D3"/>
    <w:rsid w:val="005138ED"/>
    <w:rsid w:val="00514114"/>
    <w:rsid w:val="00515AD7"/>
    <w:rsid w:val="00515CB3"/>
    <w:rsid w:val="005160F8"/>
    <w:rsid w:val="00516662"/>
    <w:rsid w:val="00516C04"/>
    <w:rsid w:val="00516DB2"/>
    <w:rsid w:val="00516FF8"/>
    <w:rsid w:val="00517534"/>
    <w:rsid w:val="00517B8B"/>
    <w:rsid w:val="00517BBB"/>
    <w:rsid w:val="00517D2C"/>
    <w:rsid w:val="005203F8"/>
    <w:rsid w:val="0052078A"/>
    <w:rsid w:val="005207EF"/>
    <w:rsid w:val="00520B42"/>
    <w:rsid w:val="00520C28"/>
    <w:rsid w:val="00520EA5"/>
    <w:rsid w:val="00520FBC"/>
    <w:rsid w:val="00521B15"/>
    <w:rsid w:val="00522715"/>
    <w:rsid w:val="0052287F"/>
    <w:rsid w:val="00522E13"/>
    <w:rsid w:val="005237F0"/>
    <w:rsid w:val="00523C42"/>
    <w:rsid w:val="0052403D"/>
    <w:rsid w:val="005240AB"/>
    <w:rsid w:val="005246D9"/>
    <w:rsid w:val="00524EA6"/>
    <w:rsid w:val="00524FE1"/>
    <w:rsid w:val="00525AB7"/>
    <w:rsid w:val="005263BD"/>
    <w:rsid w:val="0052647A"/>
    <w:rsid w:val="00526574"/>
    <w:rsid w:val="00526D2A"/>
    <w:rsid w:val="0052737E"/>
    <w:rsid w:val="00527976"/>
    <w:rsid w:val="00527ECD"/>
    <w:rsid w:val="00530973"/>
    <w:rsid w:val="0053138B"/>
    <w:rsid w:val="00531504"/>
    <w:rsid w:val="00531563"/>
    <w:rsid w:val="00531678"/>
    <w:rsid w:val="005330B1"/>
    <w:rsid w:val="00533498"/>
    <w:rsid w:val="00533557"/>
    <w:rsid w:val="00533D8E"/>
    <w:rsid w:val="005343B9"/>
    <w:rsid w:val="00534852"/>
    <w:rsid w:val="00534B06"/>
    <w:rsid w:val="00534E85"/>
    <w:rsid w:val="005352AB"/>
    <w:rsid w:val="0053541E"/>
    <w:rsid w:val="00535525"/>
    <w:rsid w:val="00535561"/>
    <w:rsid w:val="00535831"/>
    <w:rsid w:val="005363A9"/>
    <w:rsid w:val="00536EE3"/>
    <w:rsid w:val="0053714E"/>
    <w:rsid w:val="0053716C"/>
    <w:rsid w:val="005371D6"/>
    <w:rsid w:val="005375F6"/>
    <w:rsid w:val="0054057C"/>
    <w:rsid w:val="00540FE1"/>
    <w:rsid w:val="005412DD"/>
    <w:rsid w:val="0054184B"/>
    <w:rsid w:val="00541D44"/>
    <w:rsid w:val="0054210D"/>
    <w:rsid w:val="00542330"/>
    <w:rsid w:val="00542535"/>
    <w:rsid w:val="005426F7"/>
    <w:rsid w:val="00542F99"/>
    <w:rsid w:val="00543920"/>
    <w:rsid w:val="0054392F"/>
    <w:rsid w:val="0054441C"/>
    <w:rsid w:val="005447C2"/>
    <w:rsid w:val="0054495E"/>
    <w:rsid w:val="005449B0"/>
    <w:rsid w:val="00544D7C"/>
    <w:rsid w:val="00544F39"/>
    <w:rsid w:val="00545E27"/>
    <w:rsid w:val="00545ECC"/>
    <w:rsid w:val="005473BE"/>
    <w:rsid w:val="00547D70"/>
    <w:rsid w:val="00547E31"/>
    <w:rsid w:val="005500D1"/>
    <w:rsid w:val="00550555"/>
    <w:rsid w:val="00550FB1"/>
    <w:rsid w:val="00551117"/>
    <w:rsid w:val="0055224B"/>
    <w:rsid w:val="00552925"/>
    <w:rsid w:val="005531EB"/>
    <w:rsid w:val="00553BAF"/>
    <w:rsid w:val="00554120"/>
    <w:rsid w:val="00554327"/>
    <w:rsid w:val="0055618F"/>
    <w:rsid w:val="00556546"/>
    <w:rsid w:val="00556599"/>
    <w:rsid w:val="00557916"/>
    <w:rsid w:val="0056002E"/>
    <w:rsid w:val="0056060F"/>
    <w:rsid w:val="005606F4"/>
    <w:rsid w:val="00560DE3"/>
    <w:rsid w:val="00561A48"/>
    <w:rsid w:val="00561C1C"/>
    <w:rsid w:val="00561D34"/>
    <w:rsid w:val="00561E64"/>
    <w:rsid w:val="00561F9E"/>
    <w:rsid w:val="005620D2"/>
    <w:rsid w:val="00562298"/>
    <w:rsid w:val="0056255B"/>
    <w:rsid w:val="00562780"/>
    <w:rsid w:val="0056282E"/>
    <w:rsid w:val="00562A80"/>
    <w:rsid w:val="00563330"/>
    <w:rsid w:val="00563C34"/>
    <w:rsid w:val="00563C9B"/>
    <w:rsid w:val="00563DA7"/>
    <w:rsid w:val="00564A78"/>
    <w:rsid w:val="00564F5A"/>
    <w:rsid w:val="005652A6"/>
    <w:rsid w:val="0056555A"/>
    <w:rsid w:val="00565720"/>
    <w:rsid w:val="00565790"/>
    <w:rsid w:val="00565B58"/>
    <w:rsid w:val="005662BF"/>
    <w:rsid w:val="00566548"/>
    <w:rsid w:val="00566656"/>
    <w:rsid w:val="00566C59"/>
    <w:rsid w:val="00566EC4"/>
    <w:rsid w:val="00567336"/>
    <w:rsid w:val="0057068A"/>
    <w:rsid w:val="0057080B"/>
    <w:rsid w:val="00570CDF"/>
    <w:rsid w:val="00570E8A"/>
    <w:rsid w:val="00570FBD"/>
    <w:rsid w:val="00571FE4"/>
    <w:rsid w:val="005727E7"/>
    <w:rsid w:val="00572A11"/>
    <w:rsid w:val="00573B79"/>
    <w:rsid w:val="00573CB9"/>
    <w:rsid w:val="00573F29"/>
    <w:rsid w:val="00574036"/>
    <w:rsid w:val="00574407"/>
    <w:rsid w:val="00574901"/>
    <w:rsid w:val="00574FC4"/>
    <w:rsid w:val="0057528D"/>
    <w:rsid w:val="00576193"/>
    <w:rsid w:val="005763FF"/>
    <w:rsid w:val="00576C41"/>
    <w:rsid w:val="0057704A"/>
    <w:rsid w:val="00577169"/>
    <w:rsid w:val="0057797B"/>
    <w:rsid w:val="005779B8"/>
    <w:rsid w:val="00577B67"/>
    <w:rsid w:val="00580067"/>
    <w:rsid w:val="005803C6"/>
    <w:rsid w:val="005805AD"/>
    <w:rsid w:val="00580B0D"/>
    <w:rsid w:val="0058182A"/>
    <w:rsid w:val="00581A7E"/>
    <w:rsid w:val="0058215C"/>
    <w:rsid w:val="00582722"/>
    <w:rsid w:val="005827BA"/>
    <w:rsid w:val="00582FDE"/>
    <w:rsid w:val="005837F8"/>
    <w:rsid w:val="00583812"/>
    <w:rsid w:val="00583B5F"/>
    <w:rsid w:val="005847DA"/>
    <w:rsid w:val="00585041"/>
    <w:rsid w:val="0058565B"/>
    <w:rsid w:val="00585725"/>
    <w:rsid w:val="00585AD2"/>
    <w:rsid w:val="00585B5C"/>
    <w:rsid w:val="00585E6C"/>
    <w:rsid w:val="00586398"/>
    <w:rsid w:val="00586B95"/>
    <w:rsid w:val="00586B99"/>
    <w:rsid w:val="0058709F"/>
    <w:rsid w:val="00587A29"/>
    <w:rsid w:val="005903DC"/>
    <w:rsid w:val="00590BC6"/>
    <w:rsid w:val="00590DD5"/>
    <w:rsid w:val="00591B2A"/>
    <w:rsid w:val="00591D2E"/>
    <w:rsid w:val="00591F1D"/>
    <w:rsid w:val="00591F63"/>
    <w:rsid w:val="00593123"/>
    <w:rsid w:val="00593442"/>
    <w:rsid w:val="005935F9"/>
    <w:rsid w:val="00593E98"/>
    <w:rsid w:val="00594255"/>
    <w:rsid w:val="005942E7"/>
    <w:rsid w:val="00594F39"/>
    <w:rsid w:val="0059528A"/>
    <w:rsid w:val="00595605"/>
    <w:rsid w:val="0059592F"/>
    <w:rsid w:val="005960F9"/>
    <w:rsid w:val="00596A0E"/>
    <w:rsid w:val="00596ECB"/>
    <w:rsid w:val="0059739E"/>
    <w:rsid w:val="00597BAF"/>
    <w:rsid w:val="00597C1C"/>
    <w:rsid w:val="005A00CA"/>
    <w:rsid w:val="005A034D"/>
    <w:rsid w:val="005A0DE9"/>
    <w:rsid w:val="005A12D9"/>
    <w:rsid w:val="005A21C2"/>
    <w:rsid w:val="005A254A"/>
    <w:rsid w:val="005A270B"/>
    <w:rsid w:val="005A2C01"/>
    <w:rsid w:val="005A2F4C"/>
    <w:rsid w:val="005A3431"/>
    <w:rsid w:val="005A35B2"/>
    <w:rsid w:val="005A3E82"/>
    <w:rsid w:val="005A3F0F"/>
    <w:rsid w:val="005A3F7F"/>
    <w:rsid w:val="005A4249"/>
    <w:rsid w:val="005A4277"/>
    <w:rsid w:val="005A447B"/>
    <w:rsid w:val="005A51E6"/>
    <w:rsid w:val="005A5418"/>
    <w:rsid w:val="005A5642"/>
    <w:rsid w:val="005A6D04"/>
    <w:rsid w:val="005A710A"/>
    <w:rsid w:val="005A7305"/>
    <w:rsid w:val="005B0218"/>
    <w:rsid w:val="005B0408"/>
    <w:rsid w:val="005B0435"/>
    <w:rsid w:val="005B04F8"/>
    <w:rsid w:val="005B0501"/>
    <w:rsid w:val="005B08E8"/>
    <w:rsid w:val="005B08F9"/>
    <w:rsid w:val="005B1A11"/>
    <w:rsid w:val="005B1BCF"/>
    <w:rsid w:val="005B2076"/>
    <w:rsid w:val="005B2524"/>
    <w:rsid w:val="005B252F"/>
    <w:rsid w:val="005B2CA3"/>
    <w:rsid w:val="005B2FBF"/>
    <w:rsid w:val="005B30B6"/>
    <w:rsid w:val="005B4388"/>
    <w:rsid w:val="005B5B13"/>
    <w:rsid w:val="005B5D86"/>
    <w:rsid w:val="005B5DD0"/>
    <w:rsid w:val="005B6B04"/>
    <w:rsid w:val="005B7A6A"/>
    <w:rsid w:val="005B7D97"/>
    <w:rsid w:val="005C077E"/>
    <w:rsid w:val="005C134E"/>
    <w:rsid w:val="005C1499"/>
    <w:rsid w:val="005C16A4"/>
    <w:rsid w:val="005C18A8"/>
    <w:rsid w:val="005C292E"/>
    <w:rsid w:val="005C3008"/>
    <w:rsid w:val="005C3042"/>
    <w:rsid w:val="005C3175"/>
    <w:rsid w:val="005C37E5"/>
    <w:rsid w:val="005C39F8"/>
    <w:rsid w:val="005C3B83"/>
    <w:rsid w:val="005C3BA0"/>
    <w:rsid w:val="005C3BC0"/>
    <w:rsid w:val="005C3BC1"/>
    <w:rsid w:val="005C4431"/>
    <w:rsid w:val="005C4A93"/>
    <w:rsid w:val="005C4B4B"/>
    <w:rsid w:val="005C50BB"/>
    <w:rsid w:val="005C5483"/>
    <w:rsid w:val="005C559B"/>
    <w:rsid w:val="005C577D"/>
    <w:rsid w:val="005C5A97"/>
    <w:rsid w:val="005C5D9A"/>
    <w:rsid w:val="005C5EC1"/>
    <w:rsid w:val="005C6C2A"/>
    <w:rsid w:val="005C6F63"/>
    <w:rsid w:val="005C6FC7"/>
    <w:rsid w:val="005C7207"/>
    <w:rsid w:val="005C73F1"/>
    <w:rsid w:val="005C7459"/>
    <w:rsid w:val="005C7707"/>
    <w:rsid w:val="005C7765"/>
    <w:rsid w:val="005C7C63"/>
    <w:rsid w:val="005C7D06"/>
    <w:rsid w:val="005C7EAD"/>
    <w:rsid w:val="005D0471"/>
    <w:rsid w:val="005D08E7"/>
    <w:rsid w:val="005D0D4B"/>
    <w:rsid w:val="005D1328"/>
    <w:rsid w:val="005D14C1"/>
    <w:rsid w:val="005D1AC9"/>
    <w:rsid w:val="005D1AE5"/>
    <w:rsid w:val="005D2CC4"/>
    <w:rsid w:val="005D2EC8"/>
    <w:rsid w:val="005D33E5"/>
    <w:rsid w:val="005D356D"/>
    <w:rsid w:val="005D3D26"/>
    <w:rsid w:val="005D3D34"/>
    <w:rsid w:val="005D4194"/>
    <w:rsid w:val="005D46D5"/>
    <w:rsid w:val="005D4948"/>
    <w:rsid w:val="005D49CC"/>
    <w:rsid w:val="005D59B9"/>
    <w:rsid w:val="005D5C03"/>
    <w:rsid w:val="005D623D"/>
    <w:rsid w:val="005D62D4"/>
    <w:rsid w:val="005D64FB"/>
    <w:rsid w:val="005D6A3B"/>
    <w:rsid w:val="005D7288"/>
    <w:rsid w:val="005D7400"/>
    <w:rsid w:val="005D7453"/>
    <w:rsid w:val="005D7735"/>
    <w:rsid w:val="005E06F0"/>
    <w:rsid w:val="005E09D3"/>
    <w:rsid w:val="005E0B52"/>
    <w:rsid w:val="005E1840"/>
    <w:rsid w:val="005E194E"/>
    <w:rsid w:val="005E1BC0"/>
    <w:rsid w:val="005E2A23"/>
    <w:rsid w:val="005E3989"/>
    <w:rsid w:val="005E3FC4"/>
    <w:rsid w:val="005E44EB"/>
    <w:rsid w:val="005E473C"/>
    <w:rsid w:val="005E4A26"/>
    <w:rsid w:val="005E4ACF"/>
    <w:rsid w:val="005E4DE3"/>
    <w:rsid w:val="005E58F2"/>
    <w:rsid w:val="005E5ECC"/>
    <w:rsid w:val="005E6B2D"/>
    <w:rsid w:val="005E6F8B"/>
    <w:rsid w:val="005E72DB"/>
    <w:rsid w:val="005E72ED"/>
    <w:rsid w:val="005E75CD"/>
    <w:rsid w:val="005E79E8"/>
    <w:rsid w:val="005F06DA"/>
    <w:rsid w:val="005F0C92"/>
    <w:rsid w:val="005F1207"/>
    <w:rsid w:val="005F175F"/>
    <w:rsid w:val="005F1C9B"/>
    <w:rsid w:val="005F2418"/>
    <w:rsid w:val="005F2619"/>
    <w:rsid w:val="005F26C1"/>
    <w:rsid w:val="005F2FE8"/>
    <w:rsid w:val="005F3904"/>
    <w:rsid w:val="005F3AD9"/>
    <w:rsid w:val="005F3B65"/>
    <w:rsid w:val="005F3F9E"/>
    <w:rsid w:val="005F4182"/>
    <w:rsid w:val="005F441C"/>
    <w:rsid w:val="005F444D"/>
    <w:rsid w:val="005F45FA"/>
    <w:rsid w:val="005F494B"/>
    <w:rsid w:val="005F49A5"/>
    <w:rsid w:val="005F4B38"/>
    <w:rsid w:val="005F513C"/>
    <w:rsid w:val="005F581B"/>
    <w:rsid w:val="005F6198"/>
    <w:rsid w:val="005F675F"/>
    <w:rsid w:val="005F6912"/>
    <w:rsid w:val="005F6ED9"/>
    <w:rsid w:val="005F6FFB"/>
    <w:rsid w:val="005F7B96"/>
    <w:rsid w:val="005F7CF2"/>
    <w:rsid w:val="005F7D96"/>
    <w:rsid w:val="0060002D"/>
    <w:rsid w:val="00601074"/>
    <w:rsid w:val="006011A2"/>
    <w:rsid w:val="00601519"/>
    <w:rsid w:val="00602079"/>
    <w:rsid w:val="00602304"/>
    <w:rsid w:val="0060244B"/>
    <w:rsid w:val="0060264B"/>
    <w:rsid w:val="006029E6"/>
    <w:rsid w:val="0060303E"/>
    <w:rsid w:val="00603300"/>
    <w:rsid w:val="0060334D"/>
    <w:rsid w:val="00604801"/>
    <w:rsid w:val="00604947"/>
    <w:rsid w:val="00605887"/>
    <w:rsid w:val="006058A9"/>
    <w:rsid w:val="00605D10"/>
    <w:rsid w:val="00605E7F"/>
    <w:rsid w:val="00606286"/>
    <w:rsid w:val="00606359"/>
    <w:rsid w:val="006066A6"/>
    <w:rsid w:val="006073F3"/>
    <w:rsid w:val="00607594"/>
    <w:rsid w:val="00607722"/>
    <w:rsid w:val="00610127"/>
    <w:rsid w:val="006105A1"/>
    <w:rsid w:val="00610EEF"/>
    <w:rsid w:val="00610FED"/>
    <w:rsid w:val="00611210"/>
    <w:rsid w:val="00611EA9"/>
    <w:rsid w:val="00612111"/>
    <w:rsid w:val="006122AE"/>
    <w:rsid w:val="0061352F"/>
    <w:rsid w:val="00613A96"/>
    <w:rsid w:val="006141C4"/>
    <w:rsid w:val="00614539"/>
    <w:rsid w:val="0061458D"/>
    <w:rsid w:val="006149CA"/>
    <w:rsid w:val="00615043"/>
    <w:rsid w:val="00617A89"/>
    <w:rsid w:val="00617FA6"/>
    <w:rsid w:val="00620323"/>
    <w:rsid w:val="00620714"/>
    <w:rsid w:val="00621655"/>
    <w:rsid w:val="00621CAD"/>
    <w:rsid w:val="00622299"/>
    <w:rsid w:val="006223C0"/>
    <w:rsid w:val="00622BF7"/>
    <w:rsid w:val="00622FC5"/>
    <w:rsid w:val="006231B2"/>
    <w:rsid w:val="00623293"/>
    <w:rsid w:val="00623CEC"/>
    <w:rsid w:val="00624164"/>
    <w:rsid w:val="006243F4"/>
    <w:rsid w:val="00624F38"/>
    <w:rsid w:val="0062522B"/>
    <w:rsid w:val="006253EA"/>
    <w:rsid w:val="00625545"/>
    <w:rsid w:val="006263DF"/>
    <w:rsid w:val="00626D19"/>
    <w:rsid w:val="00627092"/>
    <w:rsid w:val="00627110"/>
    <w:rsid w:val="00627D32"/>
    <w:rsid w:val="00630467"/>
    <w:rsid w:val="006306AE"/>
    <w:rsid w:val="00630868"/>
    <w:rsid w:val="00630F28"/>
    <w:rsid w:val="00631132"/>
    <w:rsid w:val="00631144"/>
    <w:rsid w:val="0063116C"/>
    <w:rsid w:val="00631176"/>
    <w:rsid w:val="00631361"/>
    <w:rsid w:val="006313D4"/>
    <w:rsid w:val="0063157D"/>
    <w:rsid w:val="00631729"/>
    <w:rsid w:val="00632432"/>
    <w:rsid w:val="006325D1"/>
    <w:rsid w:val="00632C36"/>
    <w:rsid w:val="00633174"/>
    <w:rsid w:val="0063331C"/>
    <w:rsid w:val="006337A6"/>
    <w:rsid w:val="006345F9"/>
    <w:rsid w:val="0063468F"/>
    <w:rsid w:val="00634B86"/>
    <w:rsid w:val="00634CBC"/>
    <w:rsid w:val="00634DF2"/>
    <w:rsid w:val="00635FFD"/>
    <w:rsid w:val="00636069"/>
    <w:rsid w:val="00636916"/>
    <w:rsid w:val="00636DAD"/>
    <w:rsid w:val="00637013"/>
    <w:rsid w:val="006377E0"/>
    <w:rsid w:val="00637AB9"/>
    <w:rsid w:val="00637AD8"/>
    <w:rsid w:val="00640063"/>
    <w:rsid w:val="006400B5"/>
    <w:rsid w:val="0064024F"/>
    <w:rsid w:val="0064073D"/>
    <w:rsid w:val="00640899"/>
    <w:rsid w:val="00641647"/>
    <w:rsid w:val="00641B67"/>
    <w:rsid w:val="00642232"/>
    <w:rsid w:val="00642B2C"/>
    <w:rsid w:val="00642D7D"/>
    <w:rsid w:val="00642E38"/>
    <w:rsid w:val="0064338D"/>
    <w:rsid w:val="006434F6"/>
    <w:rsid w:val="006436A5"/>
    <w:rsid w:val="006439BD"/>
    <w:rsid w:val="00644545"/>
    <w:rsid w:val="006451D6"/>
    <w:rsid w:val="00645B91"/>
    <w:rsid w:val="0064638F"/>
    <w:rsid w:val="006463E3"/>
    <w:rsid w:val="00646C21"/>
    <w:rsid w:val="00646ECA"/>
    <w:rsid w:val="00647650"/>
    <w:rsid w:val="00647713"/>
    <w:rsid w:val="00647B09"/>
    <w:rsid w:val="00647C2B"/>
    <w:rsid w:val="00647E31"/>
    <w:rsid w:val="00647E5C"/>
    <w:rsid w:val="006508FC"/>
    <w:rsid w:val="00650C9B"/>
    <w:rsid w:val="00650EB2"/>
    <w:rsid w:val="006510DA"/>
    <w:rsid w:val="00652EFC"/>
    <w:rsid w:val="00653366"/>
    <w:rsid w:val="0065369D"/>
    <w:rsid w:val="006536F6"/>
    <w:rsid w:val="00653854"/>
    <w:rsid w:val="00653862"/>
    <w:rsid w:val="006539F0"/>
    <w:rsid w:val="00653FC1"/>
    <w:rsid w:val="006544ED"/>
    <w:rsid w:val="0065455C"/>
    <w:rsid w:val="00654806"/>
    <w:rsid w:val="00654EF3"/>
    <w:rsid w:val="00655492"/>
    <w:rsid w:val="006555D8"/>
    <w:rsid w:val="00655691"/>
    <w:rsid w:val="00655D94"/>
    <w:rsid w:val="00656367"/>
    <w:rsid w:val="00656A33"/>
    <w:rsid w:val="00656A9B"/>
    <w:rsid w:val="00657325"/>
    <w:rsid w:val="00657F7D"/>
    <w:rsid w:val="006605E8"/>
    <w:rsid w:val="00660B21"/>
    <w:rsid w:val="00660F36"/>
    <w:rsid w:val="00660FEE"/>
    <w:rsid w:val="00661171"/>
    <w:rsid w:val="00661348"/>
    <w:rsid w:val="006613B0"/>
    <w:rsid w:val="0066172A"/>
    <w:rsid w:val="00661966"/>
    <w:rsid w:val="00661BBC"/>
    <w:rsid w:val="00662803"/>
    <w:rsid w:val="00662961"/>
    <w:rsid w:val="00662BF0"/>
    <w:rsid w:val="00662C88"/>
    <w:rsid w:val="00662D76"/>
    <w:rsid w:val="00662D9C"/>
    <w:rsid w:val="006631BF"/>
    <w:rsid w:val="006635F5"/>
    <w:rsid w:val="00663CFC"/>
    <w:rsid w:val="00663EBD"/>
    <w:rsid w:val="006645D9"/>
    <w:rsid w:val="00664A41"/>
    <w:rsid w:val="006650A4"/>
    <w:rsid w:val="006659E6"/>
    <w:rsid w:val="00665EF3"/>
    <w:rsid w:val="006664AC"/>
    <w:rsid w:val="00666622"/>
    <w:rsid w:val="00666DB0"/>
    <w:rsid w:val="00667E37"/>
    <w:rsid w:val="00667F59"/>
    <w:rsid w:val="006703A8"/>
    <w:rsid w:val="00671872"/>
    <w:rsid w:val="00671B26"/>
    <w:rsid w:val="00671C0E"/>
    <w:rsid w:val="00671D17"/>
    <w:rsid w:val="00672DC3"/>
    <w:rsid w:val="00672E81"/>
    <w:rsid w:val="0067374F"/>
    <w:rsid w:val="006737D2"/>
    <w:rsid w:val="00673CD5"/>
    <w:rsid w:val="00673F61"/>
    <w:rsid w:val="006742AE"/>
    <w:rsid w:val="006743C7"/>
    <w:rsid w:val="00674469"/>
    <w:rsid w:val="006747C9"/>
    <w:rsid w:val="00674D50"/>
    <w:rsid w:val="00674FEB"/>
    <w:rsid w:val="006751DE"/>
    <w:rsid w:val="00675927"/>
    <w:rsid w:val="006759C3"/>
    <w:rsid w:val="00676617"/>
    <w:rsid w:val="006766A8"/>
    <w:rsid w:val="00677157"/>
    <w:rsid w:val="0067797F"/>
    <w:rsid w:val="0068080C"/>
    <w:rsid w:val="00680BCD"/>
    <w:rsid w:val="00680E3D"/>
    <w:rsid w:val="00680F50"/>
    <w:rsid w:val="006816EE"/>
    <w:rsid w:val="00681899"/>
    <w:rsid w:val="00681BB8"/>
    <w:rsid w:val="0068239B"/>
    <w:rsid w:val="00682B37"/>
    <w:rsid w:val="00682D67"/>
    <w:rsid w:val="006836E6"/>
    <w:rsid w:val="006838C0"/>
    <w:rsid w:val="00683A14"/>
    <w:rsid w:val="00683BE0"/>
    <w:rsid w:val="00683E21"/>
    <w:rsid w:val="0068489A"/>
    <w:rsid w:val="006849C8"/>
    <w:rsid w:val="00685A54"/>
    <w:rsid w:val="006860B4"/>
    <w:rsid w:val="0068618A"/>
    <w:rsid w:val="006863D8"/>
    <w:rsid w:val="0068648D"/>
    <w:rsid w:val="00686F99"/>
    <w:rsid w:val="00687383"/>
    <w:rsid w:val="006875CB"/>
    <w:rsid w:val="00687652"/>
    <w:rsid w:val="006910BD"/>
    <w:rsid w:val="006912B9"/>
    <w:rsid w:val="00691E61"/>
    <w:rsid w:val="00692159"/>
    <w:rsid w:val="00692255"/>
    <w:rsid w:val="00692B09"/>
    <w:rsid w:val="00692B0D"/>
    <w:rsid w:val="00692EA9"/>
    <w:rsid w:val="00692EF6"/>
    <w:rsid w:val="00692F1C"/>
    <w:rsid w:val="00693481"/>
    <w:rsid w:val="00693729"/>
    <w:rsid w:val="00693ED4"/>
    <w:rsid w:val="00693F0D"/>
    <w:rsid w:val="00693F3A"/>
    <w:rsid w:val="0069490A"/>
    <w:rsid w:val="00694B04"/>
    <w:rsid w:val="00695112"/>
    <w:rsid w:val="0069522B"/>
    <w:rsid w:val="00695751"/>
    <w:rsid w:val="0069662B"/>
    <w:rsid w:val="006966AF"/>
    <w:rsid w:val="0069796C"/>
    <w:rsid w:val="00697A4A"/>
    <w:rsid w:val="00697B5E"/>
    <w:rsid w:val="00697FBA"/>
    <w:rsid w:val="006A019F"/>
    <w:rsid w:val="006A0415"/>
    <w:rsid w:val="006A058B"/>
    <w:rsid w:val="006A09C0"/>
    <w:rsid w:val="006A0E03"/>
    <w:rsid w:val="006A12F9"/>
    <w:rsid w:val="006A13BD"/>
    <w:rsid w:val="006A1AD0"/>
    <w:rsid w:val="006A1C0C"/>
    <w:rsid w:val="006A23E9"/>
    <w:rsid w:val="006A32E2"/>
    <w:rsid w:val="006A3FE6"/>
    <w:rsid w:val="006A4550"/>
    <w:rsid w:val="006A4671"/>
    <w:rsid w:val="006A46A1"/>
    <w:rsid w:val="006A4EFE"/>
    <w:rsid w:val="006A594D"/>
    <w:rsid w:val="006A5A6E"/>
    <w:rsid w:val="006A5B6F"/>
    <w:rsid w:val="006A5F7B"/>
    <w:rsid w:val="006A6490"/>
    <w:rsid w:val="006A6599"/>
    <w:rsid w:val="006A6ED0"/>
    <w:rsid w:val="006A7439"/>
    <w:rsid w:val="006A7633"/>
    <w:rsid w:val="006B021A"/>
    <w:rsid w:val="006B0501"/>
    <w:rsid w:val="006B0718"/>
    <w:rsid w:val="006B09DC"/>
    <w:rsid w:val="006B09F4"/>
    <w:rsid w:val="006B1165"/>
    <w:rsid w:val="006B1717"/>
    <w:rsid w:val="006B1992"/>
    <w:rsid w:val="006B1E27"/>
    <w:rsid w:val="006B1FA6"/>
    <w:rsid w:val="006B22D2"/>
    <w:rsid w:val="006B2352"/>
    <w:rsid w:val="006B24A5"/>
    <w:rsid w:val="006B2875"/>
    <w:rsid w:val="006B30EA"/>
    <w:rsid w:val="006B3845"/>
    <w:rsid w:val="006B439D"/>
    <w:rsid w:val="006B4863"/>
    <w:rsid w:val="006B493B"/>
    <w:rsid w:val="006B4C89"/>
    <w:rsid w:val="006B573E"/>
    <w:rsid w:val="006B5903"/>
    <w:rsid w:val="006B5AB5"/>
    <w:rsid w:val="006B5AD9"/>
    <w:rsid w:val="006B5C6A"/>
    <w:rsid w:val="006B5FEA"/>
    <w:rsid w:val="006B6235"/>
    <w:rsid w:val="006B6254"/>
    <w:rsid w:val="006B6761"/>
    <w:rsid w:val="006B688D"/>
    <w:rsid w:val="006B7257"/>
    <w:rsid w:val="006B78D8"/>
    <w:rsid w:val="006C02B2"/>
    <w:rsid w:val="006C068F"/>
    <w:rsid w:val="006C0B64"/>
    <w:rsid w:val="006C1683"/>
    <w:rsid w:val="006C1907"/>
    <w:rsid w:val="006C1F92"/>
    <w:rsid w:val="006C26CC"/>
    <w:rsid w:val="006C2DDC"/>
    <w:rsid w:val="006C2FBF"/>
    <w:rsid w:val="006C3686"/>
    <w:rsid w:val="006C3844"/>
    <w:rsid w:val="006C3F04"/>
    <w:rsid w:val="006C3F43"/>
    <w:rsid w:val="006C4058"/>
    <w:rsid w:val="006C5515"/>
    <w:rsid w:val="006C56C9"/>
    <w:rsid w:val="006C5BB4"/>
    <w:rsid w:val="006C5C40"/>
    <w:rsid w:val="006C6140"/>
    <w:rsid w:val="006C622E"/>
    <w:rsid w:val="006C63AC"/>
    <w:rsid w:val="006C6E11"/>
    <w:rsid w:val="006C7128"/>
    <w:rsid w:val="006C7147"/>
    <w:rsid w:val="006D0377"/>
    <w:rsid w:val="006D1107"/>
    <w:rsid w:val="006D1548"/>
    <w:rsid w:val="006D198C"/>
    <w:rsid w:val="006D20AD"/>
    <w:rsid w:val="006D3012"/>
    <w:rsid w:val="006D3963"/>
    <w:rsid w:val="006D3A10"/>
    <w:rsid w:val="006D3A5C"/>
    <w:rsid w:val="006D3C85"/>
    <w:rsid w:val="006D41A5"/>
    <w:rsid w:val="006D4353"/>
    <w:rsid w:val="006D45AF"/>
    <w:rsid w:val="006D5027"/>
    <w:rsid w:val="006D52F3"/>
    <w:rsid w:val="006D538B"/>
    <w:rsid w:val="006D5408"/>
    <w:rsid w:val="006D580D"/>
    <w:rsid w:val="006D5EE3"/>
    <w:rsid w:val="006D70A8"/>
    <w:rsid w:val="006D768C"/>
    <w:rsid w:val="006D7855"/>
    <w:rsid w:val="006E1145"/>
    <w:rsid w:val="006E13E2"/>
    <w:rsid w:val="006E1737"/>
    <w:rsid w:val="006E1BF5"/>
    <w:rsid w:val="006E1C52"/>
    <w:rsid w:val="006E1CCB"/>
    <w:rsid w:val="006E242C"/>
    <w:rsid w:val="006E29CA"/>
    <w:rsid w:val="006E2B0A"/>
    <w:rsid w:val="006E3722"/>
    <w:rsid w:val="006E3773"/>
    <w:rsid w:val="006E38FC"/>
    <w:rsid w:val="006E3E9F"/>
    <w:rsid w:val="006E48E8"/>
    <w:rsid w:val="006E57CF"/>
    <w:rsid w:val="006E5B5E"/>
    <w:rsid w:val="006E5DC6"/>
    <w:rsid w:val="006E6478"/>
    <w:rsid w:val="006E6A97"/>
    <w:rsid w:val="006E6CB7"/>
    <w:rsid w:val="006E6D5C"/>
    <w:rsid w:val="006E7670"/>
    <w:rsid w:val="006E798E"/>
    <w:rsid w:val="006E7DF0"/>
    <w:rsid w:val="006E7F1D"/>
    <w:rsid w:val="006F0112"/>
    <w:rsid w:val="006F0FAF"/>
    <w:rsid w:val="006F17F4"/>
    <w:rsid w:val="006F20FC"/>
    <w:rsid w:val="006F2BD3"/>
    <w:rsid w:val="006F2D56"/>
    <w:rsid w:val="006F2DC4"/>
    <w:rsid w:val="006F3184"/>
    <w:rsid w:val="006F39AC"/>
    <w:rsid w:val="006F3BBD"/>
    <w:rsid w:val="006F3E5E"/>
    <w:rsid w:val="006F436B"/>
    <w:rsid w:val="006F4AFF"/>
    <w:rsid w:val="006F573C"/>
    <w:rsid w:val="006F622E"/>
    <w:rsid w:val="006F6586"/>
    <w:rsid w:val="006F6DEA"/>
    <w:rsid w:val="006F765B"/>
    <w:rsid w:val="006F79C4"/>
    <w:rsid w:val="00700405"/>
    <w:rsid w:val="00700926"/>
    <w:rsid w:val="00700927"/>
    <w:rsid w:val="00700ED6"/>
    <w:rsid w:val="00701ADE"/>
    <w:rsid w:val="007020FD"/>
    <w:rsid w:val="00702F03"/>
    <w:rsid w:val="0070350A"/>
    <w:rsid w:val="00703C49"/>
    <w:rsid w:val="00703C4E"/>
    <w:rsid w:val="00703C5B"/>
    <w:rsid w:val="00703E36"/>
    <w:rsid w:val="00704659"/>
    <w:rsid w:val="007053D4"/>
    <w:rsid w:val="00705F9A"/>
    <w:rsid w:val="0070619D"/>
    <w:rsid w:val="00706DA0"/>
    <w:rsid w:val="00706DF3"/>
    <w:rsid w:val="007101FB"/>
    <w:rsid w:val="007102D5"/>
    <w:rsid w:val="0071046B"/>
    <w:rsid w:val="0071057C"/>
    <w:rsid w:val="0071084D"/>
    <w:rsid w:val="00710A89"/>
    <w:rsid w:val="00710D03"/>
    <w:rsid w:val="00710D7F"/>
    <w:rsid w:val="00711066"/>
    <w:rsid w:val="0071131C"/>
    <w:rsid w:val="007114BB"/>
    <w:rsid w:val="007119B1"/>
    <w:rsid w:val="00711FC1"/>
    <w:rsid w:val="007127CE"/>
    <w:rsid w:val="00712831"/>
    <w:rsid w:val="0071315E"/>
    <w:rsid w:val="007137CC"/>
    <w:rsid w:val="007149C7"/>
    <w:rsid w:val="00715139"/>
    <w:rsid w:val="00715636"/>
    <w:rsid w:val="007158DC"/>
    <w:rsid w:val="00715B7D"/>
    <w:rsid w:val="00715C91"/>
    <w:rsid w:val="00715D3C"/>
    <w:rsid w:val="00716122"/>
    <w:rsid w:val="00716C33"/>
    <w:rsid w:val="00716F79"/>
    <w:rsid w:val="00717C21"/>
    <w:rsid w:val="00717CE6"/>
    <w:rsid w:val="00717D9B"/>
    <w:rsid w:val="007211A4"/>
    <w:rsid w:val="00721C04"/>
    <w:rsid w:val="00721D67"/>
    <w:rsid w:val="00722D52"/>
    <w:rsid w:val="0072313C"/>
    <w:rsid w:val="007231BE"/>
    <w:rsid w:val="007238CB"/>
    <w:rsid w:val="007238EF"/>
    <w:rsid w:val="007239CD"/>
    <w:rsid w:val="0072431A"/>
    <w:rsid w:val="007247B9"/>
    <w:rsid w:val="00725345"/>
    <w:rsid w:val="00725864"/>
    <w:rsid w:val="0072595D"/>
    <w:rsid w:val="007259BD"/>
    <w:rsid w:val="00725BCC"/>
    <w:rsid w:val="00725CF2"/>
    <w:rsid w:val="0072646A"/>
    <w:rsid w:val="007268FF"/>
    <w:rsid w:val="007275C9"/>
    <w:rsid w:val="007277A9"/>
    <w:rsid w:val="007279E6"/>
    <w:rsid w:val="007279F6"/>
    <w:rsid w:val="00727A58"/>
    <w:rsid w:val="00727EA6"/>
    <w:rsid w:val="007302D0"/>
    <w:rsid w:val="007303F3"/>
    <w:rsid w:val="00730AF8"/>
    <w:rsid w:val="00730D46"/>
    <w:rsid w:val="00730DA4"/>
    <w:rsid w:val="0073113A"/>
    <w:rsid w:val="00731346"/>
    <w:rsid w:val="007326C4"/>
    <w:rsid w:val="00732EEF"/>
    <w:rsid w:val="00732F6C"/>
    <w:rsid w:val="00733810"/>
    <w:rsid w:val="007345DF"/>
    <w:rsid w:val="00734C4C"/>
    <w:rsid w:val="00735A70"/>
    <w:rsid w:val="00736234"/>
    <w:rsid w:val="0073642C"/>
    <w:rsid w:val="00736551"/>
    <w:rsid w:val="00736693"/>
    <w:rsid w:val="00736A14"/>
    <w:rsid w:val="00736B7F"/>
    <w:rsid w:val="007402BF"/>
    <w:rsid w:val="007405FE"/>
    <w:rsid w:val="00740765"/>
    <w:rsid w:val="00740D78"/>
    <w:rsid w:val="00741473"/>
    <w:rsid w:val="00741D25"/>
    <w:rsid w:val="007426DD"/>
    <w:rsid w:val="00742A18"/>
    <w:rsid w:val="00742AA2"/>
    <w:rsid w:val="00742C32"/>
    <w:rsid w:val="00742FFF"/>
    <w:rsid w:val="0074359D"/>
    <w:rsid w:val="00743657"/>
    <w:rsid w:val="00743AA9"/>
    <w:rsid w:val="0074405E"/>
    <w:rsid w:val="00744467"/>
    <w:rsid w:val="007445A5"/>
    <w:rsid w:val="007452FB"/>
    <w:rsid w:val="00745515"/>
    <w:rsid w:val="00745A19"/>
    <w:rsid w:val="00746272"/>
    <w:rsid w:val="007468A1"/>
    <w:rsid w:val="00746E98"/>
    <w:rsid w:val="007470F7"/>
    <w:rsid w:val="00747B91"/>
    <w:rsid w:val="00747E14"/>
    <w:rsid w:val="00747E67"/>
    <w:rsid w:val="00750315"/>
    <w:rsid w:val="007506FA"/>
    <w:rsid w:val="00750D28"/>
    <w:rsid w:val="00750F3B"/>
    <w:rsid w:val="00750F9E"/>
    <w:rsid w:val="0075169D"/>
    <w:rsid w:val="00751798"/>
    <w:rsid w:val="0075223C"/>
    <w:rsid w:val="007522B9"/>
    <w:rsid w:val="007522D4"/>
    <w:rsid w:val="007525B4"/>
    <w:rsid w:val="00752711"/>
    <w:rsid w:val="00752D9F"/>
    <w:rsid w:val="00753EBB"/>
    <w:rsid w:val="00754041"/>
    <w:rsid w:val="0075444E"/>
    <w:rsid w:val="00754688"/>
    <w:rsid w:val="0075469B"/>
    <w:rsid w:val="007547B6"/>
    <w:rsid w:val="00754823"/>
    <w:rsid w:val="007548C5"/>
    <w:rsid w:val="00754B76"/>
    <w:rsid w:val="00754CC7"/>
    <w:rsid w:val="00754DF4"/>
    <w:rsid w:val="00754E89"/>
    <w:rsid w:val="00754EF9"/>
    <w:rsid w:val="007555AD"/>
    <w:rsid w:val="007557EB"/>
    <w:rsid w:val="00755C20"/>
    <w:rsid w:val="00755C36"/>
    <w:rsid w:val="0075603E"/>
    <w:rsid w:val="007565A1"/>
    <w:rsid w:val="007570E6"/>
    <w:rsid w:val="007571C3"/>
    <w:rsid w:val="007571E0"/>
    <w:rsid w:val="007573D5"/>
    <w:rsid w:val="00757918"/>
    <w:rsid w:val="00757BC2"/>
    <w:rsid w:val="00757F0F"/>
    <w:rsid w:val="00760C39"/>
    <w:rsid w:val="007615EF"/>
    <w:rsid w:val="00761D17"/>
    <w:rsid w:val="00761EB5"/>
    <w:rsid w:val="0076218E"/>
    <w:rsid w:val="00762DDA"/>
    <w:rsid w:val="00762EA6"/>
    <w:rsid w:val="007631C9"/>
    <w:rsid w:val="00763934"/>
    <w:rsid w:val="00763CBE"/>
    <w:rsid w:val="00764148"/>
    <w:rsid w:val="0076419A"/>
    <w:rsid w:val="0076419E"/>
    <w:rsid w:val="0076458C"/>
    <w:rsid w:val="00764C29"/>
    <w:rsid w:val="00764D30"/>
    <w:rsid w:val="00765360"/>
    <w:rsid w:val="00765AA3"/>
    <w:rsid w:val="0076636E"/>
    <w:rsid w:val="007667FE"/>
    <w:rsid w:val="00766923"/>
    <w:rsid w:val="00767135"/>
    <w:rsid w:val="0076714C"/>
    <w:rsid w:val="00767238"/>
    <w:rsid w:val="00767286"/>
    <w:rsid w:val="007676F2"/>
    <w:rsid w:val="007678B0"/>
    <w:rsid w:val="007679CF"/>
    <w:rsid w:val="00767BDA"/>
    <w:rsid w:val="00767C64"/>
    <w:rsid w:val="007700C8"/>
    <w:rsid w:val="00770E5E"/>
    <w:rsid w:val="00770F84"/>
    <w:rsid w:val="0077136F"/>
    <w:rsid w:val="00771765"/>
    <w:rsid w:val="00771E5B"/>
    <w:rsid w:val="00771E82"/>
    <w:rsid w:val="00771EB9"/>
    <w:rsid w:val="00772063"/>
    <w:rsid w:val="00773A96"/>
    <w:rsid w:val="00773B18"/>
    <w:rsid w:val="0077451E"/>
    <w:rsid w:val="00774522"/>
    <w:rsid w:val="00774C20"/>
    <w:rsid w:val="00774E5C"/>
    <w:rsid w:val="00775C5D"/>
    <w:rsid w:val="00775F80"/>
    <w:rsid w:val="00776C76"/>
    <w:rsid w:val="007772CA"/>
    <w:rsid w:val="007779AD"/>
    <w:rsid w:val="00777F02"/>
    <w:rsid w:val="00780657"/>
    <w:rsid w:val="00780747"/>
    <w:rsid w:val="00780919"/>
    <w:rsid w:val="00780B05"/>
    <w:rsid w:val="00781220"/>
    <w:rsid w:val="00781665"/>
    <w:rsid w:val="0078167F"/>
    <w:rsid w:val="007818BD"/>
    <w:rsid w:val="00781B35"/>
    <w:rsid w:val="007827B3"/>
    <w:rsid w:val="00782F0D"/>
    <w:rsid w:val="007838C7"/>
    <w:rsid w:val="0078458E"/>
    <w:rsid w:val="0078595B"/>
    <w:rsid w:val="0078599F"/>
    <w:rsid w:val="00785A36"/>
    <w:rsid w:val="00785A4D"/>
    <w:rsid w:val="00785A70"/>
    <w:rsid w:val="00785B06"/>
    <w:rsid w:val="00786562"/>
    <w:rsid w:val="00786800"/>
    <w:rsid w:val="0078687E"/>
    <w:rsid w:val="00786999"/>
    <w:rsid w:val="007879D9"/>
    <w:rsid w:val="00787B9C"/>
    <w:rsid w:val="00787D3D"/>
    <w:rsid w:val="00790B0E"/>
    <w:rsid w:val="007911EC"/>
    <w:rsid w:val="00791B43"/>
    <w:rsid w:val="00791DAE"/>
    <w:rsid w:val="007932FE"/>
    <w:rsid w:val="007934DB"/>
    <w:rsid w:val="00793692"/>
    <w:rsid w:val="007937EB"/>
    <w:rsid w:val="007938BB"/>
    <w:rsid w:val="007943D6"/>
    <w:rsid w:val="00794CEA"/>
    <w:rsid w:val="0079512C"/>
    <w:rsid w:val="00795471"/>
    <w:rsid w:val="0079583C"/>
    <w:rsid w:val="00795D26"/>
    <w:rsid w:val="00796436"/>
    <w:rsid w:val="0079683B"/>
    <w:rsid w:val="0079749C"/>
    <w:rsid w:val="007978F4"/>
    <w:rsid w:val="007A06C7"/>
    <w:rsid w:val="007A0B49"/>
    <w:rsid w:val="007A0C9B"/>
    <w:rsid w:val="007A0D2F"/>
    <w:rsid w:val="007A1367"/>
    <w:rsid w:val="007A1A07"/>
    <w:rsid w:val="007A1D07"/>
    <w:rsid w:val="007A21E1"/>
    <w:rsid w:val="007A230F"/>
    <w:rsid w:val="007A2939"/>
    <w:rsid w:val="007A29C9"/>
    <w:rsid w:val="007A317C"/>
    <w:rsid w:val="007A31C8"/>
    <w:rsid w:val="007A36F0"/>
    <w:rsid w:val="007A3C1E"/>
    <w:rsid w:val="007A44C7"/>
    <w:rsid w:val="007A45E6"/>
    <w:rsid w:val="007A49BA"/>
    <w:rsid w:val="007A565F"/>
    <w:rsid w:val="007A69C5"/>
    <w:rsid w:val="007A7147"/>
    <w:rsid w:val="007A77B7"/>
    <w:rsid w:val="007A7A3F"/>
    <w:rsid w:val="007A7C85"/>
    <w:rsid w:val="007A7FE8"/>
    <w:rsid w:val="007B039B"/>
    <w:rsid w:val="007B0CF7"/>
    <w:rsid w:val="007B11CD"/>
    <w:rsid w:val="007B128E"/>
    <w:rsid w:val="007B237A"/>
    <w:rsid w:val="007B2482"/>
    <w:rsid w:val="007B3350"/>
    <w:rsid w:val="007B3A51"/>
    <w:rsid w:val="007B3E38"/>
    <w:rsid w:val="007B421C"/>
    <w:rsid w:val="007B5143"/>
    <w:rsid w:val="007B5534"/>
    <w:rsid w:val="007B573E"/>
    <w:rsid w:val="007B58E3"/>
    <w:rsid w:val="007B5C27"/>
    <w:rsid w:val="007B628C"/>
    <w:rsid w:val="007B67D4"/>
    <w:rsid w:val="007B69C6"/>
    <w:rsid w:val="007B6AF5"/>
    <w:rsid w:val="007B6BD7"/>
    <w:rsid w:val="007B6E4D"/>
    <w:rsid w:val="007B7489"/>
    <w:rsid w:val="007B757A"/>
    <w:rsid w:val="007B7AA7"/>
    <w:rsid w:val="007B7FA5"/>
    <w:rsid w:val="007B7FF3"/>
    <w:rsid w:val="007C015B"/>
    <w:rsid w:val="007C046D"/>
    <w:rsid w:val="007C1050"/>
    <w:rsid w:val="007C11B1"/>
    <w:rsid w:val="007C11D1"/>
    <w:rsid w:val="007C1279"/>
    <w:rsid w:val="007C14BF"/>
    <w:rsid w:val="007C1551"/>
    <w:rsid w:val="007C1728"/>
    <w:rsid w:val="007C1E08"/>
    <w:rsid w:val="007C2043"/>
    <w:rsid w:val="007C207B"/>
    <w:rsid w:val="007C208B"/>
    <w:rsid w:val="007C2F27"/>
    <w:rsid w:val="007C3800"/>
    <w:rsid w:val="007C3BBB"/>
    <w:rsid w:val="007C3D13"/>
    <w:rsid w:val="007C3E44"/>
    <w:rsid w:val="007C4561"/>
    <w:rsid w:val="007C4716"/>
    <w:rsid w:val="007C471B"/>
    <w:rsid w:val="007C4779"/>
    <w:rsid w:val="007C5592"/>
    <w:rsid w:val="007C5ABE"/>
    <w:rsid w:val="007C5BA0"/>
    <w:rsid w:val="007C5CEE"/>
    <w:rsid w:val="007C6371"/>
    <w:rsid w:val="007C63E7"/>
    <w:rsid w:val="007C6844"/>
    <w:rsid w:val="007C6BB2"/>
    <w:rsid w:val="007C6F3B"/>
    <w:rsid w:val="007C6FE7"/>
    <w:rsid w:val="007C74C6"/>
    <w:rsid w:val="007C7D51"/>
    <w:rsid w:val="007C7E07"/>
    <w:rsid w:val="007D009D"/>
    <w:rsid w:val="007D05BA"/>
    <w:rsid w:val="007D0C75"/>
    <w:rsid w:val="007D0F19"/>
    <w:rsid w:val="007D176C"/>
    <w:rsid w:val="007D1CAF"/>
    <w:rsid w:val="007D1DEB"/>
    <w:rsid w:val="007D253E"/>
    <w:rsid w:val="007D27A7"/>
    <w:rsid w:val="007D38D0"/>
    <w:rsid w:val="007D38DD"/>
    <w:rsid w:val="007D3ACD"/>
    <w:rsid w:val="007D3CC8"/>
    <w:rsid w:val="007D4421"/>
    <w:rsid w:val="007D4E27"/>
    <w:rsid w:val="007D65BC"/>
    <w:rsid w:val="007D67D2"/>
    <w:rsid w:val="007D73E5"/>
    <w:rsid w:val="007D74BD"/>
    <w:rsid w:val="007D799C"/>
    <w:rsid w:val="007D7C02"/>
    <w:rsid w:val="007D7F58"/>
    <w:rsid w:val="007E0245"/>
    <w:rsid w:val="007E0AC1"/>
    <w:rsid w:val="007E151E"/>
    <w:rsid w:val="007E16E1"/>
    <w:rsid w:val="007E2FF0"/>
    <w:rsid w:val="007E3527"/>
    <w:rsid w:val="007E3653"/>
    <w:rsid w:val="007E45C1"/>
    <w:rsid w:val="007E4D26"/>
    <w:rsid w:val="007E50D8"/>
    <w:rsid w:val="007E55A6"/>
    <w:rsid w:val="007E5736"/>
    <w:rsid w:val="007E60CF"/>
    <w:rsid w:val="007E63D9"/>
    <w:rsid w:val="007E6628"/>
    <w:rsid w:val="007E6CC3"/>
    <w:rsid w:val="007E6DBB"/>
    <w:rsid w:val="007E6FD1"/>
    <w:rsid w:val="007F070D"/>
    <w:rsid w:val="007F0980"/>
    <w:rsid w:val="007F10A9"/>
    <w:rsid w:val="007F13DE"/>
    <w:rsid w:val="007F17D1"/>
    <w:rsid w:val="007F1A19"/>
    <w:rsid w:val="007F1AA2"/>
    <w:rsid w:val="007F1AB6"/>
    <w:rsid w:val="007F1D96"/>
    <w:rsid w:val="007F1F56"/>
    <w:rsid w:val="007F2000"/>
    <w:rsid w:val="007F27AE"/>
    <w:rsid w:val="007F2E5A"/>
    <w:rsid w:val="007F32F9"/>
    <w:rsid w:val="007F3387"/>
    <w:rsid w:val="007F342F"/>
    <w:rsid w:val="007F370F"/>
    <w:rsid w:val="007F4401"/>
    <w:rsid w:val="007F4830"/>
    <w:rsid w:val="007F4AE3"/>
    <w:rsid w:val="007F4FA7"/>
    <w:rsid w:val="007F512B"/>
    <w:rsid w:val="007F5D85"/>
    <w:rsid w:val="007F6136"/>
    <w:rsid w:val="007F628F"/>
    <w:rsid w:val="007F6424"/>
    <w:rsid w:val="007F66E7"/>
    <w:rsid w:val="007F6915"/>
    <w:rsid w:val="007F6AE1"/>
    <w:rsid w:val="007F6AFB"/>
    <w:rsid w:val="007F6E56"/>
    <w:rsid w:val="007F72A8"/>
    <w:rsid w:val="007F7890"/>
    <w:rsid w:val="007F7B62"/>
    <w:rsid w:val="007F7B89"/>
    <w:rsid w:val="007F7E15"/>
    <w:rsid w:val="0080050A"/>
    <w:rsid w:val="00800707"/>
    <w:rsid w:val="00801342"/>
    <w:rsid w:val="00801965"/>
    <w:rsid w:val="00801AA1"/>
    <w:rsid w:val="00802795"/>
    <w:rsid w:val="0080331F"/>
    <w:rsid w:val="00803378"/>
    <w:rsid w:val="008039EE"/>
    <w:rsid w:val="008040A5"/>
    <w:rsid w:val="00804601"/>
    <w:rsid w:val="00804630"/>
    <w:rsid w:val="00805D8A"/>
    <w:rsid w:val="008069B6"/>
    <w:rsid w:val="008071C4"/>
    <w:rsid w:val="0080723B"/>
    <w:rsid w:val="00807ACA"/>
    <w:rsid w:val="008100F1"/>
    <w:rsid w:val="00810633"/>
    <w:rsid w:val="00810B60"/>
    <w:rsid w:val="00810CBD"/>
    <w:rsid w:val="00811267"/>
    <w:rsid w:val="00811812"/>
    <w:rsid w:val="00811E5E"/>
    <w:rsid w:val="00812B61"/>
    <w:rsid w:val="0081351F"/>
    <w:rsid w:val="008138D8"/>
    <w:rsid w:val="008147B1"/>
    <w:rsid w:val="00814919"/>
    <w:rsid w:val="00814CCB"/>
    <w:rsid w:val="00815C47"/>
    <w:rsid w:val="00815D6A"/>
    <w:rsid w:val="008160DE"/>
    <w:rsid w:val="0081669E"/>
    <w:rsid w:val="008169B2"/>
    <w:rsid w:val="00816D41"/>
    <w:rsid w:val="00816F10"/>
    <w:rsid w:val="008177D6"/>
    <w:rsid w:val="00817D97"/>
    <w:rsid w:val="00817F5D"/>
    <w:rsid w:val="008200B1"/>
    <w:rsid w:val="00820742"/>
    <w:rsid w:val="00820B70"/>
    <w:rsid w:val="00820BAB"/>
    <w:rsid w:val="00821D90"/>
    <w:rsid w:val="00822A57"/>
    <w:rsid w:val="00822D47"/>
    <w:rsid w:val="00822EF5"/>
    <w:rsid w:val="008234CD"/>
    <w:rsid w:val="00823813"/>
    <w:rsid w:val="00823CCD"/>
    <w:rsid w:val="00823F16"/>
    <w:rsid w:val="00824146"/>
    <w:rsid w:val="00824AE4"/>
    <w:rsid w:val="008250C4"/>
    <w:rsid w:val="008255B4"/>
    <w:rsid w:val="008255CE"/>
    <w:rsid w:val="0082581F"/>
    <w:rsid w:val="00825F22"/>
    <w:rsid w:val="00826694"/>
    <w:rsid w:val="00826AD0"/>
    <w:rsid w:val="00826C08"/>
    <w:rsid w:val="00826C80"/>
    <w:rsid w:val="00826D38"/>
    <w:rsid w:val="008276AC"/>
    <w:rsid w:val="00827C96"/>
    <w:rsid w:val="00827E2D"/>
    <w:rsid w:val="0083024B"/>
    <w:rsid w:val="00830A34"/>
    <w:rsid w:val="00830B03"/>
    <w:rsid w:val="008312F8"/>
    <w:rsid w:val="0083165F"/>
    <w:rsid w:val="00831782"/>
    <w:rsid w:val="0083187E"/>
    <w:rsid w:val="008318E7"/>
    <w:rsid w:val="00831B25"/>
    <w:rsid w:val="00832230"/>
    <w:rsid w:val="008322B2"/>
    <w:rsid w:val="008322B8"/>
    <w:rsid w:val="0083248D"/>
    <w:rsid w:val="0083253A"/>
    <w:rsid w:val="00832560"/>
    <w:rsid w:val="00832688"/>
    <w:rsid w:val="00832758"/>
    <w:rsid w:val="00832C87"/>
    <w:rsid w:val="00832C8B"/>
    <w:rsid w:val="00832ED8"/>
    <w:rsid w:val="0083334F"/>
    <w:rsid w:val="0083340A"/>
    <w:rsid w:val="008340CA"/>
    <w:rsid w:val="00834516"/>
    <w:rsid w:val="008348CD"/>
    <w:rsid w:val="008348F9"/>
    <w:rsid w:val="008353E6"/>
    <w:rsid w:val="0083593B"/>
    <w:rsid w:val="00836723"/>
    <w:rsid w:val="00836E05"/>
    <w:rsid w:val="00837097"/>
    <w:rsid w:val="008372A8"/>
    <w:rsid w:val="00840257"/>
    <w:rsid w:val="0084091D"/>
    <w:rsid w:val="008410AB"/>
    <w:rsid w:val="00841170"/>
    <w:rsid w:val="00841632"/>
    <w:rsid w:val="0084169F"/>
    <w:rsid w:val="00841858"/>
    <w:rsid w:val="00841F3C"/>
    <w:rsid w:val="00842122"/>
    <w:rsid w:val="008421DF"/>
    <w:rsid w:val="0084282D"/>
    <w:rsid w:val="00842FEF"/>
    <w:rsid w:val="00843305"/>
    <w:rsid w:val="00843739"/>
    <w:rsid w:val="008445FD"/>
    <w:rsid w:val="008448AB"/>
    <w:rsid w:val="00844BEF"/>
    <w:rsid w:val="00844C44"/>
    <w:rsid w:val="00844DE1"/>
    <w:rsid w:val="00844E18"/>
    <w:rsid w:val="0084515C"/>
    <w:rsid w:val="00845CFE"/>
    <w:rsid w:val="0084649D"/>
    <w:rsid w:val="00846D82"/>
    <w:rsid w:val="0084706F"/>
    <w:rsid w:val="008472C9"/>
    <w:rsid w:val="0084734F"/>
    <w:rsid w:val="0084751E"/>
    <w:rsid w:val="00847642"/>
    <w:rsid w:val="00847709"/>
    <w:rsid w:val="00847B41"/>
    <w:rsid w:val="0085002E"/>
    <w:rsid w:val="008511A4"/>
    <w:rsid w:val="008513FE"/>
    <w:rsid w:val="00851D07"/>
    <w:rsid w:val="00851D59"/>
    <w:rsid w:val="00851D93"/>
    <w:rsid w:val="008521EF"/>
    <w:rsid w:val="00852608"/>
    <w:rsid w:val="00852C67"/>
    <w:rsid w:val="00852E34"/>
    <w:rsid w:val="00853286"/>
    <w:rsid w:val="008536FE"/>
    <w:rsid w:val="00853B4E"/>
    <w:rsid w:val="00853E4F"/>
    <w:rsid w:val="00853F3F"/>
    <w:rsid w:val="00853FC4"/>
    <w:rsid w:val="0085409F"/>
    <w:rsid w:val="0085424A"/>
    <w:rsid w:val="00854300"/>
    <w:rsid w:val="00854500"/>
    <w:rsid w:val="00854534"/>
    <w:rsid w:val="00854DA5"/>
    <w:rsid w:val="00855811"/>
    <w:rsid w:val="00855D9D"/>
    <w:rsid w:val="00856FDC"/>
    <w:rsid w:val="00857492"/>
    <w:rsid w:val="008578F8"/>
    <w:rsid w:val="0085796F"/>
    <w:rsid w:val="00857983"/>
    <w:rsid w:val="00857C34"/>
    <w:rsid w:val="008609F0"/>
    <w:rsid w:val="008611E8"/>
    <w:rsid w:val="00861375"/>
    <w:rsid w:val="0086218A"/>
    <w:rsid w:val="008621E2"/>
    <w:rsid w:val="008628FC"/>
    <w:rsid w:val="008629C0"/>
    <w:rsid w:val="00862BA0"/>
    <w:rsid w:val="008633B8"/>
    <w:rsid w:val="00863936"/>
    <w:rsid w:val="00863A9E"/>
    <w:rsid w:val="0086408D"/>
    <w:rsid w:val="0086419E"/>
    <w:rsid w:val="008644FA"/>
    <w:rsid w:val="00864B4A"/>
    <w:rsid w:val="00864BBF"/>
    <w:rsid w:val="00864E3A"/>
    <w:rsid w:val="00865A50"/>
    <w:rsid w:val="00867146"/>
    <w:rsid w:val="0086722F"/>
    <w:rsid w:val="008673F4"/>
    <w:rsid w:val="008678BE"/>
    <w:rsid w:val="00867ABC"/>
    <w:rsid w:val="00870361"/>
    <w:rsid w:val="00870B02"/>
    <w:rsid w:val="00870F72"/>
    <w:rsid w:val="00871C9B"/>
    <w:rsid w:val="00871EE8"/>
    <w:rsid w:val="008726A2"/>
    <w:rsid w:val="008726F6"/>
    <w:rsid w:val="00872942"/>
    <w:rsid w:val="00872FB6"/>
    <w:rsid w:val="0087358B"/>
    <w:rsid w:val="008739C0"/>
    <w:rsid w:val="00873BAC"/>
    <w:rsid w:val="00873D6B"/>
    <w:rsid w:val="00873F25"/>
    <w:rsid w:val="00874235"/>
    <w:rsid w:val="0087449E"/>
    <w:rsid w:val="0087466A"/>
    <w:rsid w:val="00874BA6"/>
    <w:rsid w:val="0087539F"/>
    <w:rsid w:val="00875743"/>
    <w:rsid w:val="008760B5"/>
    <w:rsid w:val="0087614E"/>
    <w:rsid w:val="00876617"/>
    <w:rsid w:val="00876642"/>
    <w:rsid w:val="008769B7"/>
    <w:rsid w:val="00877635"/>
    <w:rsid w:val="00877771"/>
    <w:rsid w:val="00877BBC"/>
    <w:rsid w:val="00877D55"/>
    <w:rsid w:val="00877F5A"/>
    <w:rsid w:val="00880702"/>
    <w:rsid w:val="00880767"/>
    <w:rsid w:val="00880FC1"/>
    <w:rsid w:val="008810BB"/>
    <w:rsid w:val="00881109"/>
    <w:rsid w:val="00881C88"/>
    <w:rsid w:val="00883397"/>
    <w:rsid w:val="0088347F"/>
    <w:rsid w:val="00884B9A"/>
    <w:rsid w:val="008854FF"/>
    <w:rsid w:val="008856A6"/>
    <w:rsid w:val="008860DA"/>
    <w:rsid w:val="008862DF"/>
    <w:rsid w:val="00886481"/>
    <w:rsid w:val="008867B2"/>
    <w:rsid w:val="00886973"/>
    <w:rsid w:val="00886BD6"/>
    <w:rsid w:val="00886E66"/>
    <w:rsid w:val="0089029D"/>
    <w:rsid w:val="008910F1"/>
    <w:rsid w:val="00891DD6"/>
    <w:rsid w:val="00892089"/>
    <w:rsid w:val="00892138"/>
    <w:rsid w:val="00892A48"/>
    <w:rsid w:val="00892D5E"/>
    <w:rsid w:val="00892EEE"/>
    <w:rsid w:val="00893107"/>
    <w:rsid w:val="00893A26"/>
    <w:rsid w:val="00893AB5"/>
    <w:rsid w:val="00893EAE"/>
    <w:rsid w:val="008944AE"/>
    <w:rsid w:val="0089451C"/>
    <w:rsid w:val="00894693"/>
    <w:rsid w:val="008955E1"/>
    <w:rsid w:val="00895723"/>
    <w:rsid w:val="008958A1"/>
    <w:rsid w:val="008966D9"/>
    <w:rsid w:val="00896815"/>
    <w:rsid w:val="00896AAD"/>
    <w:rsid w:val="00896DEE"/>
    <w:rsid w:val="00897237"/>
    <w:rsid w:val="008979C9"/>
    <w:rsid w:val="008A049D"/>
    <w:rsid w:val="008A0581"/>
    <w:rsid w:val="008A08AB"/>
    <w:rsid w:val="008A1CC8"/>
    <w:rsid w:val="008A1CF4"/>
    <w:rsid w:val="008A2579"/>
    <w:rsid w:val="008A2DA9"/>
    <w:rsid w:val="008A301A"/>
    <w:rsid w:val="008A3072"/>
    <w:rsid w:val="008A3337"/>
    <w:rsid w:val="008A3369"/>
    <w:rsid w:val="008A367C"/>
    <w:rsid w:val="008A3795"/>
    <w:rsid w:val="008A4742"/>
    <w:rsid w:val="008A492C"/>
    <w:rsid w:val="008A49DD"/>
    <w:rsid w:val="008A4B08"/>
    <w:rsid w:val="008A52CD"/>
    <w:rsid w:val="008A54D5"/>
    <w:rsid w:val="008A5603"/>
    <w:rsid w:val="008A59A4"/>
    <w:rsid w:val="008A5A57"/>
    <w:rsid w:val="008A61A5"/>
    <w:rsid w:val="008A62DD"/>
    <w:rsid w:val="008A63FA"/>
    <w:rsid w:val="008A67C4"/>
    <w:rsid w:val="008A6B99"/>
    <w:rsid w:val="008A6D81"/>
    <w:rsid w:val="008A728A"/>
    <w:rsid w:val="008A74B5"/>
    <w:rsid w:val="008A75F8"/>
    <w:rsid w:val="008A78AD"/>
    <w:rsid w:val="008A7B94"/>
    <w:rsid w:val="008B1774"/>
    <w:rsid w:val="008B1795"/>
    <w:rsid w:val="008B1ACA"/>
    <w:rsid w:val="008B1B53"/>
    <w:rsid w:val="008B1E22"/>
    <w:rsid w:val="008B274B"/>
    <w:rsid w:val="008B33B7"/>
    <w:rsid w:val="008B3A50"/>
    <w:rsid w:val="008B3E07"/>
    <w:rsid w:val="008B460E"/>
    <w:rsid w:val="008B4927"/>
    <w:rsid w:val="008B4988"/>
    <w:rsid w:val="008B4D50"/>
    <w:rsid w:val="008B524D"/>
    <w:rsid w:val="008B5395"/>
    <w:rsid w:val="008B61CE"/>
    <w:rsid w:val="008B6278"/>
    <w:rsid w:val="008B67AB"/>
    <w:rsid w:val="008B685F"/>
    <w:rsid w:val="008B6C60"/>
    <w:rsid w:val="008B6F73"/>
    <w:rsid w:val="008B71E1"/>
    <w:rsid w:val="008B7471"/>
    <w:rsid w:val="008B77AA"/>
    <w:rsid w:val="008B7C63"/>
    <w:rsid w:val="008C05C6"/>
    <w:rsid w:val="008C0715"/>
    <w:rsid w:val="008C0922"/>
    <w:rsid w:val="008C0CF6"/>
    <w:rsid w:val="008C151D"/>
    <w:rsid w:val="008C19C8"/>
    <w:rsid w:val="008C1B8D"/>
    <w:rsid w:val="008C1F2A"/>
    <w:rsid w:val="008C2A8A"/>
    <w:rsid w:val="008C2B53"/>
    <w:rsid w:val="008C3965"/>
    <w:rsid w:val="008C3A01"/>
    <w:rsid w:val="008C42EE"/>
    <w:rsid w:val="008C432F"/>
    <w:rsid w:val="008C448E"/>
    <w:rsid w:val="008C4C97"/>
    <w:rsid w:val="008C4E3E"/>
    <w:rsid w:val="008C528E"/>
    <w:rsid w:val="008C5470"/>
    <w:rsid w:val="008C6129"/>
    <w:rsid w:val="008C64B5"/>
    <w:rsid w:val="008C6A95"/>
    <w:rsid w:val="008C6B19"/>
    <w:rsid w:val="008C6DBA"/>
    <w:rsid w:val="008C74CB"/>
    <w:rsid w:val="008C7C54"/>
    <w:rsid w:val="008D003A"/>
    <w:rsid w:val="008D0125"/>
    <w:rsid w:val="008D09CB"/>
    <w:rsid w:val="008D0CB2"/>
    <w:rsid w:val="008D0E16"/>
    <w:rsid w:val="008D0F5E"/>
    <w:rsid w:val="008D161E"/>
    <w:rsid w:val="008D17AC"/>
    <w:rsid w:val="008D18E5"/>
    <w:rsid w:val="008D1A3F"/>
    <w:rsid w:val="008D1F1B"/>
    <w:rsid w:val="008D27EE"/>
    <w:rsid w:val="008D294F"/>
    <w:rsid w:val="008D3363"/>
    <w:rsid w:val="008D3736"/>
    <w:rsid w:val="008D39B4"/>
    <w:rsid w:val="008D443B"/>
    <w:rsid w:val="008D51A5"/>
    <w:rsid w:val="008D547F"/>
    <w:rsid w:val="008D6461"/>
    <w:rsid w:val="008D66E1"/>
    <w:rsid w:val="008D67EC"/>
    <w:rsid w:val="008D689E"/>
    <w:rsid w:val="008D692C"/>
    <w:rsid w:val="008D6DC7"/>
    <w:rsid w:val="008D76FB"/>
    <w:rsid w:val="008D7F1A"/>
    <w:rsid w:val="008E0830"/>
    <w:rsid w:val="008E0934"/>
    <w:rsid w:val="008E1141"/>
    <w:rsid w:val="008E20ED"/>
    <w:rsid w:val="008E25C8"/>
    <w:rsid w:val="008E2A8B"/>
    <w:rsid w:val="008E2B70"/>
    <w:rsid w:val="008E2DD9"/>
    <w:rsid w:val="008E3A7F"/>
    <w:rsid w:val="008E3F1C"/>
    <w:rsid w:val="008E42B2"/>
    <w:rsid w:val="008E4306"/>
    <w:rsid w:val="008E460C"/>
    <w:rsid w:val="008E462E"/>
    <w:rsid w:val="008E46D3"/>
    <w:rsid w:val="008E46E0"/>
    <w:rsid w:val="008E4A79"/>
    <w:rsid w:val="008E4D74"/>
    <w:rsid w:val="008E519B"/>
    <w:rsid w:val="008E51DC"/>
    <w:rsid w:val="008E5765"/>
    <w:rsid w:val="008E68FE"/>
    <w:rsid w:val="008E6B77"/>
    <w:rsid w:val="008E7205"/>
    <w:rsid w:val="008E7A33"/>
    <w:rsid w:val="008E7B92"/>
    <w:rsid w:val="008E7E3E"/>
    <w:rsid w:val="008F09FE"/>
    <w:rsid w:val="008F0B71"/>
    <w:rsid w:val="008F0CA1"/>
    <w:rsid w:val="008F10CB"/>
    <w:rsid w:val="008F10E1"/>
    <w:rsid w:val="008F14A1"/>
    <w:rsid w:val="008F14EC"/>
    <w:rsid w:val="008F1A38"/>
    <w:rsid w:val="008F1B76"/>
    <w:rsid w:val="008F20C1"/>
    <w:rsid w:val="008F22C6"/>
    <w:rsid w:val="008F22E6"/>
    <w:rsid w:val="008F2345"/>
    <w:rsid w:val="008F322C"/>
    <w:rsid w:val="008F36A1"/>
    <w:rsid w:val="008F3AEA"/>
    <w:rsid w:val="008F3C57"/>
    <w:rsid w:val="008F3CF5"/>
    <w:rsid w:val="008F3FAE"/>
    <w:rsid w:val="008F43FA"/>
    <w:rsid w:val="008F456B"/>
    <w:rsid w:val="008F468F"/>
    <w:rsid w:val="008F4BB7"/>
    <w:rsid w:val="008F4D57"/>
    <w:rsid w:val="008F531E"/>
    <w:rsid w:val="008F53C0"/>
    <w:rsid w:val="008F5811"/>
    <w:rsid w:val="008F5BDD"/>
    <w:rsid w:val="008F619A"/>
    <w:rsid w:val="008F632A"/>
    <w:rsid w:val="008F6713"/>
    <w:rsid w:val="008F6741"/>
    <w:rsid w:val="008F6A60"/>
    <w:rsid w:val="008F6EA3"/>
    <w:rsid w:val="008F72A7"/>
    <w:rsid w:val="008F7371"/>
    <w:rsid w:val="008F7C5B"/>
    <w:rsid w:val="00900270"/>
    <w:rsid w:val="00900B4D"/>
    <w:rsid w:val="00900C31"/>
    <w:rsid w:val="00900C71"/>
    <w:rsid w:val="00901258"/>
    <w:rsid w:val="00901678"/>
    <w:rsid w:val="00901832"/>
    <w:rsid w:val="00901BCB"/>
    <w:rsid w:val="00901C8A"/>
    <w:rsid w:val="0090212C"/>
    <w:rsid w:val="009027BA"/>
    <w:rsid w:val="00902A88"/>
    <w:rsid w:val="00902FB3"/>
    <w:rsid w:val="009037D6"/>
    <w:rsid w:val="00903F6D"/>
    <w:rsid w:val="009043AF"/>
    <w:rsid w:val="00904706"/>
    <w:rsid w:val="0090481F"/>
    <w:rsid w:val="00904F00"/>
    <w:rsid w:val="00904F59"/>
    <w:rsid w:val="0090515A"/>
    <w:rsid w:val="009052D1"/>
    <w:rsid w:val="00905AE7"/>
    <w:rsid w:val="00905AE9"/>
    <w:rsid w:val="00905C93"/>
    <w:rsid w:val="00905D59"/>
    <w:rsid w:val="00905DB0"/>
    <w:rsid w:val="00906044"/>
    <w:rsid w:val="009060F2"/>
    <w:rsid w:val="00906207"/>
    <w:rsid w:val="00906236"/>
    <w:rsid w:val="00906A56"/>
    <w:rsid w:val="00906BC7"/>
    <w:rsid w:val="009078F7"/>
    <w:rsid w:val="00907969"/>
    <w:rsid w:val="00907B26"/>
    <w:rsid w:val="00910AEE"/>
    <w:rsid w:val="0091110E"/>
    <w:rsid w:val="009118DE"/>
    <w:rsid w:val="0091227C"/>
    <w:rsid w:val="009133C0"/>
    <w:rsid w:val="00913427"/>
    <w:rsid w:val="009136CB"/>
    <w:rsid w:val="00913BF8"/>
    <w:rsid w:val="00914454"/>
    <w:rsid w:val="00914712"/>
    <w:rsid w:val="009149F2"/>
    <w:rsid w:val="00914B68"/>
    <w:rsid w:val="00914BB5"/>
    <w:rsid w:val="00914CAA"/>
    <w:rsid w:val="00914DE9"/>
    <w:rsid w:val="009151B1"/>
    <w:rsid w:val="009152A9"/>
    <w:rsid w:val="00915B64"/>
    <w:rsid w:val="00915DF2"/>
    <w:rsid w:val="00916032"/>
    <w:rsid w:val="00916809"/>
    <w:rsid w:val="00917650"/>
    <w:rsid w:val="00917C77"/>
    <w:rsid w:val="009200A3"/>
    <w:rsid w:val="00920504"/>
    <w:rsid w:val="00920DCF"/>
    <w:rsid w:val="009210C4"/>
    <w:rsid w:val="0092119F"/>
    <w:rsid w:val="0092172F"/>
    <w:rsid w:val="0092207C"/>
    <w:rsid w:val="009223AA"/>
    <w:rsid w:val="0092288F"/>
    <w:rsid w:val="00923189"/>
    <w:rsid w:val="00923C99"/>
    <w:rsid w:val="00923F3A"/>
    <w:rsid w:val="00924406"/>
    <w:rsid w:val="009247F1"/>
    <w:rsid w:val="009248A0"/>
    <w:rsid w:val="0092539E"/>
    <w:rsid w:val="009256FA"/>
    <w:rsid w:val="00925C73"/>
    <w:rsid w:val="00926216"/>
    <w:rsid w:val="009268F7"/>
    <w:rsid w:val="009276C8"/>
    <w:rsid w:val="00927898"/>
    <w:rsid w:val="00930250"/>
    <w:rsid w:val="009303F0"/>
    <w:rsid w:val="00930670"/>
    <w:rsid w:val="00930939"/>
    <w:rsid w:val="00930C11"/>
    <w:rsid w:val="00930C88"/>
    <w:rsid w:val="00930D5C"/>
    <w:rsid w:val="00930F94"/>
    <w:rsid w:val="009311DF"/>
    <w:rsid w:val="00932B29"/>
    <w:rsid w:val="00932C1D"/>
    <w:rsid w:val="00932CB6"/>
    <w:rsid w:val="00932CF3"/>
    <w:rsid w:val="00932D28"/>
    <w:rsid w:val="00932E05"/>
    <w:rsid w:val="00933071"/>
    <w:rsid w:val="0093331F"/>
    <w:rsid w:val="00933B46"/>
    <w:rsid w:val="00933C7E"/>
    <w:rsid w:val="00933D83"/>
    <w:rsid w:val="00933E48"/>
    <w:rsid w:val="00933E9E"/>
    <w:rsid w:val="00934355"/>
    <w:rsid w:val="009344EE"/>
    <w:rsid w:val="00934C06"/>
    <w:rsid w:val="00935682"/>
    <w:rsid w:val="009362A8"/>
    <w:rsid w:val="009366AF"/>
    <w:rsid w:val="00936733"/>
    <w:rsid w:val="0093678C"/>
    <w:rsid w:val="009367F0"/>
    <w:rsid w:val="0093689D"/>
    <w:rsid w:val="00936E28"/>
    <w:rsid w:val="0093787D"/>
    <w:rsid w:val="009379E9"/>
    <w:rsid w:val="00937BDD"/>
    <w:rsid w:val="00937D69"/>
    <w:rsid w:val="00937DEA"/>
    <w:rsid w:val="009404D4"/>
    <w:rsid w:val="00940616"/>
    <w:rsid w:val="00940944"/>
    <w:rsid w:val="0094173B"/>
    <w:rsid w:val="0094173E"/>
    <w:rsid w:val="009417A3"/>
    <w:rsid w:val="00941DD8"/>
    <w:rsid w:val="00941FF6"/>
    <w:rsid w:val="00942036"/>
    <w:rsid w:val="009429FA"/>
    <w:rsid w:val="00942EC1"/>
    <w:rsid w:val="0094304D"/>
    <w:rsid w:val="0094433F"/>
    <w:rsid w:val="009445FE"/>
    <w:rsid w:val="00944946"/>
    <w:rsid w:val="009451E5"/>
    <w:rsid w:val="00945204"/>
    <w:rsid w:val="009452CC"/>
    <w:rsid w:val="0094545D"/>
    <w:rsid w:val="00945E42"/>
    <w:rsid w:val="00945E59"/>
    <w:rsid w:val="009462D1"/>
    <w:rsid w:val="009465E5"/>
    <w:rsid w:val="00946B14"/>
    <w:rsid w:val="009471A2"/>
    <w:rsid w:val="009475F9"/>
    <w:rsid w:val="009476C5"/>
    <w:rsid w:val="009477E9"/>
    <w:rsid w:val="00947993"/>
    <w:rsid w:val="00947E70"/>
    <w:rsid w:val="009503CC"/>
    <w:rsid w:val="009505A3"/>
    <w:rsid w:val="00950964"/>
    <w:rsid w:val="00950DC6"/>
    <w:rsid w:val="00951473"/>
    <w:rsid w:val="00952719"/>
    <w:rsid w:val="0095294D"/>
    <w:rsid w:val="00953CDB"/>
    <w:rsid w:val="00953E90"/>
    <w:rsid w:val="00953EDA"/>
    <w:rsid w:val="0095433A"/>
    <w:rsid w:val="009545FD"/>
    <w:rsid w:val="00955E17"/>
    <w:rsid w:val="00955F92"/>
    <w:rsid w:val="00957174"/>
    <w:rsid w:val="009600DE"/>
    <w:rsid w:val="0096072F"/>
    <w:rsid w:val="00960C8B"/>
    <w:rsid w:val="00960FF7"/>
    <w:rsid w:val="009611E2"/>
    <w:rsid w:val="00961382"/>
    <w:rsid w:val="009615AD"/>
    <w:rsid w:val="009623C6"/>
    <w:rsid w:val="0096254B"/>
    <w:rsid w:val="00962F8D"/>
    <w:rsid w:val="00962FE2"/>
    <w:rsid w:val="00963B21"/>
    <w:rsid w:val="00963EA6"/>
    <w:rsid w:val="00964050"/>
    <w:rsid w:val="00964404"/>
    <w:rsid w:val="009647EE"/>
    <w:rsid w:val="00964874"/>
    <w:rsid w:val="009648A1"/>
    <w:rsid w:val="00964951"/>
    <w:rsid w:val="00964FB3"/>
    <w:rsid w:val="009651EB"/>
    <w:rsid w:val="0096559C"/>
    <w:rsid w:val="00965729"/>
    <w:rsid w:val="009659FF"/>
    <w:rsid w:val="0096636F"/>
    <w:rsid w:val="009664A0"/>
    <w:rsid w:val="00966A87"/>
    <w:rsid w:val="0096759E"/>
    <w:rsid w:val="00970304"/>
    <w:rsid w:val="00970B4A"/>
    <w:rsid w:val="00971889"/>
    <w:rsid w:val="00971CE9"/>
    <w:rsid w:val="00971F8C"/>
    <w:rsid w:val="00972041"/>
    <w:rsid w:val="009720CA"/>
    <w:rsid w:val="009727A4"/>
    <w:rsid w:val="00972B99"/>
    <w:rsid w:val="009733CF"/>
    <w:rsid w:val="009733F7"/>
    <w:rsid w:val="00973433"/>
    <w:rsid w:val="009737B6"/>
    <w:rsid w:val="009740E4"/>
    <w:rsid w:val="00974102"/>
    <w:rsid w:val="0097447E"/>
    <w:rsid w:val="00974625"/>
    <w:rsid w:val="00974B1D"/>
    <w:rsid w:val="00974F44"/>
    <w:rsid w:val="00975568"/>
    <w:rsid w:val="00976856"/>
    <w:rsid w:val="009768F1"/>
    <w:rsid w:val="00976BC4"/>
    <w:rsid w:val="0097732E"/>
    <w:rsid w:val="0097766E"/>
    <w:rsid w:val="009776EC"/>
    <w:rsid w:val="00977AB2"/>
    <w:rsid w:val="00980378"/>
    <w:rsid w:val="00980512"/>
    <w:rsid w:val="009808E3"/>
    <w:rsid w:val="00981023"/>
    <w:rsid w:val="009813F0"/>
    <w:rsid w:val="00981572"/>
    <w:rsid w:val="00981D4C"/>
    <w:rsid w:val="00982088"/>
    <w:rsid w:val="009820EE"/>
    <w:rsid w:val="00982F5B"/>
    <w:rsid w:val="00984A17"/>
    <w:rsid w:val="00984BA8"/>
    <w:rsid w:val="00984BF4"/>
    <w:rsid w:val="00984FC2"/>
    <w:rsid w:val="0098584C"/>
    <w:rsid w:val="009859FF"/>
    <w:rsid w:val="00986953"/>
    <w:rsid w:val="00986CE6"/>
    <w:rsid w:val="00987279"/>
    <w:rsid w:val="00987663"/>
    <w:rsid w:val="00987856"/>
    <w:rsid w:val="00987F53"/>
    <w:rsid w:val="00990B65"/>
    <w:rsid w:val="00990C1B"/>
    <w:rsid w:val="0099158B"/>
    <w:rsid w:val="0099165D"/>
    <w:rsid w:val="0099175A"/>
    <w:rsid w:val="009919FA"/>
    <w:rsid w:val="00991C91"/>
    <w:rsid w:val="00991EE9"/>
    <w:rsid w:val="00992605"/>
    <w:rsid w:val="009928B1"/>
    <w:rsid w:val="00992959"/>
    <w:rsid w:val="00992CE8"/>
    <w:rsid w:val="00992F5D"/>
    <w:rsid w:val="00993206"/>
    <w:rsid w:val="0099341E"/>
    <w:rsid w:val="00993D2A"/>
    <w:rsid w:val="00993DFE"/>
    <w:rsid w:val="0099427D"/>
    <w:rsid w:val="009959AD"/>
    <w:rsid w:val="00996DCF"/>
    <w:rsid w:val="00997210"/>
    <w:rsid w:val="00997226"/>
    <w:rsid w:val="00997570"/>
    <w:rsid w:val="009979A5"/>
    <w:rsid w:val="00997C27"/>
    <w:rsid w:val="009A0436"/>
    <w:rsid w:val="009A0AD3"/>
    <w:rsid w:val="009A0D15"/>
    <w:rsid w:val="009A1B7C"/>
    <w:rsid w:val="009A1E93"/>
    <w:rsid w:val="009A20BC"/>
    <w:rsid w:val="009A28AA"/>
    <w:rsid w:val="009A28FE"/>
    <w:rsid w:val="009A29C8"/>
    <w:rsid w:val="009A2ED4"/>
    <w:rsid w:val="009A31E1"/>
    <w:rsid w:val="009A3B1F"/>
    <w:rsid w:val="009A3E0C"/>
    <w:rsid w:val="009A42E6"/>
    <w:rsid w:val="009A480A"/>
    <w:rsid w:val="009A4FA1"/>
    <w:rsid w:val="009A5012"/>
    <w:rsid w:val="009A5699"/>
    <w:rsid w:val="009A5A6D"/>
    <w:rsid w:val="009A6937"/>
    <w:rsid w:val="009A6E51"/>
    <w:rsid w:val="009A6F58"/>
    <w:rsid w:val="009A7227"/>
    <w:rsid w:val="009A745B"/>
    <w:rsid w:val="009A79DD"/>
    <w:rsid w:val="009A7A13"/>
    <w:rsid w:val="009A7BF2"/>
    <w:rsid w:val="009B01EB"/>
    <w:rsid w:val="009B0C34"/>
    <w:rsid w:val="009B0F5D"/>
    <w:rsid w:val="009B1958"/>
    <w:rsid w:val="009B259B"/>
    <w:rsid w:val="009B26ED"/>
    <w:rsid w:val="009B2971"/>
    <w:rsid w:val="009B2978"/>
    <w:rsid w:val="009B2B08"/>
    <w:rsid w:val="009B31A2"/>
    <w:rsid w:val="009B33C6"/>
    <w:rsid w:val="009B3486"/>
    <w:rsid w:val="009B3615"/>
    <w:rsid w:val="009B4175"/>
    <w:rsid w:val="009B456C"/>
    <w:rsid w:val="009B468D"/>
    <w:rsid w:val="009B48A5"/>
    <w:rsid w:val="009B4BDD"/>
    <w:rsid w:val="009B4C87"/>
    <w:rsid w:val="009B569B"/>
    <w:rsid w:val="009B5722"/>
    <w:rsid w:val="009B5828"/>
    <w:rsid w:val="009B600E"/>
    <w:rsid w:val="009B6480"/>
    <w:rsid w:val="009B6500"/>
    <w:rsid w:val="009B6683"/>
    <w:rsid w:val="009B6B90"/>
    <w:rsid w:val="009B7171"/>
    <w:rsid w:val="009B72FA"/>
    <w:rsid w:val="009B7787"/>
    <w:rsid w:val="009B7A1A"/>
    <w:rsid w:val="009B7FC0"/>
    <w:rsid w:val="009C03A7"/>
    <w:rsid w:val="009C0D48"/>
    <w:rsid w:val="009C0F10"/>
    <w:rsid w:val="009C1527"/>
    <w:rsid w:val="009C170E"/>
    <w:rsid w:val="009C2162"/>
    <w:rsid w:val="009C22B0"/>
    <w:rsid w:val="009C3464"/>
    <w:rsid w:val="009C35BE"/>
    <w:rsid w:val="009C3E85"/>
    <w:rsid w:val="009C3FA0"/>
    <w:rsid w:val="009C3FBE"/>
    <w:rsid w:val="009C4005"/>
    <w:rsid w:val="009C4319"/>
    <w:rsid w:val="009C4C40"/>
    <w:rsid w:val="009C61DD"/>
    <w:rsid w:val="009C621D"/>
    <w:rsid w:val="009C704D"/>
    <w:rsid w:val="009C7D92"/>
    <w:rsid w:val="009D008C"/>
    <w:rsid w:val="009D045A"/>
    <w:rsid w:val="009D05A2"/>
    <w:rsid w:val="009D0779"/>
    <w:rsid w:val="009D0847"/>
    <w:rsid w:val="009D17D4"/>
    <w:rsid w:val="009D19BA"/>
    <w:rsid w:val="009D1D48"/>
    <w:rsid w:val="009D2072"/>
    <w:rsid w:val="009D23F0"/>
    <w:rsid w:val="009D252C"/>
    <w:rsid w:val="009D26E2"/>
    <w:rsid w:val="009D2A19"/>
    <w:rsid w:val="009D2CDD"/>
    <w:rsid w:val="009D32F7"/>
    <w:rsid w:val="009D361B"/>
    <w:rsid w:val="009D3D8D"/>
    <w:rsid w:val="009D49BC"/>
    <w:rsid w:val="009D4C18"/>
    <w:rsid w:val="009D4CE4"/>
    <w:rsid w:val="009D4F3D"/>
    <w:rsid w:val="009D502B"/>
    <w:rsid w:val="009D6D54"/>
    <w:rsid w:val="009E0B6D"/>
    <w:rsid w:val="009E0EFB"/>
    <w:rsid w:val="009E0F26"/>
    <w:rsid w:val="009E10BC"/>
    <w:rsid w:val="009E1316"/>
    <w:rsid w:val="009E154D"/>
    <w:rsid w:val="009E17CE"/>
    <w:rsid w:val="009E19F7"/>
    <w:rsid w:val="009E2591"/>
    <w:rsid w:val="009E2878"/>
    <w:rsid w:val="009E354E"/>
    <w:rsid w:val="009E3603"/>
    <w:rsid w:val="009E5113"/>
    <w:rsid w:val="009E52E3"/>
    <w:rsid w:val="009E5945"/>
    <w:rsid w:val="009E5BB0"/>
    <w:rsid w:val="009E6274"/>
    <w:rsid w:val="009E69BD"/>
    <w:rsid w:val="009E6C35"/>
    <w:rsid w:val="009E6C47"/>
    <w:rsid w:val="009E6CBF"/>
    <w:rsid w:val="009E6E7E"/>
    <w:rsid w:val="009E6F5A"/>
    <w:rsid w:val="009E719E"/>
    <w:rsid w:val="009E7741"/>
    <w:rsid w:val="009E7913"/>
    <w:rsid w:val="009E79A7"/>
    <w:rsid w:val="009E7D71"/>
    <w:rsid w:val="009F01A1"/>
    <w:rsid w:val="009F054B"/>
    <w:rsid w:val="009F0672"/>
    <w:rsid w:val="009F1060"/>
    <w:rsid w:val="009F1501"/>
    <w:rsid w:val="009F16FD"/>
    <w:rsid w:val="009F18A2"/>
    <w:rsid w:val="009F1BAD"/>
    <w:rsid w:val="009F1D67"/>
    <w:rsid w:val="009F2596"/>
    <w:rsid w:val="009F2704"/>
    <w:rsid w:val="009F27F2"/>
    <w:rsid w:val="009F3864"/>
    <w:rsid w:val="009F4567"/>
    <w:rsid w:val="009F47A1"/>
    <w:rsid w:val="009F4D21"/>
    <w:rsid w:val="009F518C"/>
    <w:rsid w:val="009F6745"/>
    <w:rsid w:val="009F7675"/>
    <w:rsid w:val="009F7EFD"/>
    <w:rsid w:val="00A00414"/>
    <w:rsid w:val="00A00A9B"/>
    <w:rsid w:val="00A01001"/>
    <w:rsid w:val="00A012E1"/>
    <w:rsid w:val="00A01310"/>
    <w:rsid w:val="00A01755"/>
    <w:rsid w:val="00A017F8"/>
    <w:rsid w:val="00A0186E"/>
    <w:rsid w:val="00A0249B"/>
    <w:rsid w:val="00A02E67"/>
    <w:rsid w:val="00A02F41"/>
    <w:rsid w:val="00A03925"/>
    <w:rsid w:val="00A03F0B"/>
    <w:rsid w:val="00A041A7"/>
    <w:rsid w:val="00A0454A"/>
    <w:rsid w:val="00A055D4"/>
    <w:rsid w:val="00A05BDA"/>
    <w:rsid w:val="00A05C56"/>
    <w:rsid w:val="00A0666F"/>
    <w:rsid w:val="00A066A0"/>
    <w:rsid w:val="00A06A0A"/>
    <w:rsid w:val="00A07584"/>
    <w:rsid w:val="00A07831"/>
    <w:rsid w:val="00A07924"/>
    <w:rsid w:val="00A07AB4"/>
    <w:rsid w:val="00A07C80"/>
    <w:rsid w:val="00A07CD7"/>
    <w:rsid w:val="00A1071A"/>
    <w:rsid w:val="00A107D5"/>
    <w:rsid w:val="00A110B4"/>
    <w:rsid w:val="00A11165"/>
    <w:rsid w:val="00A119C8"/>
    <w:rsid w:val="00A139DC"/>
    <w:rsid w:val="00A13B67"/>
    <w:rsid w:val="00A13D76"/>
    <w:rsid w:val="00A14136"/>
    <w:rsid w:val="00A1426D"/>
    <w:rsid w:val="00A14991"/>
    <w:rsid w:val="00A14EB5"/>
    <w:rsid w:val="00A152DB"/>
    <w:rsid w:val="00A15640"/>
    <w:rsid w:val="00A16322"/>
    <w:rsid w:val="00A16948"/>
    <w:rsid w:val="00A16997"/>
    <w:rsid w:val="00A16B8E"/>
    <w:rsid w:val="00A16DF4"/>
    <w:rsid w:val="00A16DFE"/>
    <w:rsid w:val="00A16FB7"/>
    <w:rsid w:val="00A174E1"/>
    <w:rsid w:val="00A17FB0"/>
    <w:rsid w:val="00A20115"/>
    <w:rsid w:val="00A20576"/>
    <w:rsid w:val="00A20734"/>
    <w:rsid w:val="00A2086D"/>
    <w:rsid w:val="00A20E01"/>
    <w:rsid w:val="00A21071"/>
    <w:rsid w:val="00A22781"/>
    <w:rsid w:val="00A22A98"/>
    <w:rsid w:val="00A22AE8"/>
    <w:rsid w:val="00A22C84"/>
    <w:rsid w:val="00A23197"/>
    <w:rsid w:val="00A23221"/>
    <w:rsid w:val="00A23710"/>
    <w:rsid w:val="00A23AE7"/>
    <w:rsid w:val="00A24CBA"/>
    <w:rsid w:val="00A25205"/>
    <w:rsid w:val="00A25588"/>
    <w:rsid w:val="00A259C4"/>
    <w:rsid w:val="00A268FD"/>
    <w:rsid w:val="00A26C3B"/>
    <w:rsid w:val="00A273F7"/>
    <w:rsid w:val="00A27AF3"/>
    <w:rsid w:val="00A30095"/>
    <w:rsid w:val="00A30253"/>
    <w:rsid w:val="00A305DC"/>
    <w:rsid w:val="00A316EA"/>
    <w:rsid w:val="00A31A51"/>
    <w:rsid w:val="00A3214D"/>
    <w:rsid w:val="00A326BF"/>
    <w:rsid w:val="00A32C46"/>
    <w:rsid w:val="00A32FDB"/>
    <w:rsid w:val="00A3300F"/>
    <w:rsid w:val="00A334AC"/>
    <w:rsid w:val="00A342E3"/>
    <w:rsid w:val="00A345E4"/>
    <w:rsid w:val="00A34944"/>
    <w:rsid w:val="00A34E79"/>
    <w:rsid w:val="00A34F5F"/>
    <w:rsid w:val="00A354B8"/>
    <w:rsid w:val="00A36170"/>
    <w:rsid w:val="00A36222"/>
    <w:rsid w:val="00A3654B"/>
    <w:rsid w:val="00A36732"/>
    <w:rsid w:val="00A36748"/>
    <w:rsid w:val="00A36ADB"/>
    <w:rsid w:val="00A36FBB"/>
    <w:rsid w:val="00A370C8"/>
    <w:rsid w:val="00A372E2"/>
    <w:rsid w:val="00A37D5A"/>
    <w:rsid w:val="00A40566"/>
    <w:rsid w:val="00A40AC0"/>
    <w:rsid w:val="00A4110E"/>
    <w:rsid w:val="00A41C86"/>
    <w:rsid w:val="00A4200D"/>
    <w:rsid w:val="00A423EB"/>
    <w:rsid w:val="00A428A8"/>
    <w:rsid w:val="00A4302B"/>
    <w:rsid w:val="00A43C5E"/>
    <w:rsid w:val="00A43F11"/>
    <w:rsid w:val="00A44343"/>
    <w:rsid w:val="00A44F42"/>
    <w:rsid w:val="00A451AC"/>
    <w:rsid w:val="00A453AC"/>
    <w:rsid w:val="00A45970"/>
    <w:rsid w:val="00A45A39"/>
    <w:rsid w:val="00A4609E"/>
    <w:rsid w:val="00A466D4"/>
    <w:rsid w:val="00A469BE"/>
    <w:rsid w:val="00A46D51"/>
    <w:rsid w:val="00A47277"/>
    <w:rsid w:val="00A47989"/>
    <w:rsid w:val="00A5021F"/>
    <w:rsid w:val="00A502EB"/>
    <w:rsid w:val="00A50E45"/>
    <w:rsid w:val="00A51E81"/>
    <w:rsid w:val="00A52026"/>
    <w:rsid w:val="00A5227A"/>
    <w:rsid w:val="00A52AFE"/>
    <w:rsid w:val="00A52F30"/>
    <w:rsid w:val="00A5313E"/>
    <w:rsid w:val="00A53300"/>
    <w:rsid w:val="00A53423"/>
    <w:rsid w:val="00A54D68"/>
    <w:rsid w:val="00A557F6"/>
    <w:rsid w:val="00A56D1C"/>
    <w:rsid w:val="00A56E71"/>
    <w:rsid w:val="00A57794"/>
    <w:rsid w:val="00A578D5"/>
    <w:rsid w:val="00A57B08"/>
    <w:rsid w:val="00A57CC0"/>
    <w:rsid w:val="00A605A8"/>
    <w:rsid w:val="00A6099F"/>
    <w:rsid w:val="00A60A5A"/>
    <w:rsid w:val="00A60AAE"/>
    <w:rsid w:val="00A60C9A"/>
    <w:rsid w:val="00A60F3B"/>
    <w:rsid w:val="00A616B2"/>
    <w:rsid w:val="00A61CB9"/>
    <w:rsid w:val="00A62CF8"/>
    <w:rsid w:val="00A62D42"/>
    <w:rsid w:val="00A62DF5"/>
    <w:rsid w:val="00A62EDE"/>
    <w:rsid w:val="00A62FBE"/>
    <w:rsid w:val="00A630EC"/>
    <w:rsid w:val="00A636D5"/>
    <w:rsid w:val="00A63BEA"/>
    <w:rsid w:val="00A63F6C"/>
    <w:rsid w:val="00A64001"/>
    <w:rsid w:val="00A642A9"/>
    <w:rsid w:val="00A64D00"/>
    <w:rsid w:val="00A652F2"/>
    <w:rsid w:val="00A65483"/>
    <w:rsid w:val="00A65E43"/>
    <w:rsid w:val="00A65F85"/>
    <w:rsid w:val="00A661A9"/>
    <w:rsid w:val="00A66373"/>
    <w:rsid w:val="00A663C3"/>
    <w:rsid w:val="00A667B9"/>
    <w:rsid w:val="00A6760A"/>
    <w:rsid w:val="00A7048A"/>
    <w:rsid w:val="00A70530"/>
    <w:rsid w:val="00A708FA"/>
    <w:rsid w:val="00A70B93"/>
    <w:rsid w:val="00A70D1C"/>
    <w:rsid w:val="00A70D98"/>
    <w:rsid w:val="00A713F9"/>
    <w:rsid w:val="00A7193E"/>
    <w:rsid w:val="00A71F98"/>
    <w:rsid w:val="00A720C4"/>
    <w:rsid w:val="00A728A7"/>
    <w:rsid w:val="00A72F22"/>
    <w:rsid w:val="00A72F7E"/>
    <w:rsid w:val="00A73617"/>
    <w:rsid w:val="00A737BD"/>
    <w:rsid w:val="00A73A85"/>
    <w:rsid w:val="00A73E33"/>
    <w:rsid w:val="00A74077"/>
    <w:rsid w:val="00A74AC1"/>
    <w:rsid w:val="00A74B74"/>
    <w:rsid w:val="00A74BB2"/>
    <w:rsid w:val="00A75212"/>
    <w:rsid w:val="00A7538B"/>
    <w:rsid w:val="00A761DD"/>
    <w:rsid w:val="00A7621A"/>
    <w:rsid w:val="00A77735"/>
    <w:rsid w:val="00A779B7"/>
    <w:rsid w:val="00A8071E"/>
    <w:rsid w:val="00A807FA"/>
    <w:rsid w:val="00A8114B"/>
    <w:rsid w:val="00A81344"/>
    <w:rsid w:val="00A8198A"/>
    <w:rsid w:val="00A8198B"/>
    <w:rsid w:val="00A81D19"/>
    <w:rsid w:val="00A82288"/>
    <w:rsid w:val="00A82402"/>
    <w:rsid w:val="00A82633"/>
    <w:rsid w:val="00A82E0F"/>
    <w:rsid w:val="00A83140"/>
    <w:rsid w:val="00A83A26"/>
    <w:rsid w:val="00A83C46"/>
    <w:rsid w:val="00A8448E"/>
    <w:rsid w:val="00A84B79"/>
    <w:rsid w:val="00A85304"/>
    <w:rsid w:val="00A85631"/>
    <w:rsid w:val="00A85723"/>
    <w:rsid w:val="00A859C7"/>
    <w:rsid w:val="00A862FC"/>
    <w:rsid w:val="00A86A0C"/>
    <w:rsid w:val="00A8791D"/>
    <w:rsid w:val="00A9013F"/>
    <w:rsid w:val="00A90CCB"/>
    <w:rsid w:val="00A910DB"/>
    <w:rsid w:val="00A91279"/>
    <w:rsid w:val="00A91718"/>
    <w:rsid w:val="00A91F7C"/>
    <w:rsid w:val="00A92098"/>
    <w:rsid w:val="00A92795"/>
    <w:rsid w:val="00A92D76"/>
    <w:rsid w:val="00A93B68"/>
    <w:rsid w:val="00A94C4E"/>
    <w:rsid w:val="00A9527E"/>
    <w:rsid w:val="00A96E06"/>
    <w:rsid w:val="00A971EA"/>
    <w:rsid w:val="00A97537"/>
    <w:rsid w:val="00A97592"/>
    <w:rsid w:val="00A97D07"/>
    <w:rsid w:val="00AA02F0"/>
    <w:rsid w:val="00AA0539"/>
    <w:rsid w:val="00AA0880"/>
    <w:rsid w:val="00AA0A7B"/>
    <w:rsid w:val="00AA0DEE"/>
    <w:rsid w:val="00AA10F0"/>
    <w:rsid w:val="00AA112E"/>
    <w:rsid w:val="00AA18C1"/>
    <w:rsid w:val="00AA1ADF"/>
    <w:rsid w:val="00AA2612"/>
    <w:rsid w:val="00AA34BC"/>
    <w:rsid w:val="00AA356A"/>
    <w:rsid w:val="00AA356D"/>
    <w:rsid w:val="00AA3E15"/>
    <w:rsid w:val="00AA40CF"/>
    <w:rsid w:val="00AA4627"/>
    <w:rsid w:val="00AA4831"/>
    <w:rsid w:val="00AA4BC1"/>
    <w:rsid w:val="00AA4F22"/>
    <w:rsid w:val="00AA5F61"/>
    <w:rsid w:val="00AA7572"/>
    <w:rsid w:val="00AA794B"/>
    <w:rsid w:val="00AA7FF5"/>
    <w:rsid w:val="00AB07F5"/>
    <w:rsid w:val="00AB0B19"/>
    <w:rsid w:val="00AB0C3E"/>
    <w:rsid w:val="00AB0DA9"/>
    <w:rsid w:val="00AB1D9D"/>
    <w:rsid w:val="00AB1DEA"/>
    <w:rsid w:val="00AB204C"/>
    <w:rsid w:val="00AB213B"/>
    <w:rsid w:val="00AB262F"/>
    <w:rsid w:val="00AB265F"/>
    <w:rsid w:val="00AB27D6"/>
    <w:rsid w:val="00AB2AA9"/>
    <w:rsid w:val="00AB3031"/>
    <w:rsid w:val="00AB328E"/>
    <w:rsid w:val="00AB3EF6"/>
    <w:rsid w:val="00AB4B2C"/>
    <w:rsid w:val="00AB4EA6"/>
    <w:rsid w:val="00AB5753"/>
    <w:rsid w:val="00AB59D8"/>
    <w:rsid w:val="00AB631B"/>
    <w:rsid w:val="00AB67B7"/>
    <w:rsid w:val="00AB6806"/>
    <w:rsid w:val="00AB6FCD"/>
    <w:rsid w:val="00AB700B"/>
    <w:rsid w:val="00AB74E4"/>
    <w:rsid w:val="00AC077F"/>
    <w:rsid w:val="00AC110B"/>
    <w:rsid w:val="00AC161D"/>
    <w:rsid w:val="00AC1C91"/>
    <w:rsid w:val="00AC1D8E"/>
    <w:rsid w:val="00AC1FBD"/>
    <w:rsid w:val="00AC2283"/>
    <w:rsid w:val="00AC238D"/>
    <w:rsid w:val="00AC2744"/>
    <w:rsid w:val="00AC3217"/>
    <w:rsid w:val="00AC32A8"/>
    <w:rsid w:val="00AC32BD"/>
    <w:rsid w:val="00AC32D9"/>
    <w:rsid w:val="00AC39FD"/>
    <w:rsid w:val="00AC3CBE"/>
    <w:rsid w:val="00AC426C"/>
    <w:rsid w:val="00AC43A2"/>
    <w:rsid w:val="00AC4FA4"/>
    <w:rsid w:val="00AC5917"/>
    <w:rsid w:val="00AC66D3"/>
    <w:rsid w:val="00AC6736"/>
    <w:rsid w:val="00AC70C5"/>
    <w:rsid w:val="00AC733B"/>
    <w:rsid w:val="00AC74B2"/>
    <w:rsid w:val="00AC7901"/>
    <w:rsid w:val="00AD00AB"/>
    <w:rsid w:val="00AD05DE"/>
    <w:rsid w:val="00AD0BD9"/>
    <w:rsid w:val="00AD14CE"/>
    <w:rsid w:val="00AD17BB"/>
    <w:rsid w:val="00AD1DF5"/>
    <w:rsid w:val="00AD228A"/>
    <w:rsid w:val="00AD22F7"/>
    <w:rsid w:val="00AD2ACF"/>
    <w:rsid w:val="00AD3820"/>
    <w:rsid w:val="00AD39E0"/>
    <w:rsid w:val="00AD3B68"/>
    <w:rsid w:val="00AD42F6"/>
    <w:rsid w:val="00AD4887"/>
    <w:rsid w:val="00AD4A8E"/>
    <w:rsid w:val="00AD4F3B"/>
    <w:rsid w:val="00AD5273"/>
    <w:rsid w:val="00AD550A"/>
    <w:rsid w:val="00AD5741"/>
    <w:rsid w:val="00AD5883"/>
    <w:rsid w:val="00AD5F49"/>
    <w:rsid w:val="00AD5F70"/>
    <w:rsid w:val="00AD66F8"/>
    <w:rsid w:val="00AD6E55"/>
    <w:rsid w:val="00AE06C0"/>
    <w:rsid w:val="00AE08DE"/>
    <w:rsid w:val="00AE09FD"/>
    <w:rsid w:val="00AE0AD1"/>
    <w:rsid w:val="00AE0C7F"/>
    <w:rsid w:val="00AE1215"/>
    <w:rsid w:val="00AE12A0"/>
    <w:rsid w:val="00AE18E5"/>
    <w:rsid w:val="00AE1BB1"/>
    <w:rsid w:val="00AE1FE3"/>
    <w:rsid w:val="00AE21DE"/>
    <w:rsid w:val="00AE27BC"/>
    <w:rsid w:val="00AE291B"/>
    <w:rsid w:val="00AE3BA9"/>
    <w:rsid w:val="00AE3D94"/>
    <w:rsid w:val="00AE3EBC"/>
    <w:rsid w:val="00AE4282"/>
    <w:rsid w:val="00AE4393"/>
    <w:rsid w:val="00AE47EB"/>
    <w:rsid w:val="00AE4E1F"/>
    <w:rsid w:val="00AE605B"/>
    <w:rsid w:val="00AE65F4"/>
    <w:rsid w:val="00AE7925"/>
    <w:rsid w:val="00AF0452"/>
    <w:rsid w:val="00AF0DE4"/>
    <w:rsid w:val="00AF0EB6"/>
    <w:rsid w:val="00AF0FFB"/>
    <w:rsid w:val="00AF127A"/>
    <w:rsid w:val="00AF16E9"/>
    <w:rsid w:val="00AF1E58"/>
    <w:rsid w:val="00AF1ED2"/>
    <w:rsid w:val="00AF2371"/>
    <w:rsid w:val="00AF3792"/>
    <w:rsid w:val="00AF4069"/>
    <w:rsid w:val="00AF45A9"/>
    <w:rsid w:val="00AF50E1"/>
    <w:rsid w:val="00AF55EC"/>
    <w:rsid w:val="00AF645C"/>
    <w:rsid w:val="00AF6663"/>
    <w:rsid w:val="00AF682F"/>
    <w:rsid w:val="00AF7702"/>
    <w:rsid w:val="00AF7C36"/>
    <w:rsid w:val="00B00563"/>
    <w:rsid w:val="00B00978"/>
    <w:rsid w:val="00B00C7E"/>
    <w:rsid w:val="00B00D3C"/>
    <w:rsid w:val="00B00F0E"/>
    <w:rsid w:val="00B0137F"/>
    <w:rsid w:val="00B013C4"/>
    <w:rsid w:val="00B01668"/>
    <w:rsid w:val="00B01B78"/>
    <w:rsid w:val="00B02169"/>
    <w:rsid w:val="00B0264C"/>
    <w:rsid w:val="00B02BAA"/>
    <w:rsid w:val="00B02C0F"/>
    <w:rsid w:val="00B03A39"/>
    <w:rsid w:val="00B03BEA"/>
    <w:rsid w:val="00B040CB"/>
    <w:rsid w:val="00B0442A"/>
    <w:rsid w:val="00B044BC"/>
    <w:rsid w:val="00B0496F"/>
    <w:rsid w:val="00B04F52"/>
    <w:rsid w:val="00B051CC"/>
    <w:rsid w:val="00B053C3"/>
    <w:rsid w:val="00B058FC"/>
    <w:rsid w:val="00B059E4"/>
    <w:rsid w:val="00B05BCD"/>
    <w:rsid w:val="00B06002"/>
    <w:rsid w:val="00B0658A"/>
    <w:rsid w:val="00B06653"/>
    <w:rsid w:val="00B069C2"/>
    <w:rsid w:val="00B106FA"/>
    <w:rsid w:val="00B10AF1"/>
    <w:rsid w:val="00B111F7"/>
    <w:rsid w:val="00B11A48"/>
    <w:rsid w:val="00B11BA8"/>
    <w:rsid w:val="00B11C0B"/>
    <w:rsid w:val="00B11F09"/>
    <w:rsid w:val="00B120BE"/>
    <w:rsid w:val="00B12608"/>
    <w:rsid w:val="00B128EF"/>
    <w:rsid w:val="00B12E27"/>
    <w:rsid w:val="00B13040"/>
    <w:rsid w:val="00B13181"/>
    <w:rsid w:val="00B1382D"/>
    <w:rsid w:val="00B1414D"/>
    <w:rsid w:val="00B14A8D"/>
    <w:rsid w:val="00B15043"/>
    <w:rsid w:val="00B151A0"/>
    <w:rsid w:val="00B15425"/>
    <w:rsid w:val="00B156F1"/>
    <w:rsid w:val="00B15B00"/>
    <w:rsid w:val="00B15B71"/>
    <w:rsid w:val="00B15C70"/>
    <w:rsid w:val="00B15F4F"/>
    <w:rsid w:val="00B16077"/>
    <w:rsid w:val="00B16E1D"/>
    <w:rsid w:val="00B1720A"/>
    <w:rsid w:val="00B17504"/>
    <w:rsid w:val="00B17600"/>
    <w:rsid w:val="00B17B66"/>
    <w:rsid w:val="00B201CF"/>
    <w:rsid w:val="00B20920"/>
    <w:rsid w:val="00B20B8C"/>
    <w:rsid w:val="00B216DE"/>
    <w:rsid w:val="00B21750"/>
    <w:rsid w:val="00B217C2"/>
    <w:rsid w:val="00B2209E"/>
    <w:rsid w:val="00B221B2"/>
    <w:rsid w:val="00B227A6"/>
    <w:rsid w:val="00B22F6A"/>
    <w:rsid w:val="00B23096"/>
    <w:rsid w:val="00B23578"/>
    <w:rsid w:val="00B23819"/>
    <w:rsid w:val="00B238AB"/>
    <w:rsid w:val="00B245D8"/>
    <w:rsid w:val="00B25580"/>
    <w:rsid w:val="00B25F46"/>
    <w:rsid w:val="00B26831"/>
    <w:rsid w:val="00B26E86"/>
    <w:rsid w:val="00B26F7F"/>
    <w:rsid w:val="00B273D1"/>
    <w:rsid w:val="00B27753"/>
    <w:rsid w:val="00B278BA"/>
    <w:rsid w:val="00B30633"/>
    <w:rsid w:val="00B307C6"/>
    <w:rsid w:val="00B307C7"/>
    <w:rsid w:val="00B308DE"/>
    <w:rsid w:val="00B31874"/>
    <w:rsid w:val="00B31CE9"/>
    <w:rsid w:val="00B31FFD"/>
    <w:rsid w:val="00B32AB2"/>
    <w:rsid w:val="00B32F48"/>
    <w:rsid w:val="00B33592"/>
    <w:rsid w:val="00B3378C"/>
    <w:rsid w:val="00B33AEB"/>
    <w:rsid w:val="00B342D0"/>
    <w:rsid w:val="00B34E28"/>
    <w:rsid w:val="00B354C9"/>
    <w:rsid w:val="00B354F9"/>
    <w:rsid w:val="00B35B0E"/>
    <w:rsid w:val="00B3601C"/>
    <w:rsid w:val="00B364E5"/>
    <w:rsid w:val="00B36645"/>
    <w:rsid w:val="00B36852"/>
    <w:rsid w:val="00B36C6A"/>
    <w:rsid w:val="00B36DC8"/>
    <w:rsid w:val="00B36E97"/>
    <w:rsid w:val="00B37338"/>
    <w:rsid w:val="00B37C55"/>
    <w:rsid w:val="00B37C9E"/>
    <w:rsid w:val="00B40715"/>
    <w:rsid w:val="00B407C4"/>
    <w:rsid w:val="00B41213"/>
    <w:rsid w:val="00B414F4"/>
    <w:rsid w:val="00B42139"/>
    <w:rsid w:val="00B42181"/>
    <w:rsid w:val="00B424B3"/>
    <w:rsid w:val="00B42640"/>
    <w:rsid w:val="00B42FAE"/>
    <w:rsid w:val="00B44108"/>
    <w:rsid w:val="00B4411A"/>
    <w:rsid w:val="00B44551"/>
    <w:rsid w:val="00B445CD"/>
    <w:rsid w:val="00B44915"/>
    <w:rsid w:val="00B44C5C"/>
    <w:rsid w:val="00B4529D"/>
    <w:rsid w:val="00B45D35"/>
    <w:rsid w:val="00B460E7"/>
    <w:rsid w:val="00B46A35"/>
    <w:rsid w:val="00B46AA5"/>
    <w:rsid w:val="00B46E45"/>
    <w:rsid w:val="00B46F23"/>
    <w:rsid w:val="00B46F74"/>
    <w:rsid w:val="00B46FFB"/>
    <w:rsid w:val="00B47004"/>
    <w:rsid w:val="00B47236"/>
    <w:rsid w:val="00B4735C"/>
    <w:rsid w:val="00B5060D"/>
    <w:rsid w:val="00B50618"/>
    <w:rsid w:val="00B51CD2"/>
    <w:rsid w:val="00B522DB"/>
    <w:rsid w:val="00B52509"/>
    <w:rsid w:val="00B5294E"/>
    <w:rsid w:val="00B5315D"/>
    <w:rsid w:val="00B535EB"/>
    <w:rsid w:val="00B53B52"/>
    <w:rsid w:val="00B545BE"/>
    <w:rsid w:val="00B547A1"/>
    <w:rsid w:val="00B547E9"/>
    <w:rsid w:val="00B54BFE"/>
    <w:rsid w:val="00B55141"/>
    <w:rsid w:val="00B553D6"/>
    <w:rsid w:val="00B556DF"/>
    <w:rsid w:val="00B557A1"/>
    <w:rsid w:val="00B56D7B"/>
    <w:rsid w:val="00B5701F"/>
    <w:rsid w:val="00B57512"/>
    <w:rsid w:val="00B57832"/>
    <w:rsid w:val="00B60107"/>
    <w:rsid w:val="00B6093A"/>
    <w:rsid w:val="00B618B7"/>
    <w:rsid w:val="00B61CE9"/>
    <w:rsid w:val="00B61F78"/>
    <w:rsid w:val="00B622D8"/>
    <w:rsid w:val="00B62AA1"/>
    <w:rsid w:val="00B62D01"/>
    <w:rsid w:val="00B62D78"/>
    <w:rsid w:val="00B6302E"/>
    <w:rsid w:val="00B63313"/>
    <w:rsid w:val="00B63381"/>
    <w:rsid w:val="00B6451A"/>
    <w:rsid w:val="00B65101"/>
    <w:rsid w:val="00B65249"/>
    <w:rsid w:val="00B6524C"/>
    <w:rsid w:val="00B65355"/>
    <w:rsid w:val="00B655A6"/>
    <w:rsid w:val="00B660F4"/>
    <w:rsid w:val="00B66D39"/>
    <w:rsid w:val="00B66D68"/>
    <w:rsid w:val="00B66F0D"/>
    <w:rsid w:val="00B67DEF"/>
    <w:rsid w:val="00B7041D"/>
    <w:rsid w:val="00B70E72"/>
    <w:rsid w:val="00B71781"/>
    <w:rsid w:val="00B71ED8"/>
    <w:rsid w:val="00B71F88"/>
    <w:rsid w:val="00B720A9"/>
    <w:rsid w:val="00B72156"/>
    <w:rsid w:val="00B7257E"/>
    <w:rsid w:val="00B72F02"/>
    <w:rsid w:val="00B741E7"/>
    <w:rsid w:val="00B742FD"/>
    <w:rsid w:val="00B748ED"/>
    <w:rsid w:val="00B74F38"/>
    <w:rsid w:val="00B74F54"/>
    <w:rsid w:val="00B7530B"/>
    <w:rsid w:val="00B7535A"/>
    <w:rsid w:val="00B75636"/>
    <w:rsid w:val="00B757CC"/>
    <w:rsid w:val="00B75C8E"/>
    <w:rsid w:val="00B75FB4"/>
    <w:rsid w:val="00B76028"/>
    <w:rsid w:val="00B76228"/>
    <w:rsid w:val="00B767C1"/>
    <w:rsid w:val="00B767C8"/>
    <w:rsid w:val="00B76B75"/>
    <w:rsid w:val="00B777A1"/>
    <w:rsid w:val="00B8009E"/>
    <w:rsid w:val="00B80183"/>
    <w:rsid w:val="00B806CD"/>
    <w:rsid w:val="00B80944"/>
    <w:rsid w:val="00B80A7F"/>
    <w:rsid w:val="00B80E10"/>
    <w:rsid w:val="00B81400"/>
    <w:rsid w:val="00B8188E"/>
    <w:rsid w:val="00B81FA9"/>
    <w:rsid w:val="00B8237D"/>
    <w:rsid w:val="00B82527"/>
    <w:rsid w:val="00B826A3"/>
    <w:rsid w:val="00B82973"/>
    <w:rsid w:val="00B83066"/>
    <w:rsid w:val="00B831D2"/>
    <w:rsid w:val="00B83236"/>
    <w:rsid w:val="00B835AA"/>
    <w:rsid w:val="00B838ED"/>
    <w:rsid w:val="00B83D97"/>
    <w:rsid w:val="00B83E1D"/>
    <w:rsid w:val="00B84133"/>
    <w:rsid w:val="00B8413B"/>
    <w:rsid w:val="00B84350"/>
    <w:rsid w:val="00B8585C"/>
    <w:rsid w:val="00B8585F"/>
    <w:rsid w:val="00B85C0E"/>
    <w:rsid w:val="00B8682D"/>
    <w:rsid w:val="00B8729B"/>
    <w:rsid w:val="00B8765C"/>
    <w:rsid w:val="00B876B0"/>
    <w:rsid w:val="00B876D6"/>
    <w:rsid w:val="00B87716"/>
    <w:rsid w:val="00B87DE6"/>
    <w:rsid w:val="00B90273"/>
    <w:rsid w:val="00B90C3D"/>
    <w:rsid w:val="00B910C3"/>
    <w:rsid w:val="00B911D9"/>
    <w:rsid w:val="00B91942"/>
    <w:rsid w:val="00B92267"/>
    <w:rsid w:val="00B92A47"/>
    <w:rsid w:val="00B92F16"/>
    <w:rsid w:val="00B93320"/>
    <w:rsid w:val="00B937B1"/>
    <w:rsid w:val="00B93F04"/>
    <w:rsid w:val="00B93FC9"/>
    <w:rsid w:val="00B94A27"/>
    <w:rsid w:val="00B94D87"/>
    <w:rsid w:val="00B95C02"/>
    <w:rsid w:val="00B9724E"/>
    <w:rsid w:val="00B97832"/>
    <w:rsid w:val="00B97A3B"/>
    <w:rsid w:val="00B97C2C"/>
    <w:rsid w:val="00B97DBA"/>
    <w:rsid w:val="00BA0029"/>
    <w:rsid w:val="00BA1B9A"/>
    <w:rsid w:val="00BA1F64"/>
    <w:rsid w:val="00BA24AF"/>
    <w:rsid w:val="00BA25D8"/>
    <w:rsid w:val="00BA296A"/>
    <w:rsid w:val="00BA2A32"/>
    <w:rsid w:val="00BA2B80"/>
    <w:rsid w:val="00BA3172"/>
    <w:rsid w:val="00BA35D1"/>
    <w:rsid w:val="00BA361E"/>
    <w:rsid w:val="00BA3799"/>
    <w:rsid w:val="00BA3DCC"/>
    <w:rsid w:val="00BA40BC"/>
    <w:rsid w:val="00BA40CA"/>
    <w:rsid w:val="00BA40D5"/>
    <w:rsid w:val="00BA6376"/>
    <w:rsid w:val="00BA67ED"/>
    <w:rsid w:val="00BA6E0F"/>
    <w:rsid w:val="00BA740F"/>
    <w:rsid w:val="00BA7E4B"/>
    <w:rsid w:val="00BA7E9C"/>
    <w:rsid w:val="00BB0282"/>
    <w:rsid w:val="00BB078E"/>
    <w:rsid w:val="00BB0B06"/>
    <w:rsid w:val="00BB1706"/>
    <w:rsid w:val="00BB3205"/>
    <w:rsid w:val="00BB3436"/>
    <w:rsid w:val="00BB3985"/>
    <w:rsid w:val="00BB3B67"/>
    <w:rsid w:val="00BB45D7"/>
    <w:rsid w:val="00BB4A0B"/>
    <w:rsid w:val="00BB4BF7"/>
    <w:rsid w:val="00BB53D6"/>
    <w:rsid w:val="00BB58ED"/>
    <w:rsid w:val="00BB5EDD"/>
    <w:rsid w:val="00BB6183"/>
    <w:rsid w:val="00BB6535"/>
    <w:rsid w:val="00BB65FD"/>
    <w:rsid w:val="00BB6F42"/>
    <w:rsid w:val="00BB701A"/>
    <w:rsid w:val="00BB7635"/>
    <w:rsid w:val="00BB7AEA"/>
    <w:rsid w:val="00BC023E"/>
    <w:rsid w:val="00BC039C"/>
    <w:rsid w:val="00BC0933"/>
    <w:rsid w:val="00BC11DF"/>
    <w:rsid w:val="00BC177A"/>
    <w:rsid w:val="00BC1A44"/>
    <w:rsid w:val="00BC1BFA"/>
    <w:rsid w:val="00BC25DB"/>
    <w:rsid w:val="00BC27DC"/>
    <w:rsid w:val="00BC29BE"/>
    <w:rsid w:val="00BC2D30"/>
    <w:rsid w:val="00BC3AC1"/>
    <w:rsid w:val="00BC4023"/>
    <w:rsid w:val="00BC4B33"/>
    <w:rsid w:val="00BC4FDE"/>
    <w:rsid w:val="00BC5CE4"/>
    <w:rsid w:val="00BC6ECD"/>
    <w:rsid w:val="00BC7586"/>
    <w:rsid w:val="00BC7876"/>
    <w:rsid w:val="00BC7D17"/>
    <w:rsid w:val="00BC7E04"/>
    <w:rsid w:val="00BD0AF3"/>
    <w:rsid w:val="00BD1374"/>
    <w:rsid w:val="00BD1667"/>
    <w:rsid w:val="00BD1D16"/>
    <w:rsid w:val="00BD1E61"/>
    <w:rsid w:val="00BD1F57"/>
    <w:rsid w:val="00BD2726"/>
    <w:rsid w:val="00BD32EE"/>
    <w:rsid w:val="00BD39F8"/>
    <w:rsid w:val="00BD3E7C"/>
    <w:rsid w:val="00BD4457"/>
    <w:rsid w:val="00BD4506"/>
    <w:rsid w:val="00BD62CB"/>
    <w:rsid w:val="00BD6BD2"/>
    <w:rsid w:val="00BD720C"/>
    <w:rsid w:val="00BD720D"/>
    <w:rsid w:val="00BD7FEB"/>
    <w:rsid w:val="00BE0849"/>
    <w:rsid w:val="00BE108A"/>
    <w:rsid w:val="00BE1090"/>
    <w:rsid w:val="00BE181A"/>
    <w:rsid w:val="00BE272C"/>
    <w:rsid w:val="00BE2E2B"/>
    <w:rsid w:val="00BE30CD"/>
    <w:rsid w:val="00BE340C"/>
    <w:rsid w:val="00BE3EF9"/>
    <w:rsid w:val="00BE5034"/>
    <w:rsid w:val="00BE5AD4"/>
    <w:rsid w:val="00BE5D23"/>
    <w:rsid w:val="00BE5E68"/>
    <w:rsid w:val="00BE6364"/>
    <w:rsid w:val="00BE684E"/>
    <w:rsid w:val="00BE6CD9"/>
    <w:rsid w:val="00BE6FF5"/>
    <w:rsid w:val="00BE74E0"/>
    <w:rsid w:val="00BE764C"/>
    <w:rsid w:val="00BE76A1"/>
    <w:rsid w:val="00BE78A2"/>
    <w:rsid w:val="00BE78E4"/>
    <w:rsid w:val="00BE797D"/>
    <w:rsid w:val="00BE79FA"/>
    <w:rsid w:val="00BF1F85"/>
    <w:rsid w:val="00BF2072"/>
    <w:rsid w:val="00BF235B"/>
    <w:rsid w:val="00BF26C8"/>
    <w:rsid w:val="00BF2D82"/>
    <w:rsid w:val="00BF3044"/>
    <w:rsid w:val="00BF3066"/>
    <w:rsid w:val="00BF33C9"/>
    <w:rsid w:val="00BF3B55"/>
    <w:rsid w:val="00BF3D21"/>
    <w:rsid w:val="00BF3D76"/>
    <w:rsid w:val="00BF405E"/>
    <w:rsid w:val="00BF5103"/>
    <w:rsid w:val="00BF53E1"/>
    <w:rsid w:val="00BF53FF"/>
    <w:rsid w:val="00BF555D"/>
    <w:rsid w:val="00BF57CF"/>
    <w:rsid w:val="00BF5A5B"/>
    <w:rsid w:val="00BF6471"/>
    <w:rsid w:val="00BF66D4"/>
    <w:rsid w:val="00BF74B9"/>
    <w:rsid w:val="00BF75B5"/>
    <w:rsid w:val="00BF7FD0"/>
    <w:rsid w:val="00C00294"/>
    <w:rsid w:val="00C00845"/>
    <w:rsid w:val="00C009DA"/>
    <w:rsid w:val="00C00B68"/>
    <w:rsid w:val="00C00C2E"/>
    <w:rsid w:val="00C01202"/>
    <w:rsid w:val="00C01313"/>
    <w:rsid w:val="00C01708"/>
    <w:rsid w:val="00C01754"/>
    <w:rsid w:val="00C01807"/>
    <w:rsid w:val="00C01923"/>
    <w:rsid w:val="00C01C5B"/>
    <w:rsid w:val="00C021A7"/>
    <w:rsid w:val="00C023B4"/>
    <w:rsid w:val="00C03317"/>
    <w:rsid w:val="00C035C4"/>
    <w:rsid w:val="00C03DD1"/>
    <w:rsid w:val="00C04402"/>
    <w:rsid w:val="00C044FB"/>
    <w:rsid w:val="00C04526"/>
    <w:rsid w:val="00C04C7F"/>
    <w:rsid w:val="00C04DBA"/>
    <w:rsid w:val="00C04F79"/>
    <w:rsid w:val="00C05014"/>
    <w:rsid w:val="00C0544B"/>
    <w:rsid w:val="00C05664"/>
    <w:rsid w:val="00C05A02"/>
    <w:rsid w:val="00C05C90"/>
    <w:rsid w:val="00C05D80"/>
    <w:rsid w:val="00C05F12"/>
    <w:rsid w:val="00C06031"/>
    <w:rsid w:val="00C062CE"/>
    <w:rsid w:val="00C06C23"/>
    <w:rsid w:val="00C074F1"/>
    <w:rsid w:val="00C07837"/>
    <w:rsid w:val="00C07B15"/>
    <w:rsid w:val="00C07C09"/>
    <w:rsid w:val="00C07D69"/>
    <w:rsid w:val="00C100B0"/>
    <w:rsid w:val="00C100FC"/>
    <w:rsid w:val="00C10643"/>
    <w:rsid w:val="00C10A1A"/>
    <w:rsid w:val="00C10F73"/>
    <w:rsid w:val="00C1103C"/>
    <w:rsid w:val="00C11707"/>
    <w:rsid w:val="00C11DA6"/>
    <w:rsid w:val="00C11E2E"/>
    <w:rsid w:val="00C12177"/>
    <w:rsid w:val="00C135BC"/>
    <w:rsid w:val="00C13E66"/>
    <w:rsid w:val="00C13ECE"/>
    <w:rsid w:val="00C13F39"/>
    <w:rsid w:val="00C144F3"/>
    <w:rsid w:val="00C14EFA"/>
    <w:rsid w:val="00C15168"/>
    <w:rsid w:val="00C15332"/>
    <w:rsid w:val="00C15361"/>
    <w:rsid w:val="00C15437"/>
    <w:rsid w:val="00C15E29"/>
    <w:rsid w:val="00C164CD"/>
    <w:rsid w:val="00C164F3"/>
    <w:rsid w:val="00C1721C"/>
    <w:rsid w:val="00C17360"/>
    <w:rsid w:val="00C1798A"/>
    <w:rsid w:val="00C17D4A"/>
    <w:rsid w:val="00C201BC"/>
    <w:rsid w:val="00C202DA"/>
    <w:rsid w:val="00C2058A"/>
    <w:rsid w:val="00C21485"/>
    <w:rsid w:val="00C2173E"/>
    <w:rsid w:val="00C21D6B"/>
    <w:rsid w:val="00C2242D"/>
    <w:rsid w:val="00C24937"/>
    <w:rsid w:val="00C2509B"/>
    <w:rsid w:val="00C25722"/>
    <w:rsid w:val="00C25CA2"/>
    <w:rsid w:val="00C2607D"/>
    <w:rsid w:val="00C26C17"/>
    <w:rsid w:val="00C26D13"/>
    <w:rsid w:val="00C271B5"/>
    <w:rsid w:val="00C27298"/>
    <w:rsid w:val="00C27609"/>
    <w:rsid w:val="00C27A32"/>
    <w:rsid w:val="00C306E6"/>
    <w:rsid w:val="00C30B11"/>
    <w:rsid w:val="00C31071"/>
    <w:rsid w:val="00C31326"/>
    <w:rsid w:val="00C31794"/>
    <w:rsid w:val="00C31DBA"/>
    <w:rsid w:val="00C31FD9"/>
    <w:rsid w:val="00C32474"/>
    <w:rsid w:val="00C327BC"/>
    <w:rsid w:val="00C3314A"/>
    <w:rsid w:val="00C33236"/>
    <w:rsid w:val="00C333E5"/>
    <w:rsid w:val="00C33A31"/>
    <w:rsid w:val="00C33BC3"/>
    <w:rsid w:val="00C33D77"/>
    <w:rsid w:val="00C34034"/>
    <w:rsid w:val="00C34B7D"/>
    <w:rsid w:val="00C34C35"/>
    <w:rsid w:val="00C354E2"/>
    <w:rsid w:val="00C356C6"/>
    <w:rsid w:val="00C35A2F"/>
    <w:rsid w:val="00C35FD3"/>
    <w:rsid w:val="00C3686E"/>
    <w:rsid w:val="00C36C6E"/>
    <w:rsid w:val="00C36D5E"/>
    <w:rsid w:val="00C375D5"/>
    <w:rsid w:val="00C37B57"/>
    <w:rsid w:val="00C37BC6"/>
    <w:rsid w:val="00C40547"/>
    <w:rsid w:val="00C40D26"/>
    <w:rsid w:val="00C421A2"/>
    <w:rsid w:val="00C4224D"/>
    <w:rsid w:val="00C42A22"/>
    <w:rsid w:val="00C42D15"/>
    <w:rsid w:val="00C42FA5"/>
    <w:rsid w:val="00C430E5"/>
    <w:rsid w:val="00C43760"/>
    <w:rsid w:val="00C440FA"/>
    <w:rsid w:val="00C44902"/>
    <w:rsid w:val="00C44B84"/>
    <w:rsid w:val="00C453A9"/>
    <w:rsid w:val="00C45B6D"/>
    <w:rsid w:val="00C46D0B"/>
    <w:rsid w:val="00C46E5C"/>
    <w:rsid w:val="00C4738B"/>
    <w:rsid w:val="00C47EF6"/>
    <w:rsid w:val="00C50AF8"/>
    <w:rsid w:val="00C51252"/>
    <w:rsid w:val="00C51F31"/>
    <w:rsid w:val="00C537EA"/>
    <w:rsid w:val="00C5385E"/>
    <w:rsid w:val="00C53C90"/>
    <w:rsid w:val="00C54E84"/>
    <w:rsid w:val="00C551BE"/>
    <w:rsid w:val="00C55217"/>
    <w:rsid w:val="00C552AE"/>
    <w:rsid w:val="00C552F0"/>
    <w:rsid w:val="00C55BAC"/>
    <w:rsid w:val="00C55D25"/>
    <w:rsid w:val="00C569ED"/>
    <w:rsid w:val="00C5730A"/>
    <w:rsid w:val="00C575D0"/>
    <w:rsid w:val="00C57669"/>
    <w:rsid w:val="00C57B2A"/>
    <w:rsid w:val="00C61C1F"/>
    <w:rsid w:val="00C62058"/>
    <w:rsid w:val="00C62140"/>
    <w:rsid w:val="00C624C3"/>
    <w:rsid w:val="00C62694"/>
    <w:rsid w:val="00C62C55"/>
    <w:rsid w:val="00C62D6D"/>
    <w:rsid w:val="00C634DC"/>
    <w:rsid w:val="00C63A56"/>
    <w:rsid w:val="00C63B8E"/>
    <w:rsid w:val="00C644D7"/>
    <w:rsid w:val="00C6463A"/>
    <w:rsid w:val="00C64A76"/>
    <w:rsid w:val="00C64AB7"/>
    <w:rsid w:val="00C64C37"/>
    <w:rsid w:val="00C64D7B"/>
    <w:rsid w:val="00C6565B"/>
    <w:rsid w:val="00C65D78"/>
    <w:rsid w:val="00C65EB2"/>
    <w:rsid w:val="00C66701"/>
    <w:rsid w:val="00C66713"/>
    <w:rsid w:val="00C668CF"/>
    <w:rsid w:val="00C66E7A"/>
    <w:rsid w:val="00C67059"/>
    <w:rsid w:val="00C675F1"/>
    <w:rsid w:val="00C679C3"/>
    <w:rsid w:val="00C67D6A"/>
    <w:rsid w:val="00C67F64"/>
    <w:rsid w:val="00C7019D"/>
    <w:rsid w:val="00C70FF7"/>
    <w:rsid w:val="00C71169"/>
    <w:rsid w:val="00C71C10"/>
    <w:rsid w:val="00C71C70"/>
    <w:rsid w:val="00C72021"/>
    <w:rsid w:val="00C72771"/>
    <w:rsid w:val="00C72986"/>
    <w:rsid w:val="00C72C3A"/>
    <w:rsid w:val="00C72F71"/>
    <w:rsid w:val="00C7324E"/>
    <w:rsid w:val="00C733C3"/>
    <w:rsid w:val="00C73406"/>
    <w:rsid w:val="00C739EB"/>
    <w:rsid w:val="00C7485B"/>
    <w:rsid w:val="00C74DB9"/>
    <w:rsid w:val="00C74E30"/>
    <w:rsid w:val="00C750FA"/>
    <w:rsid w:val="00C75379"/>
    <w:rsid w:val="00C75562"/>
    <w:rsid w:val="00C7586C"/>
    <w:rsid w:val="00C75A00"/>
    <w:rsid w:val="00C75BA9"/>
    <w:rsid w:val="00C76074"/>
    <w:rsid w:val="00C7644F"/>
    <w:rsid w:val="00C7649C"/>
    <w:rsid w:val="00C764E5"/>
    <w:rsid w:val="00C7657D"/>
    <w:rsid w:val="00C76794"/>
    <w:rsid w:val="00C767C7"/>
    <w:rsid w:val="00C76D1C"/>
    <w:rsid w:val="00C77364"/>
    <w:rsid w:val="00C77E95"/>
    <w:rsid w:val="00C80A23"/>
    <w:rsid w:val="00C80D2B"/>
    <w:rsid w:val="00C818FC"/>
    <w:rsid w:val="00C81A83"/>
    <w:rsid w:val="00C820C5"/>
    <w:rsid w:val="00C823F3"/>
    <w:rsid w:val="00C8355E"/>
    <w:rsid w:val="00C83713"/>
    <w:rsid w:val="00C83766"/>
    <w:rsid w:val="00C8391F"/>
    <w:rsid w:val="00C83945"/>
    <w:rsid w:val="00C8395F"/>
    <w:rsid w:val="00C83AC4"/>
    <w:rsid w:val="00C83DF5"/>
    <w:rsid w:val="00C83F28"/>
    <w:rsid w:val="00C845D2"/>
    <w:rsid w:val="00C8489A"/>
    <w:rsid w:val="00C849A7"/>
    <w:rsid w:val="00C84B23"/>
    <w:rsid w:val="00C84C5E"/>
    <w:rsid w:val="00C84D64"/>
    <w:rsid w:val="00C8531B"/>
    <w:rsid w:val="00C853BB"/>
    <w:rsid w:val="00C853E5"/>
    <w:rsid w:val="00C85702"/>
    <w:rsid w:val="00C859D1"/>
    <w:rsid w:val="00C8619C"/>
    <w:rsid w:val="00C86497"/>
    <w:rsid w:val="00C865B5"/>
    <w:rsid w:val="00C865DF"/>
    <w:rsid w:val="00C86917"/>
    <w:rsid w:val="00C871DA"/>
    <w:rsid w:val="00C8731F"/>
    <w:rsid w:val="00C8779F"/>
    <w:rsid w:val="00C87B94"/>
    <w:rsid w:val="00C9050F"/>
    <w:rsid w:val="00C90ACF"/>
    <w:rsid w:val="00C91654"/>
    <w:rsid w:val="00C91670"/>
    <w:rsid w:val="00C9201F"/>
    <w:rsid w:val="00C92735"/>
    <w:rsid w:val="00C92BB2"/>
    <w:rsid w:val="00C92C56"/>
    <w:rsid w:val="00C92DB6"/>
    <w:rsid w:val="00C92E91"/>
    <w:rsid w:val="00C9350E"/>
    <w:rsid w:val="00C9392C"/>
    <w:rsid w:val="00C939CA"/>
    <w:rsid w:val="00C954A6"/>
    <w:rsid w:val="00C954E1"/>
    <w:rsid w:val="00C95C3C"/>
    <w:rsid w:val="00C95D55"/>
    <w:rsid w:val="00C96396"/>
    <w:rsid w:val="00C96A64"/>
    <w:rsid w:val="00C96D1B"/>
    <w:rsid w:val="00C9711E"/>
    <w:rsid w:val="00C97A8B"/>
    <w:rsid w:val="00C97F5B"/>
    <w:rsid w:val="00CA0127"/>
    <w:rsid w:val="00CA067E"/>
    <w:rsid w:val="00CA09DD"/>
    <w:rsid w:val="00CA0EBF"/>
    <w:rsid w:val="00CA103B"/>
    <w:rsid w:val="00CA1596"/>
    <w:rsid w:val="00CA1CA3"/>
    <w:rsid w:val="00CA2508"/>
    <w:rsid w:val="00CA26D3"/>
    <w:rsid w:val="00CA35CF"/>
    <w:rsid w:val="00CA39A7"/>
    <w:rsid w:val="00CA3DEA"/>
    <w:rsid w:val="00CA4116"/>
    <w:rsid w:val="00CA45E3"/>
    <w:rsid w:val="00CA4F6E"/>
    <w:rsid w:val="00CA5528"/>
    <w:rsid w:val="00CA5A06"/>
    <w:rsid w:val="00CA6613"/>
    <w:rsid w:val="00CA66B2"/>
    <w:rsid w:val="00CA6E42"/>
    <w:rsid w:val="00CA77A5"/>
    <w:rsid w:val="00CA7A89"/>
    <w:rsid w:val="00CA7D8B"/>
    <w:rsid w:val="00CB000F"/>
    <w:rsid w:val="00CB00CF"/>
    <w:rsid w:val="00CB016F"/>
    <w:rsid w:val="00CB02AF"/>
    <w:rsid w:val="00CB03AF"/>
    <w:rsid w:val="00CB068D"/>
    <w:rsid w:val="00CB08F9"/>
    <w:rsid w:val="00CB16C0"/>
    <w:rsid w:val="00CB1840"/>
    <w:rsid w:val="00CB1D6B"/>
    <w:rsid w:val="00CB1E1F"/>
    <w:rsid w:val="00CB24AE"/>
    <w:rsid w:val="00CB2CC4"/>
    <w:rsid w:val="00CB313D"/>
    <w:rsid w:val="00CB33C8"/>
    <w:rsid w:val="00CB39C4"/>
    <w:rsid w:val="00CB4172"/>
    <w:rsid w:val="00CB41E5"/>
    <w:rsid w:val="00CB42BE"/>
    <w:rsid w:val="00CB534C"/>
    <w:rsid w:val="00CB5397"/>
    <w:rsid w:val="00CB5B02"/>
    <w:rsid w:val="00CB646A"/>
    <w:rsid w:val="00CB6AAA"/>
    <w:rsid w:val="00CB7249"/>
    <w:rsid w:val="00CB7557"/>
    <w:rsid w:val="00CC020F"/>
    <w:rsid w:val="00CC050E"/>
    <w:rsid w:val="00CC08F2"/>
    <w:rsid w:val="00CC17DC"/>
    <w:rsid w:val="00CC1A1B"/>
    <w:rsid w:val="00CC22D4"/>
    <w:rsid w:val="00CC23CB"/>
    <w:rsid w:val="00CC276D"/>
    <w:rsid w:val="00CC27DA"/>
    <w:rsid w:val="00CC2C1C"/>
    <w:rsid w:val="00CC2ECB"/>
    <w:rsid w:val="00CC311C"/>
    <w:rsid w:val="00CC36A9"/>
    <w:rsid w:val="00CC3A9E"/>
    <w:rsid w:val="00CC3B89"/>
    <w:rsid w:val="00CC5579"/>
    <w:rsid w:val="00CC5997"/>
    <w:rsid w:val="00CC5CCA"/>
    <w:rsid w:val="00CC60B0"/>
    <w:rsid w:val="00CC661C"/>
    <w:rsid w:val="00CC79ED"/>
    <w:rsid w:val="00CC79F2"/>
    <w:rsid w:val="00CD0C56"/>
    <w:rsid w:val="00CD16F1"/>
    <w:rsid w:val="00CD1831"/>
    <w:rsid w:val="00CD230F"/>
    <w:rsid w:val="00CD241C"/>
    <w:rsid w:val="00CD2594"/>
    <w:rsid w:val="00CD29BE"/>
    <w:rsid w:val="00CD2C28"/>
    <w:rsid w:val="00CD3189"/>
    <w:rsid w:val="00CD38EC"/>
    <w:rsid w:val="00CD3B68"/>
    <w:rsid w:val="00CD3D1F"/>
    <w:rsid w:val="00CD4266"/>
    <w:rsid w:val="00CD46D1"/>
    <w:rsid w:val="00CD49A9"/>
    <w:rsid w:val="00CD4C26"/>
    <w:rsid w:val="00CD54C6"/>
    <w:rsid w:val="00CD5AE2"/>
    <w:rsid w:val="00CD5BE0"/>
    <w:rsid w:val="00CD5F39"/>
    <w:rsid w:val="00CD65C1"/>
    <w:rsid w:val="00CD65F3"/>
    <w:rsid w:val="00CD67D4"/>
    <w:rsid w:val="00CD7642"/>
    <w:rsid w:val="00CD7B91"/>
    <w:rsid w:val="00CE0F2D"/>
    <w:rsid w:val="00CE108D"/>
    <w:rsid w:val="00CE147E"/>
    <w:rsid w:val="00CE15FA"/>
    <w:rsid w:val="00CE23D4"/>
    <w:rsid w:val="00CE2934"/>
    <w:rsid w:val="00CE2AB5"/>
    <w:rsid w:val="00CE2BAA"/>
    <w:rsid w:val="00CE2CF3"/>
    <w:rsid w:val="00CE3293"/>
    <w:rsid w:val="00CE3304"/>
    <w:rsid w:val="00CE3625"/>
    <w:rsid w:val="00CE3757"/>
    <w:rsid w:val="00CE3DF0"/>
    <w:rsid w:val="00CE3F03"/>
    <w:rsid w:val="00CE41FF"/>
    <w:rsid w:val="00CE4DB5"/>
    <w:rsid w:val="00CE5F14"/>
    <w:rsid w:val="00CE6248"/>
    <w:rsid w:val="00CE62F7"/>
    <w:rsid w:val="00CE674D"/>
    <w:rsid w:val="00CE6920"/>
    <w:rsid w:val="00CE6C34"/>
    <w:rsid w:val="00CE6C51"/>
    <w:rsid w:val="00CE6EC8"/>
    <w:rsid w:val="00CE7082"/>
    <w:rsid w:val="00CE7121"/>
    <w:rsid w:val="00CF01F3"/>
    <w:rsid w:val="00CF03AF"/>
    <w:rsid w:val="00CF0624"/>
    <w:rsid w:val="00CF0CA1"/>
    <w:rsid w:val="00CF16DC"/>
    <w:rsid w:val="00CF1900"/>
    <w:rsid w:val="00CF2175"/>
    <w:rsid w:val="00CF21F9"/>
    <w:rsid w:val="00CF22D0"/>
    <w:rsid w:val="00CF23A2"/>
    <w:rsid w:val="00CF2E28"/>
    <w:rsid w:val="00CF3C69"/>
    <w:rsid w:val="00CF3E4A"/>
    <w:rsid w:val="00CF4236"/>
    <w:rsid w:val="00CF456A"/>
    <w:rsid w:val="00CF539D"/>
    <w:rsid w:val="00CF54A9"/>
    <w:rsid w:val="00CF56BE"/>
    <w:rsid w:val="00CF5992"/>
    <w:rsid w:val="00CF5AAF"/>
    <w:rsid w:val="00CF5D33"/>
    <w:rsid w:val="00CF6170"/>
    <w:rsid w:val="00CF74EE"/>
    <w:rsid w:val="00CF7680"/>
    <w:rsid w:val="00CF7C01"/>
    <w:rsid w:val="00CF7CE5"/>
    <w:rsid w:val="00D00FAC"/>
    <w:rsid w:val="00D012DD"/>
    <w:rsid w:val="00D01391"/>
    <w:rsid w:val="00D018C5"/>
    <w:rsid w:val="00D01991"/>
    <w:rsid w:val="00D01A46"/>
    <w:rsid w:val="00D01E05"/>
    <w:rsid w:val="00D01EBD"/>
    <w:rsid w:val="00D0211F"/>
    <w:rsid w:val="00D02571"/>
    <w:rsid w:val="00D02708"/>
    <w:rsid w:val="00D027EC"/>
    <w:rsid w:val="00D02824"/>
    <w:rsid w:val="00D02949"/>
    <w:rsid w:val="00D02E9B"/>
    <w:rsid w:val="00D034B4"/>
    <w:rsid w:val="00D03765"/>
    <w:rsid w:val="00D037B9"/>
    <w:rsid w:val="00D03AC2"/>
    <w:rsid w:val="00D03D6B"/>
    <w:rsid w:val="00D03E77"/>
    <w:rsid w:val="00D0409E"/>
    <w:rsid w:val="00D041BD"/>
    <w:rsid w:val="00D0475A"/>
    <w:rsid w:val="00D0489A"/>
    <w:rsid w:val="00D05418"/>
    <w:rsid w:val="00D05AB2"/>
    <w:rsid w:val="00D05CCB"/>
    <w:rsid w:val="00D06190"/>
    <w:rsid w:val="00D0697A"/>
    <w:rsid w:val="00D06E7C"/>
    <w:rsid w:val="00D0766F"/>
    <w:rsid w:val="00D07760"/>
    <w:rsid w:val="00D07D19"/>
    <w:rsid w:val="00D100CF"/>
    <w:rsid w:val="00D101DF"/>
    <w:rsid w:val="00D1081B"/>
    <w:rsid w:val="00D10831"/>
    <w:rsid w:val="00D10C6E"/>
    <w:rsid w:val="00D116A6"/>
    <w:rsid w:val="00D117CE"/>
    <w:rsid w:val="00D119B2"/>
    <w:rsid w:val="00D11AD4"/>
    <w:rsid w:val="00D126EB"/>
    <w:rsid w:val="00D12C3A"/>
    <w:rsid w:val="00D13976"/>
    <w:rsid w:val="00D13BEA"/>
    <w:rsid w:val="00D14085"/>
    <w:rsid w:val="00D140CE"/>
    <w:rsid w:val="00D140EA"/>
    <w:rsid w:val="00D14A4B"/>
    <w:rsid w:val="00D14EF3"/>
    <w:rsid w:val="00D15578"/>
    <w:rsid w:val="00D155C7"/>
    <w:rsid w:val="00D15693"/>
    <w:rsid w:val="00D16639"/>
    <w:rsid w:val="00D170D0"/>
    <w:rsid w:val="00D171D7"/>
    <w:rsid w:val="00D17781"/>
    <w:rsid w:val="00D17BB9"/>
    <w:rsid w:val="00D21527"/>
    <w:rsid w:val="00D217E2"/>
    <w:rsid w:val="00D219A7"/>
    <w:rsid w:val="00D21AA4"/>
    <w:rsid w:val="00D21C3C"/>
    <w:rsid w:val="00D22455"/>
    <w:rsid w:val="00D22873"/>
    <w:rsid w:val="00D22C35"/>
    <w:rsid w:val="00D236A5"/>
    <w:rsid w:val="00D24284"/>
    <w:rsid w:val="00D24456"/>
    <w:rsid w:val="00D249D7"/>
    <w:rsid w:val="00D25A81"/>
    <w:rsid w:val="00D25C25"/>
    <w:rsid w:val="00D25C92"/>
    <w:rsid w:val="00D25FA7"/>
    <w:rsid w:val="00D26257"/>
    <w:rsid w:val="00D274FC"/>
    <w:rsid w:val="00D27508"/>
    <w:rsid w:val="00D302CB"/>
    <w:rsid w:val="00D30530"/>
    <w:rsid w:val="00D3057F"/>
    <w:rsid w:val="00D30DB7"/>
    <w:rsid w:val="00D312C8"/>
    <w:rsid w:val="00D32108"/>
    <w:rsid w:val="00D3214B"/>
    <w:rsid w:val="00D327DD"/>
    <w:rsid w:val="00D3286A"/>
    <w:rsid w:val="00D32965"/>
    <w:rsid w:val="00D32EBD"/>
    <w:rsid w:val="00D32EE0"/>
    <w:rsid w:val="00D3342E"/>
    <w:rsid w:val="00D334E1"/>
    <w:rsid w:val="00D336E6"/>
    <w:rsid w:val="00D3371E"/>
    <w:rsid w:val="00D3384A"/>
    <w:rsid w:val="00D3425C"/>
    <w:rsid w:val="00D34BE0"/>
    <w:rsid w:val="00D35CF9"/>
    <w:rsid w:val="00D35F74"/>
    <w:rsid w:val="00D35FA9"/>
    <w:rsid w:val="00D3790C"/>
    <w:rsid w:val="00D37DAC"/>
    <w:rsid w:val="00D40050"/>
    <w:rsid w:val="00D40318"/>
    <w:rsid w:val="00D40695"/>
    <w:rsid w:val="00D412F5"/>
    <w:rsid w:val="00D418BA"/>
    <w:rsid w:val="00D420B9"/>
    <w:rsid w:val="00D42318"/>
    <w:rsid w:val="00D423AF"/>
    <w:rsid w:val="00D433FB"/>
    <w:rsid w:val="00D4376C"/>
    <w:rsid w:val="00D437A5"/>
    <w:rsid w:val="00D43A78"/>
    <w:rsid w:val="00D44913"/>
    <w:rsid w:val="00D449D0"/>
    <w:rsid w:val="00D44D4A"/>
    <w:rsid w:val="00D45426"/>
    <w:rsid w:val="00D45516"/>
    <w:rsid w:val="00D45F33"/>
    <w:rsid w:val="00D46CEB"/>
    <w:rsid w:val="00D4713D"/>
    <w:rsid w:val="00D47716"/>
    <w:rsid w:val="00D47809"/>
    <w:rsid w:val="00D47D38"/>
    <w:rsid w:val="00D504F5"/>
    <w:rsid w:val="00D5054D"/>
    <w:rsid w:val="00D5089C"/>
    <w:rsid w:val="00D50E90"/>
    <w:rsid w:val="00D511C1"/>
    <w:rsid w:val="00D51B63"/>
    <w:rsid w:val="00D51BBD"/>
    <w:rsid w:val="00D5212D"/>
    <w:rsid w:val="00D537E1"/>
    <w:rsid w:val="00D54ABB"/>
    <w:rsid w:val="00D5521E"/>
    <w:rsid w:val="00D55DE4"/>
    <w:rsid w:val="00D55FBE"/>
    <w:rsid w:val="00D566B4"/>
    <w:rsid w:val="00D5693A"/>
    <w:rsid w:val="00D56C8B"/>
    <w:rsid w:val="00D56D35"/>
    <w:rsid w:val="00D5775B"/>
    <w:rsid w:val="00D577B7"/>
    <w:rsid w:val="00D579AD"/>
    <w:rsid w:val="00D57E3D"/>
    <w:rsid w:val="00D57ECF"/>
    <w:rsid w:val="00D608D2"/>
    <w:rsid w:val="00D60926"/>
    <w:rsid w:val="00D60C0E"/>
    <w:rsid w:val="00D60DA7"/>
    <w:rsid w:val="00D6224B"/>
    <w:rsid w:val="00D62441"/>
    <w:rsid w:val="00D625B0"/>
    <w:rsid w:val="00D628D4"/>
    <w:rsid w:val="00D62DC9"/>
    <w:rsid w:val="00D62EF7"/>
    <w:rsid w:val="00D630FE"/>
    <w:rsid w:val="00D633D1"/>
    <w:rsid w:val="00D6343D"/>
    <w:rsid w:val="00D635B3"/>
    <w:rsid w:val="00D645E6"/>
    <w:rsid w:val="00D646E9"/>
    <w:rsid w:val="00D6477C"/>
    <w:rsid w:val="00D64B69"/>
    <w:rsid w:val="00D64E8E"/>
    <w:rsid w:val="00D6663B"/>
    <w:rsid w:val="00D6697B"/>
    <w:rsid w:val="00D718E5"/>
    <w:rsid w:val="00D71A39"/>
    <w:rsid w:val="00D71AD2"/>
    <w:rsid w:val="00D71B33"/>
    <w:rsid w:val="00D71E39"/>
    <w:rsid w:val="00D72631"/>
    <w:rsid w:val="00D73A5F"/>
    <w:rsid w:val="00D73DD4"/>
    <w:rsid w:val="00D73DED"/>
    <w:rsid w:val="00D73FD4"/>
    <w:rsid w:val="00D74F72"/>
    <w:rsid w:val="00D7505F"/>
    <w:rsid w:val="00D755CC"/>
    <w:rsid w:val="00D75E7A"/>
    <w:rsid w:val="00D760B8"/>
    <w:rsid w:val="00D765DE"/>
    <w:rsid w:val="00D766AC"/>
    <w:rsid w:val="00D76795"/>
    <w:rsid w:val="00D76822"/>
    <w:rsid w:val="00D76A84"/>
    <w:rsid w:val="00D76DE0"/>
    <w:rsid w:val="00D77537"/>
    <w:rsid w:val="00D77694"/>
    <w:rsid w:val="00D77C88"/>
    <w:rsid w:val="00D805D0"/>
    <w:rsid w:val="00D8178A"/>
    <w:rsid w:val="00D81F2D"/>
    <w:rsid w:val="00D82304"/>
    <w:rsid w:val="00D82511"/>
    <w:rsid w:val="00D83078"/>
    <w:rsid w:val="00D83E3D"/>
    <w:rsid w:val="00D8405D"/>
    <w:rsid w:val="00D8406C"/>
    <w:rsid w:val="00D842D4"/>
    <w:rsid w:val="00D84974"/>
    <w:rsid w:val="00D84EEE"/>
    <w:rsid w:val="00D85627"/>
    <w:rsid w:val="00D85705"/>
    <w:rsid w:val="00D85757"/>
    <w:rsid w:val="00D85D0E"/>
    <w:rsid w:val="00D85FE7"/>
    <w:rsid w:val="00D864A6"/>
    <w:rsid w:val="00D8674D"/>
    <w:rsid w:val="00D86AF5"/>
    <w:rsid w:val="00D86E30"/>
    <w:rsid w:val="00D8743B"/>
    <w:rsid w:val="00D87793"/>
    <w:rsid w:val="00D87A35"/>
    <w:rsid w:val="00D87CDF"/>
    <w:rsid w:val="00D9026B"/>
    <w:rsid w:val="00D90476"/>
    <w:rsid w:val="00D9088C"/>
    <w:rsid w:val="00D90D48"/>
    <w:rsid w:val="00D91AC3"/>
    <w:rsid w:val="00D920DC"/>
    <w:rsid w:val="00D923CF"/>
    <w:rsid w:val="00D9271C"/>
    <w:rsid w:val="00D92D1B"/>
    <w:rsid w:val="00D92DA1"/>
    <w:rsid w:val="00D93659"/>
    <w:rsid w:val="00D948E6"/>
    <w:rsid w:val="00D94989"/>
    <w:rsid w:val="00D94AD0"/>
    <w:rsid w:val="00D952F9"/>
    <w:rsid w:val="00D95477"/>
    <w:rsid w:val="00D9667F"/>
    <w:rsid w:val="00D96A76"/>
    <w:rsid w:val="00D97557"/>
    <w:rsid w:val="00D97561"/>
    <w:rsid w:val="00D97888"/>
    <w:rsid w:val="00D97C4C"/>
    <w:rsid w:val="00DA0128"/>
    <w:rsid w:val="00DA09E9"/>
    <w:rsid w:val="00DA0BBA"/>
    <w:rsid w:val="00DA14A3"/>
    <w:rsid w:val="00DA161D"/>
    <w:rsid w:val="00DA1A77"/>
    <w:rsid w:val="00DA1C40"/>
    <w:rsid w:val="00DA2AD7"/>
    <w:rsid w:val="00DA3649"/>
    <w:rsid w:val="00DA3944"/>
    <w:rsid w:val="00DA3971"/>
    <w:rsid w:val="00DA3BD7"/>
    <w:rsid w:val="00DA3EC5"/>
    <w:rsid w:val="00DA480F"/>
    <w:rsid w:val="00DA4BA4"/>
    <w:rsid w:val="00DA510D"/>
    <w:rsid w:val="00DA5322"/>
    <w:rsid w:val="00DA5B3B"/>
    <w:rsid w:val="00DA5C0D"/>
    <w:rsid w:val="00DA5C73"/>
    <w:rsid w:val="00DA5D20"/>
    <w:rsid w:val="00DA5D4F"/>
    <w:rsid w:val="00DA624A"/>
    <w:rsid w:val="00DA63D1"/>
    <w:rsid w:val="00DA64A8"/>
    <w:rsid w:val="00DA6519"/>
    <w:rsid w:val="00DA6590"/>
    <w:rsid w:val="00DA6A2F"/>
    <w:rsid w:val="00DA72CA"/>
    <w:rsid w:val="00DA749F"/>
    <w:rsid w:val="00DA75C0"/>
    <w:rsid w:val="00DA7C02"/>
    <w:rsid w:val="00DA7F97"/>
    <w:rsid w:val="00DB0628"/>
    <w:rsid w:val="00DB0651"/>
    <w:rsid w:val="00DB0AF4"/>
    <w:rsid w:val="00DB0CC7"/>
    <w:rsid w:val="00DB10BA"/>
    <w:rsid w:val="00DB1234"/>
    <w:rsid w:val="00DB1240"/>
    <w:rsid w:val="00DB190B"/>
    <w:rsid w:val="00DB2664"/>
    <w:rsid w:val="00DB2756"/>
    <w:rsid w:val="00DB2F25"/>
    <w:rsid w:val="00DB3634"/>
    <w:rsid w:val="00DB393E"/>
    <w:rsid w:val="00DB3D3F"/>
    <w:rsid w:val="00DB4468"/>
    <w:rsid w:val="00DB49FD"/>
    <w:rsid w:val="00DB4AAE"/>
    <w:rsid w:val="00DB4D96"/>
    <w:rsid w:val="00DB5988"/>
    <w:rsid w:val="00DB5C69"/>
    <w:rsid w:val="00DB5DC8"/>
    <w:rsid w:val="00DB5EDD"/>
    <w:rsid w:val="00DB5F2C"/>
    <w:rsid w:val="00DB6045"/>
    <w:rsid w:val="00DB71D8"/>
    <w:rsid w:val="00DB7285"/>
    <w:rsid w:val="00DB73CC"/>
    <w:rsid w:val="00DC013B"/>
    <w:rsid w:val="00DC03DC"/>
    <w:rsid w:val="00DC0B2D"/>
    <w:rsid w:val="00DC0C35"/>
    <w:rsid w:val="00DC1020"/>
    <w:rsid w:val="00DC106B"/>
    <w:rsid w:val="00DC162F"/>
    <w:rsid w:val="00DC17F5"/>
    <w:rsid w:val="00DC18C9"/>
    <w:rsid w:val="00DC1F61"/>
    <w:rsid w:val="00DC27F6"/>
    <w:rsid w:val="00DC2D30"/>
    <w:rsid w:val="00DC2D9C"/>
    <w:rsid w:val="00DC310E"/>
    <w:rsid w:val="00DC3F10"/>
    <w:rsid w:val="00DC4059"/>
    <w:rsid w:val="00DC42E0"/>
    <w:rsid w:val="00DC480C"/>
    <w:rsid w:val="00DC4C27"/>
    <w:rsid w:val="00DC58D5"/>
    <w:rsid w:val="00DC5A0B"/>
    <w:rsid w:val="00DC64BC"/>
    <w:rsid w:val="00DC723E"/>
    <w:rsid w:val="00DC7533"/>
    <w:rsid w:val="00DC7990"/>
    <w:rsid w:val="00DD0093"/>
    <w:rsid w:val="00DD0576"/>
    <w:rsid w:val="00DD0D7E"/>
    <w:rsid w:val="00DD0DAE"/>
    <w:rsid w:val="00DD10B3"/>
    <w:rsid w:val="00DD1374"/>
    <w:rsid w:val="00DD1BB7"/>
    <w:rsid w:val="00DD205E"/>
    <w:rsid w:val="00DD2486"/>
    <w:rsid w:val="00DD284F"/>
    <w:rsid w:val="00DD3542"/>
    <w:rsid w:val="00DD3C46"/>
    <w:rsid w:val="00DD401C"/>
    <w:rsid w:val="00DD44B3"/>
    <w:rsid w:val="00DD45F8"/>
    <w:rsid w:val="00DD4671"/>
    <w:rsid w:val="00DD506B"/>
    <w:rsid w:val="00DD566F"/>
    <w:rsid w:val="00DD568D"/>
    <w:rsid w:val="00DD573F"/>
    <w:rsid w:val="00DD59A6"/>
    <w:rsid w:val="00DD5FB2"/>
    <w:rsid w:val="00DD6105"/>
    <w:rsid w:val="00DD6145"/>
    <w:rsid w:val="00DD62B3"/>
    <w:rsid w:val="00DD6DD1"/>
    <w:rsid w:val="00DD6F75"/>
    <w:rsid w:val="00DD7626"/>
    <w:rsid w:val="00DD7B00"/>
    <w:rsid w:val="00DD7B0E"/>
    <w:rsid w:val="00DE033E"/>
    <w:rsid w:val="00DE0420"/>
    <w:rsid w:val="00DE07D9"/>
    <w:rsid w:val="00DE0888"/>
    <w:rsid w:val="00DE0CD5"/>
    <w:rsid w:val="00DE0E71"/>
    <w:rsid w:val="00DE14E0"/>
    <w:rsid w:val="00DE1F4F"/>
    <w:rsid w:val="00DE2996"/>
    <w:rsid w:val="00DE2D82"/>
    <w:rsid w:val="00DE3161"/>
    <w:rsid w:val="00DE325B"/>
    <w:rsid w:val="00DE38E5"/>
    <w:rsid w:val="00DE4947"/>
    <w:rsid w:val="00DE4DA3"/>
    <w:rsid w:val="00DE534B"/>
    <w:rsid w:val="00DE5402"/>
    <w:rsid w:val="00DE5602"/>
    <w:rsid w:val="00DE5942"/>
    <w:rsid w:val="00DE5A32"/>
    <w:rsid w:val="00DE66AE"/>
    <w:rsid w:val="00DE70AA"/>
    <w:rsid w:val="00DE73DB"/>
    <w:rsid w:val="00DF1501"/>
    <w:rsid w:val="00DF193F"/>
    <w:rsid w:val="00DF1A67"/>
    <w:rsid w:val="00DF1C02"/>
    <w:rsid w:val="00DF1D94"/>
    <w:rsid w:val="00DF1EC0"/>
    <w:rsid w:val="00DF2C2E"/>
    <w:rsid w:val="00DF3865"/>
    <w:rsid w:val="00DF3DDD"/>
    <w:rsid w:val="00DF3E53"/>
    <w:rsid w:val="00DF42B9"/>
    <w:rsid w:val="00DF4477"/>
    <w:rsid w:val="00DF484F"/>
    <w:rsid w:val="00DF4ABB"/>
    <w:rsid w:val="00DF51C3"/>
    <w:rsid w:val="00DF5370"/>
    <w:rsid w:val="00DF5A16"/>
    <w:rsid w:val="00DF5B7C"/>
    <w:rsid w:val="00DF5DF0"/>
    <w:rsid w:val="00DF6144"/>
    <w:rsid w:val="00DF70F2"/>
    <w:rsid w:val="00DF79AA"/>
    <w:rsid w:val="00E0057B"/>
    <w:rsid w:val="00E006DB"/>
    <w:rsid w:val="00E00D4F"/>
    <w:rsid w:val="00E01A5E"/>
    <w:rsid w:val="00E029FA"/>
    <w:rsid w:val="00E031D5"/>
    <w:rsid w:val="00E034E8"/>
    <w:rsid w:val="00E03A07"/>
    <w:rsid w:val="00E03C8C"/>
    <w:rsid w:val="00E03D18"/>
    <w:rsid w:val="00E0424A"/>
    <w:rsid w:val="00E0436C"/>
    <w:rsid w:val="00E04FEC"/>
    <w:rsid w:val="00E060AC"/>
    <w:rsid w:val="00E06664"/>
    <w:rsid w:val="00E0700B"/>
    <w:rsid w:val="00E075A1"/>
    <w:rsid w:val="00E07B73"/>
    <w:rsid w:val="00E10109"/>
    <w:rsid w:val="00E106F9"/>
    <w:rsid w:val="00E1070D"/>
    <w:rsid w:val="00E10F4B"/>
    <w:rsid w:val="00E11BD4"/>
    <w:rsid w:val="00E121BB"/>
    <w:rsid w:val="00E1247E"/>
    <w:rsid w:val="00E1277F"/>
    <w:rsid w:val="00E12B50"/>
    <w:rsid w:val="00E12F9C"/>
    <w:rsid w:val="00E130F8"/>
    <w:rsid w:val="00E137D9"/>
    <w:rsid w:val="00E13ACB"/>
    <w:rsid w:val="00E1405B"/>
    <w:rsid w:val="00E140E6"/>
    <w:rsid w:val="00E156D9"/>
    <w:rsid w:val="00E1575C"/>
    <w:rsid w:val="00E1597E"/>
    <w:rsid w:val="00E15A5C"/>
    <w:rsid w:val="00E15BEB"/>
    <w:rsid w:val="00E15C60"/>
    <w:rsid w:val="00E16623"/>
    <w:rsid w:val="00E17521"/>
    <w:rsid w:val="00E17655"/>
    <w:rsid w:val="00E176E4"/>
    <w:rsid w:val="00E17834"/>
    <w:rsid w:val="00E1799B"/>
    <w:rsid w:val="00E17A0D"/>
    <w:rsid w:val="00E207E7"/>
    <w:rsid w:val="00E20886"/>
    <w:rsid w:val="00E208BE"/>
    <w:rsid w:val="00E20BA7"/>
    <w:rsid w:val="00E20BD8"/>
    <w:rsid w:val="00E2122D"/>
    <w:rsid w:val="00E21E71"/>
    <w:rsid w:val="00E22195"/>
    <w:rsid w:val="00E2267D"/>
    <w:rsid w:val="00E226A3"/>
    <w:rsid w:val="00E229B3"/>
    <w:rsid w:val="00E23599"/>
    <w:rsid w:val="00E23862"/>
    <w:rsid w:val="00E23CA9"/>
    <w:rsid w:val="00E23CCC"/>
    <w:rsid w:val="00E23F53"/>
    <w:rsid w:val="00E2483E"/>
    <w:rsid w:val="00E24C21"/>
    <w:rsid w:val="00E24CE7"/>
    <w:rsid w:val="00E24ECD"/>
    <w:rsid w:val="00E2509F"/>
    <w:rsid w:val="00E25167"/>
    <w:rsid w:val="00E25393"/>
    <w:rsid w:val="00E25541"/>
    <w:rsid w:val="00E2561F"/>
    <w:rsid w:val="00E256A2"/>
    <w:rsid w:val="00E26295"/>
    <w:rsid w:val="00E2671F"/>
    <w:rsid w:val="00E26806"/>
    <w:rsid w:val="00E26822"/>
    <w:rsid w:val="00E26B02"/>
    <w:rsid w:val="00E26EB4"/>
    <w:rsid w:val="00E27B52"/>
    <w:rsid w:val="00E30068"/>
    <w:rsid w:val="00E30978"/>
    <w:rsid w:val="00E313B1"/>
    <w:rsid w:val="00E3153D"/>
    <w:rsid w:val="00E31618"/>
    <w:rsid w:val="00E3199F"/>
    <w:rsid w:val="00E31DED"/>
    <w:rsid w:val="00E32FEE"/>
    <w:rsid w:val="00E331E0"/>
    <w:rsid w:val="00E342C2"/>
    <w:rsid w:val="00E344AE"/>
    <w:rsid w:val="00E3460C"/>
    <w:rsid w:val="00E3482E"/>
    <w:rsid w:val="00E34899"/>
    <w:rsid w:val="00E349F7"/>
    <w:rsid w:val="00E3560B"/>
    <w:rsid w:val="00E360B9"/>
    <w:rsid w:val="00E3665D"/>
    <w:rsid w:val="00E36A57"/>
    <w:rsid w:val="00E36CFC"/>
    <w:rsid w:val="00E3740A"/>
    <w:rsid w:val="00E37C1A"/>
    <w:rsid w:val="00E37DD2"/>
    <w:rsid w:val="00E40965"/>
    <w:rsid w:val="00E40DFD"/>
    <w:rsid w:val="00E4113F"/>
    <w:rsid w:val="00E413DF"/>
    <w:rsid w:val="00E416E0"/>
    <w:rsid w:val="00E41F83"/>
    <w:rsid w:val="00E42E12"/>
    <w:rsid w:val="00E4300D"/>
    <w:rsid w:val="00E4325D"/>
    <w:rsid w:val="00E43DCD"/>
    <w:rsid w:val="00E43F4B"/>
    <w:rsid w:val="00E43FB4"/>
    <w:rsid w:val="00E44FD6"/>
    <w:rsid w:val="00E44FEF"/>
    <w:rsid w:val="00E45279"/>
    <w:rsid w:val="00E452F0"/>
    <w:rsid w:val="00E4555D"/>
    <w:rsid w:val="00E457CB"/>
    <w:rsid w:val="00E468CE"/>
    <w:rsid w:val="00E46E07"/>
    <w:rsid w:val="00E46EA2"/>
    <w:rsid w:val="00E47365"/>
    <w:rsid w:val="00E476EB"/>
    <w:rsid w:val="00E500DB"/>
    <w:rsid w:val="00E504B2"/>
    <w:rsid w:val="00E50EB6"/>
    <w:rsid w:val="00E510BA"/>
    <w:rsid w:val="00E5139F"/>
    <w:rsid w:val="00E514B3"/>
    <w:rsid w:val="00E51639"/>
    <w:rsid w:val="00E51793"/>
    <w:rsid w:val="00E517CB"/>
    <w:rsid w:val="00E518A5"/>
    <w:rsid w:val="00E51FE0"/>
    <w:rsid w:val="00E520F1"/>
    <w:rsid w:val="00E52303"/>
    <w:rsid w:val="00E5232A"/>
    <w:rsid w:val="00E524D9"/>
    <w:rsid w:val="00E52A80"/>
    <w:rsid w:val="00E5339B"/>
    <w:rsid w:val="00E536C2"/>
    <w:rsid w:val="00E53F72"/>
    <w:rsid w:val="00E54280"/>
    <w:rsid w:val="00E544C3"/>
    <w:rsid w:val="00E5498E"/>
    <w:rsid w:val="00E549B6"/>
    <w:rsid w:val="00E54E76"/>
    <w:rsid w:val="00E5506A"/>
    <w:rsid w:val="00E55108"/>
    <w:rsid w:val="00E56367"/>
    <w:rsid w:val="00E563C8"/>
    <w:rsid w:val="00E56588"/>
    <w:rsid w:val="00E565A3"/>
    <w:rsid w:val="00E5723A"/>
    <w:rsid w:val="00E57F21"/>
    <w:rsid w:val="00E60370"/>
    <w:rsid w:val="00E6052F"/>
    <w:rsid w:val="00E60A17"/>
    <w:rsid w:val="00E60D54"/>
    <w:rsid w:val="00E61211"/>
    <w:rsid w:val="00E6124F"/>
    <w:rsid w:val="00E61254"/>
    <w:rsid w:val="00E61E86"/>
    <w:rsid w:val="00E623B5"/>
    <w:rsid w:val="00E62500"/>
    <w:rsid w:val="00E62641"/>
    <w:rsid w:val="00E626EC"/>
    <w:rsid w:val="00E629FD"/>
    <w:rsid w:val="00E63032"/>
    <w:rsid w:val="00E63117"/>
    <w:rsid w:val="00E6382E"/>
    <w:rsid w:val="00E638A2"/>
    <w:rsid w:val="00E63E4F"/>
    <w:rsid w:val="00E6454D"/>
    <w:rsid w:val="00E64932"/>
    <w:rsid w:val="00E64A2F"/>
    <w:rsid w:val="00E64DFC"/>
    <w:rsid w:val="00E65670"/>
    <w:rsid w:val="00E662A2"/>
    <w:rsid w:val="00E66597"/>
    <w:rsid w:val="00E6685A"/>
    <w:rsid w:val="00E66F67"/>
    <w:rsid w:val="00E670F5"/>
    <w:rsid w:val="00E67229"/>
    <w:rsid w:val="00E674D4"/>
    <w:rsid w:val="00E67602"/>
    <w:rsid w:val="00E676E1"/>
    <w:rsid w:val="00E679EA"/>
    <w:rsid w:val="00E67B6C"/>
    <w:rsid w:val="00E67E06"/>
    <w:rsid w:val="00E67E92"/>
    <w:rsid w:val="00E701D4"/>
    <w:rsid w:val="00E704FA"/>
    <w:rsid w:val="00E70601"/>
    <w:rsid w:val="00E707A0"/>
    <w:rsid w:val="00E70EAA"/>
    <w:rsid w:val="00E71947"/>
    <w:rsid w:val="00E720F8"/>
    <w:rsid w:val="00E72A6E"/>
    <w:rsid w:val="00E72BFC"/>
    <w:rsid w:val="00E73528"/>
    <w:rsid w:val="00E73A58"/>
    <w:rsid w:val="00E74084"/>
    <w:rsid w:val="00E745C5"/>
    <w:rsid w:val="00E74E8B"/>
    <w:rsid w:val="00E75157"/>
    <w:rsid w:val="00E753F2"/>
    <w:rsid w:val="00E756AC"/>
    <w:rsid w:val="00E75714"/>
    <w:rsid w:val="00E75945"/>
    <w:rsid w:val="00E75BFB"/>
    <w:rsid w:val="00E76245"/>
    <w:rsid w:val="00E76367"/>
    <w:rsid w:val="00E76398"/>
    <w:rsid w:val="00E76513"/>
    <w:rsid w:val="00E76544"/>
    <w:rsid w:val="00E76643"/>
    <w:rsid w:val="00E76704"/>
    <w:rsid w:val="00E76846"/>
    <w:rsid w:val="00E76A4D"/>
    <w:rsid w:val="00E775B6"/>
    <w:rsid w:val="00E77B93"/>
    <w:rsid w:val="00E804B8"/>
    <w:rsid w:val="00E80C40"/>
    <w:rsid w:val="00E80E5A"/>
    <w:rsid w:val="00E80FB8"/>
    <w:rsid w:val="00E81179"/>
    <w:rsid w:val="00E8226A"/>
    <w:rsid w:val="00E83554"/>
    <w:rsid w:val="00E835E9"/>
    <w:rsid w:val="00E83B0E"/>
    <w:rsid w:val="00E83B40"/>
    <w:rsid w:val="00E84075"/>
    <w:rsid w:val="00E8417A"/>
    <w:rsid w:val="00E849D1"/>
    <w:rsid w:val="00E84D1E"/>
    <w:rsid w:val="00E8519B"/>
    <w:rsid w:val="00E853E8"/>
    <w:rsid w:val="00E85732"/>
    <w:rsid w:val="00E861DB"/>
    <w:rsid w:val="00E86414"/>
    <w:rsid w:val="00E86854"/>
    <w:rsid w:val="00E86B15"/>
    <w:rsid w:val="00E86DD5"/>
    <w:rsid w:val="00E87453"/>
    <w:rsid w:val="00E874A7"/>
    <w:rsid w:val="00E87A14"/>
    <w:rsid w:val="00E87C5D"/>
    <w:rsid w:val="00E904F8"/>
    <w:rsid w:val="00E90F48"/>
    <w:rsid w:val="00E91841"/>
    <w:rsid w:val="00E91DBB"/>
    <w:rsid w:val="00E92C1A"/>
    <w:rsid w:val="00E92DE0"/>
    <w:rsid w:val="00E9300C"/>
    <w:rsid w:val="00E9390F"/>
    <w:rsid w:val="00E93B69"/>
    <w:rsid w:val="00E93E4C"/>
    <w:rsid w:val="00E94010"/>
    <w:rsid w:val="00E943C5"/>
    <w:rsid w:val="00E944C5"/>
    <w:rsid w:val="00E949D3"/>
    <w:rsid w:val="00E95882"/>
    <w:rsid w:val="00E95AFD"/>
    <w:rsid w:val="00E95E7F"/>
    <w:rsid w:val="00E962DD"/>
    <w:rsid w:val="00E971D1"/>
    <w:rsid w:val="00E97FF8"/>
    <w:rsid w:val="00EA0175"/>
    <w:rsid w:val="00EA0646"/>
    <w:rsid w:val="00EA08D9"/>
    <w:rsid w:val="00EA0980"/>
    <w:rsid w:val="00EA0C22"/>
    <w:rsid w:val="00EA0C65"/>
    <w:rsid w:val="00EA0F12"/>
    <w:rsid w:val="00EA1485"/>
    <w:rsid w:val="00EA1B20"/>
    <w:rsid w:val="00EA1DAD"/>
    <w:rsid w:val="00EA2412"/>
    <w:rsid w:val="00EA261D"/>
    <w:rsid w:val="00EA2766"/>
    <w:rsid w:val="00EA2A48"/>
    <w:rsid w:val="00EA2C34"/>
    <w:rsid w:val="00EA2CA7"/>
    <w:rsid w:val="00EA311D"/>
    <w:rsid w:val="00EA343E"/>
    <w:rsid w:val="00EA3791"/>
    <w:rsid w:val="00EA3AFE"/>
    <w:rsid w:val="00EA3D9C"/>
    <w:rsid w:val="00EA429A"/>
    <w:rsid w:val="00EA42B7"/>
    <w:rsid w:val="00EA4D20"/>
    <w:rsid w:val="00EA4D92"/>
    <w:rsid w:val="00EA5216"/>
    <w:rsid w:val="00EA55C3"/>
    <w:rsid w:val="00EA5DCD"/>
    <w:rsid w:val="00EA5E17"/>
    <w:rsid w:val="00EA7225"/>
    <w:rsid w:val="00EA776E"/>
    <w:rsid w:val="00EA7AD3"/>
    <w:rsid w:val="00EA7D59"/>
    <w:rsid w:val="00EB0695"/>
    <w:rsid w:val="00EB0A40"/>
    <w:rsid w:val="00EB0E28"/>
    <w:rsid w:val="00EB15C3"/>
    <w:rsid w:val="00EB1A72"/>
    <w:rsid w:val="00EB1DB8"/>
    <w:rsid w:val="00EB2247"/>
    <w:rsid w:val="00EB2321"/>
    <w:rsid w:val="00EB2546"/>
    <w:rsid w:val="00EB2D22"/>
    <w:rsid w:val="00EB32E6"/>
    <w:rsid w:val="00EB3377"/>
    <w:rsid w:val="00EB3C34"/>
    <w:rsid w:val="00EB3F8D"/>
    <w:rsid w:val="00EB4B8F"/>
    <w:rsid w:val="00EB5A94"/>
    <w:rsid w:val="00EB6081"/>
    <w:rsid w:val="00EB6D3B"/>
    <w:rsid w:val="00EB7B31"/>
    <w:rsid w:val="00EC01CD"/>
    <w:rsid w:val="00EC0736"/>
    <w:rsid w:val="00EC0FF1"/>
    <w:rsid w:val="00EC111C"/>
    <w:rsid w:val="00EC18C0"/>
    <w:rsid w:val="00EC1DAF"/>
    <w:rsid w:val="00EC1FEA"/>
    <w:rsid w:val="00EC2383"/>
    <w:rsid w:val="00EC25AB"/>
    <w:rsid w:val="00EC280A"/>
    <w:rsid w:val="00EC2929"/>
    <w:rsid w:val="00EC2E61"/>
    <w:rsid w:val="00EC3400"/>
    <w:rsid w:val="00EC3EAD"/>
    <w:rsid w:val="00EC3F2C"/>
    <w:rsid w:val="00EC4025"/>
    <w:rsid w:val="00EC4302"/>
    <w:rsid w:val="00EC4331"/>
    <w:rsid w:val="00EC49E0"/>
    <w:rsid w:val="00EC4A01"/>
    <w:rsid w:val="00EC4B2E"/>
    <w:rsid w:val="00EC5033"/>
    <w:rsid w:val="00EC5099"/>
    <w:rsid w:val="00EC50CC"/>
    <w:rsid w:val="00EC56B0"/>
    <w:rsid w:val="00EC57AB"/>
    <w:rsid w:val="00EC5A66"/>
    <w:rsid w:val="00EC5C77"/>
    <w:rsid w:val="00EC61A6"/>
    <w:rsid w:val="00EC61AE"/>
    <w:rsid w:val="00EC679A"/>
    <w:rsid w:val="00EC7572"/>
    <w:rsid w:val="00EC7650"/>
    <w:rsid w:val="00EC76BD"/>
    <w:rsid w:val="00ED0DD5"/>
    <w:rsid w:val="00ED0E3C"/>
    <w:rsid w:val="00ED1C6F"/>
    <w:rsid w:val="00ED1FF3"/>
    <w:rsid w:val="00ED23A7"/>
    <w:rsid w:val="00ED329C"/>
    <w:rsid w:val="00ED359B"/>
    <w:rsid w:val="00ED3E80"/>
    <w:rsid w:val="00ED3EE4"/>
    <w:rsid w:val="00ED412A"/>
    <w:rsid w:val="00ED4136"/>
    <w:rsid w:val="00ED42E3"/>
    <w:rsid w:val="00ED4BC9"/>
    <w:rsid w:val="00ED4C00"/>
    <w:rsid w:val="00ED4EB9"/>
    <w:rsid w:val="00ED513C"/>
    <w:rsid w:val="00ED5442"/>
    <w:rsid w:val="00ED5AFC"/>
    <w:rsid w:val="00ED65E7"/>
    <w:rsid w:val="00ED6B10"/>
    <w:rsid w:val="00ED6DD9"/>
    <w:rsid w:val="00ED7880"/>
    <w:rsid w:val="00EE024E"/>
    <w:rsid w:val="00EE0751"/>
    <w:rsid w:val="00EE0D2E"/>
    <w:rsid w:val="00EE1914"/>
    <w:rsid w:val="00EE1BF0"/>
    <w:rsid w:val="00EE25EE"/>
    <w:rsid w:val="00EE25EF"/>
    <w:rsid w:val="00EE2895"/>
    <w:rsid w:val="00EE2B0E"/>
    <w:rsid w:val="00EE3402"/>
    <w:rsid w:val="00EE3AB1"/>
    <w:rsid w:val="00EE3EF9"/>
    <w:rsid w:val="00EE4A86"/>
    <w:rsid w:val="00EE4EFA"/>
    <w:rsid w:val="00EE50D1"/>
    <w:rsid w:val="00EE569C"/>
    <w:rsid w:val="00EE77F3"/>
    <w:rsid w:val="00EF0008"/>
    <w:rsid w:val="00EF01A4"/>
    <w:rsid w:val="00EF03DC"/>
    <w:rsid w:val="00EF04C7"/>
    <w:rsid w:val="00EF0BAE"/>
    <w:rsid w:val="00EF0CD0"/>
    <w:rsid w:val="00EF0DAC"/>
    <w:rsid w:val="00EF1334"/>
    <w:rsid w:val="00EF1486"/>
    <w:rsid w:val="00EF155B"/>
    <w:rsid w:val="00EF1916"/>
    <w:rsid w:val="00EF19AC"/>
    <w:rsid w:val="00EF19FB"/>
    <w:rsid w:val="00EF1AC9"/>
    <w:rsid w:val="00EF2302"/>
    <w:rsid w:val="00EF255A"/>
    <w:rsid w:val="00EF321E"/>
    <w:rsid w:val="00EF34E9"/>
    <w:rsid w:val="00EF36C3"/>
    <w:rsid w:val="00EF3D99"/>
    <w:rsid w:val="00EF3F02"/>
    <w:rsid w:val="00EF4088"/>
    <w:rsid w:val="00EF4A66"/>
    <w:rsid w:val="00EF4D28"/>
    <w:rsid w:val="00EF5088"/>
    <w:rsid w:val="00EF521E"/>
    <w:rsid w:val="00EF54ED"/>
    <w:rsid w:val="00EF7392"/>
    <w:rsid w:val="00EF739F"/>
    <w:rsid w:val="00EF73C7"/>
    <w:rsid w:val="00EF7F69"/>
    <w:rsid w:val="00F0015D"/>
    <w:rsid w:val="00F002DA"/>
    <w:rsid w:val="00F00362"/>
    <w:rsid w:val="00F003EC"/>
    <w:rsid w:val="00F00846"/>
    <w:rsid w:val="00F00BBD"/>
    <w:rsid w:val="00F01562"/>
    <w:rsid w:val="00F019F2"/>
    <w:rsid w:val="00F01E3F"/>
    <w:rsid w:val="00F0214D"/>
    <w:rsid w:val="00F026C9"/>
    <w:rsid w:val="00F026F1"/>
    <w:rsid w:val="00F02A63"/>
    <w:rsid w:val="00F02FDB"/>
    <w:rsid w:val="00F0323B"/>
    <w:rsid w:val="00F0345F"/>
    <w:rsid w:val="00F036F8"/>
    <w:rsid w:val="00F037C3"/>
    <w:rsid w:val="00F038DE"/>
    <w:rsid w:val="00F03A73"/>
    <w:rsid w:val="00F041D3"/>
    <w:rsid w:val="00F045B5"/>
    <w:rsid w:val="00F04CB5"/>
    <w:rsid w:val="00F05A2A"/>
    <w:rsid w:val="00F05CC1"/>
    <w:rsid w:val="00F064C3"/>
    <w:rsid w:val="00F06586"/>
    <w:rsid w:val="00F06DE2"/>
    <w:rsid w:val="00F10015"/>
    <w:rsid w:val="00F10D04"/>
    <w:rsid w:val="00F11C12"/>
    <w:rsid w:val="00F122F9"/>
    <w:rsid w:val="00F13402"/>
    <w:rsid w:val="00F13A03"/>
    <w:rsid w:val="00F13F25"/>
    <w:rsid w:val="00F14241"/>
    <w:rsid w:val="00F14368"/>
    <w:rsid w:val="00F14507"/>
    <w:rsid w:val="00F15359"/>
    <w:rsid w:val="00F153C0"/>
    <w:rsid w:val="00F1574E"/>
    <w:rsid w:val="00F15D07"/>
    <w:rsid w:val="00F15EC9"/>
    <w:rsid w:val="00F16BD7"/>
    <w:rsid w:val="00F16C5E"/>
    <w:rsid w:val="00F16EFF"/>
    <w:rsid w:val="00F172BC"/>
    <w:rsid w:val="00F1746A"/>
    <w:rsid w:val="00F1789D"/>
    <w:rsid w:val="00F17ADA"/>
    <w:rsid w:val="00F17BC5"/>
    <w:rsid w:val="00F17BFC"/>
    <w:rsid w:val="00F17C3E"/>
    <w:rsid w:val="00F17C77"/>
    <w:rsid w:val="00F17F31"/>
    <w:rsid w:val="00F202DF"/>
    <w:rsid w:val="00F20651"/>
    <w:rsid w:val="00F20A32"/>
    <w:rsid w:val="00F20FB2"/>
    <w:rsid w:val="00F21C37"/>
    <w:rsid w:val="00F21E30"/>
    <w:rsid w:val="00F21FF5"/>
    <w:rsid w:val="00F223B0"/>
    <w:rsid w:val="00F223DF"/>
    <w:rsid w:val="00F22995"/>
    <w:rsid w:val="00F22D22"/>
    <w:rsid w:val="00F23667"/>
    <w:rsid w:val="00F23906"/>
    <w:rsid w:val="00F23A6A"/>
    <w:rsid w:val="00F23E57"/>
    <w:rsid w:val="00F23EC7"/>
    <w:rsid w:val="00F241A9"/>
    <w:rsid w:val="00F2493B"/>
    <w:rsid w:val="00F24D27"/>
    <w:rsid w:val="00F24DA8"/>
    <w:rsid w:val="00F25095"/>
    <w:rsid w:val="00F250DC"/>
    <w:rsid w:val="00F2517C"/>
    <w:rsid w:val="00F25203"/>
    <w:rsid w:val="00F253AF"/>
    <w:rsid w:val="00F25591"/>
    <w:rsid w:val="00F26213"/>
    <w:rsid w:val="00F26798"/>
    <w:rsid w:val="00F26832"/>
    <w:rsid w:val="00F2709E"/>
    <w:rsid w:val="00F2714E"/>
    <w:rsid w:val="00F27785"/>
    <w:rsid w:val="00F30EA1"/>
    <w:rsid w:val="00F30F55"/>
    <w:rsid w:val="00F316A4"/>
    <w:rsid w:val="00F31AF3"/>
    <w:rsid w:val="00F31C79"/>
    <w:rsid w:val="00F3227B"/>
    <w:rsid w:val="00F32C0E"/>
    <w:rsid w:val="00F3358B"/>
    <w:rsid w:val="00F335EF"/>
    <w:rsid w:val="00F3366B"/>
    <w:rsid w:val="00F3379A"/>
    <w:rsid w:val="00F33859"/>
    <w:rsid w:val="00F338B2"/>
    <w:rsid w:val="00F33B1D"/>
    <w:rsid w:val="00F33C79"/>
    <w:rsid w:val="00F33E69"/>
    <w:rsid w:val="00F342BF"/>
    <w:rsid w:val="00F34B82"/>
    <w:rsid w:val="00F34F16"/>
    <w:rsid w:val="00F35278"/>
    <w:rsid w:val="00F353C3"/>
    <w:rsid w:val="00F35D76"/>
    <w:rsid w:val="00F364D3"/>
    <w:rsid w:val="00F36614"/>
    <w:rsid w:val="00F37DD8"/>
    <w:rsid w:val="00F37E69"/>
    <w:rsid w:val="00F37FB7"/>
    <w:rsid w:val="00F400B7"/>
    <w:rsid w:val="00F404BB"/>
    <w:rsid w:val="00F40BC5"/>
    <w:rsid w:val="00F413CA"/>
    <w:rsid w:val="00F415DD"/>
    <w:rsid w:val="00F416F9"/>
    <w:rsid w:val="00F41A97"/>
    <w:rsid w:val="00F4225A"/>
    <w:rsid w:val="00F426F1"/>
    <w:rsid w:val="00F43235"/>
    <w:rsid w:val="00F437F2"/>
    <w:rsid w:val="00F43CAF"/>
    <w:rsid w:val="00F4411E"/>
    <w:rsid w:val="00F44A0F"/>
    <w:rsid w:val="00F44BAD"/>
    <w:rsid w:val="00F451F6"/>
    <w:rsid w:val="00F45F02"/>
    <w:rsid w:val="00F46151"/>
    <w:rsid w:val="00F46925"/>
    <w:rsid w:val="00F46B55"/>
    <w:rsid w:val="00F47298"/>
    <w:rsid w:val="00F47D4B"/>
    <w:rsid w:val="00F505E9"/>
    <w:rsid w:val="00F5147D"/>
    <w:rsid w:val="00F516F4"/>
    <w:rsid w:val="00F51A76"/>
    <w:rsid w:val="00F528BB"/>
    <w:rsid w:val="00F52AE2"/>
    <w:rsid w:val="00F536E9"/>
    <w:rsid w:val="00F53C72"/>
    <w:rsid w:val="00F54001"/>
    <w:rsid w:val="00F54031"/>
    <w:rsid w:val="00F542F3"/>
    <w:rsid w:val="00F5493F"/>
    <w:rsid w:val="00F54B70"/>
    <w:rsid w:val="00F54F16"/>
    <w:rsid w:val="00F5518C"/>
    <w:rsid w:val="00F55461"/>
    <w:rsid w:val="00F55EE2"/>
    <w:rsid w:val="00F55FD0"/>
    <w:rsid w:val="00F560D0"/>
    <w:rsid w:val="00F56F74"/>
    <w:rsid w:val="00F57562"/>
    <w:rsid w:val="00F6058E"/>
    <w:rsid w:val="00F60614"/>
    <w:rsid w:val="00F60720"/>
    <w:rsid w:val="00F60799"/>
    <w:rsid w:val="00F60CDC"/>
    <w:rsid w:val="00F6178F"/>
    <w:rsid w:val="00F61F70"/>
    <w:rsid w:val="00F62578"/>
    <w:rsid w:val="00F62B9C"/>
    <w:rsid w:val="00F62CC5"/>
    <w:rsid w:val="00F62E30"/>
    <w:rsid w:val="00F62FFD"/>
    <w:rsid w:val="00F6305C"/>
    <w:rsid w:val="00F634E7"/>
    <w:rsid w:val="00F635B0"/>
    <w:rsid w:val="00F63727"/>
    <w:rsid w:val="00F6395F"/>
    <w:rsid w:val="00F63B64"/>
    <w:rsid w:val="00F6412A"/>
    <w:rsid w:val="00F64288"/>
    <w:rsid w:val="00F6448F"/>
    <w:rsid w:val="00F64A2D"/>
    <w:rsid w:val="00F65D18"/>
    <w:rsid w:val="00F66309"/>
    <w:rsid w:val="00F66470"/>
    <w:rsid w:val="00F679A3"/>
    <w:rsid w:val="00F67EA3"/>
    <w:rsid w:val="00F71139"/>
    <w:rsid w:val="00F72000"/>
    <w:rsid w:val="00F7203A"/>
    <w:rsid w:val="00F72368"/>
    <w:rsid w:val="00F72567"/>
    <w:rsid w:val="00F733D3"/>
    <w:rsid w:val="00F73841"/>
    <w:rsid w:val="00F738A4"/>
    <w:rsid w:val="00F747C9"/>
    <w:rsid w:val="00F74966"/>
    <w:rsid w:val="00F74A49"/>
    <w:rsid w:val="00F74A9D"/>
    <w:rsid w:val="00F74B19"/>
    <w:rsid w:val="00F750C4"/>
    <w:rsid w:val="00F7536D"/>
    <w:rsid w:val="00F7546D"/>
    <w:rsid w:val="00F777B8"/>
    <w:rsid w:val="00F77EAB"/>
    <w:rsid w:val="00F8089E"/>
    <w:rsid w:val="00F80B68"/>
    <w:rsid w:val="00F80E15"/>
    <w:rsid w:val="00F81324"/>
    <w:rsid w:val="00F818F1"/>
    <w:rsid w:val="00F819E1"/>
    <w:rsid w:val="00F8261A"/>
    <w:rsid w:val="00F827E1"/>
    <w:rsid w:val="00F831E0"/>
    <w:rsid w:val="00F83A2A"/>
    <w:rsid w:val="00F83B9E"/>
    <w:rsid w:val="00F83F39"/>
    <w:rsid w:val="00F848E1"/>
    <w:rsid w:val="00F84A3B"/>
    <w:rsid w:val="00F84B0F"/>
    <w:rsid w:val="00F84B2D"/>
    <w:rsid w:val="00F850D2"/>
    <w:rsid w:val="00F8512E"/>
    <w:rsid w:val="00F8556C"/>
    <w:rsid w:val="00F85AFF"/>
    <w:rsid w:val="00F85D93"/>
    <w:rsid w:val="00F85ED7"/>
    <w:rsid w:val="00F87FC4"/>
    <w:rsid w:val="00F90048"/>
    <w:rsid w:val="00F91058"/>
    <w:rsid w:val="00F91122"/>
    <w:rsid w:val="00F9151C"/>
    <w:rsid w:val="00F91665"/>
    <w:rsid w:val="00F9191D"/>
    <w:rsid w:val="00F91A0D"/>
    <w:rsid w:val="00F91B77"/>
    <w:rsid w:val="00F9217B"/>
    <w:rsid w:val="00F9229E"/>
    <w:rsid w:val="00F9238D"/>
    <w:rsid w:val="00F92C0C"/>
    <w:rsid w:val="00F92E8F"/>
    <w:rsid w:val="00F94939"/>
    <w:rsid w:val="00F95104"/>
    <w:rsid w:val="00F9516E"/>
    <w:rsid w:val="00F954A9"/>
    <w:rsid w:val="00F95812"/>
    <w:rsid w:val="00F96243"/>
    <w:rsid w:val="00F96415"/>
    <w:rsid w:val="00F9695D"/>
    <w:rsid w:val="00F96E33"/>
    <w:rsid w:val="00F96FDA"/>
    <w:rsid w:val="00F972BE"/>
    <w:rsid w:val="00F975F5"/>
    <w:rsid w:val="00F97722"/>
    <w:rsid w:val="00F9775D"/>
    <w:rsid w:val="00F97E07"/>
    <w:rsid w:val="00FA00AD"/>
    <w:rsid w:val="00FA038D"/>
    <w:rsid w:val="00FA039F"/>
    <w:rsid w:val="00FA04DF"/>
    <w:rsid w:val="00FA140E"/>
    <w:rsid w:val="00FA16E3"/>
    <w:rsid w:val="00FA18A7"/>
    <w:rsid w:val="00FA1A36"/>
    <w:rsid w:val="00FA2177"/>
    <w:rsid w:val="00FA2551"/>
    <w:rsid w:val="00FA2759"/>
    <w:rsid w:val="00FA2F2A"/>
    <w:rsid w:val="00FA32C2"/>
    <w:rsid w:val="00FA4710"/>
    <w:rsid w:val="00FA48E0"/>
    <w:rsid w:val="00FA4A80"/>
    <w:rsid w:val="00FA4F92"/>
    <w:rsid w:val="00FA5378"/>
    <w:rsid w:val="00FA5390"/>
    <w:rsid w:val="00FA54A3"/>
    <w:rsid w:val="00FA54E3"/>
    <w:rsid w:val="00FA6092"/>
    <w:rsid w:val="00FA6B94"/>
    <w:rsid w:val="00FA6D64"/>
    <w:rsid w:val="00FA6EC8"/>
    <w:rsid w:val="00FA717F"/>
    <w:rsid w:val="00FA79DE"/>
    <w:rsid w:val="00FA7AC7"/>
    <w:rsid w:val="00FA7B97"/>
    <w:rsid w:val="00FA7F8C"/>
    <w:rsid w:val="00FB0126"/>
    <w:rsid w:val="00FB0518"/>
    <w:rsid w:val="00FB057A"/>
    <w:rsid w:val="00FB1103"/>
    <w:rsid w:val="00FB1314"/>
    <w:rsid w:val="00FB1402"/>
    <w:rsid w:val="00FB14F4"/>
    <w:rsid w:val="00FB1977"/>
    <w:rsid w:val="00FB1ED5"/>
    <w:rsid w:val="00FB2007"/>
    <w:rsid w:val="00FB2045"/>
    <w:rsid w:val="00FB2555"/>
    <w:rsid w:val="00FB297B"/>
    <w:rsid w:val="00FB2BCF"/>
    <w:rsid w:val="00FB3326"/>
    <w:rsid w:val="00FB34FC"/>
    <w:rsid w:val="00FB3675"/>
    <w:rsid w:val="00FB3882"/>
    <w:rsid w:val="00FB3DBB"/>
    <w:rsid w:val="00FB5337"/>
    <w:rsid w:val="00FB6093"/>
    <w:rsid w:val="00FB633C"/>
    <w:rsid w:val="00FB6390"/>
    <w:rsid w:val="00FB699F"/>
    <w:rsid w:val="00FB7CAC"/>
    <w:rsid w:val="00FC05AF"/>
    <w:rsid w:val="00FC10A1"/>
    <w:rsid w:val="00FC15BB"/>
    <w:rsid w:val="00FC17D1"/>
    <w:rsid w:val="00FC19FD"/>
    <w:rsid w:val="00FC2096"/>
    <w:rsid w:val="00FC237C"/>
    <w:rsid w:val="00FC26A5"/>
    <w:rsid w:val="00FC3411"/>
    <w:rsid w:val="00FC441A"/>
    <w:rsid w:val="00FC47CA"/>
    <w:rsid w:val="00FC4AEA"/>
    <w:rsid w:val="00FC4BB4"/>
    <w:rsid w:val="00FC50D1"/>
    <w:rsid w:val="00FC5147"/>
    <w:rsid w:val="00FC5158"/>
    <w:rsid w:val="00FC636E"/>
    <w:rsid w:val="00FC640A"/>
    <w:rsid w:val="00FC69FA"/>
    <w:rsid w:val="00FC6EE6"/>
    <w:rsid w:val="00FC703B"/>
    <w:rsid w:val="00FC73A4"/>
    <w:rsid w:val="00FC75C8"/>
    <w:rsid w:val="00FC76EF"/>
    <w:rsid w:val="00FC7B54"/>
    <w:rsid w:val="00FD0289"/>
    <w:rsid w:val="00FD032C"/>
    <w:rsid w:val="00FD0412"/>
    <w:rsid w:val="00FD0B96"/>
    <w:rsid w:val="00FD0BAD"/>
    <w:rsid w:val="00FD0C7C"/>
    <w:rsid w:val="00FD12DA"/>
    <w:rsid w:val="00FD131E"/>
    <w:rsid w:val="00FD1CCE"/>
    <w:rsid w:val="00FD2052"/>
    <w:rsid w:val="00FD2101"/>
    <w:rsid w:val="00FD2181"/>
    <w:rsid w:val="00FD2D9A"/>
    <w:rsid w:val="00FD3015"/>
    <w:rsid w:val="00FD4809"/>
    <w:rsid w:val="00FD4D7D"/>
    <w:rsid w:val="00FD512C"/>
    <w:rsid w:val="00FD534B"/>
    <w:rsid w:val="00FD561A"/>
    <w:rsid w:val="00FD58DC"/>
    <w:rsid w:val="00FD59DB"/>
    <w:rsid w:val="00FD5FC7"/>
    <w:rsid w:val="00FD60C8"/>
    <w:rsid w:val="00FD621F"/>
    <w:rsid w:val="00FD6C44"/>
    <w:rsid w:val="00FD6E7C"/>
    <w:rsid w:val="00FD7738"/>
    <w:rsid w:val="00FD7AA9"/>
    <w:rsid w:val="00FD7AE9"/>
    <w:rsid w:val="00FE09F5"/>
    <w:rsid w:val="00FE0E2E"/>
    <w:rsid w:val="00FE145F"/>
    <w:rsid w:val="00FE1579"/>
    <w:rsid w:val="00FE1698"/>
    <w:rsid w:val="00FE1DB9"/>
    <w:rsid w:val="00FE22F8"/>
    <w:rsid w:val="00FE3001"/>
    <w:rsid w:val="00FE3342"/>
    <w:rsid w:val="00FE3D68"/>
    <w:rsid w:val="00FE48EB"/>
    <w:rsid w:val="00FE4929"/>
    <w:rsid w:val="00FE4A9F"/>
    <w:rsid w:val="00FE4FD8"/>
    <w:rsid w:val="00FE5833"/>
    <w:rsid w:val="00FE5876"/>
    <w:rsid w:val="00FE58B0"/>
    <w:rsid w:val="00FE5FD9"/>
    <w:rsid w:val="00FE7248"/>
    <w:rsid w:val="00FE74EC"/>
    <w:rsid w:val="00FE76C7"/>
    <w:rsid w:val="00FE79B8"/>
    <w:rsid w:val="00FE7DCA"/>
    <w:rsid w:val="00FE7E38"/>
    <w:rsid w:val="00FF02CD"/>
    <w:rsid w:val="00FF02DC"/>
    <w:rsid w:val="00FF0957"/>
    <w:rsid w:val="00FF0D27"/>
    <w:rsid w:val="00FF1A8A"/>
    <w:rsid w:val="00FF2A47"/>
    <w:rsid w:val="00FF2EBE"/>
    <w:rsid w:val="00FF35A3"/>
    <w:rsid w:val="00FF387D"/>
    <w:rsid w:val="00FF3C39"/>
    <w:rsid w:val="00FF3C3B"/>
    <w:rsid w:val="00FF3CC2"/>
    <w:rsid w:val="00FF4543"/>
    <w:rsid w:val="00FF4C96"/>
    <w:rsid w:val="00FF5011"/>
    <w:rsid w:val="00FF5059"/>
    <w:rsid w:val="00FF563E"/>
    <w:rsid w:val="00FF597C"/>
    <w:rsid w:val="00FF5DA0"/>
    <w:rsid w:val="00FF5E51"/>
    <w:rsid w:val="00FF5EB1"/>
    <w:rsid w:val="00FF5F4E"/>
    <w:rsid w:val="00FF6118"/>
    <w:rsid w:val="00FF6406"/>
    <w:rsid w:val="00FF64A1"/>
    <w:rsid w:val="00FF6612"/>
    <w:rsid w:val="00FF743D"/>
    <w:rsid w:val="00FF76FF"/>
    <w:rsid w:val="00FF79EC"/>
    <w:rsid w:val="00FF7C8D"/>
    <w:rsid w:val="00FF7DAA"/>
    <w:rsid w:val="00FF7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F92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7AB4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F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269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5D94"/>
    <w:rPr>
      <w:color w:val="0000FF"/>
      <w:u w:val="single"/>
    </w:rPr>
  </w:style>
  <w:style w:type="paragraph" w:styleId="BalloonText">
    <w:name w:val="Balloon Text"/>
    <w:basedOn w:val="Normal"/>
    <w:semiHidden/>
    <w:rsid w:val="00605D1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241A2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0241A2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character" w:styleId="FollowedHyperlink">
    <w:name w:val="FollowedHyperlink"/>
    <w:uiPriority w:val="99"/>
    <w:semiHidden/>
    <w:unhideWhenUsed/>
    <w:rsid w:val="00810633"/>
    <w:rPr>
      <w:color w:val="800080"/>
      <w:u w:val="single"/>
    </w:rPr>
  </w:style>
  <w:style w:type="paragraph" w:customStyle="1" w:styleId="overviewbullets">
    <w:name w:val="overviewbullets"/>
    <w:basedOn w:val="Normal"/>
    <w:rsid w:val="00FC237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overviewbullets0">
    <w:name w:val="overviewbullets0"/>
    <w:basedOn w:val="Normal"/>
    <w:rsid w:val="00FC237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77064"/>
    <w:pPr>
      <w:ind w:left="720"/>
    </w:pPr>
  </w:style>
  <w:style w:type="table" w:styleId="TableGrid">
    <w:name w:val="Table Grid"/>
    <w:basedOn w:val="TableNormal"/>
    <w:uiPriority w:val="59"/>
    <w:rsid w:val="00841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17F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E0B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51E81"/>
    <w:rPr>
      <w:b/>
      <w:bCs/>
    </w:rPr>
  </w:style>
  <w:style w:type="paragraph" w:styleId="Revision">
    <w:name w:val="Revision"/>
    <w:hidden/>
    <w:uiPriority w:val="99"/>
    <w:semiHidden/>
    <w:rsid w:val="00B535E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53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3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35E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5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5EB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53C6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E587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6D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DB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36D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DB9"/>
    <w:rPr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67F6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269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9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47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45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579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54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7838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2184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9696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709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699619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590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2549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0623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958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918902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4049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59441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5563267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9011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4015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1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9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0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78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983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361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931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744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925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734860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1318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78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69414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47735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21449548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581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18854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1389356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2943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8650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79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29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1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hrisairey/Downloads/linkedin.com/in/chris-airey-b69a2019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christor.airey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2BD371-C264-4C68-9D42-E21BF50459E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d2d5684-10a2-4364-952f-c78858d41697}" enabled="1" method="Standard" siteId="{4a3454a0-8cf4-4a9c-b1c0-6ce4d1495f8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82</Words>
  <Characters>9181</Characters>
  <Application>Microsoft Office Word</Application>
  <DocSecurity>0</DocSecurity>
  <Lines>14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741</CharactersWithSpaces>
  <SharedDoc>false</SharedDoc>
  <HLinks>
    <vt:vector size="12" baseType="variant">
      <vt:variant>
        <vt:i4>2752532</vt:i4>
      </vt:variant>
      <vt:variant>
        <vt:i4>3</vt:i4>
      </vt:variant>
      <vt:variant>
        <vt:i4>0</vt:i4>
      </vt:variant>
      <vt:variant>
        <vt:i4>5</vt:i4>
      </vt:variant>
      <vt:variant>
        <vt:lpwstr>mailto:brian@henderson-family.co.uk</vt:lpwstr>
      </vt:variant>
      <vt:variant>
        <vt:lpwstr/>
      </vt:variant>
      <vt:variant>
        <vt:i4>917570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brianhenderson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1-14T13:05:00Z</dcterms:created>
  <dcterms:modified xsi:type="dcterms:W3CDTF">2023-11-14T13:05:00Z</dcterms:modified>
</cp:coreProperties>
</file>